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DCB071" w14:textId="77777777" w:rsidR="004824F7" w:rsidRPr="00C56D69" w:rsidRDefault="004824F7" w:rsidP="004824F7">
      <w:pPr>
        <w:jc w:val="center"/>
        <w:rPr>
          <w:b/>
          <w:sz w:val="36"/>
          <w:szCs w:val="36"/>
        </w:rPr>
      </w:pPr>
      <w:r w:rsidRPr="00C56D69">
        <w:rPr>
          <w:b/>
          <w:sz w:val="36"/>
          <w:szCs w:val="36"/>
        </w:rPr>
        <w:t xml:space="preserve">                                             </w:t>
      </w:r>
      <w:r w:rsidRPr="00C56D69">
        <w:rPr>
          <w:noProof/>
        </w:rPr>
        <w:drawing>
          <wp:anchor distT="0" distB="0" distL="0" distR="0" simplePos="0" relativeHeight="251659264" behindDoc="1" locked="0" layoutInCell="1" hidden="0" allowOverlap="1" wp14:anchorId="7FBB66D4" wp14:editId="5364D517">
            <wp:simplePos x="0" y="0"/>
            <wp:positionH relativeFrom="column">
              <wp:posOffset>0</wp:posOffset>
            </wp:positionH>
            <wp:positionV relativeFrom="paragraph">
              <wp:posOffset>0</wp:posOffset>
            </wp:positionV>
            <wp:extent cx="2087880" cy="630555"/>
            <wp:effectExtent l="0" t="0" r="0" b="0"/>
            <wp:wrapNone/>
            <wp:docPr id="556990238" name="image1.png" descr="A blue and yellow flag with blue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blue and yellow flag with blue text&#10;&#10;Description automatically generated"/>
                    <pic:cNvPicPr preferRelativeResize="0"/>
                  </pic:nvPicPr>
                  <pic:blipFill>
                    <a:blip r:embed="rId8"/>
                    <a:srcRect/>
                    <a:stretch>
                      <a:fillRect/>
                    </a:stretch>
                  </pic:blipFill>
                  <pic:spPr>
                    <a:xfrm>
                      <a:off x="0" y="0"/>
                      <a:ext cx="2087880" cy="630555"/>
                    </a:xfrm>
                    <a:prstGeom prst="rect">
                      <a:avLst/>
                    </a:prstGeom>
                    <a:ln/>
                  </pic:spPr>
                </pic:pic>
              </a:graphicData>
            </a:graphic>
          </wp:anchor>
        </w:drawing>
      </w:r>
    </w:p>
    <w:p w14:paraId="2469C0C2" w14:textId="77777777" w:rsidR="004824F7" w:rsidRPr="00C56D69" w:rsidRDefault="004824F7" w:rsidP="004824F7">
      <w:pPr>
        <w:jc w:val="center"/>
        <w:rPr>
          <w:b/>
          <w:sz w:val="36"/>
          <w:szCs w:val="36"/>
        </w:rPr>
      </w:pPr>
    </w:p>
    <w:p w14:paraId="0814A6ED" w14:textId="77777777" w:rsidR="004824F7" w:rsidRPr="00C56D69" w:rsidRDefault="004824F7" w:rsidP="004824F7">
      <w:pPr>
        <w:jc w:val="center"/>
        <w:rPr>
          <w:b/>
          <w:sz w:val="36"/>
          <w:szCs w:val="36"/>
        </w:rPr>
      </w:pPr>
    </w:p>
    <w:p w14:paraId="1B547A69" w14:textId="77777777" w:rsidR="004824F7" w:rsidRPr="00C56D69" w:rsidRDefault="004824F7" w:rsidP="004824F7">
      <w:pPr>
        <w:jc w:val="center"/>
        <w:rPr>
          <w:b/>
          <w:sz w:val="36"/>
          <w:szCs w:val="36"/>
        </w:rPr>
      </w:pPr>
    </w:p>
    <w:p w14:paraId="12E8DD59" w14:textId="77777777" w:rsidR="004824F7" w:rsidRPr="00C56D69" w:rsidRDefault="004824F7" w:rsidP="004824F7">
      <w:pPr>
        <w:jc w:val="center"/>
        <w:rPr>
          <w:b/>
          <w:sz w:val="36"/>
          <w:szCs w:val="36"/>
        </w:rPr>
      </w:pPr>
      <w:r w:rsidRPr="00C56D69">
        <w:rPr>
          <w:b/>
          <w:sz w:val="36"/>
          <w:szCs w:val="36"/>
        </w:rPr>
        <w:t xml:space="preserve">Project NEWS </w:t>
      </w:r>
    </w:p>
    <w:p w14:paraId="0A805296" w14:textId="77777777" w:rsidR="004824F7" w:rsidRPr="00C56D69" w:rsidRDefault="004824F7" w:rsidP="004824F7">
      <w:pPr>
        <w:jc w:val="center"/>
      </w:pPr>
      <w:r w:rsidRPr="00C56D69">
        <w:t xml:space="preserve">NEW Strategic actors for New Scenarios </w:t>
      </w:r>
    </w:p>
    <w:p w14:paraId="77ED0142" w14:textId="77777777" w:rsidR="004824F7" w:rsidRPr="00C56D69" w:rsidRDefault="004824F7" w:rsidP="004824F7">
      <w:pPr>
        <w:jc w:val="center"/>
      </w:pPr>
      <w:r w:rsidRPr="00C56D69">
        <w:t>in the governance of cross-border business cooperation</w:t>
      </w:r>
    </w:p>
    <w:p w14:paraId="5A5626BA" w14:textId="77777777" w:rsidR="004824F7" w:rsidRPr="00C56D69" w:rsidRDefault="004824F7" w:rsidP="004824F7">
      <w:pPr>
        <w:jc w:val="center"/>
      </w:pPr>
    </w:p>
    <w:p w14:paraId="3618A109" w14:textId="77777777" w:rsidR="004824F7" w:rsidRPr="00C56D69" w:rsidRDefault="004824F7" w:rsidP="004824F7">
      <w:pPr>
        <w:jc w:val="center"/>
      </w:pPr>
      <w:r w:rsidRPr="00C56D69">
        <w:t>Project ID ITHR0400246</w:t>
      </w:r>
    </w:p>
    <w:p w14:paraId="69E6AC96" w14:textId="77777777" w:rsidR="004824F7" w:rsidRPr="00C56D69" w:rsidRDefault="004824F7" w:rsidP="004824F7">
      <w:pPr>
        <w:jc w:val="center"/>
      </w:pPr>
      <w:r w:rsidRPr="00C56D69">
        <w:t>Interreg VI-A Italy- Croatia</w:t>
      </w:r>
    </w:p>
    <w:p w14:paraId="5177D9EC" w14:textId="77777777" w:rsidR="004824F7" w:rsidRPr="00C56D69" w:rsidRDefault="004824F7" w:rsidP="004824F7">
      <w:pPr>
        <w:jc w:val="center"/>
      </w:pPr>
    </w:p>
    <w:p w14:paraId="7DF00DFE" w14:textId="77777777" w:rsidR="004824F7" w:rsidRPr="00C56D69" w:rsidRDefault="004824F7" w:rsidP="004824F7">
      <w:pPr>
        <w:jc w:val="center"/>
      </w:pPr>
      <w:r w:rsidRPr="00C56D69">
        <w:t xml:space="preserve">Programme priority Integrated governance for stronger cooperation </w:t>
      </w:r>
    </w:p>
    <w:p w14:paraId="7D55D29D" w14:textId="77777777" w:rsidR="004824F7" w:rsidRPr="00C56D69" w:rsidRDefault="004824F7" w:rsidP="004824F7">
      <w:pPr>
        <w:jc w:val="center"/>
      </w:pPr>
      <w:r w:rsidRPr="00C56D69">
        <w:t>Specific objective 5.1: Other actions to support a better cooperation governance.</w:t>
      </w:r>
    </w:p>
    <w:p w14:paraId="607DCF4A" w14:textId="77777777" w:rsidR="004824F7" w:rsidRPr="00C56D69" w:rsidRDefault="004824F7" w:rsidP="004824F7">
      <w:pPr>
        <w:jc w:val="center"/>
        <w:rPr>
          <w:b/>
          <w:sz w:val="36"/>
          <w:szCs w:val="36"/>
        </w:rPr>
      </w:pPr>
    </w:p>
    <w:p w14:paraId="55862645" w14:textId="77777777" w:rsidR="004824F7" w:rsidRPr="00C56D69" w:rsidRDefault="004824F7" w:rsidP="004824F7">
      <w:pPr>
        <w:jc w:val="center"/>
        <w:rPr>
          <w:b/>
          <w:sz w:val="36"/>
          <w:szCs w:val="36"/>
        </w:rPr>
      </w:pPr>
    </w:p>
    <w:p w14:paraId="1676FD7C" w14:textId="0ABFC5F6" w:rsidR="004824F7" w:rsidRPr="00C56D69" w:rsidRDefault="004824F7" w:rsidP="004824F7">
      <w:pPr>
        <w:jc w:val="center"/>
        <w:rPr>
          <w:b/>
          <w:sz w:val="36"/>
          <w:szCs w:val="36"/>
        </w:rPr>
      </w:pPr>
      <w:r w:rsidRPr="00C56D69">
        <w:rPr>
          <w:b/>
          <w:sz w:val="36"/>
          <w:szCs w:val="36"/>
        </w:rPr>
        <w:t>Deliverable 1.2.</w:t>
      </w:r>
      <w:r w:rsidRPr="00E42ECF">
        <w:rPr>
          <w:b/>
          <w:sz w:val="36"/>
          <w:szCs w:val="36"/>
        </w:rPr>
        <w:t>2</w:t>
      </w:r>
      <w:r w:rsidRPr="00C56D69">
        <w:rPr>
          <w:b/>
          <w:sz w:val="36"/>
          <w:szCs w:val="36"/>
        </w:rPr>
        <w:t>.</w:t>
      </w:r>
    </w:p>
    <w:p w14:paraId="6DE73E68" w14:textId="77777777" w:rsidR="004824F7" w:rsidRPr="00C56D69" w:rsidRDefault="004824F7" w:rsidP="004824F7">
      <w:pPr>
        <w:jc w:val="center"/>
        <w:rPr>
          <w:b/>
          <w:sz w:val="36"/>
          <w:szCs w:val="36"/>
        </w:rPr>
      </w:pPr>
    </w:p>
    <w:p w14:paraId="78338247" w14:textId="0898D6BD" w:rsidR="004824F7" w:rsidRPr="00C56D69" w:rsidRDefault="004824F7" w:rsidP="004824F7">
      <w:pPr>
        <w:jc w:val="center"/>
        <w:rPr>
          <w:b/>
          <w:sz w:val="48"/>
          <w:szCs w:val="48"/>
        </w:rPr>
      </w:pPr>
      <w:r w:rsidRPr="00C56D69">
        <w:rPr>
          <w:b/>
          <w:sz w:val="48"/>
          <w:szCs w:val="48"/>
        </w:rPr>
        <w:t>Report on stakeholder’s engagement activity</w:t>
      </w:r>
    </w:p>
    <w:p w14:paraId="6B19C617" w14:textId="77777777" w:rsidR="004824F7" w:rsidRPr="00C56D69" w:rsidRDefault="004824F7" w:rsidP="004824F7">
      <w:pPr>
        <w:rPr>
          <w:b/>
        </w:rPr>
      </w:pPr>
    </w:p>
    <w:p w14:paraId="56D15A90" w14:textId="77777777" w:rsidR="004824F7" w:rsidRPr="00C56D69" w:rsidRDefault="004824F7" w:rsidP="004824F7"/>
    <w:p w14:paraId="388C2A0B" w14:textId="0A3B7ACE" w:rsidR="004824F7" w:rsidRPr="00C56D69" w:rsidRDefault="004824F7" w:rsidP="004824F7">
      <w:pPr>
        <w:jc w:val="center"/>
        <w:rPr>
          <w:i/>
        </w:rPr>
      </w:pPr>
      <w:r w:rsidRPr="00C56D69">
        <w:rPr>
          <w:i/>
        </w:rPr>
        <w:t>Draft Version 1.</w:t>
      </w:r>
      <w:r w:rsidR="00C56D69" w:rsidRPr="00C56D69">
        <w:rPr>
          <w:i/>
        </w:rPr>
        <w:t>2</w:t>
      </w:r>
    </w:p>
    <w:p w14:paraId="4BFE3010" w14:textId="77777777" w:rsidR="004824F7" w:rsidRPr="00C56D69" w:rsidRDefault="004824F7" w:rsidP="004824F7">
      <w:pPr>
        <w:jc w:val="center"/>
      </w:pPr>
    </w:p>
    <w:p w14:paraId="7186AF33" w14:textId="77777777" w:rsidR="004824F7" w:rsidRPr="00C56D69" w:rsidRDefault="004824F7" w:rsidP="004824F7">
      <w:pPr>
        <w:jc w:val="center"/>
      </w:pPr>
    </w:p>
    <w:p w14:paraId="56FC2C1D" w14:textId="77777777" w:rsidR="004824F7" w:rsidRPr="00C56D69" w:rsidRDefault="004824F7" w:rsidP="004824F7">
      <w:pPr>
        <w:jc w:val="center"/>
      </w:pPr>
    </w:p>
    <w:p w14:paraId="233546A7" w14:textId="77777777" w:rsidR="004824F7" w:rsidRPr="00C56D69" w:rsidRDefault="004824F7" w:rsidP="004824F7">
      <w:pPr>
        <w:jc w:val="center"/>
      </w:pPr>
    </w:p>
    <w:p w14:paraId="4DE440A5" w14:textId="59B773DF" w:rsidR="004824F7" w:rsidRPr="00C56D69" w:rsidRDefault="004824F7" w:rsidP="004824F7">
      <w:pPr>
        <w:jc w:val="center"/>
      </w:pPr>
      <w:r w:rsidRPr="00C56D69">
        <w:t>Authors: Katarina Pavlov, Momir Dragi</w:t>
      </w:r>
      <w:r w:rsidR="00C56D69" w:rsidRPr="00C56D69">
        <w:t>š</w:t>
      </w:r>
      <w:r w:rsidR="00F32B85" w:rsidRPr="00C56D69">
        <w:t>i</w:t>
      </w:r>
      <w:r w:rsidR="00C56D69" w:rsidRPr="00C56D69">
        <w:t>ć</w:t>
      </w:r>
      <w:r w:rsidR="00F32B85" w:rsidRPr="00C56D69">
        <w:t>, Petar Bla</w:t>
      </w:r>
      <w:r w:rsidR="00C56D69" w:rsidRPr="00C56D69">
        <w:t>ž</w:t>
      </w:r>
      <w:r w:rsidR="00F32B85" w:rsidRPr="00C56D69">
        <w:t>i</w:t>
      </w:r>
      <w:r w:rsidR="00C56D69" w:rsidRPr="00C56D69">
        <w:t>ć</w:t>
      </w:r>
    </w:p>
    <w:p w14:paraId="4890DAD3" w14:textId="77777777" w:rsidR="004824F7" w:rsidRPr="00C56D69" w:rsidRDefault="004824F7" w:rsidP="004824F7">
      <w:pPr>
        <w:jc w:val="center"/>
      </w:pPr>
    </w:p>
    <w:p w14:paraId="7827A52B" w14:textId="77777777" w:rsidR="004824F7" w:rsidRPr="00C56D69" w:rsidRDefault="004824F7" w:rsidP="004824F7">
      <w:pPr>
        <w:jc w:val="center"/>
      </w:pPr>
    </w:p>
    <w:p w14:paraId="23F85EA1" w14:textId="77777777" w:rsidR="004824F7" w:rsidRPr="00C56D69" w:rsidRDefault="004824F7" w:rsidP="004824F7">
      <w:pPr>
        <w:jc w:val="center"/>
      </w:pPr>
      <w:r w:rsidRPr="00C56D69">
        <w:rPr>
          <w:b/>
          <w:noProof/>
          <w:sz w:val="36"/>
          <w:szCs w:val="36"/>
        </w:rPr>
        <w:drawing>
          <wp:inline distT="0" distB="0" distL="0" distR="0" wp14:anchorId="5E4FB9C8" wp14:editId="3397131C">
            <wp:extent cx="1577245" cy="607588"/>
            <wp:effectExtent l="0" t="0" r="0" b="0"/>
            <wp:docPr id="556990239" name="image2.png" descr="A logo with blue and orange letter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A logo with blue and orange letters&#10;&#10;Description automatically generated"/>
                    <pic:cNvPicPr preferRelativeResize="0"/>
                  </pic:nvPicPr>
                  <pic:blipFill>
                    <a:blip r:embed="rId9"/>
                    <a:srcRect/>
                    <a:stretch>
                      <a:fillRect/>
                    </a:stretch>
                  </pic:blipFill>
                  <pic:spPr>
                    <a:xfrm>
                      <a:off x="0" y="0"/>
                      <a:ext cx="1577245" cy="607588"/>
                    </a:xfrm>
                    <a:prstGeom prst="rect">
                      <a:avLst/>
                    </a:prstGeom>
                    <a:ln/>
                  </pic:spPr>
                </pic:pic>
              </a:graphicData>
            </a:graphic>
          </wp:inline>
        </w:drawing>
      </w:r>
    </w:p>
    <w:p w14:paraId="0A5311A5" w14:textId="77777777" w:rsidR="004824F7" w:rsidRPr="00C56D69" w:rsidRDefault="004824F7" w:rsidP="004824F7">
      <w:pPr>
        <w:jc w:val="center"/>
      </w:pPr>
    </w:p>
    <w:p w14:paraId="2FD8A189" w14:textId="77777777" w:rsidR="004824F7" w:rsidRPr="00C56D69" w:rsidRDefault="004824F7" w:rsidP="004824F7">
      <w:pPr>
        <w:jc w:val="center"/>
      </w:pPr>
    </w:p>
    <w:p w14:paraId="24B9E042" w14:textId="77777777" w:rsidR="004824F7" w:rsidRPr="00C56D69" w:rsidRDefault="004824F7" w:rsidP="004824F7">
      <w:pPr>
        <w:jc w:val="center"/>
      </w:pPr>
    </w:p>
    <w:p w14:paraId="09DD1581" w14:textId="77777777" w:rsidR="004824F7" w:rsidRPr="00C56D69" w:rsidRDefault="004824F7" w:rsidP="004824F7">
      <w:pPr>
        <w:jc w:val="center"/>
      </w:pPr>
    </w:p>
    <w:p w14:paraId="018E9AF5" w14:textId="77777777" w:rsidR="004824F7" w:rsidRPr="00C56D69" w:rsidRDefault="004824F7" w:rsidP="004824F7">
      <w:pPr>
        <w:jc w:val="center"/>
      </w:pPr>
    </w:p>
    <w:p w14:paraId="56DB591B" w14:textId="77777777" w:rsidR="004824F7" w:rsidRPr="00C56D69" w:rsidRDefault="004824F7" w:rsidP="004824F7">
      <w:pPr>
        <w:jc w:val="center"/>
      </w:pPr>
    </w:p>
    <w:p w14:paraId="37F6522D" w14:textId="35CA73B7" w:rsidR="004824F7" w:rsidRPr="00C56D69" w:rsidRDefault="004824F7" w:rsidP="004824F7">
      <w:pPr>
        <w:jc w:val="center"/>
      </w:pPr>
      <w:r w:rsidRPr="00C56D69">
        <w:t>Split, 202</w:t>
      </w:r>
      <w:r w:rsidR="00F32B85" w:rsidRPr="00C56D69">
        <w:t>4</w:t>
      </w:r>
      <w:r w:rsidRPr="00C56D69">
        <w:br w:type="page"/>
      </w:r>
    </w:p>
    <w:sdt>
      <w:sdtPr>
        <w:rPr>
          <w:rFonts w:ascii="Calibri" w:eastAsia="Calibri" w:hAnsi="Calibri" w:cs="Calibri"/>
          <w:b w:val="0"/>
          <w:bCs w:val="0"/>
          <w:color w:val="auto"/>
          <w:sz w:val="24"/>
          <w:szCs w:val="24"/>
          <w:lang w:val="en-GB" w:eastAsia="en-GB"/>
        </w:rPr>
        <w:id w:val="-1493016768"/>
        <w:docPartObj>
          <w:docPartGallery w:val="Table of Contents"/>
          <w:docPartUnique/>
        </w:docPartObj>
      </w:sdtPr>
      <w:sdtEndPr>
        <w:rPr>
          <w:noProof/>
        </w:rPr>
      </w:sdtEndPr>
      <w:sdtContent>
        <w:p w14:paraId="3EF26289" w14:textId="571B75C3" w:rsidR="00510C8F" w:rsidRPr="00E42ECF" w:rsidRDefault="00510C8F">
          <w:pPr>
            <w:pStyle w:val="TOCHeading"/>
            <w:rPr>
              <w:lang w:val="en-GB"/>
            </w:rPr>
          </w:pPr>
          <w:r w:rsidRPr="00E42ECF">
            <w:rPr>
              <w:lang w:val="en-GB"/>
            </w:rPr>
            <w:t>Table of Contents</w:t>
          </w:r>
        </w:p>
        <w:p w14:paraId="15B5CFD3" w14:textId="4A8114E3" w:rsidR="00D16426" w:rsidRDefault="00510C8F">
          <w:pPr>
            <w:pStyle w:val="TOC1"/>
            <w:tabs>
              <w:tab w:val="right" w:leader="dot" w:pos="9016"/>
            </w:tabs>
            <w:rPr>
              <w:rFonts w:eastAsiaTheme="minorEastAsia" w:cstheme="minorBidi"/>
              <w:b w:val="0"/>
              <w:bCs w:val="0"/>
              <w:i w:val="0"/>
              <w:iCs w:val="0"/>
              <w:noProof/>
              <w:kern w:val="2"/>
              <w:sz w:val="22"/>
              <w:szCs w:val="22"/>
              <w14:ligatures w14:val="standardContextual"/>
            </w:rPr>
          </w:pPr>
          <w:r w:rsidRPr="00C56D69">
            <w:rPr>
              <w:b w:val="0"/>
              <w:bCs w:val="0"/>
            </w:rPr>
            <w:fldChar w:fldCharType="begin"/>
          </w:r>
          <w:r w:rsidRPr="00C56D69">
            <w:instrText xml:space="preserve"> TOC \o "1-3" \h \z \u </w:instrText>
          </w:r>
          <w:r w:rsidRPr="00C56D69">
            <w:rPr>
              <w:b w:val="0"/>
              <w:bCs w:val="0"/>
            </w:rPr>
            <w:fldChar w:fldCharType="separate"/>
          </w:r>
          <w:hyperlink w:anchor="_Toc157403397" w:history="1">
            <w:r w:rsidR="00D16426" w:rsidRPr="004B7A10">
              <w:rPr>
                <w:rStyle w:val="Hyperlink"/>
                <w:noProof/>
              </w:rPr>
              <w:t>Introduction</w:t>
            </w:r>
            <w:r w:rsidR="00D16426">
              <w:rPr>
                <w:noProof/>
                <w:webHidden/>
              </w:rPr>
              <w:tab/>
            </w:r>
            <w:r w:rsidR="00D16426">
              <w:rPr>
                <w:noProof/>
                <w:webHidden/>
              </w:rPr>
              <w:fldChar w:fldCharType="begin"/>
            </w:r>
            <w:r w:rsidR="00D16426">
              <w:rPr>
                <w:noProof/>
                <w:webHidden/>
              </w:rPr>
              <w:instrText xml:space="preserve"> PAGEREF _Toc157403397 \h </w:instrText>
            </w:r>
            <w:r w:rsidR="00D16426">
              <w:rPr>
                <w:noProof/>
                <w:webHidden/>
              </w:rPr>
            </w:r>
            <w:r w:rsidR="00D16426">
              <w:rPr>
                <w:noProof/>
                <w:webHidden/>
              </w:rPr>
              <w:fldChar w:fldCharType="separate"/>
            </w:r>
            <w:r w:rsidR="00D16426">
              <w:rPr>
                <w:noProof/>
                <w:webHidden/>
              </w:rPr>
              <w:t>3</w:t>
            </w:r>
            <w:r w:rsidR="00D16426">
              <w:rPr>
                <w:noProof/>
                <w:webHidden/>
              </w:rPr>
              <w:fldChar w:fldCharType="end"/>
            </w:r>
          </w:hyperlink>
        </w:p>
        <w:p w14:paraId="7AF29190" w14:textId="52D00558" w:rsidR="00D16426" w:rsidRDefault="00000000">
          <w:pPr>
            <w:pStyle w:val="TOC1"/>
            <w:tabs>
              <w:tab w:val="right" w:leader="dot" w:pos="9016"/>
            </w:tabs>
            <w:rPr>
              <w:rFonts w:eastAsiaTheme="minorEastAsia" w:cstheme="minorBidi"/>
              <w:b w:val="0"/>
              <w:bCs w:val="0"/>
              <w:i w:val="0"/>
              <w:iCs w:val="0"/>
              <w:noProof/>
              <w:kern w:val="2"/>
              <w:sz w:val="22"/>
              <w:szCs w:val="22"/>
              <w14:ligatures w14:val="standardContextual"/>
            </w:rPr>
          </w:pPr>
          <w:hyperlink w:anchor="_Toc157403398" w:history="1">
            <w:r w:rsidR="00D16426" w:rsidRPr="004B7A10">
              <w:rPr>
                <w:rStyle w:val="Hyperlink"/>
                <w:noProof/>
              </w:rPr>
              <w:t>Summaries and findings of stakeholder’s Interviews from Innovation and Research subsector:</w:t>
            </w:r>
            <w:r w:rsidR="00D16426">
              <w:rPr>
                <w:noProof/>
                <w:webHidden/>
              </w:rPr>
              <w:tab/>
            </w:r>
            <w:r w:rsidR="00D16426">
              <w:rPr>
                <w:noProof/>
                <w:webHidden/>
              </w:rPr>
              <w:fldChar w:fldCharType="begin"/>
            </w:r>
            <w:r w:rsidR="00D16426">
              <w:rPr>
                <w:noProof/>
                <w:webHidden/>
              </w:rPr>
              <w:instrText xml:space="preserve"> PAGEREF _Toc157403398 \h </w:instrText>
            </w:r>
            <w:r w:rsidR="00D16426">
              <w:rPr>
                <w:noProof/>
                <w:webHidden/>
              </w:rPr>
            </w:r>
            <w:r w:rsidR="00D16426">
              <w:rPr>
                <w:noProof/>
                <w:webHidden/>
              </w:rPr>
              <w:fldChar w:fldCharType="separate"/>
            </w:r>
            <w:r w:rsidR="00D16426">
              <w:rPr>
                <w:noProof/>
                <w:webHidden/>
              </w:rPr>
              <w:t>3</w:t>
            </w:r>
            <w:r w:rsidR="00D16426">
              <w:rPr>
                <w:noProof/>
                <w:webHidden/>
              </w:rPr>
              <w:fldChar w:fldCharType="end"/>
            </w:r>
          </w:hyperlink>
        </w:p>
        <w:p w14:paraId="46C73F31" w14:textId="2C8A5F8A" w:rsidR="00D16426" w:rsidRDefault="00000000">
          <w:pPr>
            <w:pStyle w:val="TOC1"/>
            <w:tabs>
              <w:tab w:val="right" w:leader="dot" w:pos="9016"/>
            </w:tabs>
            <w:rPr>
              <w:rFonts w:eastAsiaTheme="minorEastAsia" w:cstheme="minorBidi"/>
              <w:b w:val="0"/>
              <w:bCs w:val="0"/>
              <w:i w:val="0"/>
              <w:iCs w:val="0"/>
              <w:noProof/>
              <w:kern w:val="2"/>
              <w:sz w:val="22"/>
              <w:szCs w:val="22"/>
              <w14:ligatures w14:val="standardContextual"/>
            </w:rPr>
          </w:pPr>
          <w:hyperlink w:anchor="_Toc157403399" w:history="1">
            <w:r w:rsidR="00D16426" w:rsidRPr="004B7A10">
              <w:rPr>
                <w:rStyle w:val="Hyperlink"/>
                <w:noProof/>
              </w:rPr>
              <w:t>Findings of the Focus Group on Innovation and Research sub sector</w:t>
            </w:r>
            <w:r w:rsidR="00D16426">
              <w:rPr>
                <w:noProof/>
                <w:webHidden/>
              </w:rPr>
              <w:tab/>
            </w:r>
            <w:r w:rsidR="00D16426">
              <w:rPr>
                <w:noProof/>
                <w:webHidden/>
              </w:rPr>
              <w:fldChar w:fldCharType="begin"/>
            </w:r>
            <w:r w:rsidR="00D16426">
              <w:rPr>
                <w:noProof/>
                <w:webHidden/>
              </w:rPr>
              <w:instrText xml:space="preserve"> PAGEREF _Toc157403399 \h </w:instrText>
            </w:r>
            <w:r w:rsidR="00D16426">
              <w:rPr>
                <w:noProof/>
                <w:webHidden/>
              </w:rPr>
            </w:r>
            <w:r w:rsidR="00D16426">
              <w:rPr>
                <w:noProof/>
                <w:webHidden/>
              </w:rPr>
              <w:fldChar w:fldCharType="separate"/>
            </w:r>
            <w:r w:rsidR="00D16426">
              <w:rPr>
                <w:noProof/>
                <w:webHidden/>
              </w:rPr>
              <w:t>11</w:t>
            </w:r>
            <w:r w:rsidR="00D16426">
              <w:rPr>
                <w:noProof/>
                <w:webHidden/>
              </w:rPr>
              <w:fldChar w:fldCharType="end"/>
            </w:r>
          </w:hyperlink>
        </w:p>
        <w:p w14:paraId="64D01AA2" w14:textId="2A3289F2" w:rsidR="00D16426" w:rsidRDefault="00000000">
          <w:pPr>
            <w:pStyle w:val="TOC1"/>
            <w:tabs>
              <w:tab w:val="right" w:leader="dot" w:pos="9016"/>
            </w:tabs>
            <w:rPr>
              <w:rFonts w:eastAsiaTheme="minorEastAsia" w:cstheme="minorBidi"/>
              <w:b w:val="0"/>
              <w:bCs w:val="0"/>
              <w:i w:val="0"/>
              <w:iCs w:val="0"/>
              <w:noProof/>
              <w:kern w:val="2"/>
              <w:sz w:val="22"/>
              <w:szCs w:val="22"/>
              <w14:ligatures w14:val="standardContextual"/>
            </w:rPr>
          </w:pPr>
          <w:hyperlink w:anchor="_Toc157403400" w:history="1">
            <w:r w:rsidR="00D16426" w:rsidRPr="004B7A10">
              <w:rPr>
                <w:rStyle w:val="Hyperlink"/>
                <w:noProof/>
              </w:rPr>
              <w:t>Hypotheses identified from the stakeholder’s interviews and the focus group in Innovation and Research sub sector.</w:t>
            </w:r>
            <w:r w:rsidR="00D16426">
              <w:rPr>
                <w:noProof/>
                <w:webHidden/>
              </w:rPr>
              <w:tab/>
            </w:r>
            <w:r w:rsidR="00D16426">
              <w:rPr>
                <w:noProof/>
                <w:webHidden/>
              </w:rPr>
              <w:fldChar w:fldCharType="begin"/>
            </w:r>
            <w:r w:rsidR="00D16426">
              <w:rPr>
                <w:noProof/>
                <w:webHidden/>
              </w:rPr>
              <w:instrText xml:space="preserve"> PAGEREF _Toc157403400 \h </w:instrText>
            </w:r>
            <w:r w:rsidR="00D16426">
              <w:rPr>
                <w:noProof/>
                <w:webHidden/>
              </w:rPr>
            </w:r>
            <w:r w:rsidR="00D16426">
              <w:rPr>
                <w:noProof/>
                <w:webHidden/>
              </w:rPr>
              <w:fldChar w:fldCharType="separate"/>
            </w:r>
            <w:r w:rsidR="00D16426">
              <w:rPr>
                <w:noProof/>
                <w:webHidden/>
              </w:rPr>
              <w:t>12</w:t>
            </w:r>
            <w:r w:rsidR="00D16426">
              <w:rPr>
                <w:noProof/>
                <w:webHidden/>
              </w:rPr>
              <w:fldChar w:fldCharType="end"/>
            </w:r>
          </w:hyperlink>
        </w:p>
        <w:p w14:paraId="1E9A9EE8" w14:textId="518CD72A" w:rsidR="00D16426" w:rsidRDefault="00000000">
          <w:pPr>
            <w:pStyle w:val="TOC1"/>
            <w:tabs>
              <w:tab w:val="right" w:leader="dot" w:pos="9016"/>
            </w:tabs>
            <w:rPr>
              <w:rFonts w:eastAsiaTheme="minorEastAsia" w:cstheme="minorBidi"/>
              <w:b w:val="0"/>
              <w:bCs w:val="0"/>
              <w:i w:val="0"/>
              <w:iCs w:val="0"/>
              <w:noProof/>
              <w:kern w:val="2"/>
              <w:sz w:val="22"/>
              <w:szCs w:val="22"/>
              <w14:ligatures w14:val="standardContextual"/>
            </w:rPr>
          </w:pPr>
          <w:hyperlink w:anchor="_Toc157403401" w:history="1">
            <w:r w:rsidR="00D16426" w:rsidRPr="004B7A10">
              <w:rPr>
                <w:rStyle w:val="Hyperlink"/>
                <w:noProof/>
              </w:rPr>
              <w:t>Summaries and findings of stakeholder’s Interviews from Marine Living Resources subsector:</w:t>
            </w:r>
            <w:r w:rsidR="00D16426">
              <w:rPr>
                <w:noProof/>
                <w:webHidden/>
              </w:rPr>
              <w:tab/>
            </w:r>
            <w:r w:rsidR="00D16426">
              <w:rPr>
                <w:noProof/>
                <w:webHidden/>
              </w:rPr>
              <w:fldChar w:fldCharType="begin"/>
            </w:r>
            <w:r w:rsidR="00D16426">
              <w:rPr>
                <w:noProof/>
                <w:webHidden/>
              </w:rPr>
              <w:instrText xml:space="preserve"> PAGEREF _Toc157403401 \h </w:instrText>
            </w:r>
            <w:r w:rsidR="00D16426">
              <w:rPr>
                <w:noProof/>
                <w:webHidden/>
              </w:rPr>
            </w:r>
            <w:r w:rsidR="00D16426">
              <w:rPr>
                <w:noProof/>
                <w:webHidden/>
              </w:rPr>
              <w:fldChar w:fldCharType="separate"/>
            </w:r>
            <w:r w:rsidR="00D16426">
              <w:rPr>
                <w:noProof/>
                <w:webHidden/>
              </w:rPr>
              <w:t>15</w:t>
            </w:r>
            <w:r w:rsidR="00D16426">
              <w:rPr>
                <w:noProof/>
                <w:webHidden/>
              </w:rPr>
              <w:fldChar w:fldCharType="end"/>
            </w:r>
          </w:hyperlink>
        </w:p>
        <w:p w14:paraId="2CCEECE5" w14:textId="3B28E23F" w:rsidR="00D16426" w:rsidRDefault="00000000">
          <w:pPr>
            <w:pStyle w:val="TOC1"/>
            <w:tabs>
              <w:tab w:val="right" w:leader="dot" w:pos="9016"/>
            </w:tabs>
            <w:rPr>
              <w:rFonts w:eastAsiaTheme="minorEastAsia" w:cstheme="minorBidi"/>
              <w:b w:val="0"/>
              <w:bCs w:val="0"/>
              <w:i w:val="0"/>
              <w:iCs w:val="0"/>
              <w:noProof/>
              <w:kern w:val="2"/>
              <w:sz w:val="22"/>
              <w:szCs w:val="22"/>
              <w14:ligatures w14:val="standardContextual"/>
            </w:rPr>
          </w:pPr>
          <w:hyperlink w:anchor="_Toc157403402" w:history="1">
            <w:r w:rsidR="00D16426" w:rsidRPr="004B7A10">
              <w:rPr>
                <w:rStyle w:val="Hyperlink"/>
                <w:noProof/>
              </w:rPr>
              <w:t>Summaries and findings of stakeholder’s Interviews from Coastal Tourism subsector:</w:t>
            </w:r>
            <w:r w:rsidR="00D16426">
              <w:rPr>
                <w:noProof/>
                <w:webHidden/>
              </w:rPr>
              <w:tab/>
            </w:r>
            <w:r w:rsidR="00D16426">
              <w:rPr>
                <w:noProof/>
                <w:webHidden/>
              </w:rPr>
              <w:fldChar w:fldCharType="begin"/>
            </w:r>
            <w:r w:rsidR="00D16426">
              <w:rPr>
                <w:noProof/>
                <w:webHidden/>
              </w:rPr>
              <w:instrText xml:space="preserve"> PAGEREF _Toc157403402 \h </w:instrText>
            </w:r>
            <w:r w:rsidR="00D16426">
              <w:rPr>
                <w:noProof/>
                <w:webHidden/>
              </w:rPr>
            </w:r>
            <w:r w:rsidR="00D16426">
              <w:rPr>
                <w:noProof/>
                <w:webHidden/>
              </w:rPr>
              <w:fldChar w:fldCharType="separate"/>
            </w:r>
            <w:r w:rsidR="00D16426">
              <w:rPr>
                <w:noProof/>
                <w:webHidden/>
              </w:rPr>
              <w:t>23</w:t>
            </w:r>
            <w:r w:rsidR="00D16426">
              <w:rPr>
                <w:noProof/>
                <w:webHidden/>
              </w:rPr>
              <w:fldChar w:fldCharType="end"/>
            </w:r>
          </w:hyperlink>
        </w:p>
        <w:p w14:paraId="1962D307" w14:textId="7A090789" w:rsidR="00D16426" w:rsidRDefault="00000000">
          <w:pPr>
            <w:pStyle w:val="TOC1"/>
            <w:tabs>
              <w:tab w:val="right" w:leader="dot" w:pos="9016"/>
            </w:tabs>
            <w:rPr>
              <w:rFonts w:eastAsiaTheme="minorEastAsia" w:cstheme="minorBidi"/>
              <w:b w:val="0"/>
              <w:bCs w:val="0"/>
              <w:i w:val="0"/>
              <w:iCs w:val="0"/>
              <w:noProof/>
              <w:kern w:val="2"/>
              <w:sz w:val="22"/>
              <w:szCs w:val="22"/>
              <w14:ligatures w14:val="standardContextual"/>
            </w:rPr>
          </w:pPr>
          <w:hyperlink w:anchor="_Toc157403403" w:history="1">
            <w:r w:rsidR="00D16426" w:rsidRPr="004B7A10">
              <w:rPr>
                <w:rStyle w:val="Hyperlink"/>
                <w:noProof/>
              </w:rPr>
              <w:t>Appendix a: Interviews with stakeholders from Innovation and Research</w:t>
            </w:r>
            <w:r w:rsidR="00D16426">
              <w:rPr>
                <w:noProof/>
                <w:webHidden/>
              </w:rPr>
              <w:tab/>
            </w:r>
            <w:r w:rsidR="00D16426">
              <w:rPr>
                <w:noProof/>
                <w:webHidden/>
              </w:rPr>
              <w:fldChar w:fldCharType="begin"/>
            </w:r>
            <w:r w:rsidR="00D16426">
              <w:rPr>
                <w:noProof/>
                <w:webHidden/>
              </w:rPr>
              <w:instrText xml:space="preserve"> PAGEREF _Toc157403403 \h </w:instrText>
            </w:r>
            <w:r w:rsidR="00D16426">
              <w:rPr>
                <w:noProof/>
                <w:webHidden/>
              </w:rPr>
            </w:r>
            <w:r w:rsidR="00D16426">
              <w:rPr>
                <w:noProof/>
                <w:webHidden/>
              </w:rPr>
              <w:fldChar w:fldCharType="separate"/>
            </w:r>
            <w:r w:rsidR="00D16426">
              <w:rPr>
                <w:noProof/>
                <w:webHidden/>
              </w:rPr>
              <w:t>31</w:t>
            </w:r>
            <w:r w:rsidR="00D16426">
              <w:rPr>
                <w:noProof/>
                <w:webHidden/>
              </w:rPr>
              <w:fldChar w:fldCharType="end"/>
            </w:r>
          </w:hyperlink>
        </w:p>
        <w:p w14:paraId="7F46721B" w14:textId="750E3387" w:rsidR="00D16426" w:rsidRDefault="00000000">
          <w:pPr>
            <w:pStyle w:val="TOC1"/>
            <w:tabs>
              <w:tab w:val="right" w:leader="dot" w:pos="9016"/>
            </w:tabs>
            <w:rPr>
              <w:rFonts w:eastAsiaTheme="minorEastAsia" w:cstheme="minorBidi"/>
              <w:b w:val="0"/>
              <w:bCs w:val="0"/>
              <w:i w:val="0"/>
              <w:iCs w:val="0"/>
              <w:noProof/>
              <w:kern w:val="2"/>
              <w:sz w:val="22"/>
              <w:szCs w:val="22"/>
              <w14:ligatures w14:val="standardContextual"/>
            </w:rPr>
          </w:pPr>
          <w:hyperlink w:anchor="_Toc157403404" w:history="1">
            <w:r w:rsidR="00D16426" w:rsidRPr="004B7A10">
              <w:rPr>
                <w:rStyle w:val="Hyperlink"/>
                <w:noProof/>
              </w:rPr>
              <w:t>Appendix b: Transcript of the Focus Group on 12.12.23</w:t>
            </w:r>
            <w:r w:rsidR="00D16426">
              <w:rPr>
                <w:noProof/>
                <w:webHidden/>
              </w:rPr>
              <w:tab/>
            </w:r>
            <w:r w:rsidR="00D16426">
              <w:rPr>
                <w:noProof/>
                <w:webHidden/>
              </w:rPr>
              <w:fldChar w:fldCharType="begin"/>
            </w:r>
            <w:r w:rsidR="00D16426">
              <w:rPr>
                <w:noProof/>
                <w:webHidden/>
              </w:rPr>
              <w:instrText xml:space="preserve"> PAGEREF _Toc157403404 \h </w:instrText>
            </w:r>
            <w:r w:rsidR="00D16426">
              <w:rPr>
                <w:noProof/>
                <w:webHidden/>
              </w:rPr>
            </w:r>
            <w:r w:rsidR="00D16426">
              <w:rPr>
                <w:noProof/>
                <w:webHidden/>
              </w:rPr>
              <w:fldChar w:fldCharType="separate"/>
            </w:r>
            <w:r w:rsidR="00D16426">
              <w:rPr>
                <w:noProof/>
                <w:webHidden/>
              </w:rPr>
              <w:t>40</w:t>
            </w:r>
            <w:r w:rsidR="00D16426">
              <w:rPr>
                <w:noProof/>
                <w:webHidden/>
              </w:rPr>
              <w:fldChar w:fldCharType="end"/>
            </w:r>
          </w:hyperlink>
        </w:p>
        <w:p w14:paraId="4C946959" w14:textId="59FBF0F3" w:rsidR="00D16426" w:rsidRDefault="00000000">
          <w:pPr>
            <w:pStyle w:val="TOC1"/>
            <w:tabs>
              <w:tab w:val="right" w:leader="dot" w:pos="9016"/>
            </w:tabs>
            <w:rPr>
              <w:rFonts w:eastAsiaTheme="minorEastAsia" w:cstheme="minorBidi"/>
              <w:b w:val="0"/>
              <w:bCs w:val="0"/>
              <w:i w:val="0"/>
              <w:iCs w:val="0"/>
              <w:noProof/>
              <w:kern w:val="2"/>
              <w:sz w:val="22"/>
              <w:szCs w:val="22"/>
              <w14:ligatures w14:val="standardContextual"/>
            </w:rPr>
          </w:pPr>
          <w:hyperlink w:anchor="_Toc157403405" w:history="1">
            <w:r w:rsidR="00D16426" w:rsidRPr="004B7A10">
              <w:rPr>
                <w:rStyle w:val="Hyperlink"/>
                <w:noProof/>
              </w:rPr>
              <w:t>Appendix c: Notes from the Focus Group on 12.12.2023</w:t>
            </w:r>
            <w:r w:rsidR="00D16426">
              <w:rPr>
                <w:noProof/>
                <w:webHidden/>
              </w:rPr>
              <w:tab/>
            </w:r>
            <w:r w:rsidR="00D16426">
              <w:rPr>
                <w:noProof/>
                <w:webHidden/>
              </w:rPr>
              <w:fldChar w:fldCharType="begin"/>
            </w:r>
            <w:r w:rsidR="00D16426">
              <w:rPr>
                <w:noProof/>
                <w:webHidden/>
              </w:rPr>
              <w:instrText xml:space="preserve"> PAGEREF _Toc157403405 \h </w:instrText>
            </w:r>
            <w:r w:rsidR="00D16426">
              <w:rPr>
                <w:noProof/>
                <w:webHidden/>
              </w:rPr>
            </w:r>
            <w:r w:rsidR="00D16426">
              <w:rPr>
                <w:noProof/>
                <w:webHidden/>
              </w:rPr>
              <w:fldChar w:fldCharType="separate"/>
            </w:r>
            <w:r w:rsidR="00D16426">
              <w:rPr>
                <w:noProof/>
                <w:webHidden/>
              </w:rPr>
              <w:t>48</w:t>
            </w:r>
            <w:r w:rsidR="00D16426">
              <w:rPr>
                <w:noProof/>
                <w:webHidden/>
              </w:rPr>
              <w:fldChar w:fldCharType="end"/>
            </w:r>
          </w:hyperlink>
        </w:p>
        <w:p w14:paraId="749A58C4" w14:textId="3740CE26" w:rsidR="00D16426" w:rsidRDefault="00000000">
          <w:pPr>
            <w:pStyle w:val="TOC1"/>
            <w:tabs>
              <w:tab w:val="right" w:leader="dot" w:pos="9016"/>
            </w:tabs>
            <w:rPr>
              <w:rFonts w:eastAsiaTheme="minorEastAsia" w:cstheme="minorBidi"/>
              <w:b w:val="0"/>
              <w:bCs w:val="0"/>
              <w:i w:val="0"/>
              <w:iCs w:val="0"/>
              <w:noProof/>
              <w:kern w:val="2"/>
              <w:sz w:val="22"/>
              <w:szCs w:val="22"/>
              <w14:ligatures w14:val="standardContextual"/>
            </w:rPr>
          </w:pPr>
          <w:hyperlink w:anchor="_Toc157403406" w:history="1">
            <w:r w:rsidR="00D16426" w:rsidRPr="004B7A10">
              <w:rPr>
                <w:rStyle w:val="Hyperlink"/>
                <w:noProof/>
              </w:rPr>
              <w:t>Appendix d: Interviews with stakeholders from Coastal Tourism:</w:t>
            </w:r>
            <w:r w:rsidR="00D16426">
              <w:rPr>
                <w:noProof/>
                <w:webHidden/>
              </w:rPr>
              <w:tab/>
            </w:r>
            <w:r w:rsidR="00D16426">
              <w:rPr>
                <w:noProof/>
                <w:webHidden/>
              </w:rPr>
              <w:fldChar w:fldCharType="begin"/>
            </w:r>
            <w:r w:rsidR="00D16426">
              <w:rPr>
                <w:noProof/>
                <w:webHidden/>
              </w:rPr>
              <w:instrText xml:space="preserve"> PAGEREF _Toc157403406 \h </w:instrText>
            </w:r>
            <w:r w:rsidR="00D16426">
              <w:rPr>
                <w:noProof/>
                <w:webHidden/>
              </w:rPr>
            </w:r>
            <w:r w:rsidR="00D16426">
              <w:rPr>
                <w:noProof/>
                <w:webHidden/>
              </w:rPr>
              <w:fldChar w:fldCharType="separate"/>
            </w:r>
            <w:r w:rsidR="00D16426">
              <w:rPr>
                <w:noProof/>
                <w:webHidden/>
              </w:rPr>
              <w:t>49</w:t>
            </w:r>
            <w:r w:rsidR="00D16426">
              <w:rPr>
                <w:noProof/>
                <w:webHidden/>
              </w:rPr>
              <w:fldChar w:fldCharType="end"/>
            </w:r>
          </w:hyperlink>
        </w:p>
        <w:p w14:paraId="72863319" w14:textId="604C4472" w:rsidR="00510C8F" w:rsidRPr="00C56D69" w:rsidRDefault="00510C8F" w:rsidP="00510C8F">
          <w:r w:rsidRPr="00C56D69">
            <w:rPr>
              <w:b/>
              <w:bCs/>
              <w:noProof/>
            </w:rPr>
            <w:fldChar w:fldCharType="end"/>
          </w:r>
        </w:p>
      </w:sdtContent>
    </w:sdt>
    <w:p w14:paraId="7976416C" w14:textId="77777777" w:rsidR="004824F7" w:rsidRPr="00C56D69" w:rsidRDefault="004824F7" w:rsidP="004824F7">
      <w:pPr>
        <w:keepNext/>
        <w:keepLines/>
        <w:pBdr>
          <w:top w:val="nil"/>
          <w:left w:val="nil"/>
          <w:bottom w:val="nil"/>
          <w:right w:val="nil"/>
          <w:between w:val="nil"/>
        </w:pBdr>
        <w:spacing w:before="240" w:line="259" w:lineRule="auto"/>
        <w:rPr>
          <w:color w:val="2F5496"/>
          <w:sz w:val="32"/>
          <w:szCs w:val="32"/>
        </w:rPr>
      </w:pPr>
    </w:p>
    <w:p w14:paraId="3D6E8B47" w14:textId="77777777" w:rsidR="004824F7" w:rsidRPr="00C56D69" w:rsidRDefault="004824F7" w:rsidP="004824F7">
      <w:pPr>
        <w:keepNext/>
        <w:keepLines/>
        <w:pBdr>
          <w:top w:val="nil"/>
          <w:left w:val="nil"/>
          <w:bottom w:val="nil"/>
          <w:right w:val="nil"/>
          <w:between w:val="nil"/>
        </w:pBdr>
        <w:spacing w:before="240" w:line="259" w:lineRule="auto"/>
        <w:rPr>
          <w:color w:val="2F5496"/>
          <w:sz w:val="32"/>
          <w:szCs w:val="32"/>
        </w:rPr>
      </w:pPr>
    </w:p>
    <w:p w14:paraId="00CA60A0" w14:textId="77777777" w:rsidR="00510C8F" w:rsidRPr="00C56D69" w:rsidRDefault="00510C8F" w:rsidP="004824F7">
      <w:pPr>
        <w:keepNext/>
        <w:keepLines/>
        <w:pBdr>
          <w:top w:val="nil"/>
          <w:left w:val="nil"/>
          <w:bottom w:val="nil"/>
          <w:right w:val="nil"/>
          <w:between w:val="nil"/>
        </w:pBdr>
        <w:spacing w:before="240" w:line="259" w:lineRule="auto"/>
        <w:rPr>
          <w:color w:val="2F5496"/>
          <w:sz w:val="32"/>
          <w:szCs w:val="32"/>
        </w:rPr>
      </w:pPr>
    </w:p>
    <w:p w14:paraId="118277C4" w14:textId="77777777" w:rsidR="00510C8F" w:rsidRPr="00C56D69" w:rsidRDefault="00510C8F" w:rsidP="004824F7">
      <w:pPr>
        <w:keepNext/>
        <w:keepLines/>
        <w:pBdr>
          <w:top w:val="nil"/>
          <w:left w:val="nil"/>
          <w:bottom w:val="nil"/>
          <w:right w:val="nil"/>
          <w:between w:val="nil"/>
        </w:pBdr>
        <w:spacing w:before="240" w:line="259" w:lineRule="auto"/>
        <w:rPr>
          <w:color w:val="2F5496"/>
          <w:sz w:val="32"/>
          <w:szCs w:val="32"/>
        </w:rPr>
      </w:pPr>
    </w:p>
    <w:p w14:paraId="7E1D7BEC" w14:textId="77777777" w:rsidR="00510C8F" w:rsidRPr="00C56D69" w:rsidRDefault="00510C8F" w:rsidP="004824F7">
      <w:pPr>
        <w:keepNext/>
        <w:keepLines/>
        <w:pBdr>
          <w:top w:val="nil"/>
          <w:left w:val="nil"/>
          <w:bottom w:val="nil"/>
          <w:right w:val="nil"/>
          <w:between w:val="nil"/>
        </w:pBdr>
        <w:spacing w:before="240" w:line="259" w:lineRule="auto"/>
        <w:rPr>
          <w:color w:val="2F5496"/>
          <w:sz w:val="32"/>
          <w:szCs w:val="32"/>
        </w:rPr>
      </w:pPr>
    </w:p>
    <w:p w14:paraId="3D356329" w14:textId="77777777" w:rsidR="00510C8F" w:rsidRPr="00C56D69" w:rsidRDefault="00510C8F" w:rsidP="004824F7">
      <w:pPr>
        <w:keepNext/>
        <w:keepLines/>
        <w:pBdr>
          <w:top w:val="nil"/>
          <w:left w:val="nil"/>
          <w:bottom w:val="nil"/>
          <w:right w:val="nil"/>
          <w:between w:val="nil"/>
        </w:pBdr>
        <w:spacing w:before="240" w:line="259" w:lineRule="auto"/>
        <w:rPr>
          <w:color w:val="2F5496"/>
          <w:sz w:val="32"/>
          <w:szCs w:val="32"/>
        </w:rPr>
      </w:pPr>
    </w:p>
    <w:p w14:paraId="0BF1E95A" w14:textId="77777777" w:rsidR="006C042B" w:rsidRPr="00C56D69" w:rsidRDefault="006C042B" w:rsidP="004824F7">
      <w:pPr>
        <w:pStyle w:val="Heading1"/>
      </w:pPr>
    </w:p>
    <w:p w14:paraId="48A90B89" w14:textId="77777777" w:rsidR="00977BCD" w:rsidRPr="00C56D69" w:rsidRDefault="00977BCD" w:rsidP="004824F7">
      <w:pPr>
        <w:pStyle w:val="Heading1"/>
      </w:pPr>
    </w:p>
    <w:p w14:paraId="78AB7C0A" w14:textId="77777777" w:rsidR="00977BCD" w:rsidRPr="00C56D69" w:rsidRDefault="00977BCD" w:rsidP="004824F7">
      <w:pPr>
        <w:pStyle w:val="Heading1"/>
      </w:pPr>
    </w:p>
    <w:p w14:paraId="73BD7F70" w14:textId="77777777" w:rsidR="00977BCD" w:rsidRPr="00C56D69" w:rsidRDefault="00977BCD" w:rsidP="004824F7">
      <w:pPr>
        <w:pStyle w:val="Heading1"/>
      </w:pPr>
    </w:p>
    <w:p w14:paraId="2DAD3EC5" w14:textId="77777777" w:rsidR="00977BCD" w:rsidRPr="00C56D69" w:rsidRDefault="00977BCD" w:rsidP="00977BCD"/>
    <w:p w14:paraId="45560745" w14:textId="77777777" w:rsidR="00977BCD" w:rsidRPr="00C56D69" w:rsidRDefault="00977BCD" w:rsidP="00977BCD"/>
    <w:p w14:paraId="6EC86D15" w14:textId="77777777" w:rsidR="00C56D69" w:rsidRPr="00C56D69" w:rsidRDefault="00C56D69">
      <w:pPr>
        <w:rPr>
          <w:rFonts w:asciiTheme="majorHAnsi" w:eastAsiaTheme="majorEastAsia" w:hAnsiTheme="majorHAnsi" w:cstheme="majorBidi"/>
          <w:color w:val="2F5496" w:themeColor="accent1" w:themeShade="BF"/>
          <w:sz w:val="32"/>
          <w:szCs w:val="32"/>
        </w:rPr>
      </w:pPr>
      <w:r w:rsidRPr="00C56D69">
        <w:br w:type="page"/>
      </w:r>
    </w:p>
    <w:p w14:paraId="37F3D8B8" w14:textId="52D920B4" w:rsidR="004824F7" w:rsidRPr="00C56D69" w:rsidRDefault="004824F7" w:rsidP="004824F7">
      <w:pPr>
        <w:pStyle w:val="Heading1"/>
      </w:pPr>
      <w:bookmarkStart w:id="0" w:name="_Toc157403397"/>
      <w:r w:rsidRPr="00C56D69">
        <w:lastRenderedPageBreak/>
        <w:t>Introduction</w:t>
      </w:r>
      <w:bookmarkEnd w:id="0"/>
    </w:p>
    <w:p w14:paraId="60647A4C" w14:textId="77777777" w:rsidR="00C56D69" w:rsidRPr="00C56D69" w:rsidRDefault="00C56D69" w:rsidP="004824F7">
      <w:pPr>
        <w:jc w:val="both"/>
      </w:pPr>
    </w:p>
    <w:p w14:paraId="7759724C" w14:textId="4AD4CA5F" w:rsidR="004824F7" w:rsidRPr="00C56D69" w:rsidRDefault="009474B4" w:rsidP="004824F7">
      <w:pPr>
        <w:jc w:val="both"/>
      </w:pPr>
      <w:r w:rsidRPr="00C56D69">
        <w:t xml:space="preserve">The Report on stakeholder’s engagement activity </w:t>
      </w:r>
      <w:r w:rsidR="004824F7" w:rsidRPr="00C56D69">
        <w:t xml:space="preserve">represents the </w:t>
      </w:r>
      <w:r w:rsidRPr="00C56D69">
        <w:t>second</w:t>
      </w:r>
      <w:r w:rsidR="004824F7" w:rsidRPr="00C56D69">
        <w:t xml:space="preserve"> deliverable of the Activity 1.2 of the project “NEWS - NEW Strategic actors for New Scenarios in the governance of cross-border business cooperation” with project ID ITHR0400246, financed through Interreg programme Italy Croatia (Interreg VI-A Italy- Croatia) under Programme priority Integrated governance for stronger cooperation under Specific objective 5.1: Other actions to support a better cooperation governance. </w:t>
      </w:r>
    </w:p>
    <w:p w14:paraId="582339F7" w14:textId="77777777" w:rsidR="00973B15" w:rsidRPr="00C56D69" w:rsidRDefault="00973B15" w:rsidP="004824F7">
      <w:pPr>
        <w:jc w:val="both"/>
      </w:pPr>
    </w:p>
    <w:p w14:paraId="1DDF0751" w14:textId="468E23AA" w:rsidR="00973B15" w:rsidRPr="00C56D69" w:rsidRDefault="00973B15" w:rsidP="004824F7">
      <w:pPr>
        <w:jc w:val="both"/>
      </w:pPr>
      <w:r w:rsidRPr="00C56D69">
        <w:t xml:space="preserve">This report is the internal project document that represents the summaries of findings coming from stakeholder’s interviews, focus groups and online survey’s activities underlining the needs and perspectives toward the setting up of a new </w:t>
      </w:r>
      <w:r w:rsidR="00C56D69" w:rsidRPr="00C56D69">
        <w:t xml:space="preserve">cross-border cooperation enabling </w:t>
      </w:r>
      <w:r w:rsidRPr="00C56D69">
        <w:t xml:space="preserve">governance model </w:t>
      </w:r>
      <w:r w:rsidR="00C56D69" w:rsidRPr="00C56D69">
        <w:t xml:space="preserve">based on the contributions obtained through the previous stakeholder consultation processes involving </w:t>
      </w:r>
      <w:r w:rsidRPr="00C56D69">
        <w:t xml:space="preserve">SMEs, business </w:t>
      </w:r>
      <w:r w:rsidR="00C56D69" w:rsidRPr="00C56D69">
        <w:t xml:space="preserve">support organizations and </w:t>
      </w:r>
      <w:r w:rsidRPr="00C56D69">
        <w:t>associations, government organisations and public authorities.</w:t>
      </w:r>
    </w:p>
    <w:p w14:paraId="7A38E6E6" w14:textId="3A02F9C9" w:rsidR="00973B15" w:rsidRPr="00C56D69" w:rsidRDefault="00973B15" w:rsidP="00973B15">
      <w:pPr>
        <w:jc w:val="both"/>
      </w:pPr>
    </w:p>
    <w:p w14:paraId="4885B544" w14:textId="77777777" w:rsidR="00C56D69" w:rsidRPr="00C56D69" w:rsidRDefault="00973B15" w:rsidP="00973B15">
      <w:pPr>
        <w:jc w:val="both"/>
      </w:pPr>
      <w:r w:rsidRPr="00C56D69">
        <w:t xml:space="preserve">Those activities were done in line with the methodology described in Deliverable 1.2.1. </w:t>
      </w:r>
    </w:p>
    <w:p w14:paraId="5F32B59A" w14:textId="77777777" w:rsidR="00C56D69" w:rsidRPr="00C56D69" w:rsidRDefault="00C56D69" w:rsidP="00973B15">
      <w:pPr>
        <w:jc w:val="both"/>
      </w:pPr>
    </w:p>
    <w:p w14:paraId="5E5FF2A1" w14:textId="18F3E206" w:rsidR="00973B15" w:rsidRPr="00C56D69" w:rsidRDefault="00973B15" w:rsidP="00973B15">
      <w:pPr>
        <w:jc w:val="both"/>
      </w:pPr>
      <w:r w:rsidRPr="00C56D69">
        <w:t>Main findings and themes are outlined in the body of this document, whilst all the transcripts can be found in relevant Appendixes.</w:t>
      </w:r>
    </w:p>
    <w:p w14:paraId="7BA5D008" w14:textId="77777777" w:rsidR="004824F7" w:rsidRPr="00C56D69" w:rsidRDefault="004824F7" w:rsidP="004824F7">
      <w:pPr>
        <w:keepNext/>
        <w:keepLines/>
        <w:pBdr>
          <w:top w:val="nil"/>
          <w:left w:val="nil"/>
          <w:bottom w:val="nil"/>
          <w:right w:val="nil"/>
          <w:between w:val="nil"/>
        </w:pBdr>
        <w:spacing w:before="240" w:line="259" w:lineRule="auto"/>
        <w:rPr>
          <w:color w:val="2F5496"/>
          <w:sz w:val="32"/>
          <w:szCs w:val="32"/>
        </w:rPr>
      </w:pPr>
    </w:p>
    <w:p w14:paraId="52F8897C" w14:textId="0FBA8D3C" w:rsidR="006C042B" w:rsidRPr="00C56D69" w:rsidRDefault="006C042B" w:rsidP="006C042B">
      <w:pPr>
        <w:pStyle w:val="Heading1"/>
      </w:pPr>
      <w:bookmarkStart w:id="1" w:name="_Toc157403398"/>
      <w:r w:rsidRPr="00C56D69">
        <w:t xml:space="preserve">Summaries and findings of </w:t>
      </w:r>
      <w:r w:rsidR="00977BCD" w:rsidRPr="00C56D69">
        <w:t>s</w:t>
      </w:r>
      <w:r w:rsidRPr="00C56D69">
        <w:t>takeholder’s Interviews from Innovation and Research subsector:</w:t>
      </w:r>
      <w:bookmarkEnd w:id="1"/>
    </w:p>
    <w:p w14:paraId="2901DB45" w14:textId="77777777" w:rsidR="006C042B" w:rsidRPr="00C56D69" w:rsidRDefault="006C042B" w:rsidP="006C042B"/>
    <w:p w14:paraId="4BF2E4A6" w14:textId="77777777" w:rsidR="00977BCD" w:rsidRPr="00E42ECF" w:rsidRDefault="00977BCD" w:rsidP="00977BCD">
      <w:pPr>
        <w:numPr>
          <w:ilvl w:val="0"/>
          <w:numId w:val="1"/>
        </w:numPr>
      </w:pPr>
      <w:r w:rsidRPr="00E42ECF">
        <w:t xml:space="preserve">Interview with Neven </w:t>
      </w:r>
      <w:proofErr w:type="spellStart"/>
      <w:r w:rsidRPr="00E42ECF">
        <w:t>Cukrov</w:t>
      </w:r>
      <w:proofErr w:type="spellEnd"/>
      <w:r w:rsidRPr="00E42ECF">
        <w:t>, conducted on 7.12.2023 at 2:53 pm.</w:t>
      </w:r>
    </w:p>
    <w:p w14:paraId="403A9663" w14:textId="77777777" w:rsidR="00977BCD" w:rsidRPr="00E42ECF" w:rsidRDefault="00977BCD" w:rsidP="00977BCD"/>
    <w:p w14:paraId="22A824E4" w14:textId="25C8243C" w:rsidR="00977BCD" w:rsidRPr="00E42ECF" w:rsidRDefault="00977BCD" w:rsidP="00E42ECF">
      <w:pPr>
        <w:jc w:val="both"/>
      </w:pPr>
      <w:r w:rsidRPr="00E42ECF">
        <w:t xml:space="preserve">Katarina </w:t>
      </w:r>
      <w:r w:rsidR="006726ED">
        <w:t>Pavlović</w:t>
      </w:r>
      <w:r w:rsidRPr="00E42ECF">
        <w:t xml:space="preserve"> and Neven </w:t>
      </w:r>
      <w:proofErr w:type="spellStart"/>
      <w:r w:rsidRPr="00E42ECF">
        <w:t>Cukrov</w:t>
      </w:r>
      <w:proofErr w:type="spellEnd"/>
      <w:r w:rsidRPr="00E42ECF">
        <w:t xml:space="preserve"> discuss the main topics and trends in the blue economy sector, with a focus on marine living resources. </w:t>
      </w:r>
    </w:p>
    <w:p w14:paraId="5B5AD7D3" w14:textId="77777777" w:rsidR="00C56D69" w:rsidRPr="00E42ECF" w:rsidRDefault="00C56D69" w:rsidP="00E42ECF">
      <w:pPr>
        <w:jc w:val="both"/>
      </w:pPr>
    </w:p>
    <w:p w14:paraId="279BF8E6" w14:textId="2932F807" w:rsidR="00977BCD" w:rsidRPr="00E42ECF" w:rsidRDefault="00977BCD" w:rsidP="00E42ECF">
      <w:pPr>
        <w:jc w:val="both"/>
      </w:pPr>
      <w:r w:rsidRPr="00E42ECF">
        <w:t xml:space="preserve">Neven, from the </w:t>
      </w:r>
      <w:proofErr w:type="spellStart"/>
      <w:r w:rsidR="00C56D69" w:rsidRPr="00E42ECF">
        <w:t>Ruđer</w:t>
      </w:r>
      <w:proofErr w:type="spellEnd"/>
      <w:r w:rsidR="00C56D69" w:rsidRPr="00E42ECF">
        <w:t xml:space="preserve"> Bošković </w:t>
      </w:r>
      <w:r w:rsidRPr="00E42ECF">
        <w:t>Institute, has over 23 years of experience in research and works mostly with environmental issues such as toxic metals, radionuclides, and microplastics.</w:t>
      </w:r>
    </w:p>
    <w:p w14:paraId="25A860A1" w14:textId="77777777" w:rsidR="00977BCD" w:rsidRPr="00E42ECF" w:rsidRDefault="00977BCD" w:rsidP="00E42ECF">
      <w:pPr>
        <w:jc w:val="both"/>
      </w:pPr>
    </w:p>
    <w:p w14:paraId="478FC87F" w14:textId="2361F159" w:rsidR="00977BCD" w:rsidRPr="00E42ECF" w:rsidRDefault="00977BCD" w:rsidP="00C56D69">
      <w:pPr>
        <w:jc w:val="both"/>
      </w:pPr>
      <w:r w:rsidRPr="00E42ECF">
        <w:t xml:space="preserve">He expresses concern about the release of copper from antifouling paint used in nautical tourism in Croatia, and its impact on the marine environment and living organisms. </w:t>
      </w:r>
    </w:p>
    <w:p w14:paraId="0B1BE503" w14:textId="77777777" w:rsidR="00C56D69" w:rsidRPr="00E42ECF" w:rsidRDefault="00C56D69" w:rsidP="00E42ECF">
      <w:pPr>
        <w:jc w:val="both"/>
      </w:pPr>
    </w:p>
    <w:p w14:paraId="720B78F7" w14:textId="77777777" w:rsidR="00977BCD" w:rsidRPr="00E42ECF" w:rsidRDefault="00977BCD" w:rsidP="00E42ECF">
      <w:pPr>
        <w:jc w:val="both"/>
      </w:pPr>
      <w:r w:rsidRPr="00E42ECF">
        <w:t xml:space="preserve">Neven highlights the importance of monitoring the sea with new technology and techniques, such as underwater drones and sensors. </w:t>
      </w:r>
    </w:p>
    <w:p w14:paraId="3D2C8ADA" w14:textId="77777777" w:rsidR="00977BCD" w:rsidRPr="00E42ECF" w:rsidRDefault="00977BCD" w:rsidP="00E42ECF">
      <w:pPr>
        <w:jc w:val="both"/>
      </w:pPr>
    </w:p>
    <w:p w14:paraId="70D78F0E" w14:textId="77777777" w:rsidR="00977BCD" w:rsidRPr="00E42ECF" w:rsidRDefault="00977BCD" w:rsidP="00E42ECF">
      <w:pPr>
        <w:jc w:val="both"/>
      </w:pPr>
      <w:r w:rsidRPr="00E42ECF">
        <w:t>He also mentions his involvement in projects with Italian partners on the issue of marine pollution. They discuss the challenges of these projects and the need for more formal support and organization to make them more efficient.</w:t>
      </w:r>
    </w:p>
    <w:p w14:paraId="1897FF54" w14:textId="77777777" w:rsidR="00977BCD" w:rsidRPr="00E42ECF" w:rsidRDefault="00977BCD" w:rsidP="00E42ECF">
      <w:pPr>
        <w:jc w:val="both"/>
      </w:pPr>
    </w:p>
    <w:p w14:paraId="1A2AFAEE" w14:textId="32C99A43" w:rsidR="00977BCD" w:rsidRPr="00E42ECF" w:rsidRDefault="00977BCD" w:rsidP="00E42ECF">
      <w:pPr>
        <w:jc w:val="both"/>
      </w:pPr>
      <w:r w:rsidRPr="00E42ECF">
        <w:lastRenderedPageBreak/>
        <w:t>Katarina summarizes the need for a business support organization to push these</w:t>
      </w:r>
      <w:r w:rsidR="00C56D69" w:rsidRPr="00E42ECF">
        <w:t xml:space="preserve"> type of cross-border cooperation</w:t>
      </w:r>
      <w:r w:rsidRPr="00E42ECF">
        <w:t xml:space="preserve"> projects forward and create awareness</w:t>
      </w:r>
      <w:r w:rsidR="00C56D69" w:rsidRPr="00E42ECF">
        <w:t xml:space="preserve"> and action on these issues</w:t>
      </w:r>
      <w:r w:rsidRPr="00E42ECF">
        <w:t xml:space="preserve">. </w:t>
      </w:r>
    </w:p>
    <w:p w14:paraId="7DE945E3" w14:textId="77777777" w:rsidR="00977BCD" w:rsidRPr="00E42ECF" w:rsidRDefault="00977BCD" w:rsidP="00977BCD"/>
    <w:p w14:paraId="792B15F7" w14:textId="5626A242" w:rsidR="00977BCD" w:rsidRPr="00E42ECF" w:rsidRDefault="00977BCD" w:rsidP="00E42ECF">
      <w:pPr>
        <w:jc w:val="both"/>
      </w:pPr>
      <w:r w:rsidRPr="00E42ECF">
        <w:t>They conclude the conversation on a positive note, acknowledging the importance of formal support and organization</w:t>
      </w:r>
      <w:r w:rsidR="00C56D69">
        <w:t xml:space="preserve"> of a cross-border cooperation structure and ecosystem for supporting</w:t>
      </w:r>
      <w:r w:rsidR="004B3869">
        <w:t xml:space="preserve"> development and implementation of the cooperation projects in the field of </w:t>
      </w:r>
      <w:r w:rsidR="00C56D69">
        <w:t>protection of marine living resources and human health.</w:t>
      </w:r>
    </w:p>
    <w:p w14:paraId="04F6925B" w14:textId="77777777" w:rsidR="00977BCD" w:rsidRPr="00E42ECF" w:rsidRDefault="00977BCD" w:rsidP="00977BCD"/>
    <w:p w14:paraId="025956A6" w14:textId="77777777" w:rsidR="00977BCD" w:rsidRPr="00E42ECF" w:rsidRDefault="00977BCD" w:rsidP="00977BCD">
      <w:pPr>
        <w:rPr>
          <w:b/>
          <w:bCs/>
          <w:u w:val="single"/>
        </w:rPr>
      </w:pPr>
      <w:r w:rsidRPr="00E42ECF">
        <w:rPr>
          <w:b/>
          <w:bCs/>
          <w:u w:val="single"/>
        </w:rPr>
        <w:t xml:space="preserve">Themes: </w:t>
      </w:r>
    </w:p>
    <w:p w14:paraId="7149D0E2" w14:textId="77777777" w:rsidR="00C77817" w:rsidRPr="00E42ECF" w:rsidRDefault="00C77817" w:rsidP="00977BCD">
      <w:pPr>
        <w:rPr>
          <w:b/>
          <w:bCs/>
        </w:rPr>
      </w:pPr>
    </w:p>
    <w:p w14:paraId="385DCA83" w14:textId="77777777" w:rsidR="00977BCD" w:rsidRPr="00E42ECF" w:rsidRDefault="00977BCD" w:rsidP="00977BCD">
      <w:pPr>
        <w:rPr>
          <w:b/>
          <w:bCs/>
        </w:rPr>
      </w:pPr>
      <w:r w:rsidRPr="00E42ECF">
        <w:rPr>
          <w:b/>
          <w:bCs/>
        </w:rPr>
        <w:t>Expertise:</w:t>
      </w:r>
    </w:p>
    <w:p w14:paraId="012EE3E1" w14:textId="77777777" w:rsidR="00977BCD" w:rsidRPr="00E42ECF" w:rsidRDefault="00977BCD" w:rsidP="00977BCD"/>
    <w:p w14:paraId="7EE8E283" w14:textId="37D5A8D8" w:rsidR="00977BCD" w:rsidRPr="00E42ECF" w:rsidRDefault="00977BCD" w:rsidP="00E42ECF">
      <w:pPr>
        <w:pStyle w:val="ListParagraph"/>
        <w:numPr>
          <w:ilvl w:val="0"/>
          <w:numId w:val="25"/>
        </w:numPr>
        <w:jc w:val="both"/>
      </w:pPr>
      <w:r w:rsidRPr="00E42ECF">
        <w:t xml:space="preserve">The interviewee, Neven </w:t>
      </w:r>
      <w:proofErr w:type="spellStart"/>
      <w:r w:rsidRPr="00E42ECF">
        <w:t>Cukrov</w:t>
      </w:r>
      <w:proofErr w:type="spellEnd"/>
      <w:r w:rsidRPr="00E42ECF">
        <w:t xml:space="preserve">, has over 23 years of experience working with the </w:t>
      </w:r>
      <w:proofErr w:type="spellStart"/>
      <w:r w:rsidR="00C56D69">
        <w:t>Ruđer</w:t>
      </w:r>
      <w:proofErr w:type="spellEnd"/>
      <w:r w:rsidR="00C56D69">
        <w:t xml:space="preserve"> Bošković</w:t>
      </w:r>
      <w:r w:rsidRPr="00E42ECF">
        <w:t xml:space="preserve"> Institute, focusing on environmental issues related to marine living resources.</w:t>
      </w:r>
    </w:p>
    <w:p w14:paraId="4746A923" w14:textId="77777777" w:rsidR="00977BCD" w:rsidRPr="00E42ECF" w:rsidRDefault="00977BCD" w:rsidP="00977BCD"/>
    <w:p w14:paraId="7CD37828" w14:textId="77777777" w:rsidR="00977BCD" w:rsidRDefault="00977BCD" w:rsidP="00977BCD">
      <w:pPr>
        <w:rPr>
          <w:b/>
          <w:bCs/>
        </w:rPr>
      </w:pPr>
      <w:r w:rsidRPr="00E42ECF">
        <w:rPr>
          <w:b/>
          <w:bCs/>
        </w:rPr>
        <w:t>Concerns about Copper Pollution from Antifouling Paint:</w:t>
      </w:r>
    </w:p>
    <w:p w14:paraId="7F878507" w14:textId="77777777" w:rsidR="00C56D69" w:rsidRPr="00E42ECF" w:rsidRDefault="00C56D69" w:rsidP="00977BCD"/>
    <w:p w14:paraId="57B58B91" w14:textId="77777777" w:rsidR="00977BCD" w:rsidRPr="00E42ECF" w:rsidRDefault="00977BCD" w:rsidP="00E42ECF">
      <w:pPr>
        <w:pStyle w:val="ListParagraph"/>
        <w:numPr>
          <w:ilvl w:val="0"/>
          <w:numId w:val="27"/>
        </w:numPr>
        <w:jc w:val="both"/>
      </w:pPr>
      <w:r w:rsidRPr="00E42ECF">
        <w:t>•Identification of a significant concern regarding copper pollution from antifouling paint, especially in the context of nautical tourism in Croatia and Italy.</w:t>
      </w:r>
    </w:p>
    <w:p w14:paraId="6AB82F3C" w14:textId="77777777" w:rsidR="00977BCD" w:rsidRPr="00E42ECF" w:rsidRDefault="00977BCD" w:rsidP="00E42ECF">
      <w:pPr>
        <w:pStyle w:val="ListParagraph"/>
        <w:numPr>
          <w:ilvl w:val="0"/>
          <w:numId w:val="27"/>
        </w:numPr>
        <w:jc w:val="both"/>
      </w:pPr>
      <w:r w:rsidRPr="00E42ECF">
        <w:t>•Highlighting the release of copper into the sea and its impact on estuaries and the marine environment.</w:t>
      </w:r>
    </w:p>
    <w:p w14:paraId="36F910C6" w14:textId="77777777" w:rsidR="00977BCD" w:rsidRPr="00E42ECF" w:rsidRDefault="00977BCD" w:rsidP="00977BCD"/>
    <w:p w14:paraId="0C055F10" w14:textId="77777777" w:rsidR="00977BCD" w:rsidRPr="00E42ECF" w:rsidRDefault="00977BCD" w:rsidP="00977BCD">
      <w:pPr>
        <w:rPr>
          <w:b/>
          <w:bCs/>
        </w:rPr>
      </w:pPr>
      <w:r w:rsidRPr="00E42ECF">
        <w:rPr>
          <w:b/>
          <w:bCs/>
        </w:rPr>
        <w:t>Microplastics as Vectors for Toxicants:</w:t>
      </w:r>
    </w:p>
    <w:p w14:paraId="451CA834" w14:textId="77777777" w:rsidR="00977BCD" w:rsidRPr="00E42ECF" w:rsidRDefault="00977BCD" w:rsidP="00977BCD"/>
    <w:p w14:paraId="776D9FFD" w14:textId="1ABB404F" w:rsidR="00977BCD" w:rsidRPr="00E42ECF" w:rsidRDefault="00977BCD" w:rsidP="00E42ECF">
      <w:pPr>
        <w:pStyle w:val="ListParagraph"/>
        <w:numPr>
          <w:ilvl w:val="0"/>
          <w:numId w:val="29"/>
        </w:numPr>
        <w:ind w:left="426" w:hanging="426"/>
        <w:jc w:val="both"/>
      </w:pPr>
      <w:r w:rsidRPr="00E42ECF">
        <w:t>Emphasis on the concern about microplastics serving as vectors for introducing toxicants into organisms, including humans.</w:t>
      </w:r>
    </w:p>
    <w:p w14:paraId="439FA997" w14:textId="17455DE7" w:rsidR="00977BCD" w:rsidRPr="00E42ECF" w:rsidRDefault="00977BCD" w:rsidP="00E42ECF">
      <w:pPr>
        <w:pStyle w:val="ListParagraph"/>
        <w:numPr>
          <w:ilvl w:val="0"/>
          <w:numId w:val="29"/>
        </w:numPr>
        <w:ind w:left="426" w:hanging="426"/>
        <w:jc w:val="both"/>
      </w:pPr>
      <w:r w:rsidRPr="00E42ECF">
        <w:t xml:space="preserve">Recognition of the need to address the issue of </w:t>
      </w:r>
      <w:r w:rsidR="00C56D69" w:rsidRPr="00C56D69">
        <w:t>microplastics</w:t>
      </w:r>
      <w:r w:rsidRPr="00E42ECF">
        <w:t xml:space="preserve"> and its potential impact on the marine ecosystem.</w:t>
      </w:r>
    </w:p>
    <w:p w14:paraId="5F39E949" w14:textId="77777777" w:rsidR="00977BCD" w:rsidRPr="00E42ECF" w:rsidRDefault="00977BCD" w:rsidP="00977BCD"/>
    <w:p w14:paraId="4BB770C8" w14:textId="77777777" w:rsidR="00977BCD" w:rsidRDefault="00977BCD" w:rsidP="00977BCD">
      <w:pPr>
        <w:rPr>
          <w:b/>
          <w:bCs/>
        </w:rPr>
      </w:pPr>
      <w:r w:rsidRPr="00E42ECF">
        <w:rPr>
          <w:b/>
          <w:bCs/>
        </w:rPr>
        <w:t>Advancements in Monitoring Techniques:</w:t>
      </w:r>
    </w:p>
    <w:p w14:paraId="552ABF5F" w14:textId="77777777" w:rsidR="00C56D69" w:rsidRPr="00E42ECF" w:rsidRDefault="00C56D69" w:rsidP="00977BCD"/>
    <w:p w14:paraId="576E8BA3" w14:textId="5B303524" w:rsidR="00977BCD" w:rsidRPr="00E42ECF" w:rsidRDefault="00977BCD" w:rsidP="00E42ECF">
      <w:pPr>
        <w:pStyle w:val="ListParagraph"/>
        <w:numPr>
          <w:ilvl w:val="0"/>
          <w:numId w:val="29"/>
        </w:numPr>
        <w:ind w:left="426" w:hanging="426"/>
        <w:jc w:val="both"/>
      </w:pPr>
      <w:r w:rsidRPr="00E42ECF">
        <w:t>Acknowledgment of new monitoring techniques, such as underwater drones and sensors, providing better opportunities to monitor the state of the sea.</w:t>
      </w:r>
    </w:p>
    <w:p w14:paraId="46EFC408" w14:textId="63739831" w:rsidR="00977BCD" w:rsidRDefault="00977BCD" w:rsidP="00E42ECF">
      <w:pPr>
        <w:pStyle w:val="ListParagraph"/>
        <w:numPr>
          <w:ilvl w:val="0"/>
          <w:numId w:val="29"/>
        </w:numPr>
        <w:ind w:left="426" w:hanging="426"/>
        <w:jc w:val="both"/>
      </w:pPr>
      <w:r w:rsidRPr="00E42ECF">
        <w:t>Recognition of the importance of satellite images and advancements in technology for efficient monitoring.</w:t>
      </w:r>
    </w:p>
    <w:p w14:paraId="5AD482CE" w14:textId="77777777" w:rsidR="00C56D69" w:rsidRPr="00E42ECF" w:rsidRDefault="00C56D69" w:rsidP="00977BCD"/>
    <w:p w14:paraId="77403C3F" w14:textId="77777777" w:rsidR="00977BCD" w:rsidRDefault="00977BCD" w:rsidP="00977BCD">
      <w:pPr>
        <w:rPr>
          <w:b/>
          <w:bCs/>
        </w:rPr>
      </w:pPr>
      <w:r w:rsidRPr="00E42ECF">
        <w:rPr>
          <w:b/>
          <w:bCs/>
        </w:rPr>
        <w:t>Participation in Projects with Italian Side:</w:t>
      </w:r>
    </w:p>
    <w:p w14:paraId="3DFDBC44" w14:textId="77777777" w:rsidR="00C56D69" w:rsidRPr="00E42ECF" w:rsidRDefault="00C56D69" w:rsidP="00977BCD">
      <w:pPr>
        <w:rPr>
          <w:b/>
          <w:bCs/>
        </w:rPr>
      </w:pPr>
    </w:p>
    <w:p w14:paraId="765438D1" w14:textId="64A28224" w:rsidR="00977BCD" w:rsidRPr="00E42ECF" w:rsidRDefault="00977BCD" w:rsidP="00E42ECF">
      <w:pPr>
        <w:pStyle w:val="ListParagraph"/>
        <w:numPr>
          <w:ilvl w:val="0"/>
          <w:numId w:val="29"/>
        </w:numPr>
        <w:ind w:left="426" w:hanging="426"/>
        <w:jc w:val="both"/>
      </w:pPr>
      <w:r w:rsidRPr="00E42ECF">
        <w:t xml:space="preserve">Neven </w:t>
      </w:r>
      <w:proofErr w:type="spellStart"/>
      <w:r w:rsidRPr="00E42ECF">
        <w:t>Cukrov</w:t>
      </w:r>
      <w:proofErr w:type="spellEnd"/>
      <w:r w:rsidRPr="00E42ECF">
        <w:t xml:space="preserve"> has participated in projects with the Italian side, collaborating on issues related to metal concentrations in the sea and other environmental research.</w:t>
      </w:r>
    </w:p>
    <w:p w14:paraId="61609D1F" w14:textId="77777777" w:rsidR="00C56D69" w:rsidRDefault="00C56D69" w:rsidP="00977BCD">
      <w:pPr>
        <w:rPr>
          <w:b/>
          <w:bCs/>
        </w:rPr>
      </w:pPr>
    </w:p>
    <w:p w14:paraId="18149467" w14:textId="7D2DCEB9" w:rsidR="00977BCD" w:rsidRDefault="00977BCD" w:rsidP="00977BCD">
      <w:pPr>
        <w:rPr>
          <w:b/>
          <w:bCs/>
        </w:rPr>
      </w:pPr>
      <w:r w:rsidRPr="00E42ECF">
        <w:rPr>
          <w:b/>
          <w:bCs/>
        </w:rPr>
        <w:t>Successes and Informality of Collaborative Projects:</w:t>
      </w:r>
    </w:p>
    <w:p w14:paraId="261FC759" w14:textId="77777777" w:rsidR="00C56D69" w:rsidRPr="00E42ECF" w:rsidRDefault="00C56D69" w:rsidP="00977BCD">
      <w:pPr>
        <w:rPr>
          <w:b/>
          <w:bCs/>
        </w:rPr>
      </w:pPr>
    </w:p>
    <w:p w14:paraId="688DEB3D" w14:textId="49677FF6" w:rsidR="00977BCD" w:rsidRPr="00E42ECF" w:rsidRDefault="00977BCD" w:rsidP="00E42ECF">
      <w:pPr>
        <w:pStyle w:val="ListParagraph"/>
        <w:numPr>
          <w:ilvl w:val="0"/>
          <w:numId w:val="29"/>
        </w:numPr>
        <w:ind w:left="426" w:hanging="426"/>
        <w:jc w:val="both"/>
      </w:pPr>
      <w:r w:rsidRPr="00E42ECF">
        <w:t>Recognition of successful collaboration between partners in past projects.</w:t>
      </w:r>
    </w:p>
    <w:p w14:paraId="2786695D" w14:textId="22A4D4E3" w:rsidR="00977BCD" w:rsidRPr="00E42ECF" w:rsidRDefault="00977BCD" w:rsidP="00E42ECF">
      <w:pPr>
        <w:pStyle w:val="ListParagraph"/>
        <w:numPr>
          <w:ilvl w:val="0"/>
          <w:numId w:val="29"/>
        </w:numPr>
        <w:ind w:left="426" w:hanging="426"/>
        <w:jc w:val="both"/>
      </w:pPr>
      <w:r w:rsidRPr="00E42ECF">
        <w:t>Acknowledgment of the need to formalize collaborations for more focused and structured outcomes.</w:t>
      </w:r>
    </w:p>
    <w:p w14:paraId="68007602" w14:textId="77777777" w:rsidR="00C56D69" w:rsidRDefault="00C56D69" w:rsidP="00977BCD">
      <w:pPr>
        <w:rPr>
          <w:b/>
          <w:bCs/>
        </w:rPr>
      </w:pPr>
    </w:p>
    <w:p w14:paraId="6A84E555" w14:textId="320AEBAF" w:rsidR="00977BCD" w:rsidRDefault="00977BCD" w:rsidP="00977BCD">
      <w:pPr>
        <w:rPr>
          <w:b/>
          <w:bCs/>
        </w:rPr>
      </w:pPr>
      <w:r w:rsidRPr="00E42ECF">
        <w:rPr>
          <w:b/>
          <w:bCs/>
        </w:rPr>
        <w:lastRenderedPageBreak/>
        <w:t>Role of a Cross-Border Business Support Organization:</w:t>
      </w:r>
    </w:p>
    <w:p w14:paraId="52B61EA4" w14:textId="77777777" w:rsidR="004B3869" w:rsidRPr="00E42ECF" w:rsidRDefault="004B3869" w:rsidP="00977BCD">
      <w:pPr>
        <w:rPr>
          <w:b/>
          <w:bCs/>
        </w:rPr>
      </w:pPr>
    </w:p>
    <w:p w14:paraId="075ED1D6" w14:textId="7F60A33F" w:rsidR="00977BCD" w:rsidRPr="00E42ECF" w:rsidRDefault="00977BCD" w:rsidP="00E42ECF">
      <w:pPr>
        <w:pStyle w:val="ListParagraph"/>
        <w:numPr>
          <w:ilvl w:val="0"/>
          <w:numId w:val="29"/>
        </w:numPr>
        <w:ind w:left="426" w:hanging="426"/>
        <w:jc w:val="both"/>
      </w:pPr>
      <w:r w:rsidRPr="00E42ECF">
        <w:t>Identification of the need for a more formalized structure, possibly in the form of a cross-border business support organization.</w:t>
      </w:r>
    </w:p>
    <w:p w14:paraId="5BA4BE0E" w14:textId="3F3A0BD8" w:rsidR="00977BCD" w:rsidRDefault="00977BCD" w:rsidP="004B3869">
      <w:pPr>
        <w:pStyle w:val="ListParagraph"/>
        <w:numPr>
          <w:ilvl w:val="0"/>
          <w:numId w:val="29"/>
        </w:numPr>
        <w:ind w:left="426" w:hanging="426"/>
        <w:jc w:val="both"/>
      </w:pPr>
      <w:r w:rsidRPr="00E42ECF">
        <w:t>Emphasis on the importance of making collaborations more formal to enhance effectiveness</w:t>
      </w:r>
      <w:r w:rsidR="00762445">
        <w:t xml:space="preserve"> and sustainability of cooperation efforts</w:t>
      </w:r>
      <w:r w:rsidRPr="00E42ECF">
        <w:t>.</w:t>
      </w:r>
    </w:p>
    <w:p w14:paraId="16D1C1D9" w14:textId="77777777" w:rsidR="004B3869" w:rsidRPr="00E42ECF" w:rsidRDefault="004B3869" w:rsidP="00E42ECF">
      <w:pPr>
        <w:pStyle w:val="ListParagraph"/>
        <w:numPr>
          <w:ilvl w:val="0"/>
          <w:numId w:val="29"/>
        </w:numPr>
        <w:ind w:left="426" w:hanging="426"/>
        <w:jc w:val="both"/>
      </w:pPr>
    </w:p>
    <w:p w14:paraId="5A1C0B95" w14:textId="77777777" w:rsidR="00977BCD" w:rsidRDefault="00977BCD" w:rsidP="00977BCD">
      <w:pPr>
        <w:rPr>
          <w:b/>
          <w:bCs/>
        </w:rPr>
      </w:pPr>
      <w:r w:rsidRPr="00E42ECF">
        <w:rPr>
          <w:b/>
          <w:bCs/>
        </w:rPr>
        <w:t>Importance of Relationships and Networking:</w:t>
      </w:r>
    </w:p>
    <w:p w14:paraId="551CB1FF" w14:textId="77777777" w:rsidR="004B3869" w:rsidRPr="00E42ECF" w:rsidRDefault="004B3869" w:rsidP="00977BCD">
      <w:pPr>
        <w:rPr>
          <w:b/>
          <w:bCs/>
        </w:rPr>
      </w:pPr>
    </w:p>
    <w:p w14:paraId="00F52D92" w14:textId="30E53596" w:rsidR="00977BCD" w:rsidRPr="00E42ECF" w:rsidRDefault="00977BCD" w:rsidP="00E42ECF">
      <w:pPr>
        <w:pStyle w:val="ListParagraph"/>
        <w:numPr>
          <w:ilvl w:val="0"/>
          <w:numId w:val="29"/>
        </w:numPr>
        <w:ind w:left="426" w:hanging="426"/>
        <w:jc w:val="both"/>
      </w:pPr>
      <w:r w:rsidRPr="00E42ECF">
        <w:t>Recognition that successful projects contribute to building good relationships between partners</w:t>
      </w:r>
      <w:r w:rsidR="00762445">
        <w:t xml:space="preserve"> thus enabling long term cooperation</w:t>
      </w:r>
      <w:r w:rsidRPr="00E42ECF">
        <w:t>.</w:t>
      </w:r>
    </w:p>
    <w:p w14:paraId="58E1F6BB" w14:textId="64458658" w:rsidR="00977BCD" w:rsidRPr="00E42ECF" w:rsidRDefault="00977BCD" w:rsidP="00E42ECF">
      <w:pPr>
        <w:pStyle w:val="ListParagraph"/>
        <w:numPr>
          <w:ilvl w:val="0"/>
          <w:numId w:val="29"/>
        </w:numPr>
        <w:ind w:left="426" w:hanging="426"/>
        <w:jc w:val="both"/>
      </w:pPr>
      <w:r w:rsidRPr="00E42ECF">
        <w:t xml:space="preserve">Acknowledgment that </w:t>
      </w:r>
      <w:r w:rsidR="00762445">
        <w:t xml:space="preserve">business cooperation </w:t>
      </w:r>
      <w:r w:rsidRPr="00E42ECF">
        <w:t xml:space="preserve">relationships need to be more formalized for better </w:t>
      </w:r>
      <w:r w:rsidR="00762445">
        <w:t xml:space="preserve">and more sustainable </w:t>
      </w:r>
      <w:r w:rsidRPr="00E42ECF">
        <w:t>results.</w:t>
      </w:r>
    </w:p>
    <w:p w14:paraId="6FC342B7" w14:textId="77777777" w:rsidR="00977BCD" w:rsidRPr="00E42ECF" w:rsidRDefault="00977BCD" w:rsidP="00977BCD"/>
    <w:p w14:paraId="34AE469D" w14:textId="77777777" w:rsidR="00977BCD" w:rsidRPr="00E42ECF" w:rsidRDefault="00977BCD" w:rsidP="00977BCD"/>
    <w:p w14:paraId="1CD7D4CC" w14:textId="5C1ED37A" w:rsidR="00977BCD" w:rsidRPr="00E42ECF" w:rsidRDefault="00977BCD" w:rsidP="00977BCD">
      <w:pPr>
        <w:numPr>
          <w:ilvl w:val="0"/>
          <w:numId w:val="1"/>
        </w:numPr>
      </w:pPr>
      <w:r w:rsidRPr="00E42ECF">
        <w:t xml:space="preserve">Interview with Mario </w:t>
      </w:r>
      <w:proofErr w:type="spellStart"/>
      <w:r w:rsidR="004B3869">
        <w:t>Š</w:t>
      </w:r>
      <w:r w:rsidR="004B3869" w:rsidRPr="00E42ECF">
        <w:t>padina</w:t>
      </w:r>
      <w:proofErr w:type="spellEnd"/>
      <w:r w:rsidRPr="00E42ECF">
        <w:t>, conducted on 8.12.2023 at 2.42 pm:</w:t>
      </w:r>
    </w:p>
    <w:p w14:paraId="1F0B5A55" w14:textId="77777777" w:rsidR="00977BCD" w:rsidRPr="00E42ECF" w:rsidRDefault="00977BCD" w:rsidP="00977BCD"/>
    <w:p w14:paraId="11954443" w14:textId="1BB02A4C" w:rsidR="00977BCD" w:rsidRDefault="00977BCD" w:rsidP="00E42ECF">
      <w:pPr>
        <w:jc w:val="both"/>
      </w:pPr>
      <w:r w:rsidRPr="00E42ECF">
        <w:t xml:space="preserve">Mario </w:t>
      </w:r>
      <w:proofErr w:type="spellStart"/>
      <w:r w:rsidR="004B3869">
        <w:t>Š</w:t>
      </w:r>
      <w:r w:rsidR="004B3869" w:rsidRPr="00E42ECF">
        <w:t>padina</w:t>
      </w:r>
      <w:proofErr w:type="spellEnd"/>
      <w:r w:rsidRPr="00E42ECF">
        <w:t xml:space="preserve">, CEO of Croatian company Sea </w:t>
      </w:r>
      <w:r w:rsidR="004B3869">
        <w:t>C</w:t>
      </w:r>
      <w:r w:rsidR="004B3869" w:rsidRPr="00E42ECF">
        <w:t>ras</w:t>
      </w:r>
      <w:r w:rsidR="004B3869">
        <w:t xml:space="preserve"> d.o.o.</w:t>
      </w:r>
      <w:r w:rsidRPr="00E42ECF">
        <w:t xml:space="preserve">, specializes in monitoring marine environments using satellite technology. The company focuses on pollution detection, hazard prevention, and continuous marine health monitoring for clients in maritime transport, ports, tourism, and more. </w:t>
      </w:r>
    </w:p>
    <w:p w14:paraId="167ECD1D" w14:textId="77777777" w:rsidR="004B3869" w:rsidRPr="00E42ECF" w:rsidRDefault="004B3869" w:rsidP="00977BCD"/>
    <w:p w14:paraId="5A52C321" w14:textId="2FFB8FC2" w:rsidR="00977BCD" w:rsidRPr="00E42ECF" w:rsidRDefault="004B3869" w:rsidP="00E42ECF">
      <w:pPr>
        <w:jc w:val="both"/>
      </w:pPr>
      <w:proofErr w:type="spellStart"/>
      <w:r>
        <w:t>Š</w:t>
      </w:r>
      <w:r w:rsidRPr="00E42ECF">
        <w:t>padina</w:t>
      </w:r>
      <w:proofErr w:type="spellEnd"/>
      <w:r w:rsidRPr="00E42ECF">
        <w:t xml:space="preserve"> </w:t>
      </w:r>
      <w:r w:rsidR="00977BCD" w:rsidRPr="00E42ECF">
        <w:t>highlights the challenges and differences in goals and resources among stakeholders in the maritime industry. He also discusses the need for increased collaboration and cooperation, particularly between Italian and Croatian companies, to address issues within the blue economy and the maritime sector.</w:t>
      </w:r>
      <w:r>
        <w:t xml:space="preserve"> </w:t>
      </w:r>
      <w:r w:rsidR="00977BCD" w:rsidRPr="00E42ECF">
        <w:t xml:space="preserve">He emphasizes </w:t>
      </w:r>
      <w:r>
        <w:t xml:space="preserve">need for </w:t>
      </w:r>
      <w:r w:rsidR="00977BCD" w:rsidRPr="00E42ECF">
        <w:t xml:space="preserve">raising awareness and literacy, as well as the importance of involving more stakeholders to enhance cross-border cooperation. </w:t>
      </w:r>
    </w:p>
    <w:p w14:paraId="3414A676" w14:textId="60C6DF50" w:rsidR="00977BCD" w:rsidRPr="00E42ECF" w:rsidRDefault="004B3869" w:rsidP="00E42ECF">
      <w:pPr>
        <w:jc w:val="both"/>
      </w:pPr>
      <w:proofErr w:type="spellStart"/>
      <w:r>
        <w:t>Š</w:t>
      </w:r>
      <w:r w:rsidRPr="00E42ECF">
        <w:t>padina</w:t>
      </w:r>
      <w:proofErr w:type="spellEnd"/>
      <w:r w:rsidRPr="00E42ECF">
        <w:t xml:space="preserve"> </w:t>
      </w:r>
      <w:r w:rsidR="00977BCD" w:rsidRPr="00E42ECF">
        <w:t xml:space="preserve">emphasized the need for strictly segmented stakeholders and facilitators to help small and medium enterprises achieve their sustainability goals. </w:t>
      </w:r>
    </w:p>
    <w:p w14:paraId="1742DA75" w14:textId="4871F819" w:rsidR="00977BCD" w:rsidRPr="00E42ECF" w:rsidRDefault="00977BCD" w:rsidP="00E42ECF">
      <w:pPr>
        <w:jc w:val="both"/>
      </w:pPr>
      <w:r w:rsidRPr="00E42ECF">
        <w:t xml:space="preserve">He also expressed interest in participating in cross-border cooperation projects with Italian companies, identifying the lack of networking efforts and </w:t>
      </w:r>
      <w:r w:rsidR="004B3869" w:rsidRPr="004B3869">
        <w:t>scepticism</w:t>
      </w:r>
      <w:r w:rsidRPr="00E42ECF">
        <w:t xml:space="preserve"> towards international collaboration as main obstacles.</w:t>
      </w:r>
    </w:p>
    <w:p w14:paraId="7AC368F5" w14:textId="5747B078" w:rsidR="00977BCD" w:rsidRPr="00E42ECF" w:rsidRDefault="00977BCD" w:rsidP="00E42ECF">
      <w:pPr>
        <w:jc w:val="both"/>
      </w:pPr>
      <w:r w:rsidRPr="00E42ECF">
        <w:t>He suggested the need for more players to participate and expand cross-border collaboration initiatives in the blue economy.</w:t>
      </w:r>
    </w:p>
    <w:p w14:paraId="1A4F7F5A" w14:textId="512A36D3" w:rsidR="00977BCD" w:rsidRPr="00E42ECF" w:rsidRDefault="00977BCD" w:rsidP="00977BCD"/>
    <w:p w14:paraId="76D55BC9" w14:textId="77777777" w:rsidR="00977BCD" w:rsidRPr="00E42ECF" w:rsidRDefault="00977BCD" w:rsidP="00977BCD">
      <w:pPr>
        <w:rPr>
          <w:b/>
          <w:bCs/>
          <w:u w:val="single"/>
        </w:rPr>
      </w:pPr>
      <w:r w:rsidRPr="00E42ECF">
        <w:rPr>
          <w:b/>
          <w:bCs/>
          <w:u w:val="single"/>
        </w:rPr>
        <w:t xml:space="preserve">Themes: </w:t>
      </w:r>
    </w:p>
    <w:p w14:paraId="722F21C8" w14:textId="77777777" w:rsidR="00977BCD" w:rsidRPr="00E42ECF" w:rsidRDefault="00977BCD" w:rsidP="00977BCD"/>
    <w:p w14:paraId="152FE7ED" w14:textId="77777777" w:rsidR="00977BCD" w:rsidRPr="00E42ECF" w:rsidRDefault="00977BCD" w:rsidP="00977BCD">
      <w:pPr>
        <w:rPr>
          <w:b/>
          <w:bCs/>
        </w:rPr>
      </w:pPr>
      <w:r w:rsidRPr="00E42ECF">
        <w:rPr>
          <w:b/>
          <w:bCs/>
        </w:rPr>
        <w:t>Satellite Monitoring for Marine Environment:</w:t>
      </w:r>
    </w:p>
    <w:p w14:paraId="3072423F" w14:textId="77777777" w:rsidR="00C60E46" w:rsidRPr="00E42ECF" w:rsidRDefault="00C60E46" w:rsidP="00977BCD">
      <w:pPr>
        <w:rPr>
          <w:b/>
          <w:bCs/>
        </w:rPr>
      </w:pPr>
    </w:p>
    <w:p w14:paraId="69E122B9" w14:textId="45C88707" w:rsidR="00977BCD" w:rsidRPr="00E42ECF" w:rsidRDefault="00977BCD" w:rsidP="00E42ECF">
      <w:pPr>
        <w:pStyle w:val="ListParagraph"/>
        <w:numPr>
          <w:ilvl w:val="0"/>
          <w:numId w:val="29"/>
        </w:numPr>
        <w:ind w:left="426" w:hanging="426"/>
        <w:jc w:val="both"/>
      </w:pPr>
      <w:r w:rsidRPr="00E42ECF">
        <w:t xml:space="preserve">Mario </w:t>
      </w:r>
      <w:proofErr w:type="spellStart"/>
      <w:r w:rsidR="004B3869">
        <w:t>Š</w:t>
      </w:r>
      <w:r w:rsidRPr="00E42ECF">
        <w:t>padina</w:t>
      </w:r>
      <w:proofErr w:type="spellEnd"/>
      <w:r w:rsidRPr="00E42ECF">
        <w:t>, the interviewee, introduced their company's role in satellite monitoring of the marine environment.</w:t>
      </w:r>
    </w:p>
    <w:p w14:paraId="7CFDF2D0" w14:textId="38F0E7F1" w:rsidR="00977BCD" w:rsidRPr="00E42ECF" w:rsidRDefault="00977BCD" w:rsidP="00E42ECF">
      <w:pPr>
        <w:pStyle w:val="ListParagraph"/>
        <w:numPr>
          <w:ilvl w:val="0"/>
          <w:numId w:val="29"/>
        </w:numPr>
        <w:ind w:left="426" w:hanging="426"/>
        <w:jc w:val="both"/>
      </w:pPr>
      <w:r w:rsidRPr="00E42ECF">
        <w:t>They focus on pollution detection, prevention hazards, and continuous monitoring of marine health, catering to various sectors like maritime transport, ports, tourism, and more.</w:t>
      </w:r>
    </w:p>
    <w:p w14:paraId="2D64F4AA" w14:textId="77777777" w:rsidR="00C60E46" w:rsidRPr="00E42ECF" w:rsidRDefault="00C60E46" w:rsidP="00977BCD"/>
    <w:p w14:paraId="35590D13" w14:textId="77777777" w:rsidR="00977BCD" w:rsidRPr="00E42ECF" w:rsidRDefault="00977BCD" w:rsidP="00977BCD">
      <w:pPr>
        <w:rPr>
          <w:b/>
          <w:bCs/>
        </w:rPr>
      </w:pPr>
      <w:r w:rsidRPr="00E42ECF">
        <w:rPr>
          <w:b/>
          <w:bCs/>
        </w:rPr>
        <w:t>Connection between Maritime Transport and Tourism:</w:t>
      </w:r>
    </w:p>
    <w:p w14:paraId="626CE3A9" w14:textId="77777777" w:rsidR="00C60E46" w:rsidRPr="00E42ECF" w:rsidRDefault="00C60E46" w:rsidP="00977BCD"/>
    <w:p w14:paraId="345760F4" w14:textId="0CFEDE92" w:rsidR="00977BCD" w:rsidRPr="00E42ECF" w:rsidRDefault="00977BCD" w:rsidP="00E42ECF">
      <w:pPr>
        <w:pStyle w:val="ListParagraph"/>
        <w:numPr>
          <w:ilvl w:val="0"/>
          <w:numId w:val="29"/>
        </w:numPr>
        <w:ind w:left="426" w:hanging="426"/>
        <w:jc w:val="both"/>
      </w:pPr>
      <w:r w:rsidRPr="00E42ECF">
        <w:t>Recognition of the connection between maritime transport and tourism, especially in the context of decarbonization efforts and sustainability in the blue economy.</w:t>
      </w:r>
    </w:p>
    <w:p w14:paraId="172F3C52" w14:textId="28AD4E99" w:rsidR="00977BCD" w:rsidRPr="00E42ECF" w:rsidRDefault="00977BCD" w:rsidP="00E42ECF">
      <w:pPr>
        <w:pStyle w:val="ListParagraph"/>
        <w:numPr>
          <w:ilvl w:val="0"/>
          <w:numId w:val="29"/>
        </w:numPr>
        <w:ind w:left="426" w:hanging="426"/>
        <w:jc w:val="both"/>
      </w:pPr>
      <w:r w:rsidRPr="00E42ECF">
        <w:t>Mention of key drivers such as the Corporate Non-Financial Stability Reporting Initiative (CSRB) and the ERGs (Environment, Social, and Governance) guidelines.</w:t>
      </w:r>
    </w:p>
    <w:p w14:paraId="5DAD3E13" w14:textId="77777777" w:rsidR="00C60E46" w:rsidRPr="00E42ECF" w:rsidRDefault="00C60E46" w:rsidP="00977BCD"/>
    <w:p w14:paraId="0A29DACD" w14:textId="77777777" w:rsidR="00977BCD" w:rsidRPr="00E42ECF" w:rsidRDefault="00977BCD" w:rsidP="00977BCD">
      <w:pPr>
        <w:rPr>
          <w:b/>
          <w:bCs/>
        </w:rPr>
      </w:pPr>
      <w:r w:rsidRPr="00E42ECF">
        <w:rPr>
          <w:b/>
          <w:bCs/>
        </w:rPr>
        <w:t>Challenges Across Stakeholders in Blue Economy:</w:t>
      </w:r>
    </w:p>
    <w:p w14:paraId="7E5BD16B" w14:textId="77777777" w:rsidR="00C60E46" w:rsidRPr="00E42ECF" w:rsidRDefault="00C60E46" w:rsidP="00977BCD">
      <w:pPr>
        <w:rPr>
          <w:b/>
          <w:bCs/>
        </w:rPr>
      </w:pPr>
    </w:p>
    <w:p w14:paraId="02BBA91E" w14:textId="1BAD08F8" w:rsidR="00977BCD" w:rsidRPr="00E42ECF" w:rsidRDefault="00977BCD" w:rsidP="00E42ECF">
      <w:pPr>
        <w:pStyle w:val="ListParagraph"/>
        <w:numPr>
          <w:ilvl w:val="0"/>
          <w:numId w:val="29"/>
        </w:numPr>
        <w:ind w:left="426" w:hanging="426"/>
        <w:jc w:val="both"/>
      </w:pPr>
      <w:r w:rsidRPr="00E42ECF">
        <w:t>Identification of a spectrum of stakeholders in the blue economy, ranging from large companies to small and micro-companies.</w:t>
      </w:r>
    </w:p>
    <w:p w14:paraId="745391AD" w14:textId="583DCD36" w:rsidR="00977BCD" w:rsidRPr="00E42ECF" w:rsidRDefault="00977BCD" w:rsidP="00E42ECF">
      <w:pPr>
        <w:pStyle w:val="ListParagraph"/>
        <w:numPr>
          <w:ilvl w:val="0"/>
          <w:numId w:val="29"/>
        </w:numPr>
        <w:ind w:left="426" w:hanging="426"/>
        <w:jc w:val="both"/>
      </w:pPr>
      <w:r w:rsidRPr="00E42ECF">
        <w:t>Acknowledgment that despite shared goals, each stakeholder category faces different challenges and resource limitations.</w:t>
      </w:r>
    </w:p>
    <w:p w14:paraId="32AF2491" w14:textId="77777777" w:rsidR="00C60E46" w:rsidRPr="00E42ECF" w:rsidRDefault="00C60E46" w:rsidP="00977BCD"/>
    <w:p w14:paraId="45089961" w14:textId="77777777" w:rsidR="00977BCD" w:rsidRDefault="00977BCD" w:rsidP="00977BCD">
      <w:pPr>
        <w:rPr>
          <w:b/>
          <w:bCs/>
        </w:rPr>
      </w:pPr>
      <w:r w:rsidRPr="00E42ECF">
        <w:rPr>
          <w:b/>
          <w:bCs/>
        </w:rPr>
        <w:t>Need for Facilitators and Matchmaking:</w:t>
      </w:r>
    </w:p>
    <w:p w14:paraId="6ED783EF" w14:textId="77777777" w:rsidR="004B3869" w:rsidRPr="00E42ECF" w:rsidRDefault="004B3869" w:rsidP="00977BCD"/>
    <w:p w14:paraId="75F0EE7C" w14:textId="55F67685" w:rsidR="00977BCD" w:rsidRPr="00E42ECF" w:rsidRDefault="00977BCD" w:rsidP="00E42ECF">
      <w:pPr>
        <w:pStyle w:val="ListParagraph"/>
        <w:numPr>
          <w:ilvl w:val="0"/>
          <w:numId w:val="29"/>
        </w:numPr>
        <w:ind w:left="426" w:hanging="426"/>
        <w:jc w:val="both"/>
      </w:pPr>
      <w:r w:rsidRPr="00E42ECF">
        <w:t>Emphasis on the need for facilitators or intermediaries to assist smaller companies in developing new business plans and models.</w:t>
      </w:r>
    </w:p>
    <w:p w14:paraId="36F9F97E" w14:textId="6B2DA75A" w:rsidR="00977BCD" w:rsidRPr="00E42ECF" w:rsidRDefault="00977BCD" w:rsidP="00E42ECF">
      <w:pPr>
        <w:pStyle w:val="ListParagraph"/>
        <w:numPr>
          <w:ilvl w:val="0"/>
          <w:numId w:val="29"/>
        </w:numPr>
        <w:ind w:left="426" w:hanging="426"/>
        <w:jc w:val="both"/>
      </w:pPr>
      <w:r w:rsidRPr="00E42ECF">
        <w:t>Highlighting the importance of matchmaking to connect technology providers with companies, fostering collaboration.</w:t>
      </w:r>
    </w:p>
    <w:p w14:paraId="0BC89843" w14:textId="77777777" w:rsidR="00C60E46" w:rsidRPr="00E42ECF" w:rsidRDefault="00C60E46" w:rsidP="00977BCD"/>
    <w:p w14:paraId="2EE52693" w14:textId="77777777" w:rsidR="00977BCD" w:rsidRPr="00E42ECF" w:rsidRDefault="00977BCD" w:rsidP="00977BCD">
      <w:pPr>
        <w:rPr>
          <w:b/>
          <w:bCs/>
        </w:rPr>
      </w:pPr>
      <w:r w:rsidRPr="00E42ECF">
        <w:rPr>
          <w:b/>
          <w:bCs/>
        </w:rPr>
        <w:t>Interest in Cross-Border Collaboration:</w:t>
      </w:r>
    </w:p>
    <w:p w14:paraId="11FAD2B3" w14:textId="77777777" w:rsidR="00C60E46" w:rsidRPr="00E42ECF" w:rsidRDefault="00C60E46" w:rsidP="00977BCD"/>
    <w:p w14:paraId="28059A0A" w14:textId="517A1C22" w:rsidR="00977BCD" w:rsidRPr="00E42ECF" w:rsidRDefault="00977BCD" w:rsidP="00E42ECF">
      <w:pPr>
        <w:pStyle w:val="ListParagraph"/>
        <w:numPr>
          <w:ilvl w:val="0"/>
          <w:numId w:val="29"/>
        </w:numPr>
        <w:ind w:left="426" w:hanging="426"/>
        <w:jc w:val="both"/>
      </w:pPr>
      <w:r w:rsidRPr="00E42ECF">
        <w:t>Confirmation of interest in participating in projects with Italian companies, with a project proposal awaiting results.</w:t>
      </w:r>
    </w:p>
    <w:p w14:paraId="79F333CB" w14:textId="549628AE" w:rsidR="00977BCD" w:rsidRPr="00E42ECF" w:rsidRDefault="00977BCD" w:rsidP="00E42ECF">
      <w:pPr>
        <w:pStyle w:val="ListParagraph"/>
        <w:numPr>
          <w:ilvl w:val="0"/>
          <w:numId w:val="29"/>
        </w:numPr>
        <w:ind w:left="426" w:hanging="426"/>
        <w:jc w:val="both"/>
      </w:pPr>
      <w:r w:rsidRPr="00E42ECF">
        <w:t>Expression of openness to various levels of participation, depending on project proposals and mutual benefits.</w:t>
      </w:r>
    </w:p>
    <w:p w14:paraId="4D9B2A95" w14:textId="77777777" w:rsidR="00C60E46" w:rsidRPr="00E42ECF" w:rsidRDefault="00C60E46" w:rsidP="00977BCD"/>
    <w:p w14:paraId="0216DB80" w14:textId="77777777" w:rsidR="00977BCD" w:rsidRPr="00E42ECF" w:rsidRDefault="00977BCD" w:rsidP="00977BCD">
      <w:pPr>
        <w:rPr>
          <w:b/>
          <w:bCs/>
        </w:rPr>
      </w:pPr>
      <w:proofErr w:type="spellStart"/>
      <w:r w:rsidRPr="00E42ECF">
        <w:rPr>
          <w:b/>
          <w:bCs/>
        </w:rPr>
        <w:t>Skepticism</w:t>
      </w:r>
      <w:proofErr w:type="spellEnd"/>
      <w:r w:rsidRPr="00E42ECF">
        <w:rPr>
          <w:b/>
          <w:bCs/>
        </w:rPr>
        <w:t xml:space="preserve"> and Cultural/Political Challenges:</w:t>
      </w:r>
    </w:p>
    <w:p w14:paraId="006986B2" w14:textId="77777777" w:rsidR="00C60E46" w:rsidRPr="00E42ECF" w:rsidRDefault="00C60E46" w:rsidP="00977BCD"/>
    <w:p w14:paraId="41EF6E6E" w14:textId="5E0D570A" w:rsidR="00977BCD" w:rsidRPr="00E42ECF" w:rsidRDefault="00977BCD" w:rsidP="00E42ECF">
      <w:pPr>
        <w:pStyle w:val="ListParagraph"/>
        <w:numPr>
          <w:ilvl w:val="0"/>
          <w:numId w:val="29"/>
        </w:numPr>
        <w:ind w:left="426" w:hanging="426"/>
        <w:jc w:val="both"/>
      </w:pPr>
      <w:r w:rsidRPr="00E42ECF">
        <w:t xml:space="preserve">Recognition of existing </w:t>
      </w:r>
      <w:r w:rsidR="004B3869" w:rsidRPr="004B3869">
        <w:t>scepticism</w:t>
      </w:r>
      <w:r w:rsidRPr="00E42ECF">
        <w:t xml:space="preserve"> and cultural/political challenges in international collaboration.</w:t>
      </w:r>
    </w:p>
    <w:p w14:paraId="196C3CE5" w14:textId="40D0F6F2" w:rsidR="00977BCD" w:rsidRPr="00E42ECF" w:rsidRDefault="00977BCD" w:rsidP="00E42ECF">
      <w:pPr>
        <w:pStyle w:val="ListParagraph"/>
        <w:numPr>
          <w:ilvl w:val="0"/>
          <w:numId w:val="29"/>
        </w:numPr>
        <w:ind w:left="426" w:hanging="426"/>
        <w:jc w:val="both"/>
      </w:pPr>
      <w:r w:rsidRPr="00E42ECF">
        <w:t>Emphasis on the need to raise awareness, improve literacy, and overcome historical barriers to collaboration.</w:t>
      </w:r>
    </w:p>
    <w:p w14:paraId="31C56B35" w14:textId="77777777" w:rsidR="00C60E46" w:rsidRPr="00E42ECF" w:rsidRDefault="00C60E46" w:rsidP="00977BCD"/>
    <w:p w14:paraId="6868D9E2" w14:textId="77777777" w:rsidR="00977BCD" w:rsidRPr="00E42ECF" w:rsidRDefault="00977BCD" w:rsidP="00977BCD">
      <w:r w:rsidRPr="00E42ECF">
        <w:rPr>
          <w:b/>
          <w:bCs/>
        </w:rPr>
        <w:t>Existence of Initiatives and the Need for More</w:t>
      </w:r>
      <w:r w:rsidRPr="00E42ECF">
        <w:t>:</w:t>
      </w:r>
    </w:p>
    <w:p w14:paraId="049C35F0" w14:textId="77777777" w:rsidR="00C60E46" w:rsidRPr="00E42ECF" w:rsidRDefault="00C60E46" w:rsidP="00977BCD"/>
    <w:p w14:paraId="197B91E3" w14:textId="2B9E735D" w:rsidR="00977BCD" w:rsidRPr="00E42ECF" w:rsidRDefault="00977BCD" w:rsidP="00E42ECF">
      <w:pPr>
        <w:pStyle w:val="ListParagraph"/>
        <w:numPr>
          <w:ilvl w:val="0"/>
          <w:numId w:val="29"/>
        </w:numPr>
        <w:ind w:left="426" w:hanging="426"/>
        <w:jc w:val="both"/>
      </w:pPr>
      <w:r w:rsidRPr="00E42ECF">
        <w:t>Recognition of existing programs, initiatives, and NGOs supporting collaboration but a call for more participation and enlargement.</w:t>
      </w:r>
    </w:p>
    <w:p w14:paraId="349882B0" w14:textId="78BC7B44" w:rsidR="00977BCD" w:rsidRPr="00E42ECF" w:rsidRDefault="00977BCD" w:rsidP="00E42ECF">
      <w:pPr>
        <w:pStyle w:val="ListParagraph"/>
        <w:numPr>
          <w:ilvl w:val="0"/>
          <w:numId w:val="29"/>
        </w:numPr>
        <w:ind w:left="426" w:hanging="426"/>
        <w:jc w:val="both"/>
      </w:pPr>
      <w:r w:rsidRPr="00E42ECF">
        <w:t>Acknowledgment that more stakeholders are needed for intensified cross-border collaboration.</w:t>
      </w:r>
    </w:p>
    <w:p w14:paraId="2EA3C4B5" w14:textId="77777777" w:rsidR="00C60E46" w:rsidRPr="00E42ECF" w:rsidRDefault="00C60E46" w:rsidP="00977BCD"/>
    <w:p w14:paraId="59DA6FE1" w14:textId="3C4AE353" w:rsidR="00977BCD" w:rsidRPr="00E42ECF" w:rsidRDefault="00977BCD" w:rsidP="00E42ECF">
      <w:pPr>
        <w:tabs>
          <w:tab w:val="left" w:pos="7363"/>
        </w:tabs>
        <w:rPr>
          <w:b/>
          <w:bCs/>
        </w:rPr>
      </w:pPr>
      <w:r w:rsidRPr="00E42ECF">
        <w:rPr>
          <w:b/>
          <w:bCs/>
        </w:rPr>
        <w:t>Importance of Awareness and Education:</w:t>
      </w:r>
      <w:r w:rsidR="004B3869">
        <w:rPr>
          <w:b/>
          <w:bCs/>
        </w:rPr>
        <w:tab/>
      </w:r>
    </w:p>
    <w:p w14:paraId="253667F3" w14:textId="77777777" w:rsidR="00C60E46" w:rsidRPr="00E42ECF" w:rsidRDefault="00C60E46" w:rsidP="00977BCD"/>
    <w:p w14:paraId="2C02F1B1" w14:textId="71D1E0A7" w:rsidR="00977BCD" w:rsidRPr="00E42ECF" w:rsidRDefault="00977BCD" w:rsidP="00E42ECF">
      <w:pPr>
        <w:pStyle w:val="ListParagraph"/>
        <w:numPr>
          <w:ilvl w:val="0"/>
          <w:numId w:val="29"/>
        </w:numPr>
        <w:ind w:left="426" w:hanging="426"/>
        <w:jc w:val="both"/>
      </w:pPr>
      <w:r w:rsidRPr="00E42ECF">
        <w:t>Stress on the importance of awareness, literacy, and educational efforts to foster collaboration.</w:t>
      </w:r>
    </w:p>
    <w:p w14:paraId="07FEDCCF" w14:textId="1BA457BD" w:rsidR="00977BCD" w:rsidRPr="00E42ECF" w:rsidRDefault="00977BCD" w:rsidP="00E42ECF">
      <w:pPr>
        <w:pStyle w:val="ListParagraph"/>
        <w:numPr>
          <w:ilvl w:val="0"/>
          <w:numId w:val="29"/>
        </w:numPr>
        <w:ind w:left="426" w:hanging="426"/>
        <w:jc w:val="both"/>
      </w:pPr>
      <w:r w:rsidRPr="00E42ECF">
        <w:t>Acknowledgment that stakeholders need to understand the business cycles, expectations, and forecasts of each other.</w:t>
      </w:r>
    </w:p>
    <w:p w14:paraId="062FEAD1" w14:textId="77777777" w:rsidR="00C60E46" w:rsidRPr="00E42ECF" w:rsidRDefault="00C60E46" w:rsidP="00977BCD"/>
    <w:p w14:paraId="0BF625FA" w14:textId="209D18BA" w:rsidR="00977BCD" w:rsidRPr="00E42ECF" w:rsidRDefault="00977BCD" w:rsidP="00977BCD"/>
    <w:p w14:paraId="7D1BB119" w14:textId="77777777" w:rsidR="00977BCD" w:rsidRPr="00E42ECF" w:rsidRDefault="00977BCD" w:rsidP="00977BCD"/>
    <w:p w14:paraId="2A65FEA6" w14:textId="45CA6007" w:rsidR="00977BCD" w:rsidRPr="00E42ECF" w:rsidRDefault="00977BCD" w:rsidP="00977BCD">
      <w:pPr>
        <w:numPr>
          <w:ilvl w:val="0"/>
          <w:numId w:val="1"/>
        </w:numPr>
      </w:pPr>
      <w:r w:rsidRPr="00E42ECF">
        <w:t xml:space="preserve">Interview with Mateo Ivanac from </w:t>
      </w:r>
      <w:proofErr w:type="spellStart"/>
      <w:r w:rsidRPr="00E42ECF">
        <w:t>Innovamare</w:t>
      </w:r>
      <w:proofErr w:type="spellEnd"/>
      <w:r w:rsidRPr="00E42ECF">
        <w:t xml:space="preserve"> </w:t>
      </w:r>
      <w:r w:rsidR="00762445" w:rsidRPr="00762445">
        <w:t>conducted</w:t>
      </w:r>
      <w:r w:rsidRPr="00E42ECF">
        <w:t xml:space="preserve"> on 8.12. 2023</w:t>
      </w:r>
      <w:r w:rsidR="0073076C" w:rsidRPr="00E42ECF">
        <w:t xml:space="preserve"> at </w:t>
      </w:r>
      <w:r w:rsidRPr="00E42ECF">
        <w:t>15.30</w:t>
      </w:r>
    </w:p>
    <w:p w14:paraId="25E6F5CE" w14:textId="77777777" w:rsidR="00977BCD" w:rsidRPr="00E42ECF" w:rsidRDefault="00977BCD" w:rsidP="00977BCD"/>
    <w:p w14:paraId="05F4E604" w14:textId="7FD2B8D1" w:rsidR="00977BCD" w:rsidRPr="00E42ECF" w:rsidRDefault="00977BCD" w:rsidP="00E42ECF">
      <w:pPr>
        <w:jc w:val="both"/>
      </w:pPr>
      <w:r w:rsidRPr="00E42ECF">
        <w:t xml:space="preserve">Mateo, an expert in the blue economy, discussed his experience and the main concerns in the sector, focusing on the need for traditional sectors to invest in sustainable technologies. He also highlighted the importance of cross-border collaboration between Croatia and Italy, along with the availability of funding to support small and medium companies </w:t>
      </w:r>
      <w:r w:rsidR="00762445">
        <w:t xml:space="preserve">and cross-border cooperation </w:t>
      </w:r>
      <w:r w:rsidRPr="00E42ECF">
        <w:t xml:space="preserve">in implementing these technologies. </w:t>
      </w:r>
    </w:p>
    <w:p w14:paraId="3E6C3113" w14:textId="77777777" w:rsidR="00762445" w:rsidRDefault="00762445" w:rsidP="00762445">
      <w:pPr>
        <w:jc w:val="both"/>
      </w:pPr>
    </w:p>
    <w:p w14:paraId="7F6636FB" w14:textId="441DCBAF" w:rsidR="00977BCD" w:rsidRPr="00E42ECF" w:rsidRDefault="00977BCD" w:rsidP="00E42ECF">
      <w:pPr>
        <w:jc w:val="both"/>
      </w:pPr>
      <w:r w:rsidRPr="00E42ECF">
        <w:t>Mateo also mentioned the challenges of knowledge and technology transfer between science and the private sector, advocating for more collaboration in this area.</w:t>
      </w:r>
      <w:r w:rsidR="00762445">
        <w:t xml:space="preserve"> </w:t>
      </w:r>
      <w:r w:rsidRPr="00E42ECF">
        <w:t>He emphasized the establishment of the Digital Innovation Hub INNOVAMARE as a strategic development, which brings together key institutions from both countries to drive innovation in the blue economy.</w:t>
      </w:r>
    </w:p>
    <w:p w14:paraId="0F58322C" w14:textId="77777777" w:rsidR="00977BCD" w:rsidRPr="00E42ECF" w:rsidRDefault="00977BCD" w:rsidP="00E42ECF">
      <w:pPr>
        <w:jc w:val="both"/>
      </w:pPr>
    </w:p>
    <w:p w14:paraId="4589868B" w14:textId="461BD6AF" w:rsidR="00977BCD" w:rsidRPr="00E42ECF" w:rsidRDefault="00977BCD" w:rsidP="00E42ECF">
      <w:pPr>
        <w:jc w:val="both"/>
      </w:pPr>
      <w:r w:rsidRPr="00E42ECF">
        <w:t>Mateo also discussed the significance of creating new legislation to raise awareness and promote collaboration among the private sector, public sector, and scientific community</w:t>
      </w:r>
      <w:r w:rsidR="00762445">
        <w:t xml:space="preserve"> especially in the cross-border areas such as Croatia and Italy</w:t>
      </w:r>
      <w:r w:rsidRPr="00E42ECF">
        <w:t>.</w:t>
      </w:r>
    </w:p>
    <w:p w14:paraId="47FB640D" w14:textId="77777777" w:rsidR="00977BCD" w:rsidRPr="00E42ECF" w:rsidRDefault="00977BCD" w:rsidP="00977BCD"/>
    <w:p w14:paraId="123A3399" w14:textId="77777777" w:rsidR="00977BCD" w:rsidRPr="00E42ECF" w:rsidRDefault="00977BCD" w:rsidP="00977BCD">
      <w:pPr>
        <w:rPr>
          <w:u w:val="single"/>
        </w:rPr>
      </w:pPr>
      <w:r w:rsidRPr="00E42ECF">
        <w:rPr>
          <w:b/>
          <w:bCs/>
          <w:u w:val="single"/>
        </w:rPr>
        <w:t>Themes</w:t>
      </w:r>
      <w:r w:rsidRPr="00E42ECF">
        <w:rPr>
          <w:u w:val="single"/>
        </w:rPr>
        <w:t>:</w:t>
      </w:r>
    </w:p>
    <w:p w14:paraId="5DDA2522" w14:textId="77777777" w:rsidR="00977BCD" w:rsidRPr="00E42ECF" w:rsidRDefault="00977BCD" w:rsidP="00977BCD"/>
    <w:p w14:paraId="14CF7E2B" w14:textId="77777777" w:rsidR="00977BCD" w:rsidRPr="00E42ECF" w:rsidRDefault="00977BCD" w:rsidP="00E42ECF">
      <w:pPr>
        <w:rPr>
          <w:b/>
          <w:bCs/>
        </w:rPr>
      </w:pPr>
      <w:r w:rsidRPr="00E42ECF">
        <w:rPr>
          <w:b/>
          <w:bCs/>
        </w:rPr>
        <w:t>Digital and Green Transformation in Blue Economy:</w:t>
      </w:r>
    </w:p>
    <w:p w14:paraId="7727F1EA" w14:textId="77777777" w:rsidR="00977BCD" w:rsidRPr="00E42ECF" w:rsidRDefault="00977BCD" w:rsidP="00977BCD"/>
    <w:p w14:paraId="527883FC" w14:textId="3507D6CF" w:rsidR="00977BCD" w:rsidRPr="00E42ECF" w:rsidRDefault="00977BCD" w:rsidP="00E42ECF">
      <w:pPr>
        <w:pStyle w:val="ListParagraph"/>
        <w:numPr>
          <w:ilvl w:val="0"/>
          <w:numId w:val="29"/>
        </w:numPr>
        <w:ind w:left="426" w:hanging="426"/>
        <w:jc w:val="both"/>
      </w:pPr>
      <w:r w:rsidRPr="00E42ECF">
        <w:t>Stakeholder, Mateo, emphasized their company's focus on making digital and green transformations in the blue economy, specifically towards the Adriatic Sea.</w:t>
      </w:r>
    </w:p>
    <w:p w14:paraId="746C3CA0" w14:textId="08C897DF" w:rsidR="00977BCD" w:rsidRPr="00E42ECF" w:rsidRDefault="00977BCD" w:rsidP="00E42ECF">
      <w:pPr>
        <w:pStyle w:val="ListParagraph"/>
        <w:numPr>
          <w:ilvl w:val="0"/>
          <w:numId w:val="29"/>
        </w:numPr>
        <w:ind w:left="426" w:hanging="426"/>
        <w:jc w:val="both"/>
      </w:pPr>
      <w:r w:rsidRPr="00E42ECF">
        <w:t>The goal is to implement new technologies like robotics, sensors, IoT, and smart buoys in traditional sectors like agriculture, tourism, and shipbuilding.</w:t>
      </w:r>
    </w:p>
    <w:p w14:paraId="775EBD68" w14:textId="77777777" w:rsidR="00977BCD" w:rsidRPr="00E42ECF" w:rsidRDefault="00977BCD" w:rsidP="00977BCD"/>
    <w:p w14:paraId="08954595" w14:textId="77777777" w:rsidR="00977BCD" w:rsidRPr="00E42ECF" w:rsidRDefault="00977BCD" w:rsidP="00E42ECF">
      <w:pPr>
        <w:rPr>
          <w:b/>
          <w:bCs/>
        </w:rPr>
      </w:pPr>
      <w:r w:rsidRPr="00E42ECF">
        <w:rPr>
          <w:b/>
          <w:bCs/>
        </w:rPr>
        <w:t>Challenges in Adopting Sustainable Technologies:</w:t>
      </w:r>
    </w:p>
    <w:p w14:paraId="619B0FE9" w14:textId="77777777" w:rsidR="00977BCD" w:rsidRPr="00E42ECF" w:rsidRDefault="00977BCD" w:rsidP="00977BCD"/>
    <w:p w14:paraId="14BE52FC" w14:textId="1277033B" w:rsidR="00977BCD" w:rsidRPr="00E42ECF" w:rsidRDefault="00977BCD" w:rsidP="00E42ECF">
      <w:pPr>
        <w:pStyle w:val="ListParagraph"/>
        <w:numPr>
          <w:ilvl w:val="0"/>
          <w:numId w:val="29"/>
        </w:numPr>
        <w:ind w:left="426" w:hanging="426"/>
        <w:jc w:val="both"/>
      </w:pPr>
      <w:r w:rsidRPr="00E42ECF">
        <w:t>The main challenge highlighted was the resistance and willingness of traditional sectors, such as tourism, aquaculture, and shipbuilding, to adopt sustainable technologies.</w:t>
      </w:r>
    </w:p>
    <w:p w14:paraId="64825241" w14:textId="40747ECE" w:rsidR="00977BCD" w:rsidRPr="00E42ECF" w:rsidRDefault="00762445" w:rsidP="00E42ECF">
      <w:pPr>
        <w:pStyle w:val="ListParagraph"/>
        <w:numPr>
          <w:ilvl w:val="0"/>
          <w:numId w:val="29"/>
        </w:numPr>
        <w:ind w:left="426" w:hanging="426"/>
        <w:jc w:val="both"/>
      </w:pPr>
      <w:r>
        <w:t>A need for a c</w:t>
      </w:r>
      <w:r w:rsidRPr="00E42ECF">
        <w:t xml:space="preserve">ultural </w:t>
      </w:r>
      <w:r w:rsidR="00977BCD" w:rsidRPr="00E42ECF">
        <w:t>change within companies and financial investments in new technologies were identified as hurdles.</w:t>
      </w:r>
    </w:p>
    <w:p w14:paraId="769A771B" w14:textId="77777777" w:rsidR="00977BCD" w:rsidRPr="00E42ECF" w:rsidRDefault="00977BCD" w:rsidP="00977BCD"/>
    <w:p w14:paraId="1ED82B71" w14:textId="77777777" w:rsidR="00977BCD" w:rsidRPr="00E42ECF" w:rsidRDefault="00977BCD" w:rsidP="00E42ECF">
      <w:pPr>
        <w:rPr>
          <w:b/>
          <w:bCs/>
        </w:rPr>
      </w:pPr>
      <w:r w:rsidRPr="00E42ECF">
        <w:rPr>
          <w:b/>
          <w:bCs/>
        </w:rPr>
        <w:t>Cross-Border Cooperation and Knowledge Transfer:</w:t>
      </w:r>
    </w:p>
    <w:p w14:paraId="66073F6D" w14:textId="77777777" w:rsidR="00977BCD" w:rsidRPr="00E42ECF" w:rsidRDefault="00977BCD" w:rsidP="00977BCD"/>
    <w:p w14:paraId="3F192D56" w14:textId="50317D7A" w:rsidR="00977BCD" w:rsidRPr="00E42ECF" w:rsidRDefault="00977BCD" w:rsidP="00E42ECF">
      <w:pPr>
        <w:pStyle w:val="ListParagraph"/>
        <w:numPr>
          <w:ilvl w:val="0"/>
          <w:numId w:val="29"/>
        </w:numPr>
        <w:ind w:left="426" w:hanging="426"/>
        <w:jc w:val="both"/>
      </w:pPr>
      <w:r w:rsidRPr="00E42ECF">
        <w:t>Emphasis on the importance of cross-border cooperation between Croatia and Italy to facilitate technology transfer and know-how exchange.</w:t>
      </w:r>
    </w:p>
    <w:p w14:paraId="43ED15EE" w14:textId="1DFB0C4F" w:rsidR="00977BCD" w:rsidRPr="00E42ECF" w:rsidRDefault="00977BCD" w:rsidP="00E42ECF">
      <w:pPr>
        <w:numPr>
          <w:ilvl w:val="0"/>
          <w:numId w:val="44"/>
        </w:numPr>
        <w:ind w:left="426" w:hanging="426"/>
        <w:jc w:val="both"/>
      </w:pPr>
      <w:r w:rsidRPr="00E42ECF">
        <w:t>Identifying companies with expertise on both sides to promote collaboration and lower the cost of development and research.</w:t>
      </w:r>
    </w:p>
    <w:p w14:paraId="796F358E" w14:textId="77777777" w:rsidR="00977BCD" w:rsidRPr="00E42ECF" w:rsidRDefault="00977BCD" w:rsidP="00977BCD"/>
    <w:p w14:paraId="3A669095" w14:textId="77777777" w:rsidR="00977BCD" w:rsidRPr="00E42ECF" w:rsidRDefault="00977BCD" w:rsidP="00E42ECF">
      <w:pPr>
        <w:rPr>
          <w:b/>
          <w:bCs/>
        </w:rPr>
      </w:pPr>
      <w:r w:rsidRPr="00E42ECF">
        <w:rPr>
          <w:b/>
          <w:bCs/>
        </w:rPr>
        <w:t>Participation in Strategic Projects:</w:t>
      </w:r>
    </w:p>
    <w:p w14:paraId="10D0B687" w14:textId="15A78697" w:rsidR="00977BCD" w:rsidRPr="00E42ECF" w:rsidRDefault="00977BCD" w:rsidP="00E42ECF">
      <w:pPr>
        <w:pStyle w:val="ListParagraph"/>
        <w:numPr>
          <w:ilvl w:val="0"/>
          <w:numId w:val="44"/>
        </w:numPr>
        <w:ind w:left="426" w:hanging="426"/>
        <w:jc w:val="both"/>
      </w:pPr>
      <w:r w:rsidRPr="00E42ECF">
        <w:t>Mention of active participation in the INNOVAMARE project, a strategic initiative aimed at establishing a cross-border innovation ecosystem between Croatia and Italy.</w:t>
      </w:r>
    </w:p>
    <w:p w14:paraId="31F71031" w14:textId="56E31D74" w:rsidR="00977BCD" w:rsidRPr="00E42ECF" w:rsidRDefault="00977BCD" w:rsidP="00E42ECF">
      <w:pPr>
        <w:pStyle w:val="ListParagraph"/>
        <w:numPr>
          <w:ilvl w:val="0"/>
          <w:numId w:val="44"/>
        </w:numPr>
        <w:ind w:left="426" w:hanging="426"/>
        <w:jc w:val="both"/>
      </w:pPr>
      <w:r w:rsidRPr="00E42ECF">
        <w:lastRenderedPageBreak/>
        <w:t>Recognition of the positive outcomes of the project and the initiation of new projects focusing on different niches of blue technologies.</w:t>
      </w:r>
    </w:p>
    <w:p w14:paraId="6E34F5A6" w14:textId="77777777" w:rsidR="00977BCD" w:rsidRPr="00E42ECF" w:rsidRDefault="00977BCD" w:rsidP="00977BCD"/>
    <w:p w14:paraId="00C0D6F2" w14:textId="77777777" w:rsidR="00977BCD" w:rsidRPr="00E42ECF" w:rsidRDefault="00977BCD" w:rsidP="00E42ECF">
      <w:pPr>
        <w:rPr>
          <w:b/>
          <w:bCs/>
        </w:rPr>
      </w:pPr>
      <w:r w:rsidRPr="00E42ECF">
        <w:rPr>
          <w:b/>
          <w:bCs/>
        </w:rPr>
        <w:t>Challenges in Science-Private Sector Collaboration:</w:t>
      </w:r>
    </w:p>
    <w:p w14:paraId="0102BC23" w14:textId="77777777" w:rsidR="00977BCD" w:rsidRPr="00E42ECF" w:rsidRDefault="00977BCD" w:rsidP="00977BCD"/>
    <w:p w14:paraId="60F8435C" w14:textId="77777777" w:rsidR="00977BCD" w:rsidRPr="00E42ECF" w:rsidRDefault="00977BCD" w:rsidP="00E42ECF">
      <w:pPr>
        <w:ind w:left="360" w:hanging="360"/>
        <w:jc w:val="both"/>
      </w:pPr>
      <w:r w:rsidRPr="00E42ECF">
        <w:t>•</w:t>
      </w:r>
      <w:r w:rsidRPr="00E42ECF">
        <w:tab/>
        <w:t>Identified a common challenge in both countries related to the collaboration between science and the private sector.</w:t>
      </w:r>
    </w:p>
    <w:p w14:paraId="2F3D120D" w14:textId="61EDD9BC" w:rsidR="00977BCD" w:rsidRPr="00E42ECF" w:rsidRDefault="00977BCD" w:rsidP="00E42ECF">
      <w:pPr>
        <w:ind w:left="360" w:hanging="360"/>
        <w:jc w:val="both"/>
      </w:pPr>
      <w:r w:rsidRPr="00E42ECF">
        <w:t>•</w:t>
      </w:r>
      <w:r w:rsidRPr="00E42ECF">
        <w:tab/>
        <w:t xml:space="preserve">Highlighted the need to bridge the gap and facilitate collaboration to </w:t>
      </w:r>
      <w:r w:rsidR="00CB16A6">
        <w:t>enable transfer</w:t>
      </w:r>
      <w:r w:rsidRPr="00E42ECF">
        <w:t xml:space="preserve"> of knowledge and technology</w:t>
      </w:r>
      <w:r w:rsidR="00CB16A6">
        <w:t xml:space="preserve"> from research into economy</w:t>
      </w:r>
      <w:r w:rsidRPr="00E42ECF">
        <w:t>.</w:t>
      </w:r>
    </w:p>
    <w:p w14:paraId="54EA3DFC" w14:textId="77777777" w:rsidR="00977BCD" w:rsidRPr="00E42ECF" w:rsidRDefault="00977BCD" w:rsidP="00977BCD"/>
    <w:p w14:paraId="3958CE67" w14:textId="77777777" w:rsidR="00977BCD" w:rsidRPr="00E42ECF" w:rsidRDefault="00977BCD" w:rsidP="00E42ECF">
      <w:pPr>
        <w:rPr>
          <w:b/>
          <w:bCs/>
        </w:rPr>
      </w:pPr>
      <w:r w:rsidRPr="00E42ECF">
        <w:rPr>
          <w:b/>
          <w:bCs/>
        </w:rPr>
        <w:t>Establishment of a Digital Innovation Hub:</w:t>
      </w:r>
    </w:p>
    <w:p w14:paraId="1EF327CD" w14:textId="77777777" w:rsidR="00977BCD" w:rsidRPr="00E42ECF" w:rsidRDefault="00977BCD" w:rsidP="00977BCD"/>
    <w:p w14:paraId="714AA9E7" w14:textId="77777777" w:rsidR="00977BCD" w:rsidRPr="00E42ECF" w:rsidRDefault="00977BCD" w:rsidP="00E42ECF">
      <w:pPr>
        <w:ind w:left="426" w:hanging="426"/>
        <w:jc w:val="both"/>
      </w:pPr>
      <w:r w:rsidRPr="00E42ECF">
        <w:t>•</w:t>
      </w:r>
      <w:r w:rsidRPr="00E42ECF">
        <w:tab/>
        <w:t>Introduction of the Digital Innovation Hub INNOVAMARE as a private entity founded by major institutions from Croatia and Italy.</w:t>
      </w:r>
    </w:p>
    <w:p w14:paraId="5864F93B" w14:textId="77777777" w:rsidR="00977BCD" w:rsidRPr="00E42ECF" w:rsidRDefault="00977BCD" w:rsidP="00E42ECF">
      <w:pPr>
        <w:numPr>
          <w:ilvl w:val="0"/>
          <w:numId w:val="3"/>
        </w:numPr>
        <w:ind w:left="426" w:hanging="426"/>
        <w:jc w:val="both"/>
      </w:pPr>
      <w:r w:rsidRPr="00E42ECF">
        <w:t>Acknowledgment of its strategic impact in fostering collaboration and innovation in the blue economy.</w:t>
      </w:r>
    </w:p>
    <w:p w14:paraId="34BA1F15" w14:textId="77777777" w:rsidR="00977BCD" w:rsidRPr="00E42ECF" w:rsidRDefault="00977BCD" w:rsidP="00977BCD"/>
    <w:p w14:paraId="63472984" w14:textId="77777777" w:rsidR="00977BCD" w:rsidRPr="00E42ECF" w:rsidRDefault="00977BCD" w:rsidP="00E42ECF">
      <w:pPr>
        <w:rPr>
          <w:b/>
          <w:bCs/>
        </w:rPr>
      </w:pPr>
      <w:r w:rsidRPr="00E42ECF">
        <w:rPr>
          <w:b/>
          <w:bCs/>
        </w:rPr>
        <w:t>Legislation and Cooperation:</w:t>
      </w:r>
    </w:p>
    <w:p w14:paraId="3C109255" w14:textId="77777777" w:rsidR="00977BCD" w:rsidRPr="00E42ECF" w:rsidRDefault="00977BCD" w:rsidP="00977BCD"/>
    <w:p w14:paraId="62CA9780" w14:textId="7CC6DF07" w:rsidR="00977BCD" w:rsidRPr="00E42ECF" w:rsidRDefault="00977BCD" w:rsidP="00E42ECF">
      <w:pPr>
        <w:pStyle w:val="ListParagraph"/>
        <w:numPr>
          <w:ilvl w:val="0"/>
          <w:numId w:val="44"/>
        </w:numPr>
        <w:ind w:left="426" w:hanging="426"/>
        <w:jc w:val="both"/>
      </w:pPr>
      <w:r w:rsidRPr="00E42ECF">
        <w:t>Recognition of the existing body, Digital Innovation Hub INNOVAMARE, and its role in facilitating collaboration</w:t>
      </w:r>
      <w:r w:rsidR="00CB16A6">
        <w:t xml:space="preserve"> among sectors and territories</w:t>
      </w:r>
      <w:r w:rsidRPr="00E42ECF">
        <w:t>.</w:t>
      </w:r>
    </w:p>
    <w:p w14:paraId="1122F46D" w14:textId="746718A9" w:rsidR="00977BCD" w:rsidRPr="00E42ECF" w:rsidRDefault="00977BCD" w:rsidP="00E42ECF">
      <w:pPr>
        <w:pStyle w:val="ListParagraph"/>
        <w:numPr>
          <w:ilvl w:val="0"/>
          <w:numId w:val="44"/>
        </w:numPr>
        <w:ind w:left="426" w:hanging="426"/>
        <w:jc w:val="both"/>
      </w:pPr>
      <w:r w:rsidRPr="00E42ECF">
        <w:t>Discussion on the importance of developing legislation collaboratively to create a cohesive approach involving private sector, public sector, and science.</w:t>
      </w:r>
    </w:p>
    <w:p w14:paraId="0507B4CC" w14:textId="77777777" w:rsidR="00977BCD" w:rsidRPr="00E42ECF" w:rsidRDefault="00977BCD" w:rsidP="00977BCD">
      <w:r w:rsidRPr="00E42ECF">
        <w:tab/>
      </w:r>
    </w:p>
    <w:p w14:paraId="52241288" w14:textId="77777777" w:rsidR="00977BCD" w:rsidRPr="00E42ECF" w:rsidRDefault="00977BCD" w:rsidP="00977BCD"/>
    <w:p w14:paraId="1756D5EA" w14:textId="77777777" w:rsidR="00CB16A6" w:rsidRDefault="00CB16A6">
      <w:pPr>
        <w:rPr>
          <w:u w:val="single"/>
        </w:rPr>
      </w:pPr>
      <w:r>
        <w:rPr>
          <w:u w:val="single"/>
        </w:rPr>
        <w:br w:type="page"/>
      </w:r>
    </w:p>
    <w:p w14:paraId="4CE7B9DB" w14:textId="720DD2A4" w:rsidR="00977BCD" w:rsidRPr="00E42ECF" w:rsidRDefault="00977BCD" w:rsidP="00977BCD">
      <w:pPr>
        <w:rPr>
          <w:u w:val="single"/>
        </w:rPr>
      </w:pPr>
      <w:r w:rsidRPr="00E42ECF">
        <w:rPr>
          <w:u w:val="single"/>
        </w:rPr>
        <w:lastRenderedPageBreak/>
        <w:t>After reviewing the three interviews, here are the common themes that emerged:</w:t>
      </w:r>
    </w:p>
    <w:p w14:paraId="70D1E737" w14:textId="77777777" w:rsidR="00977BCD" w:rsidRPr="00E42ECF" w:rsidRDefault="00977BCD" w:rsidP="00977BCD"/>
    <w:p w14:paraId="3FA00EF5" w14:textId="77777777" w:rsidR="00977BCD" w:rsidRPr="00E42ECF" w:rsidRDefault="00977BCD" w:rsidP="00977BCD">
      <w:pPr>
        <w:rPr>
          <w:b/>
          <w:bCs/>
        </w:rPr>
      </w:pPr>
      <w:r w:rsidRPr="00E42ECF">
        <w:rPr>
          <w:b/>
          <w:bCs/>
        </w:rPr>
        <w:t>Environmental Impact and Antifouling Paint:</w:t>
      </w:r>
    </w:p>
    <w:p w14:paraId="7A6AAF15" w14:textId="77777777" w:rsidR="00977BCD" w:rsidRPr="00E42ECF" w:rsidRDefault="00977BCD" w:rsidP="00977BCD"/>
    <w:p w14:paraId="69CBAFEA" w14:textId="77777777" w:rsidR="00977BCD" w:rsidRPr="00E42ECF" w:rsidRDefault="00977BCD" w:rsidP="00E42ECF">
      <w:pPr>
        <w:jc w:val="both"/>
      </w:pPr>
      <w:r w:rsidRPr="00E42ECF">
        <w:t>All three interviews touched upon the environmental impact of antifouling paint, particularly the use of copper-based paint in nautical tourism. The release of copper into the sea and its consequences, such as affecting coastal areas and contributing to microplastic pollution, was a shared concern.</w:t>
      </w:r>
    </w:p>
    <w:p w14:paraId="46288471" w14:textId="77777777" w:rsidR="00977BCD" w:rsidRPr="00E42ECF" w:rsidRDefault="00977BCD" w:rsidP="00977BCD"/>
    <w:p w14:paraId="1B6DB420" w14:textId="77777777" w:rsidR="00977BCD" w:rsidRPr="00E42ECF" w:rsidRDefault="00977BCD" w:rsidP="00977BCD">
      <w:pPr>
        <w:rPr>
          <w:b/>
          <w:bCs/>
        </w:rPr>
      </w:pPr>
      <w:r w:rsidRPr="00E42ECF">
        <w:rPr>
          <w:b/>
          <w:bCs/>
        </w:rPr>
        <w:t>Microplastics as Vectors for Toxicants:</w:t>
      </w:r>
    </w:p>
    <w:p w14:paraId="5AA3F7A1" w14:textId="77777777" w:rsidR="00977BCD" w:rsidRPr="00E42ECF" w:rsidRDefault="00977BCD" w:rsidP="00977BCD"/>
    <w:p w14:paraId="5F5FCAAE" w14:textId="77777777" w:rsidR="00977BCD" w:rsidRPr="00E42ECF" w:rsidRDefault="00977BCD" w:rsidP="00E42ECF">
      <w:pPr>
        <w:jc w:val="both"/>
      </w:pPr>
      <w:r w:rsidRPr="00E42ECF">
        <w:t>The concern about microplastics acting as vectors for introducing toxicants into living organisms, including potential risks to human health, was a recurring theme. The interviews highlighted the need for awareness and strategies to address the release and impact of toxicants associated with microplastics.</w:t>
      </w:r>
    </w:p>
    <w:p w14:paraId="78EF6454" w14:textId="77777777" w:rsidR="00977BCD" w:rsidRPr="00E42ECF" w:rsidRDefault="00977BCD" w:rsidP="00977BCD"/>
    <w:p w14:paraId="12E8D2AB" w14:textId="77777777" w:rsidR="00977BCD" w:rsidRPr="00E42ECF" w:rsidRDefault="00977BCD" w:rsidP="00977BCD">
      <w:pPr>
        <w:rPr>
          <w:b/>
          <w:bCs/>
        </w:rPr>
      </w:pPr>
      <w:r w:rsidRPr="00E42ECF">
        <w:rPr>
          <w:b/>
          <w:bCs/>
        </w:rPr>
        <w:t>Technological Advances in Monitoring:</w:t>
      </w:r>
    </w:p>
    <w:p w14:paraId="08E6B008" w14:textId="77777777" w:rsidR="00977BCD" w:rsidRPr="00E42ECF" w:rsidRDefault="00977BCD" w:rsidP="00977BCD"/>
    <w:p w14:paraId="14FBE871" w14:textId="77777777" w:rsidR="00977BCD" w:rsidRPr="00E42ECF" w:rsidRDefault="00977BCD" w:rsidP="00E42ECF">
      <w:pPr>
        <w:jc w:val="both"/>
      </w:pPr>
      <w:r w:rsidRPr="00E42ECF">
        <w:t>The interviews discussed the significance of technological advances, such as underwater drones and advanced sensors, in monitoring the state of the sea. There was a shared recognition of the potential benefits of collaboration between Croatia and Italy in adopting and implementing these technologies.</w:t>
      </w:r>
    </w:p>
    <w:p w14:paraId="1F11001C" w14:textId="77777777" w:rsidR="00977BCD" w:rsidRPr="00E42ECF" w:rsidRDefault="00977BCD" w:rsidP="00977BCD"/>
    <w:p w14:paraId="6A3DE977" w14:textId="77777777" w:rsidR="00977BCD" w:rsidRPr="00E42ECF" w:rsidRDefault="00977BCD" w:rsidP="00977BCD">
      <w:pPr>
        <w:rPr>
          <w:b/>
          <w:bCs/>
        </w:rPr>
      </w:pPr>
      <w:r w:rsidRPr="00E42ECF">
        <w:rPr>
          <w:b/>
          <w:bCs/>
        </w:rPr>
        <w:t>Challenges and Successes in Past Projects:</w:t>
      </w:r>
    </w:p>
    <w:p w14:paraId="64327C61" w14:textId="77777777" w:rsidR="00977BCD" w:rsidRPr="00E42ECF" w:rsidRDefault="00977BCD" w:rsidP="00977BCD"/>
    <w:p w14:paraId="7FDA82A1" w14:textId="2D212840" w:rsidR="00977BCD" w:rsidRPr="00E42ECF" w:rsidRDefault="00977BCD" w:rsidP="00E42ECF">
      <w:pPr>
        <w:jc w:val="both"/>
      </w:pPr>
      <w:r w:rsidRPr="00E42ECF">
        <w:t>Reflections on challenges and successes in past collaborative projects, particularly those involving</w:t>
      </w:r>
      <w:r w:rsidR="00CB16A6">
        <w:t xml:space="preserve"> Croatian and</w:t>
      </w:r>
      <w:r w:rsidRPr="00E42ECF">
        <w:t xml:space="preserve"> Italian partners, were common across the interviews. The need to identify factors contributing to successful relationships and areas for improvement was discussed.</w:t>
      </w:r>
    </w:p>
    <w:p w14:paraId="7CD2622E" w14:textId="77777777" w:rsidR="00977BCD" w:rsidRPr="00E42ECF" w:rsidRDefault="00977BCD" w:rsidP="00977BCD"/>
    <w:p w14:paraId="2E0D7D1E" w14:textId="77777777" w:rsidR="00977BCD" w:rsidRPr="00E42ECF" w:rsidRDefault="00977BCD" w:rsidP="00977BCD">
      <w:pPr>
        <w:rPr>
          <w:b/>
          <w:bCs/>
        </w:rPr>
      </w:pPr>
      <w:r w:rsidRPr="00E42ECF">
        <w:rPr>
          <w:b/>
          <w:bCs/>
        </w:rPr>
        <w:t>Formalizing Collaborative Relationships:</w:t>
      </w:r>
    </w:p>
    <w:p w14:paraId="5685ABDB" w14:textId="77777777" w:rsidR="00977BCD" w:rsidRPr="00E42ECF" w:rsidRDefault="00977BCD" w:rsidP="00977BCD"/>
    <w:p w14:paraId="611EE718" w14:textId="0EA1E5A6" w:rsidR="00977BCD" w:rsidRPr="00E42ECF" w:rsidRDefault="00977BCD" w:rsidP="00E42ECF">
      <w:pPr>
        <w:jc w:val="both"/>
      </w:pPr>
      <w:r w:rsidRPr="00E42ECF">
        <w:t xml:space="preserve">All interviews touched upon the idea of formalizing collaborative relationships. There was a shared recognition of the need for formal structures and organizations, such as a business support organization, to support collaborative projects in the </w:t>
      </w:r>
      <w:r w:rsidR="00CB16A6" w:rsidRPr="00CB16A6">
        <w:t>blue</w:t>
      </w:r>
      <w:r w:rsidR="00CB16A6">
        <w:t xml:space="preserve"> and circular</w:t>
      </w:r>
      <w:r w:rsidRPr="00E42ECF">
        <w:t xml:space="preserve"> economy.</w:t>
      </w:r>
    </w:p>
    <w:p w14:paraId="79946B31" w14:textId="77777777" w:rsidR="00977BCD" w:rsidRPr="00E42ECF" w:rsidRDefault="00977BCD" w:rsidP="00977BCD"/>
    <w:p w14:paraId="4DE13115" w14:textId="77777777" w:rsidR="00977BCD" w:rsidRPr="00E42ECF" w:rsidRDefault="00977BCD" w:rsidP="00977BCD">
      <w:pPr>
        <w:rPr>
          <w:b/>
          <w:bCs/>
        </w:rPr>
      </w:pPr>
      <w:r w:rsidRPr="00E42ECF">
        <w:rPr>
          <w:b/>
          <w:bCs/>
        </w:rPr>
        <w:t>Enhancing Project Focus and Awareness:</w:t>
      </w:r>
    </w:p>
    <w:p w14:paraId="5324DD40" w14:textId="77777777" w:rsidR="00977BCD" w:rsidRPr="00E42ECF" w:rsidRDefault="00977BCD" w:rsidP="00977BCD"/>
    <w:p w14:paraId="4848CC4C" w14:textId="56C06D85" w:rsidR="00977BCD" w:rsidRPr="00E42ECF" w:rsidRDefault="00977BCD" w:rsidP="00E42ECF">
      <w:pPr>
        <w:jc w:val="both"/>
      </w:pPr>
      <w:r w:rsidRPr="00E42ECF">
        <w:t xml:space="preserve">The theme of enhancing project focus through formalized </w:t>
      </w:r>
      <w:r w:rsidR="00CB16A6">
        <w:t xml:space="preserve">cooperation </w:t>
      </w:r>
      <w:r w:rsidRPr="00E42ECF">
        <w:t>structures and increasing awareness among stakeholders was present in all interviews. There was a shared understanding that these initiatives could attract more active participation from both scientific and private sectors.</w:t>
      </w:r>
    </w:p>
    <w:p w14:paraId="2BD2569A" w14:textId="77777777" w:rsidR="00977BCD" w:rsidRPr="00E42ECF" w:rsidRDefault="00977BCD" w:rsidP="00977BCD"/>
    <w:p w14:paraId="3F51275D" w14:textId="73F3BE1C" w:rsidR="00977BCD" w:rsidRPr="00E42ECF" w:rsidRDefault="00977BCD" w:rsidP="00E42ECF">
      <w:pPr>
        <w:jc w:val="both"/>
      </w:pPr>
      <w:r w:rsidRPr="00E42ECF">
        <w:t xml:space="preserve">These common themes provide a foundation for further exploration and discussion in the focus groups. They encompass key concerns, opportunities, and collaborative strategies in the context of the </w:t>
      </w:r>
      <w:r w:rsidR="00CB16A6" w:rsidRPr="00CB16A6">
        <w:t>blue</w:t>
      </w:r>
      <w:r w:rsidRPr="00E42ECF">
        <w:t xml:space="preserve"> economy and cross-border cooperation between Croatia and Italy.</w:t>
      </w:r>
    </w:p>
    <w:p w14:paraId="279FEB25" w14:textId="77777777" w:rsidR="00977BCD" w:rsidRPr="00E42ECF" w:rsidRDefault="00977BCD" w:rsidP="00977BCD">
      <w:pPr>
        <w:rPr>
          <w:b/>
          <w:bCs/>
        </w:rPr>
      </w:pPr>
      <w:r w:rsidRPr="00E42ECF">
        <w:rPr>
          <w:b/>
          <w:bCs/>
        </w:rPr>
        <w:t>Suggested questions for a Focus group:</w:t>
      </w:r>
    </w:p>
    <w:p w14:paraId="3D0CA290" w14:textId="77777777" w:rsidR="00977BCD" w:rsidRPr="00E42ECF" w:rsidRDefault="00977BCD" w:rsidP="00977BCD"/>
    <w:p w14:paraId="28C54A07" w14:textId="77777777" w:rsidR="00977BCD" w:rsidRPr="00E42ECF" w:rsidRDefault="00977BCD" w:rsidP="00E42ECF">
      <w:pPr>
        <w:jc w:val="both"/>
      </w:pPr>
      <w:r w:rsidRPr="00E42ECF">
        <w:t>To reconfirm the common themes and gather insights on improving cross-border collaboration between Italy and Croatia in the Blue economy, the focus group discussions can explore the following questions:</w:t>
      </w:r>
    </w:p>
    <w:p w14:paraId="33B5AE9C" w14:textId="77777777" w:rsidR="00977BCD" w:rsidRPr="00E42ECF" w:rsidRDefault="00977BCD" w:rsidP="00977BCD"/>
    <w:p w14:paraId="5BF855C3" w14:textId="77777777" w:rsidR="00977BCD" w:rsidRPr="00E42ECF" w:rsidRDefault="00977BCD" w:rsidP="00977BCD">
      <w:pPr>
        <w:rPr>
          <w:b/>
          <w:bCs/>
        </w:rPr>
      </w:pPr>
      <w:r w:rsidRPr="00E42ECF">
        <w:rPr>
          <w:b/>
          <w:bCs/>
        </w:rPr>
        <w:t>Technological Advances in Monitoring:</w:t>
      </w:r>
    </w:p>
    <w:p w14:paraId="60FEF16E" w14:textId="77777777" w:rsidR="00977BCD" w:rsidRPr="00E42ECF" w:rsidRDefault="00977BCD" w:rsidP="00977BCD"/>
    <w:p w14:paraId="2F80EFC4" w14:textId="68D129D6" w:rsidR="00977BCD" w:rsidRPr="00E42ECF" w:rsidRDefault="00977BCD" w:rsidP="00E42ECF">
      <w:pPr>
        <w:pStyle w:val="ListParagraph"/>
        <w:numPr>
          <w:ilvl w:val="0"/>
          <w:numId w:val="44"/>
        </w:numPr>
        <w:ind w:left="426" w:hanging="426"/>
        <w:jc w:val="both"/>
      </w:pPr>
      <w:r w:rsidRPr="00E42ECF">
        <w:t>How familiar are the participants with the latest technological advances, such as underwater drones and advanced sensors, in monitoring the marine environment?</w:t>
      </w:r>
    </w:p>
    <w:p w14:paraId="007AEDC6" w14:textId="3B3EE5B6" w:rsidR="00977BCD" w:rsidRPr="00E42ECF" w:rsidRDefault="00977BCD" w:rsidP="00E42ECF">
      <w:pPr>
        <w:pStyle w:val="ListParagraph"/>
        <w:numPr>
          <w:ilvl w:val="0"/>
          <w:numId w:val="44"/>
        </w:numPr>
        <w:ind w:left="426" w:hanging="426"/>
        <w:jc w:val="both"/>
      </w:pPr>
      <w:r w:rsidRPr="00E42ECF">
        <w:t>What barriers or challenges do you foresee in implementing these technologies in the collaboration between Italy and Croatia, and how can they be overcome?</w:t>
      </w:r>
    </w:p>
    <w:p w14:paraId="070087EB" w14:textId="77777777" w:rsidR="00977BCD" w:rsidRPr="00E42ECF" w:rsidRDefault="00977BCD" w:rsidP="00977BCD"/>
    <w:p w14:paraId="3A6B04AF" w14:textId="77777777" w:rsidR="00977BCD" w:rsidRPr="00E42ECF" w:rsidRDefault="00977BCD" w:rsidP="00977BCD">
      <w:pPr>
        <w:rPr>
          <w:b/>
          <w:bCs/>
        </w:rPr>
      </w:pPr>
      <w:r w:rsidRPr="00E42ECF">
        <w:rPr>
          <w:b/>
          <w:bCs/>
        </w:rPr>
        <w:t>Challenges and Successes in Past Projects:</w:t>
      </w:r>
    </w:p>
    <w:p w14:paraId="369F8966" w14:textId="77777777" w:rsidR="00977BCD" w:rsidRPr="00E42ECF" w:rsidRDefault="00977BCD" w:rsidP="00977BCD"/>
    <w:p w14:paraId="2166EBCB" w14:textId="76FF5154" w:rsidR="00977BCD" w:rsidRPr="00E42ECF" w:rsidRDefault="00977BCD" w:rsidP="00E42ECF">
      <w:pPr>
        <w:pStyle w:val="ListParagraph"/>
        <w:numPr>
          <w:ilvl w:val="0"/>
          <w:numId w:val="44"/>
        </w:numPr>
        <w:ind w:left="426" w:hanging="426"/>
        <w:jc w:val="both"/>
      </w:pPr>
      <w:r w:rsidRPr="00E42ECF">
        <w:t xml:space="preserve">Based on your past experiences, what were the main challenges faced in collaborative projects, particularly those involving </w:t>
      </w:r>
      <w:r w:rsidR="00CB16A6">
        <w:t xml:space="preserve">Croatian and </w:t>
      </w:r>
      <w:r w:rsidRPr="00E42ECF">
        <w:t>Italian partners?</w:t>
      </w:r>
    </w:p>
    <w:p w14:paraId="04708724" w14:textId="3BDFF808" w:rsidR="00977BCD" w:rsidRPr="00E42ECF" w:rsidRDefault="00977BCD" w:rsidP="00E42ECF">
      <w:pPr>
        <w:pStyle w:val="ListParagraph"/>
        <w:numPr>
          <w:ilvl w:val="0"/>
          <w:numId w:val="44"/>
        </w:numPr>
        <w:ind w:left="426" w:hanging="426"/>
        <w:jc w:val="both"/>
      </w:pPr>
      <w:r w:rsidRPr="00E42ECF">
        <w:t>Can you share examples of successful collaborative initiatives and identify key factors that contributed to their success?</w:t>
      </w:r>
    </w:p>
    <w:p w14:paraId="6BFD32FD" w14:textId="77777777" w:rsidR="00977BCD" w:rsidRPr="00E42ECF" w:rsidRDefault="00977BCD" w:rsidP="00977BCD"/>
    <w:p w14:paraId="6B99F59D" w14:textId="77777777" w:rsidR="00977BCD" w:rsidRPr="00E42ECF" w:rsidRDefault="00977BCD" w:rsidP="00977BCD">
      <w:pPr>
        <w:rPr>
          <w:b/>
          <w:bCs/>
        </w:rPr>
      </w:pPr>
      <w:r w:rsidRPr="00E42ECF">
        <w:rPr>
          <w:b/>
          <w:bCs/>
        </w:rPr>
        <w:t>Formalizing Collaborative Relationships:</w:t>
      </w:r>
    </w:p>
    <w:p w14:paraId="0C7082D9" w14:textId="77777777" w:rsidR="00977BCD" w:rsidRPr="00E42ECF" w:rsidRDefault="00977BCD" w:rsidP="00977BCD"/>
    <w:p w14:paraId="53586738" w14:textId="66D8A945" w:rsidR="00977BCD" w:rsidRPr="00E42ECF" w:rsidRDefault="00977BCD" w:rsidP="00E42ECF">
      <w:pPr>
        <w:pStyle w:val="ListParagraph"/>
        <w:numPr>
          <w:ilvl w:val="0"/>
          <w:numId w:val="44"/>
        </w:numPr>
        <w:ind w:left="426" w:hanging="426"/>
        <w:jc w:val="both"/>
      </w:pPr>
      <w:r w:rsidRPr="00E42ECF">
        <w:t xml:space="preserve">To what extent do participants believe that formalizing collaborative relationships, potentially through a business support organization, could enhance cross-border projects in the </w:t>
      </w:r>
      <w:r w:rsidR="00CB16A6" w:rsidRPr="00CB16A6">
        <w:t>blue</w:t>
      </w:r>
      <w:r w:rsidRPr="00E42ECF">
        <w:t xml:space="preserve"> economy?</w:t>
      </w:r>
    </w:p>
    <w:p w14:paraId="017CA584" w14:textId="20E29875" w:rsidR="00977BCD" w:rsidRPr="00E42ECF" w:rsidRDefault="00977BCD" w:rsidP="00E42ECF">
      <w:pPr>
        <w:pStyle w:val="ListParagraph"/>
        <w:numPr>
          <w:ilvl w:val="0"/>
          <w:numId w:val="44"/>
        </w:numPr>
        <w:ind w:left="426" w:hanging="426"/>
        <w:jc w:val="both"/>
      </w:pPr>
      <w:r w:rsidRPr="00E42ECF">
        <w:t>What specific structures or mechanisms do participants think would be effective in formalizing and supporting cross-border collaborations?</w:t>
      </w:r>
    </w:p>
    <w:p w14:paraId="25E66816" w14:textId="77777777" w:rsidR="00977BCD" w:rsidRPr="00E42ECF" w:rsidRDefault="00977BCD" w:rsidP="00977BCD"/>
    <w:p w14:paraId="1333D123" w14:textId="77777777" w:rsidR="00977BCD" w:rsidRPr="00E42ECF" w:rsidRDefault="00977BCD" w:rsidP="00977BCD">
      <w:pPr>
        <w:rPr>
          <w:b/>
          <w:bCs/>
        </w:rPr>
      </w:pPr>
      <w:r w:rsidRPr="00E42ECF">
        <w:rPr>
          <w:b/>
          <w:bCs/>
        </w:rPr>
        <w:t>Enhancing Project Focus and Awareness:</w:t>
      </w:r>
    </w:p>
    <w:p w14:paraId="45EAF316" w14:textId="77777777" w:rsidR="00977BCD" w:rsidRPr="00E42ECF" w:rsidRDefault="00977BCD" w:rsidP="00977BCD"/>
    <w:p w14:paraId="617C5A23" w14:textId="2FFF728F" w:rsidR="00977BCD" w:rsidRPr="00E42ECF" w:rsidRDefault="00977BCD" w:rsidP="00E42ECF">
      <w:pPr>
        <w:pStyle w:val="ListParagraph"/>
        <w:numPr>
          <w:ilvl w:val="0"/>
          <w:numId w:val="44"/>
        </w:numPr>
        <w:ind w:left="426" w:hanging="437"/>
        <w:jc w:val="both"/>
      </w:pPr>
      <w:r w:rsidRPr="00E42ECF">
        <w:t>How can awareness among stakeholders be increased regarding the environmental issues discussed and the potential benefits of cross-border collaboration?</w:t>
      </w:r>
    </w:p>
    <w:p w14:paraId="1F2B7D54" w14:textId="75DA984F" w:rsidR="00977BCD" w:rsidRPr="00E42ECF" w:rsidRDefault="00977BCD" w:rsidP="00E42ECF">
      <w:pPr>
        <w:pStyle w:val="ListParagraph"/>
        <w:numPr>
          <w:ilvl w:val="0"/>
          <w:numId w:val="44"/>
        </w:numPr>
        <w:ind w:left="426" w:hanging="437"/>
        <w:jc w:val="both"/>
      </w:pPr>
      <w:r w:rsidRPr="00E42ECF">
        <w:t>In your view, what strategies or initiatives could help enhance the focus</w:t>
      </w:r>
      <w:r w:rsidR="00CB16A6">
        <w:t xml:space="preserve"> and success</w:t>
      </w:r>
      <w:r w:rsidRPr="00E42ECF">
        <w:t xml:space="preserve"> of collaborative projects, ensuring they meet their objectives efficiently?</w:t>
      </w:r>
    </w:p>
    <w:p w14:paraId="6273CE1D" w14:textId="77777777" w:rsidR="00977BCD" w:rsidRPr="00E42ECF" w:rsidRDefault="00977BCD" w:rsidP="00977BCD"/>
    <w:p w14:paraId="0FB71D22" w14:textId="5E121006" w:rsidR="00977BCD" w:rsidRPr="00E42ECF" w:rsidRDefault="00977BCD" w:rsidP="00E42ECF">
      <w:pPr>
        <w:jc w:val="both"/>
      </w:pPr>
      <w:r w:rsidRPr="00E42ECF">
        <w:t xml:space="preserve">These questions aim to stimulate discussion, gather insights, and reconfirm the identified themes within the focus group setting. They provide a platform for stakeholders to share their perspectives, experiences, and recommendations for improving cross-border collaboration in the </w:t>
      </w:r>
      <w:r w:rsidR="00CB16A6" w:rsidRPr="00CB16A6">
        <w:t>blue</w:t>
      </w:r>
      <w:r w:rsidRPr="00E42ECF">
        <w:t xml:space="preserve"> </w:t>
      </w:r>
      <w:r w:rsidR="00CB16A6">
        <w:t xml:space="preserve">and circular </w:t>
      </w:r>
      <w:r w:rsidRPr="00E42ECF">
        <w:t>economy between Italy and Croatia.</w:t>
      </w:r>
    </w:p>
    <w:p w14:paraId="751B725B" w14:textId="77777777" w:rsidR="0028526E" w:rsidRPr="00C56D69" w:rsidRDefault="0028526E" w:rsidP="006C042B"/>
    <w:p w14:paraId="542D7921" w14:textId="77777777" w:rsidR="00CB16A6" w:rsidRDefault="00CB16A6" w:rsidP="0028526E">
      <w:pPr>
        <w:pStyle w:val="Heading1"/>
      </w:pPr>
    </w:p>
    <w:p w14:paraId="0B87CDA5" w14:textId="77777777" w:rsidR="00CB16A6" w:rsidRDefault="00CB16A6">
      <w:pPr>
        <w:rPr>
          <w:rFonts w:asciiTheme="majorHAnsi" w:eastAsiaTheme="majorEastAsia" w:hAnsiTheme="majorHAnsi" w:cstheme="majorBidi"/>
          <w:color w:val="2F5496" w:themeColor="accent1" w:themeShade="BF"/>
          <w:sz w:val="32"/>
          <w:szCs w:val="32"/>
        </w:rPr>
      </w:pPr>
      <w:r>
        <w:br w:type="page"/>
      </w:r>
    </w:p>
    <w:p w14:paraId="7B24EE9F" w14:textId="07F2DFFE" w:rsidR="0028526E" w:rsidRPr="00C56D69" w:rsidRDefault="0028526E" w:rsidP="0028526E">
      <w:pPr>
        <w:pStyle w:val="Heading1"/>
      </w:pPr>
      <w:bookmarkStart w:id="2" w:name="_Toc157403399"/>
      <w:r w:rsidRPr="00C56D69">
        <w:lastRenderedPageBreak/>
        <w:t>Findings of the Focus Group on Innovation and Research sub sector</w:t>
      </w:r>
      <w:bookmarkEnd w:id="2"/>
    </w:p>
    <w:p w14:paraId="4EF9A875" w14:textId="1E81BF59" w:rsidR="0028526E" w:rsidRPr="00C56D69" w:rsidRDefault="0028526E" w:rsidP="00E42ECF">
      <w:r w:rsidRPr="00C56D69">
        <w:t xml:space="preserve">Held in </w:t>
      </w:r>
      <w:r w:rsidR="00CB16A6" w:rsidRPr="00C56D69">
        <w:t>Šibenik</w:t>
      </w:r>
      <w:r w:rsidRPr="00C56D69">
        <w:t xml:space="preserve"> on 12.12.2023</w:t>
      </w:r>
    </w:p>
    <w:p w14:paraId="37C7BBCE" w14:textId="77777777" w:rsidR="0028526E" w:rsidRPr="00C56D69" w:rsidRDefault="0028526E" w:rsidP="0028526E">
      <w:pPr>
        <w:jc w:val="center"/>
      </w:pPr>
    </w:p>
    <w:p w14:paraId="46632CA9" w14:textId="77777777" w:rsidR="0028526E" w:rsidRPr="00CB16A6" w:rsidRDefault="0028526E" w:rsidP="0028526E">
      <w:pPr>
        <w:jc w:val="both"/>
        <w:rPr>
          <w:b/>
          <w:bCs/>
        </w:rPr>
      </w:pPr>
      <w:r w:rsidRPr="00CB16A6">
        <w:rPr>
          <w:b/>
          <w:bCs/>
        </w:rPr>
        <w:t>Key Themes:</w:t>
      </w:r>
    </w:p>
    <w:p w14:paraId="392EFBE5" w14:textId="77777777" w:rsidR="00C60E46" w:rsidRPr="00CB16A6" w:rsidRDefault="00C60E46" w:rsidP="0028526E">
      <w:pPr>
        <w:jc w:val="both"/>
      </w:pPr>
    </w:p>
    <w:p w14:paraId="65B52470" w14:textId="77777777" w:rsidR="0028526E" w:rsidRPr="00CB16A6" w:rsidRDefault="0028526E" w:rsidP="0028526E">
      <w:pPr>
        <w:numPr>
          <w:ilvl w:val="0"/>
          <w:numId w:val="4"/>
        </w:numPr>
        <w:jc w:val="both"/>
      </w:pPr>
      <w:r w:rsidRPr="00CB16A6">
        <w:rPr>
          <w:b/>
          <w:bCs/>
        </w:rPr>
        <w:t>Collaboration Necessity:</w:t>
      </w:r>
      <w:r w:rsidRPr="00CB16A6">
        <w:t xml:space="preserve"> Participants unanimously agree on the need for cross-border collaboration between Italy and Croatia in the blue economy sector. The collaboration is seen as essential for mutual benefits and growth.</w:t>
      </w:r>
    </w:p>
    <w:p w14:paraId="2985046F" w14:textId="77777777" w:rsidR="00C60E46" w:rsidRPr="00CB16A6" w:rsidRDefault="00C60E46" w:rsidP="00C60E46">
      <w:pPr>
        <w:ind w:left="720"/>
        <w:jc w:val="both"/>
      </w:pPr>
    </w:p>
    <w:p w14:paraId="7143BCBE" w14:textId="77777777" w:rsidR="0028526E" w:rsidRPr="00CB16A6" w:rsidRDefault="0028526E" w:rsidP="0028526E">
      <w:pPr>
        <w:numPr>
          <w:ilvl w:val="0"/>
          <w:numId w:val="4"/>
        </w:numPr>
        <w:jc w:val="both"/>
      </w:pPr>
      <w:r w:rsidRPr="00CB16A6">
        <w:rPr>
          <w:b/>
          <w:bCs/>
        </w:rPr>
        <w:t>Obstacles to Collaboration:</w:t>
      </w:r>
      <w:r w:rsidRPr="00CB16A6">
        <w:t xml:space="preserve"> Several challenges were discussed, including the need for better economic collaboration, understanding the market, and overcoming language barriers. Lack of facilitators and exit facilitators (catalysts) for business development were identified as obstacles.</w:t>
      </w:r>
    </w:p>
    <w:p w14:paraId="38415AB3" w14:textId="77777777" w:rsidR="00C60E46" w:rsidRPr="00CB16A6" w:rsidRDefault="00C60E46" w:rsidP="00CB16A6">
      <w:pPr>
        <w:jc w:val="both"/>
      </w:pPr>
    </w:p>
    <w:p w14:paraId="4EACBFFB" w14:textId="77777777" w:rsidR="0028526E" w:rsidRPr="00CB16A6" w:rsidRDefault="0028526E" w:rsidP="0028526E">
      <w:pPr>
        <w:numPr>
          <w:ilvl w:val="0"/>
          <w:numId w:val="4"/>
        </w:numPr>
        <w:jc w:val="both"/>
      </w:pPr>
      <w:r w:rsidRPr="00CB16A6">
        <w:rPr>
          <w:b/>
          <w:bCs/>
        </w:rPr>
        <w:t>Role of a New Body:</w:t>
      </w:r>
      <w:r w:rsidRPr="00CB16A6">
        <w:t xml:space="preserve"> The idea of establishing a new body or NGO to facilitate collaboration is well-received. This entity should be inter-sectoral, agile, and have a mix of private and governmental structures. Clear strategic goals and a focus on long-term planning were emphasized.</w:t>
      </w:r>
    </w:p>
    <w:p w14:paraId="5D30BADF" w14:textId="77777777" w:rsidR="00C60E46" w:rsidRPr="00CB16A6" w:rsidRDefault="00C60E46" w:rsidP="00C60E46">
      <w:pPr>
        <w:ind w:left="720"/>
        <w:jc w:val="both"/>
      </w:pPr>
    </w:p>
    <w:p w14:paraId="544DDCDE" w14:textId="77777777" w:rsidR="0028526E" w:rsidRPr="00CB16A6" w:rsidRDefault="0028526E" w:rsidP="0028526E">
      <w:pPr>
        <w:numPr>
          <w:ilvl w:val="0"/>
          <w:numId w:val="4"/>
        </w:numPr>
        <w:jc w:val="both"/>
      </w:pPr>
      <w:r w:rsidRPr="00CB16A6">
        <w:rPr>
          <w:b/>
          <w:bCs/>
        </w:rPr>
        <w:t>Stakeholder Involvement:</w:t>
      </w:r>
      <w:r w:rsidRPr="00CB16A6">
        <w:t xml:space="preserve"> The focus group identified five main roles or profiles for involvement in the new NGO: governmental representatives, private companies, technological partners, research entities, and investors. The importance of clearly defining the niche and strategic goals was highlighted.</w:t>
      </w:r>
    </w:p>
    <w:p w14:paraId="45F8603A" w14:textId="77777777" w:rsidR="00C60E46" w:rsidRPr="00CB16A6" w:rsidRDefault="00C60E46" w:rsidP="00C60E46">
      <w:pPr>
        <w:ind w:left="720"/>
        <w:jc w:val="both"/>
      </w:pPr>
    </w:p>
    <w:p w14:paraId="4A1F24F0" w14:textId="62D092D4" w:rsidR="0028526E" w:rsidRPr="00CB16A6" w:rsidRDefault="0028526E" w:rsidP="0028526E">
      <w:pPr>
        <w:numPr>
          <w:ilvl w:val="0"/>
          <w:numId w:val="4"/>
        </w:numPr>
        <w:jc w:val="both"/>
      </w:pPr>
      <w:r w:rsidRPr="00CB16A6">
        <w:rPr>
          <w:b/>
          <w:bCs/>
        </w:rPr>
        <w:t>Skills and Networking:</w:t>
      </w:r>
      <w:r w:rsidRPr="00CB16A6">
        <w:t xml:space="preserve"> SMEs are facing challenges in presenting themselves effectively</w:t>
      </w:r>
      <w:r w:rsidR="00503365">
        <w:t xml:space="preserve"> for a successful cooperation</w:t>
      </w:r>
      <w:r w:rsidRPr="00CB16A6">
        <w:t>, lacking certain skills needed for international collaboration. There is a need for matchmaking events, specialized gatherings, and networking opportunities organized by the new body to facilitate partnerships.</w:t>
      </w:r>
    </w:p>
    <w:p w14:paraId="27D8E16F" w14:textId="77777777" w:rsidR="0028526E" w:rsidRPr="00CB16A6" w:rsidRDefault="0028526E" w:rsidP="0028526E">
      <w:pPr>
        <w:jc w:val="both"/>
      </w:pPr>
    </w:p>
    <w:p w14:paraId="464D156C" w14:textId="77777777" w:rsidR="0028526E" w:rsidRDefault="0028526E" w:rsidP="0028526E">
      <w:pPr>
        <w:jc w:val="both"/>
        <w:rPr>
          <w:b/>
          <w:bCs/>
        </w:rPr>
      </w:pPr>
      <w:r w:rsidRPr="00CB16A6">
        <w:rPr>
          <w:b/>
          <w:bCs/>
        </w:rPr>
        <w:t>Opportunities:</w:t>
      </w:r>
    </w:p>
    <w:p w14:paraId="3526E594" w14:textId="77777777" w:rsidR="00CB16A6" w:rsidRPr="00E42ECF" w:rsidRDefault="00CB16A6" w:rsidP="0028526E">
      <w:pPr>
        <w:jc w:val="both"/>
      </w:pPr>
    </w:p>
    <w:p w14:paraId="163BAF9F" w14:textId="77777777" w:rsidR="0028526E" w:rsidRPr="00E42ECF" w:rsidRDefault="0028526E" w:rsidP="0028526E">
      <w:pPr>
        <w:numPr>
          <w:ilvl w:val="0"/>
          <w:numId w:val="5"/>
        </w:numPr>
        <w:jc w:val="both"/>
      </w:pPr>
      <w:r w:rsidRPr="00E42ECF">
        <w:rPr>
          <w:b/>
          <w:bCs/>
        </w:rPr>
        <w:t>Market Expansion:</w:t>
      </w:r>
      <w:r w:rsidRPr="00E42ECF">
        <w:t xml:space="preserve"> Collaboration is seen as an opportunity to expand markets, especially for smaller countries. The existing tradition and shared interests between Croatia and Italy are viewed as advantageous.</w:t>
      </w:r>
    </w:p>
    <w:p w14:paraId="372FBAB0" w14:textId="77777777" w:rsidR="00C60E46" w:rsidRPr="00E42ECF" w:rsidRDefault="00C60E46" w:rsidP="00C60E46">
      <w:pPr>
        <w:ind w:left="720"/>
        <w:jc w:val="both"/>
      </w:pPr>
    </w:p>
    <w:p w14:paraId="0ACD2302" w14:textId="77777777" w:rsidR="0028526E" w:rsidRPr="00E42ECF" w:rsidRDefault="0028526E" w:rsidP="0028526E">
      <w:pPr>
        <w:numPr>
          <w:ilvl w:val="0"/>
          <w:numId w:val="5"/>
        </w:numPr>
        <w:jc w:val="both"/>
      </w:pPr>
      <w:r w:rsidRPr="00E42ECF">
        <w:rPr>
          <w:b/>
          <w:bCs/>
        </w:rPr>
        <w:t>Research Collaboration:</w:t>
      </w:r>
      <w:r w:rsidRPr="00E42ECF">
        <w:t xml:space="preserve"> Scientific collaboration, leading to research papers and shared benefits, is considered valuable. Opportunities to leverage joint expertise in environmental research and protection were highlighted.</w:t>
      </w:r>
    </w:p>
    <w:p w14:paraId="21A2C35B" w14:textId="77777777" w:rsidR="00C60E46" w:rsidRPr="00E42ECF" w:rsidRDefault="00C60E46" w:rsidP="00E42ECF">
      <w:pPr>
        <w:jc w:val="both"/>
      </w:pPr>
    </w:p>
    <w:p w14:paraId="7AC4B8B3" w14:textId="77777777" w:rsidR="0028526E" w:rsidRPr="00E42ECF" w:rsidRDefault="0028526E" w:rsidP="0028526E">
      <w:pPr>
        <w:numPr>
          <w:ilvl w:val="0"/>
          <w:numId w:val="5"/>
        </w:numPr>
        <w:jc w:val="both"/>
      </w:pPr>
      <w:r w:rsidRPr="00E42ECF">
        <w:rPr>
          <w:b/>
          <w:bCs/>
        </w:rPr>
        <w:t>Financial Support and Networking:</w:t>
      </w:r>
      <w:r w:rsidRPr="00E42ECF">
        <w:t xml:space="preserve"> The potential for financial support, facilitated by the new body, and the importance of networking events were seen as opportunities to lower the cost of collaboration and increase the chances of successful partnerships.</w:t>
      </w:r>
    </w:p>
    <w:p w14:paraId="53DE3721" w14:textId="77777777" w:rsidR="00C60E46" w:rsidRPr="00E42ECF" w:rsidRDefault="00C60E46" w:rsidP="00C60E46">
      <w:pPr>
        <w:ind w:left="720"/>
        <w:jc w:val="both"/>
      </w:pPr>
    </w:p>
    <w:p w14:paraId="67EE94F9" w14:textId="77777777" w:rsidR="0028526E" w:rsidRPr="00E42ECF" w:rsidRDefault="0028526E" w:rsidP="0028526E">
      <w:pPr>
        <w:numPr>
          <w:ilvl w:val="0"/>
          <w:numId w:val="5"/>
        </w:numPr>
        <w:jc w:val="both"/>
      </w:pPr>
      <w:r w:rsidRPr="00E42ECF">
        <w:rPr>
          <w:b/>
          <w:bCs/>
        </w:rPr>
        <w:t>Legal and Governance Innovation:</w:t>
      </w:r>
      <w:r w:rsidRPr="00E42ECF">
        <w:t xml:space="preserve"> The European Economic Interest Grouping (EIG) legal structure was proposed, allowing entities to have founders from both Croatia and Italy, thus adhering to European law. This legal form provides flexibility, as the </w:t>
      </w:r>
      <w:r w:rsidRPr="00E42ECF">
        <w:lastRenderedPageBreak/>
        <w:t>headquarters can be in either country or move annually, overcoming legal challenges and ensuring adherence to European regulations.</w:t>
      </w:r>
    </w:p>
    <w:p w14:paraId="46D60E84" w14:textId="77777777" w:rsidR="0028526E" w:rsidRPr="00E42ECF" w:rsidRDefault="0028526E" w:rsidP="0028526E">
      <w:pPr>
        <w:jc w:val="both"/>
      </w:pPr>
    </w:p>
    <w:p w14:paraId="1CF7B3AC" w14:textId="77777777" w:rsidR="0028526E" w:rsidRPr="00E42ECF" w:rsidRDefault="0028526E" w:rsidP="0028526E">
      <w:pPr>
        <w:jc w:val="both"/>
      </w:pPr>
      <w:r w:rsidRPr="00E42ECF">
        <w:t>These opportunities reflect the potential for streamlined legal processes and governance structures, fostering an environment conducive to effective cross-border collaboration in the blue economy sector.</w:t>
      </w:r>
    </w:p>
    <w:p w14:paraId="65B49F87" w14:textId="77777777" w:rsidR="0028526E" w:rsidRPr="00E42ECF" w:rsidRDefault="0028526E" w:rsidP="0028526E">
      <w:pPr>
        <w:jc w:val="both"/>
      </w:pPr>
    </w:p>
    <w:p w14:paraId="5D58FA46" w14:textId="77777777" w:rsidR="0028526E" w:rsidRPr="00E42ECF" w:rsidRDefault="0028526E" w:rsidP="0028526E">
      <w:pPr>
        <w:jc w:val="both"/>
        <w:rPr>
          <w:b/>
          <w:bCs/>
        </w:rPr>
      </w:pPr>
      <w:r w:rsidRPr="00E42ECF">
        <w:rPr>
          <w:b/>
          <w:bCs/>
        </w:rPr>
        <w:t>Challenges:</w:t>
      </w:r>
    </w:p>
    <w:p w14:paraId="0857A7FB" w14:textId="77777777" w:rsidR="00C60E46" w:rsidRPr="00E42ECF" w:rsidRDefault="00C60E46" w:rsidP="0028526E">
      <w:pPr>
        <w:jc w:val="both"/>
      </w:pPr>
    </w:p>
    <w:p w14:paraId="39862F6A" w14:textId="77777777" w:rsidR="0028526E" w:rsidRPr="00E42ECF" w:rsidRDefault="0028526E" w:rsidP="0028526E">
      <w:pPr>
        <w:numPr>
          <w:ilvl w:val="0"/>
          <w:numId w:val="6"/>
        </w:numPr>
        <w:jc w:val="both"/>
      </w:pPr>
      <w:r w:rsidRPr="00E42ECF">
        <w:rPr>
          <w:b/>
          <w:bCs/>
        </w:rPr>
        <w:t>Legal and Governance Challenges:</w:t>
      </w:r>
      <w:r w:rsidRPr="00E42ECF">
        <w:t xml:space="preserve"> Legal obstacles in cross-border collaboration were discussed, including issues related to governance structures and adherence to laws in both countries. The need for a clear legal entity that covers both countries was emphasized.</w:t>
      </w:r>
    </w:p>
    <w:p w14:paraId="51394AC1" w14:textId="77777777" w:rsidR="00C60E46" w:rsidRPr="00E42ECF" w:rsidRDefault="00C60E46" w:rsidP="00C60E46">
      <w:pPr>
        <w:ind w:left="720"/>
        <w:jc w:val="both"/>
      </w:pPr>
    </w:p>
    <w:p w14:paraId="6BD5C322" w14:textId="77777777" w:rsidR="0028526E" w:rsidRPr="00E42ECF" w:rsidRDefault="0028526E" w:rsidP="0028526E">
      <w:pPr>
        <w:numPr>
          <w:ilvl w:val="0"/>
          <w:numId w:val="6"/>
        </w:numPr>
        <w:jc w:val="both"/>
      </w:pPr>
      <w:r w:rsidRPr="00E42ECF">
        <w:rPr>
          <w:b/>
          <w:bCs/>
        </w:rPr>
        <w:t>Skill Gaps:</w:t>
      </w:r>
      <w:r w:rsidRPr="00E42ECF">
        <w:t xml:space="preserve"> SMEs may lack the skills required for effective collaboration, especially in presenting themselves internationally. Bridging these skill gaps is crucial for successful partnerships.</w:t>
      </w:r>
    </w:p>
    <w:p w14:paraId="75AEBC7F" w14:textId="77777777" w:rsidR="00C60E46" w:rsidRPr="00E42ECF" w:rsidRDefault="00C60E46" w:rsidP="00E42ECF">
      <w:pPr>
        <w:jc w:val="both"/>
      </w:pPr>
    </w:p>
    <w:p w14:paraId="02ABD017" w14:textId="77777777" w:rsidR="0028526E" w:rsidRPr="00E42ECF" w:rsidRDefault="0028526E" w:rsidP="0028526E">
      <w:pPr>
        <w:numPr>
          <w:ilvl w:val="0"/>
          <w:numId w:val="6"/>
        </w:numPr>
        <w:jc w:val="both"/>
      </w:pPr>
      <w:r w:rsidRPr="00E42ECF">
        <w:rPr>
          <w:b/>
          <w:bCs/>
        </w:rPr>
        <w:t>Defining Clear Metrics:</w:t>
      </w:r>
      <w:r w:rsidRPr="00E42ECF">
        <w:t xml:space="preserve"> Defining clear metrics for success and the role of the new body in the ecosystem was considered a challenge. The need for clarity on the entity's niche and strategic goals is crucial.</w:t>
      </w:r>
    </w:p>
    <w:p w14:paraId="22A5D6BE" w14:textId="77777777" w:rsidR="00C60E46" w:rsidRPr="00E42ECF" w:rsidRDefault="00C60E46" w:rsidP="00C60E46">
      <w:pPr>
        <w:ind w:left="720"/>
        <w:jc w:val="both"/>
      </w:pPr>
    </w:p>
    <w:p w14:paraId="145AA2A7" w14:textId="77777777" w:rsidR="0028526E" w:rsidRPr="00E42ECF" w:rsidRDefault="0028526E" w:rsidP="0028526E">
      <w:pPr>
        <w:numPr>
          <w:ilvl w:val="0"/>
          <w:numId w:val="6"/>
        </w:numPr>
        <w:jc w:val="both"/>
      </w:pPr>
      <w:r w:rsidRPr="00E42ECF">
        <w:rPr>
          <w:b/>
          <w:bCs/>
        </w:rPr>
        <w:t>Language Barriers:</w:t>
      </w:r>
      <w:r w:rsidRPr="00E42ECF">
        <w:t xml:space="preserve"> Language barriers, although considered less significant due to shared traditions, were acknowledged as a potential obstacle that needs attention.</w:t>
      </w:r>
    </w:p>
    <w:p w14:paraId="741E9F28" w14:textId="77777777" w:rsidR="0028526E" w:rsidRPr="00E42ECF" w:rsidRDefault="0028526E" w:rsidP="0028526E">
      <w:pPr>
        <w:jc w:val="both"/>
      </w:pPr>
    </w:p>
    <w:p w14:paraId="3E7E465F" w14:textId="55CCC51B" w:rsidR="0028526E" w:rsidRPr="00E42ECF" w:rsidRDefault="0028526E" w:rsidP="0028526E">
      <w:pPr>
        <w:jc w:val="both"/>
      </w:pPr>
      <w:r w:rsidRPr="00E42ECF">
        <w:t>In summary, the focus group highlighted the importance of collaboration, identified obstacles to overcome, and proposed the establishment of a new body to facilitate and support cross-border initiatives in the blue economy sector. The need for clear strategic goals, an inter-sectoral approach, and addressing legal and skill-related challenges were emphasized throughout the discussion.</w:t>
      </w:r>
    </w:p>
    <w:p w14:paraId="51C4FDCC" w14:textId="77777777" w:rsidR="0028526E" w:rsidRPr="00E42ECF" w:rsidRDefault="0028526E" w:rsidP="0028526E">
      <w:pPr>
        <w:jc w:val="both"/>
      </w:pPr>
    </w:p>
    <w:p w14:paraId="7B01723C" w14:textId="1DBE76E6" w:rsidR="0028526E" w:rsidRPr="00C56D69" w:rsidRDefault="0028526E" w:rsidP="00E42ECF">
      <w:pPr>
        <w:pStyle w:val="Heading1"/>
      </w:pPr>
      <w:bookmarkStart w:id="3" w:name="_Toc157403400"/>
      <w:r w:rsidRPr="00C56D69">
        <w:t>Hypotheses identified from the stakeholder’s interviews and the focus group in Innovation and Research sub sector.</w:t>
      </w:r>
      <w:bookmarkEnd w:id="3"/>
    </w:p>
    <w:p w14:paraId="7E12DFE0" w14:textId="77777777" w:rsidR="0028526E" w:rsidRPr="00C56D69" w:rsidRDefault="0028526E" w:rsidP="0028526E"/>
    <w:p w14:paraId="054D2FA2" w14:textId="77777777" w:rsidR="0028526E" w:rsidRPr="00E42ECF" w:rsidRDefault="0028526E" w:rsidP="0028526E">
      <w:pPr>
        <w:numPr>
          <w:ilvl w:val="0"/>
          <w:numId w:val="7"/>
        </w:numPr>
        <w:jc w:val="both"/>
      </w:pPr>
      <w:r w:rsidRPr="00E42ECF">
        <w:rPr>
          <w:b/>
          <w:bCs/>
        </w:rPr>
        <w:t>Hypothesis 1: Collaboration Need Perception</w:t>
      </w:r>
    </w:p>
    <w:p w14:paraId="66E0935B" w14:textId="77777777" w:rsidR="00C60E46" w:rsidRPr="00E42ECF" w:rsidRDefault="00C60E46" w:rsidP="00C60E46">
      <w:pPr>
        <w:ind w:left="720"/>
        <w:jc w:val="both"/>
      </w:pPr>
    </w:p>
    <w:p w14:paraId="7D291292" w14:textId="363DF066" w:rsidR="0028526E" w:rsidRPr="00E42ECF" w:rsidRDefault="0028526E" w:rsidP="00E42ECF">
      <w:pPr>
        <w:numPr>
          <w:ilvl w:val="1"/>
          <w:numId w:val="7"/>
        </w:numPr>
        <w:tabs>
          <w:tab w:val="clear" w:pos="1440"/>
          <w:tab w:val="num" w:pos="1134"/>
        </w:tabs>
        <w:ind w:left="426"/>
        <w:jc w:val="both"/>
      </w:pPr>
      <w:r w:rsidRPr="00E42ECF">
        <w:t xml:space="preserve">Null Hypothesis (H0): The perception of the need for collaboration in the blue </w:t>
      </w:r>
      <w:r w:rsidR="00503365">
        <w:t xml:space="preserve">and circular </w:t>
      </w:r>
      <w:r w:rsidRPr="00E42ECF">
        <w:t>economy sector between Italy and Croatia is consistent across different stakeholder groups.</w:t>
      </w:r>
    </w:p>
    <w:p w14:paraId="2BBA5823" w14:textId="77777777" w:rsidR="0028526E" w:rsidRPr="00E42ECF" w:rsidRDefault="0028526E" w:rsidP="00E42ECF">
      <w:pPr>
        <w:numPr>
          <w:ilvl w:val="1"/>
          <w:numId w:val="7"/>
        </w:numPr>
        <w:tabs>
          <w:tab w:val="clear" w:pos="1440"/>
          <w:tab w:val="num" w:pos="1134"/>
        </w:tabs>
        <w:ind w:left="426"/>
        <w:jc w:val="both"/>
      </w:pPr>
      <w:r w:rsidRPr="00E42ECF">
        <w:t>Alternative Hypothesis (H1): There are significant differences in the perception of collaboration needs among different stakeholder groups.</w:t>
      </w:r>
    </w:p>
    <w:p w14:paraId="4A127012" w14:textId="77777777" w:rsidR="00C60E46" w:rsidRPr="00E42ECF" w:rsidRDefault="00C60E46" w:rsidP="00C60E46">
      <w:pPr>
        <w:ind w:left="1440"/>
        <w:jc w:val="both"/>
      </w:pPr>
    </w:p>
    <w:p w14:paraId="26D3FC2D" w14:textId="77777777" w:rsidR="0028526E" w:rsidRPr="00E42ECF" w:rsidRDefault="0028526E" w:rsidP="0028526E">
      <w:pPr>
        <w:numPr>
          <w:ilvl w:val="0"/>
          <w:numId w:val="7"/>
        </w:numPr>
        <w:jc w:val="both"/>
      </w:pPr>
      <w:r w:rsidRPr="00E42ECF">
        <w:rPr>
          <w:b/>
          <w:bCs/>
        </w:rPr>
        <w:t>Hypothesis 2: Impact of Financial Support</w:t>
      </w:r>
    </w:p>
    <w:p w14:paraId="22A63981" w14:textId="77777777" w:rsidR="00C60E46" w:rsidRPr="00E42ECF" w:rsidRDefault="00C60E46" w:rsidP="00C60E46">
      <w:pPr>
        <w:ind w:left="720"/>
        <w:jc w:val="both"/>
      </w:pPr>
    </w:p>
    <w:p w14:paraId="2D7E0C70" w14:textId="33D98A1B" w:rsidR="0028526E" w:rsidRPr="00E42ECF" w:rsidRDefault="0028526E" w:rsidP="00E42ECF">
      <w:pPr>
        <w:numPr>
          <w:ilvl w:val="1"/>
          <w:numId w:val="7"/>
        </w:numPr>
        <w:tabs>
          <w:tab w:val="clear" w:pos="1440"/>
          <w:tab w:val="num" w:pos="1134"/>
        </w:tabs>
        <w:ind w:left="426"/>
        <w:jc w:val="both"/>
      </w:pPr>
      <w:r w:rsidRPr="00E42ECF">
        <w:lastRenderedPageBreak/>
        <w:t>Null Hypothesis (H0): Financial support is not a significant factor in facilitating collaboration between Italian and Croatian stakeholders in the blue</w:t>
      </w:r>
      <w:r w:rsidR="00503365">
        <w:t xml:space="preserve"> and circular</w:t>
      </w:r>
      <w:r w:rsidRPr="00E42ECF">
        <w:t xml:space="preserve"> economy sector.</w:t>
      </w:r>
    </w:p>
    <w:p w14:paraId="57AFE01B" w14:textId="377495F5" w:rsidR="0028526E" w:rsidRPr="00E42ECF" w:rsidRDefault="0028526E" w:rsidP="00E42ECF">
      <w:pPr>
        <w:numPr>
          <w:ilvl w:val="1"/>
          <w:numId w:val="7"/>
        </w:numPr>
        <w:tabs>
          <w:tab w:val="clear" w:pos="1440"/>
          <w:tab w:val="num" w:pos="1134"/>
        </w:tabs>
        <w:ind w:left="426"/>
        <w:jc w:val="both"/>
      </w:pPr>
      <w:r w:rsidRPr="00E42ECF">
        <w:t>Alternative Hypothesis (H1): Financial support significantly contributes to enhancing collaboration in the blue</w:t>
      </w:r>
      <w:r w:rsidR="00503365">
        <w:t xml:space="preserve"> and circular</w:t>
      </w:r>
      <w:r w:rsidRPr="00E42ECF">
        <w:t xml:space="preserve"> economy sector.</w:t>
      </w:r>
    </w:p>
    <w:p w14:paraId="2CD4A9A3" w14:textId="77777777" w:rsidR="00C60E46" w:rsidRPr="00E42ECF" w:rsidRDefault="00C60E46" w:rsidP="00C60E46">
      <w:pPr>
        <w:ind w:left="1440"/>
        <w:jc w:val="both"/>
      </w:pPr>
    </w:p>
    <w:p w14:paraId="11354739" w14:textId="77777777" w:rsidR="0028526E" w:rsidRPr="00E42ECF" w:rsidRDefault="0028526E" w:rsidP="0028526E">
      <w:pPr>
        <w:numPr>
          <w:ilvl w:val="0"/>
          <w:numId w:val="7"/>
        </w:numPr>
        <w:jc w:val="both"/>
      </w:pPr>
      <w:r w:rsidRPr="00E42ECF">
        <w:rPr>
          <w:b/>
          <w:bCs/>
        </w:rPr>
        <w:t>Hypothesis 3: Effectiveness of Networking Events</w:t>
      </w:r>
    </w:p>
    <w:p w14:paraId="121AF947" w14:textId="77777777" w:rsidR="00C60E46" w:rsidRPr="00E42ECF" w:rsidRDefault="00C60E46" w:rsidP="00C60E46">
      <w:pPr>
        <w:ind w:left="720"/>
        <w:jc w:val="both"/>
      </w:pPr>
    </w:p>
    <w:p w14:paraId="43FA2043" w14:textId="77777777" w:rsidR="0028526E" w:rsidRPr="00E42ECF" w:rsidRDefault="0028526E" w:rsidP="00E42ECF">
      <w:pPr>
        <w:numPr>
          <w:ilvl w:val="1"/>
          <w:numId w:val="7"/>
        </w:numPr>
        <w:tabs>
          <w:tab w:val="clear" w:pos="1440"/>
          <w:tab w:val="num" w:pos="1134"/>
        </w:tabs>
        <w:ind w:left="426"/>
        <w:jc w:val="both"/>
      </w:pPr>
      <w:r w:rsidRPr="00E42ECF">
        <w:t>Null Hypothesis (H0): Networking events organized by the collaborative body have no significant impact on the success of cross-border partnerships.</w:t>
      </w:r>
    </w:p>
    <w:p w14:paraId="6DB479E9" w14:textId="77777777" w:rsidR="0028526E" w:rsidRPr="00E42ECF" w:rsidRDefault="0028526E" w:rsidP="00E42ECF">
      <w:pPr>
        <w:numPr>
          <w:ilvl w:val="1"/>
          <w:numId w:val="7"/>
        </w:numPr>
        <w:tabs>
          <w:tab w:val="clear" w:pos="1440"/>
          <w:tab w:val="num" w:pos="1134"/>
        </w:tabs>
        <w:ind w:left="426"/>
        <w:jc w:val="both"/>
      </w:pPr>
      <w:r w:rsidRPr="00E42ECF">
        <w:t>Alternative Hypothesis (H1): Networking events positively influence the success of cross-border partnerships in the blue economy sector.</w:t>
      </w:r>
    </w:p>
    <w:p w14:paraId="52E2B4B3" w14:textId="77777777" w:rsidR="00C60E46" w:rsidRPr="00E42ECF" w:rsidRDefault="00C60E46" w:rsidP="00C60E46">
      <w:pPr>
        <w:ind w:left="1440"/>
        <w:jc w:val="both"/>
      </w:pPr>
    </w:p>
    <w:p w14:paraId="3FB5DC1A" w14:textId="77777777" w:rsidR="0028526E" w:rsidRPr="00E42ECF" w:rsidRDefault="0028526E" w:rsidP="0028526E">
      <w:pPr>
        <w:numPr>
          <w:ilvl w:val="0"/>
          <w:numId w:val="7"/>
        </w:numPr>
        <w:jc w:val="both"/>
      </w:pPr>
      <w:r w:rsidRPr="00E42ECF">
        <w:rPr>
          <w:b/>
          <w:bCs/>
        </w:rPr>
        <w:t>Hypothesis 4: Legal Structure Impact</w:t>
      </w:r>
    </w:p>
    <w:p w14:paraId="1ED9FA18" w14:textId="77777777" w:rsidR="00C60E46" w:rsidRPr="00E42ECF" w:rsidRDefault="00C60E46" w:rsidP="00C60E46">
      <w:pPr>
        <w:ind w:left="720"/>
        <w:jc w:val="both"/>
      </w:pPr>
    </w:p>
    <w:p w14:paraId="3EC9A00C" w14:textId="77777777" w:rsidR="0028526E" w:rsidRPr="00E42ECF" w:rsidRDefault="0028526E" w:rsidP="00E42ECF">
      <w:pPr>
        <w:numPr>
          <w:ilvl w:val="1"/>
          <w:numId w:val="7"/>
        </w:numPr>
        <w:tabs>
          <w:tab w:val="clear" w:pos="1440"/>
          <w:tab w:val="num" w:pos="1134"/>
        </w:tabs>
        <w:ind w:left="426"/>
        <w:jc w:val="both"/>
      </w:pPr>
      <w:r w:rsidRPr="00E42ECF">
        <w:t>Null Hypothesis (H0): The legal structure, specifically the proposed European Economic Interest Grouping (EIG), does not significantly impact the ease of collaboration between Italian and Croatian entities.</w:t>
      </w:r>
    </w:p>
    <w:p w14:paraId="580DB497" w14:textId="77777777" w:rsidR="0028526E" w:rsidRPr="00E42ECF" w:rsidRDefault="0028526E" w:rsidP="00E42ECF">
      <w:pPr>
        <w:numPr>
          <w:ilvl w:val="1"/>
          <w:numId w:val="7"/>
        </w:numPr>
        <w:tabs>
          <w:tab w:val="clear" w:pos="1440"/>
          <w:tab w:val="num" w:pos="1134"/>
        </w:tabs>
        <w:ind w:left="426"/>
        <w:jc w:val="both"/>
      </w:pPr>
      <w:r w:rsidRPr="00E42ECF">
        <w:t>Alternative Hypothesis (H1): The EIG legal structure contributes to the ease and effectiveness of cross-border collaboration in the blue economy sector.</w:t>
      </w:r>
    </w:p>
    <w:p w14:paraId="096F2549" w14:textId="77777777" w:rsidR="00C60E46" w:rsidRPr="00E42ECF" w:rsidRDefault="00C60E46" w:rsidP="00C60E46">
      <w:pPr>
        <w:ind w:left="1440"/>
        <w:jc w:val="both"/>
      </w:pPr>
    </w:p>
    <w:p w14:paraId="20D5E298" w14:textId="77777777" w:rsidR="0028526E" w:rsidRPr="00E42ECF" w:rsidRDefault="0028526E" w:rsidP="0028526E">
      <w:pPr>
        <w:numPr>
          <w:ilvl w:val="0"/>
          <w:numId w:val="7"/>
        </w:numPr>
        <w:jc w:val="both"/>
      </w:pPr>
      <w:r w:rsidRPr="00E42ECF">
        <w:rPr>
          <w:b/>
          <w:bCs/>
        </w:rPr>
        <w:t>Hypothesis 5: Skill Development Impact</w:t>
      </w:r>
    </w:p>
    <w:p w14:paraId="07EEFC89" w14:textId="77777777" w:rsidR="00C60E46" w:rsidRPr="00E42ECF" w:rsidRDefault="00C60E46" w:rsidP="00C60E46">
      <w:pPr>
        <w:ind w:left="720"/>
        <w:jc w:val="both"/>
      </w:pPr>
    </w:p>
    <w:p w14:paraId="48629D9C" w14:textId="77777777" w:rsidR="0028526E" w:rsidRPr="00E42ECF" w:rsidRDefault="0028526E" w:rsidP="00E42ECF">
      <w:pPr>
        <w:numPr>
          <w:ilvl w:val="1"/>
          <w:numId w:val="7"/>
        </w:numPr>
        <w:tabs>
          <w:tab w:val="clear" w:pos="1440"/>
          <w:tab w:val="num" w:pos="1134"/>
        </w:tabs>
        <w:ind w:left="426"/>
        <w:jc w:val="both"/>
      </w:pPr>
      <w:r w:rsidRPr="00E42ECF">
        <w:t>Null Hypothesis (H0): Skill development support does not significantly contribute to overcoming challenges faced by SMEs in presenting and promoting their products or services.</w:t>
      </w:r>
    </w:p>
    <w:p w14:paraId="0A4552F3" w14:textId="77777777" w:rsidR="0028526E" w:rsidRPr="00E42ECF" w:rsidRDefault="0028526E" w:rsidP="00E42ECF">
      <w:pPr>
        <w:numPr>
          <w:ilvl w:val="1"/>
          <w:numId w:val="7"/>
        </w:numPr>
        <w:tabs>
          <w:tab w:val="clear" w:pos="1440"/>
          <w:tab w:val="num" w:pos="1134"/>
        </w:tabs>
        <w:ind w:left="426"/>
        <w:jc w:val="both"/>
      </w:pPr>
      <w:r w:rsidRPr="00E42ECF">
        <w:t>Alternative Hypothesis (H1): Skill development support positively influences SMEs in effectively presenting and promoting their offerings for cross-border collaboration.</w:t>
      </w:r>
    </w:p>
    <w:p w14:paraId="208BEF9F" w14:textId="77777777" w:rsidR="0028526E" w:rsidRPr="00E42ECF" w:rsidRDefault="0028526E" w:rsidP="0028526E">
      <w:pPr>
        <w:jc w:val="both"/>
      </w:pPr>
    </w:p>
    <w:p w14:paraId="33747B35" w14:textId="77777777" w:rsidR="0028526E" w:rsidRPr="00E42ECF" w:rsidRDefault="0028526E" w:rsidP="0028526E">
      <w:pPr>
        <w:numPr>
          <w:ilvl w:val="0"/>
          <w:numId w:val="7"/>
        </w:numPr>
        <w:jc w:val="both"/>
      </w:pPr>
      <w:r w:rsidRPr="00E42ECF">
        <w:rPr>
          <w:b/>
          <w:bCs/>
        </w:rPr>
        <w:t>Hypothesis 6: New Collaborative Entity Impact</w:t>
      </w:r>
    </w:p>
    <w:p w14:paraId="29A7A68D" w14:textId="77777777" w:rsidR="008A765B" w:rsidRPr="00E42ECF" w:rsidRDefault="008A765B" w:rsidP="00E42ECF">
      <w:pPr>
        <w:ind w:left="720"/>
        <w:jc w:val="both"/>
      </w:pPr>
    </w:p>
    <w:p w14:paraId="16A76EEE" w14:textId="77777777" w:rsidR="0028526E" w:rsidRPr="00E42ECF" w:rsidRDefault="0028526E" w:rsidP="00E42ECF">
      <w:pPr>
        <w:numPr>
          <w:ilvl w:val="0"/>
          <w:numId w:val="50"/>
        </w:numPr>
        <w:tabs>
          <w:tab w:val="clear" w:pos="720"/>
          <w:tab w:val="num" w:pos="567"/>
        </w:tabs>
        <w:ind w:left="426"/>
        <w:jc w:val="both"/>
      </w:pPr>
      <w:r w:rsidRPr="00E42ECF">
        <w:t>Null Hypothesis (H0): The creation of a new collaborative entity, with a defined inter-sectoral structure, does not significantly improve cross-border collaboration in the blue economy sector.</w:t>
      </w:r>
    </w:p>
    <w:p w14:paraId="30576FA9" w14:textId="77777777" w:rsidR="0028526E" w:rsidRPr="00E42ECF" w:rsidRDefault="0028526E" w:rsidP="00E42ECF">
      <w:pPr>
        <w:numPr>
          <w:ilvl w:val="0"/>
          <w:numId w:val="50"/>
        </w:numPr>
        <w:tabs>
          <w:tab w:val="clear" w:pos="720"/>
          <w:tab w:val="num" w:pos="567"/>
        </w:tabs>
        <w:ind w:left="426"/>
        <w:jc w:val="both"/>
      </w:pPr>
      <w:r w:rsidRPr="00E42ECF">
        <w:t>Alternative Hypothesis (H1): The new collaborative entity, with a well-defined structure and goals, significantly enhances cross-border collaboration in the blue economy sector.</w:t>
      </w:r>
    </w:p>
    <w:p w14:paraId="12EE1552" w14:textId="77777777" w:rsidR="00C60E46" w:rsidRPr="00E42ECF" w:rsidRDefault="00C60E46" w:rsidP="00C60E46">
      <w:pPr>
        <w:ind w:left="1440"/>
        <w:jc w:val="both"/>
      </w:pPr>
    </w:p>
    <w:p w14:paraId="25638003" w14:textId="77777777" w:rsidR="0028526E" w:rsidRPr="00E42ECF" w:rsidRDefault="0028526E" w:rsidP="0028526E">
      <w:pPr>
        <w:numPr>
          <w:ilvl w:val="0"/>
          <w:numId w:val="7"/>
        </w:numPr>
        <w:jc w:val="both"/>
      </w:pPr>
      <w:r w:rsidRPr="00E42ECF">
        <w:rPr>
          <w:b/>
          <w:bCs/>
        </w:rPr>
        <w:t>Hypothesis 7: Inter-Sectoral Approach</w:t>
      </w:r>
    </w:p>
    <w:p w14:paraId="78A68BA9" w14:textId="77777777" w:rsidR="00C60E46" w:rsidRPr="00E42ECF" w:rsidRDefault="00C60E46" w:rsidP="00C60E46">
      <w:pPr>
        <w:ind w:left="720"/>
        <w:jc w:val="both"/>
      </w:pPr>
    </w:p>
    <w:p w14:paraId="7532AFDB" w14:textId="77777777" w:rsidR="0028526E" w:rsidRPr="00E42ECF" w:rsidRDefault="0028526E" w:rsidP="00E42ECF">
      <w:pPr>
        <w:numPr>
          <w:ilvl w:val="1"/>
          <w:numId w:val="7"/>
        </w:numPr>
        <w:tabs>
          <w:tab w:val="clear" w:pos="1440"/>
          <w:tab w:val="num" w:pos="1134"/>
        </w:tabs>
        <w:ind w:left="426"/>
        <w:jc w:val="both"/>
      </w:pPr>
      <w:r w:rsidRPr="00E42ECF">
        <w:t>Null Hypothesis (H0): An inter-sectoral approach in the collaborative entity's structure does not have a significant impact on its effectiveness.</w:t>
      </w:r>
    </w:p>
    <w:p w14:paraId="34914A50" w14:textId="77777777" w:rsidR="0028526E" w:rsidRPr="00E42ECF" w:rsidRDefault="0028526E" w:rsidP="00E42ECF">
      <w:pPr>
        <w:numPr>
          <w:ilvl w:val="1"/>
          <w:numId w:val="7"/>
        </w:numPr>
        <w:tabs>
          <w:tab w:val="clear" w:pos="1440"/>
          <w:tab w:val="num" w:pos="1134"/>
        </w:tabs>
        <w:ind w:left="426"/>
        <w:jc w:val="both"/>
      </w:pPr>
      <w:r w:rsidRPr="00E42ECF">
        <w:t>Alternative Hypothesis (H1): An inter-sectoral approach in the collaborative entity's structure significantly contributes to its effectiveness in promoting cross-border collaboration.</w:t>
      </w:r>
    </w:p>
    <w:p w14:paraId="0D930005" w14:textId="77777777" w:rsidR="00C60E46" w:rsidRPr="00E42ECF" w:rsidRDefault="00C60E46" w:rsidP="00C60E46">
      <w:pPr>
        <w:ind w:left="1440"/>
        <w:jc w:val="both"/>
      </w:pPr>
    </w:p>
    <w:p w14:paraId="44DCAC2A" w14:textId="77777777" w:rsidR="0028526E" w:rsidRPr="00E42ECF" w:rsidRDefault="0028526E" w:rsidP="0028526E">
      <w:pPr>
        <w:numPr>
          <w:ilvl w:val="0"/>
          <w:numId w:val="7"/>
        </w:numPr>
        <w:jc w:val="both"/>
      </w:pPr>
      <w:r w:rsidRPr="00E42ECF">
        <w:rPr>
          <w:b/>
          <w:bCs/>
        </w:rPr>
        <w:t>Hypothesis 8: Financial Tools Availability</w:t>
      </w:r>
    </w:p>
    <w:p w14:paraId="1FF8D915" w14:textId="77777777" w:rsidR="00C60E46" w:rsidRPr="00E42ECF" w:rsidRDefault="00C60E46" w:rsidP="00C60E46">
      <w:pPr>
        <w:ind w:left="720"/>
        <w:jc w:val="both"/>
      </w:pPr>
    </w:p>
    <w:p w14:paraId="60C59D93" w14:textId="77777777" w:rsidR="0028526E" w:rsidRPr="00E42ECF" w:rsidRDefault="0028526E" w:rsidP="00E42ECF">
      <w:pPr>
        <w:numPr>
          <w:ilvl w:val="1"/>
          <w:numId w:val="7"/>
        </w:numPr>
        <w:tabs>
          <w:tab w:val="clear" w:pos="1440"/>
          <w:tab w:val="num" w:pos="1276"/>
        </w:tabs>
        <w:ind w:left="426"/>
        <w:jc w:val="both"/>
      </w:pPr>
      <w:r w:rsidRPr="00E42ECF">
        <w:lastRenderedPageBreak/>
        <w:t>Null Hypothesis (H0): The availability of financial tools within the collaborative entity does not significantly impact its ability to support SMEs in cross-border collaboration.</w:t>
      </w:r>
    </w:p>
    <w:p w14:paraId="183AF3D6" w14:textId="77777777" w:rsidR="0028526E" w:rsidRPr="00E42ECF" w:rsidRDefault="0028526E" w:rsidP="00E42ECF">
      <w:pPr>
        <w:numPr>
          <w:ilvl w:val="1"/>
          <w:numId w:val="7"/>
        </w:numPr>
        <w:tabs>
          <w:tab w:val="clear" w:pos="1440"/>
          <w:tab w:val="num" w:pos="1276"/>
        </w:tabs>
        <w:ind w:left="426"/>
        <w:jc w:val="both"/>
      </w:pPr>
      <w:r w:rsidRPr="00E42ECF">
        <w:t>Alternative Hypothesis (H1): The presence of financial tools within the collaborative entity significantly improves its capacity to support SMEs in cross-border collaboration.</w:t>
      </w:r>
    </w:p>
    <w:p w14:paraId="03D0F149" w14:textId="77777777" w:rsidR="00C60E46" w:rsidRPr="00E42ECF" w:rsidRDefault="00C60E46" w:rsidP="00C60E46">
      <w:pPr>
        <w:ind w:left="1440"/>
        <w:jc w:val="both"/>
      </w:pPr>
    </w:p>
    <w:p w14:paraId="28A90DA5" w14:textId="77777777" w:rsidR="0028526E" w:rsidRPr="00E42ECF" w:rsidRDefault="0028526E" w:rsidP="0028526E">
      <w:pPr>
        <w:numPr>
          <w:ilvl w:val="0"/>
          <w:numId w:val="7"/>
        </w:numPr>
        <w:jc w:val="both"/>
      </w:pPr>
      <w:r w:rsidRPr="00E42ECF">
        <w:rPr>
          <w:b/>
          <w:bCs/>
        </w:rPr>
        <w:t>Hypothesis 9: Skill Development Initiatives</w:t>
      </w:r>
    </w:p>
    <w:p w14:paraId="05E40D94" w14:textId="77777777" w:rsidR="00C60E46" w:rsidRPr="00E42ECF" w:rsidRDefault="00C60E46" w:rsidP="00C60E46">
      <w:pPr>
        <w:ind w:left="720"/>
        <w:jc w:val="both"/>
      </w:pPr>
    </w:p>
    <w:p w14:paraId="787D2F8E" w14:textId="77777777" w:rsidR="0028526E" w:rsidRPr="00E42ECF" w:rsidRDefault="0028526E" w:rsidP="00E42ECF">
      <w:pPr>
        <w:numPr>
          <w:ilvl w:val="1"/>
          <w:numId w:val="7"/>
        </w:numPr>
        <w:tabs>
          <w:tab w:val="clear" w:pos="1440"/>
          <w:tab w:val="num" w:pos="1134"/>
        </w:tabs>
        <w:ind w:left="426"/>
        <w:jc w:val="both"/>
      </w:pPr>
      <w:r w:rsidRPr="00E42ECF">
        <w:t>Null Hypothesis (H0): Skill development initiatives offered by the collaborative entity do not significantly affect SMEs' abilities to present and promote their products or services.</w:t>
      </w:r>
    </w:p>
    <w:p w14:paraId="759658C3" w14:textId="77777777" w:rsidR="0028526E" w:rsidRPr="00E42ECF" w:rsidRDefault="0028526E" w:rsidP="00E42ECF">
      <w:pPr>
        <w:numPr>
          <w:ilvl w:val="1"/>
          <w:numId w:val="7"/>
        </w:numPr>
        <w:tabs>
          <w:tab w:val="clear" w:pos="1440"/>
          <w:tab w:val="num" w:pos="1134"/>
        </w:tabs>
        <w:ind w:left="426"/>
        <w:jc w:val="both"/>
      </w:pPr>
      <w:r w:rsidRPr="00E42ECF">
        <w:t>Alternative Hypothesis (H1): Skill development initiatives provided by the collaborative entity positively influence SMEs in effectively presenting and promoting their offerings for cross-border collaboration.</w:t>
      </w:r>
    </w:p>
    <w:p w14:paraId="23D82C8C" w14:textId="77777777" w:rsidR="0028526E" w:rsidRPr="00E42ECF" w:rsidRDefault="0028526E" w:rsidP="0028526E">
      <w:pPr>
        <w:jc w:val="both"/>
      </w:pPr>
    </w:p>
    <w:p w14:paraId="3731CC81" w14:textId="4832A1DF" w:rsidR="0028526E" w:rsidRPr="00E42ECF" w:rsidRDefault="0028526E" w:rsidP="0028526E">
      <w:pPr>
        <w:jc w:val="both"/>
      </w:pPr>
      <w:r w:rsidRPr="00E42ECF">
        <w:t>These hypotheses focus specifically on the impact of the proposed new entity, its structure, and goals on cross-border collaboration in the blue economy sector between Italy and Croatia. They can help guide survey questions and analyses to assess the perceived effectiveness of the new collaborative entity in achieving its objectives.</w:t>
      </w:r>
    </w:p>
    <w:p w14:paraId="0C7F3BF2" w14:textId="77777777" w:rsidR="0028526E" w:rsidRPr="00E42ECF" w:rsidRDefault="0028526E" w:rsidP="0028526E">
      <w:pPr>
        <w:jc w:val="both"/>
      </w:pPr>
    </w:p>
    <w:p w14:paraId="082B668B" w14:textId="77777777" w:rsidR="0028526E" w:rsidRPr="00E42ECF" w:rsidRDefault="0028526E" w:rsidP="0028526E">
      <w:pPr>
        <w:numPr>
          <w:ilvl w:val="0"/>
          <w:numId w:val="7"/>
        </w:numPr>
        <w:jc w:val="both"/>
      </w:pPr>
      <w:r w:rsidRPr="00E42ECF">
        <w:rPr>
          <w:b/>
          <w:bCs/>
        </w:rPr>
        <w:t>Hypothesis 10: Positive Impact of Research Collaboration</w:t>
      </w:r>
    </w:p>
    <w:p w14:paraId="08F3B6E5" w14:textId="77777777" w:rsidR="00C60E46" w:rsidRPr="00E42ECF" w:rsidRDefault="00C60E46" w:rsidP="00C60E46">
      <w:pPr>
        <w:ind w:left="720"/>
        <w:jc w:val="both"/>
      </w:pPr>
    </w:p>
    <w:p w14:paraId="04099BBF" w14:textId="48AC4754" w:rsidR="0028526E" w:rsidRPr="00E42ECF" w:rsidRDefault="0028526E" w:rsidP="00E42ECF">
      <w:pPr>
        <w:numPr>
          <w:ilvl w:val="1"/>
          <w:numId w:val="7"/>
        </w:numPr>
        <w:tabs>
          <w:tab w:val="clear" w:pos="1440"/>
          <w:tab w:val="num" w:pos="1134"/>
        </w:tabs>
        <w:ind w:left="426"/>
        <w:jc w:val="both"/>
      </w:pPr>
      <w:r w:rsidRPr="00E42ECF">
        <w:t>Null Hypothesis (H0): Research collaboration within</w:t>
      </w:r>
      <w:r w:rsidR="008A765B">
        <w:t xml:space="preserve"> or with the support of</w:t>
      </w:r>
      <w:r w:rsidRPr="00E42ECF">
        <w:t xml:space="preserve"> the proposed entity has no significant positive impact on fostering innovation in the blue </w:t>
      </w:r>
      <w:r w:rsidR="008A765B">
        <w:t xml:space="preserve">and circular </w:t>
      </w:r>
      <w:r w:rsidRPr="00E42ECF">
        <w:t>economy sector.</w:t>
      </w:r>
    </w:p>
    <w:p w14:paraId="7FA8992B" w14:textId="49E69F13" w:rsidR="0028526E" w:rsidRPr="00E42ECF" w:rsidRDefault="0028526E" w:rsidP="00E42ECF">
      <w:pPr>
        <w:numPr>
          <w:ilvl w:val="1"/>
          <w:numId w:val="7"/>
        </w:numPr>
        <w:tabs>
          <w:tab w:val="clear" w:pos="1440"/>
          <w:tab w:val="num" w:pos="1134"/>
        </w:tabs>
        <w:ind w:left="426"/>
        <w:jc w:val="both"/>
      </w:pPr>
      <w:r w:rsidRPr="00E42ECF">
        <w:t>Alternative Hypothesis (H1): Research collaboration within</w:t>
      </w:r>
      <w:r w:rsidR="008A765B" w:rsidRPr="008A765B">
        <w:t xml:space="preserve"> </w:t>
      </w:r>
      <w:r w:rsidR="008A765B">
        <w:t>or with the support of</w:t>
      </w:r>
      <w:r w:rsidRPr="00E42ECF">
        <w:t xml:space="preserve"> the proposed entity significantly contributes to fostering innovation in the blue </w:t>
      </w:r>
      <w:r w:rsidR="008A765B">
        <w:t xml:space="preserve">and circular </w:t>
      </w:r>
      <w:r w:rsidRPr="00E42ECF">
        <w:t>economy sector.</w:t>
      </w:r>
    </w:p>
    <w:p w14:paraId="37848986" w14:textId="77777777" w:rsidR="00C60E46" w:rsidRPr="00E42ECF" w:rsidRDefault="00C60E46" w:rsidP="00C60E46">
      <w:pPr>
        <w:ind w:left="1440"/>
        <w:jc w:val="both"/>
      </w:pPr>
    </w:p>
    <w:p w14:paraId="0208FBF7" w14:textId="77777777" w:rsidR="0028526E" w:rsidRPr="00E42ECF" w:rsidRDefault="0028526E" w:rsidP="0028526E">
      <w:pPr>
        <w:numPr>
          <w:ilvl w:val="0"/>
          <w:numId w:val="7"/>
        </w:numPr>
        <w:jc w:val="both"/>
      </w:pPr>
      <w:r w:rsidRPr="00E42ECF">
        <w:rPr>
          <w:b/>
          <w:bCs/>
        </w:rPr>
        <w:t>Hypothesis 11: Positive Influence of Technology Transfer Facilitation</w:t>
      </w:r>
    </w:p>
    <w:p w14:paraId="7DDF86AB" w14:textId="77777777" w:rsidR="00C60E46" w:rsidRPr="00E42ECF" w:rsidRDefault="00C60E46" w:rsidP="00C60E46">
      <w:pPr>
        <w:ind w:left="720"/>
        <w:jc w:val="both"/>
      </w:pPr>
    </w:p>
    <w:p w14:paraId="2DB6D114" w14:textId="163E02BD" w:rsidR="0028526E" w:rsidRPr="00E42ECF" w:rsidRDefault="0028526E" w:rsidP="00E42ECF">
      <w:pPr>
        <w:numPr>
          <w:ilvl w:val="1"/>
          <w:numId w:val="7"/>
        </w:numPr>
        <w:tabs>
          <w:tab w:val="clear" w:pos="1440"/>
          <w:tab w:val="num" w:pos="1276"/>
        </w:tabs>
        <w:ind w:left="426"/>
        <w:jc w:val="both"/>
      </w:pPr>
      <w:r w:rsidRPr="00E42ECF">
        <w:t xml:space="preserve">Null Hypothesis (H0): The proposed collaborative entity's facilitation of technology transfer </w:t>
      </w:r>
      <w:r w:rsidR="008A765B">
        <w:t>may have a</w:t>
      </w:r>
      <w:r w:rsidRPr="00E42ECF">
        <w:t xml:space="preserve"> significant positive impact on the adoption of innovative technologies among SMEs.</w:t>
      </w:r>
    </w:p>
    <w:p w14:paraId="597FB566" w14:textId="63FBB93E" w:rsidR="0028526E" w:rsidRPr="00E42ECF" w:rsidRDefault="0028526E" w:rsidP="00E42ECF">
      <w:pPr>
        <w:numPr>
          <w:ilvl w:val="1"/>
          <w:numId w:val="7"/>
        </w:numPr>
        <w:tabs>
          <w:tab w:val="clear" w:pos="1440"/>
          <w:tab w:val="num" w:pos="1276"/>
        </w:tabs>
        <w:ind w:left="426"/>
        <w:jc w:val="both"/>
      </w:pPr>
      <w:r w:rsidRPr="00E42ECF">
        <w:t xml:space="preserve">Alternative Hypothesis (H1): Technology transfer facilitation by the collaborative entity </w:t>
      </w:r>
      <w:r w:rsidR="008A765B">
        <w:t xml:space="preserve">may </w:t>
      </w:r>
      <w:r w:rsidRPr="00E42ECF">
        <w:t>significantly influence the adoption of innovative technologies among SMEs in the blue economy.</w:t>
      </w:r>
    </w:p>
    <w:p w14:paraId="0A15C378" w14:textId="77777777" w:rsidR="00C60E46" w:rsidRPr="00E42ECF" w:rsidRDefault="00C60E46" w:rsidP="00C60E46">
      <w:pPr>
        <w:ind w:left="1440"/>
        <w:jc w:val="both"/>
      </w:pPr>
    </w:p>
    <w:p w14:paraId="135EDF53" w14:textId="77777777" w:rsidR="0028526E" w:rsidRPr="00E42ECF" w:rsidRDefault="0028526E" w:rsidP="0028526E">
      <w:pPr>
        <w:numPr>
          <w:ilvl w:val="0"/>
          <w:numId w:val="7"/>
        </w:numPr>
        <w:jc w:val="both"/>
      </w:pPr>
      <w:r w:rsidRPr="00E42ECF">
        <w:rPr>
          <w:b/>
          <w:bCs/>
        </w:rPr>
        <w:t>Hypothesis 12: Positive Effect of Cross-Border Knowledge Exchange</w:t>
      </w:r>
    </w:p>
    <w:p w14:paraId="7D5E9C24" w14:textId="77777777" w:rsidR="00C60E46" w:rsidRPr="00E42ECF" w:rsidRDefault="00C60E46" w:rsidP="00C60E46">
      <w:pPr>
        <w:ind w:left="720"/>
        <w:jc w:val="both"/>
      </w:pPr>
    </w:p>
    <w:p w14:paraId="39AA41C1" w14:textId="77777777" w:rsidR="0028526E" w:rsidRPr="00E42ECF" w:rsidRDefault="0028526E" w:rsidP="00E42ECF">
      <w:pPr>
        <w:numPr>
          <w:ilvl w:val="1"/>
          <w:numId w:val="7"/>
        </w:numPr>
        <w:tabs>
          <w:tab w:val="clear" w:pos="1440"/>
          <w:tab w:val="num" w:pos="1134"/>
        </w:tabs>
        <w:ind w:left="426"/>
        <w:jc w:val="both"/>
      </w:pPr>
      <w:r w:rsidRPr="00E42ECF">
        <w:t>Null Hypothesis (H0): The collaborative entity's focus on cross-border knowledge exchange has no significant positive impact on improving knowledge-sharing practices among blue economy stakeholders.</w:t>
      </w:r>
    </w:p>
    <w:p w14:paraId="53A95158" w14:textId="77777777" w:rsidR="0028526E" w:rsidRPr="00E42ECF" w:rsidRDefault="0028526E" w:rsidP="00E42ECF">
      <w:pPr>
        <w:numPr>
          <w:ilvl w:val="1"/>
          <w:numId w:val="7"/>
        </w:numPr>
        <w:tabs>
          <w:tab w:val="clear" w:pos="1440"/>
          <w:tab w:val="num" w:pos="1134"/>
        </w:tabs>
        <w:ind w:left="426"/>
        <w:jc w:val="both"/>
      </w:pPr>
      <w:r w:rsidRPr="00E42ECF">
        <w:t>Alternative Hypothesis (H1): Cross-border knowledge exchange initiatives by the collaborative entity significantly enhance knowledge-sharing practices among blue economy stakeholders.</w:t>
      </w:r>
    </w:p>
    <w:p w14:paraId="5EE58AE8" w14:textId="77777777" w:rsidR="0028526E" w:rsidRPr="00E42ECF" w:rsidRDefault="0028526E" w:rsidP="0028526E">
      <w:pPr>
        <w:ind w:left="1440"/>
        <w:jc w:val="both"/>
      </w:pPr>
    </w:p>
    <w:p w14:paraId="21A27AB5" w14:textId="77777777" w:rsidR="0028526E" w:rsidRPr="00E42ECF" w:rsidRDefault="0028526E" w:rsidP="0028526E">
      <w:pPr>
        <w:jc w:val="both"/>
      </w:pPr>
      <w:r w:rsidRPr="00E42ECF">
        <w:lastRenderedPageBreak/>
        <w:t>These positive hypotheses affirmatively state the potential positive impacts of the collaborative entity's activities on research collaboration, technology transfer, and cross-border knowledge exchange in the blue economy sector.</w:t>
      </w:r>
    </w:p>
    <w:p w14:paraId="30A327F7" w14:textId="77777777" w:rsidR="0028526E" w:rsidRPr="00C56D69" w:rsidRDefault="0028526E" w:rsidP="0028526E">
      <w:pPr>
        <w:jc w:val="both"/>
      </w:pPr>
    </w:p>
    <w:p w14:paraId="45002EBC" w14:textId="588ACABE" w:rsidR="00011CB1" w:rsidRPr="00C56D69" w:rsidRDefault="00011CB1" w:rsidP="00011CB1">
      <w:pPr>
        <w:pStyle w:val="Heading1"/>
      </w:pPr>
      <w:bookmarkStart w:id="4" w:name="_Toc157403401"/>
      <w:r w:rsidRPr="00C56D69">
        <w:t>Summaries and findings of stakeholder’s Interviews from Marine Living Resources subsector:</w:t>
      </w:r>
      <w:bookmarkEnd w:id="4"/>
    </w:p>
    <w:p w14:paraId="2C956A8A" w14:textId="3810D4F9" w:rsidR="0028526E" w:rsidRPr="00C56D69" w:rsidRDefault="0028526E" w:rsidP="0028526E"/>
    <w:p w14:paraId="6947F866" w14:textId="77777777" w:rsidR="00011CB1" w:rsidRPr="00E42ECF" w:rsidRDefault="00011CB1" w:rsidP="00011CB1">
      <w:r w:rsidRPr="00E42ECF">
        <w:t>Summaries of Interviews for Marine Living Resources subsector.</w:t>
      </w:r>
    </w:p>
    <w:p w14:paraId="091148FC" w14:textId="77777777" w:rsidR="00011CB1" w:rsidRPr="00E42ECF" w:rsidRDefault="00011CB1" w:rsidP="00011CB1"/>
    <w:p w14:paraId="77299C8C" w14:textId="1CCD4E26" w:rsidR="00011CB1" w:rsidRPr="00E42ECF" w:rsidRDefault="00011CB1" w:rsidP="00011CB1">
      <w:pPr>
        <w:numPr>
          <w:ilvl w:val="0"/>
          <w:numId w:val="12"/>
        </w:numPr>
        <w:rPr>
          <w:b/>
          <w:bCs/>
        </w:rPr>
      </w:pPr>
      <w:r w:rsidRPr="00E42ECF">
        <w:rPr>
          <w:b/>
          <w:bCs/>
        </w:rPr>
        <w:t>Interview with Carlo Costantini conducted on 20.12.</w:t>
      </w:r>
      <w:r w:rsidR="00D218CD">
        <w:rPr>
          <w:b/>
          <w:bCs/>
        </w:rPr>
        <w:t>20</w:t>
      </w:r>
      <w:r w:rsidRPr="00E42ECF">
        <w:rPr>
          <w:b/>
          <w:bCs/>
        </w:rPr>
        <w:t>23 at 10.00 am</w:t>
      </w:r>
    </w:p>
    <w:p w14:paraId="12679F1F" w14:textId="77777777" w:rsidR="00011CB1" w:rsidRPr="00E42ECF" w:rsidRDefault="00011CB1" w:rsidP="00011CB1">
      <w:pPr>
        <w:rPr>
          <w:b/>
          <w:bCs/>
        </w:rPr>
      </w:pPr>
    </w:p>
    <w:p w14:paraId="2C503045" w14:textId="77777777" w:rsidR="00011CB1" w:rsidRDefault="00011CB1" w:rsidP="008A765B">
      <w:pPr>
        <w:jc w:val="both"/>
      </w:pPr>
      <w:r w:rsidRPr="00E42ECF">
        <w:t xml:space="preserve">Carlo presented the </w:t>
      </w:r>
      <w:proofErr w:type="spellStart"/>
      <w:r w:rsidRPr="00E42ECF">
        <w:t>Federazione</w:t>
      </w:r>
      <w:proofErr w:type="spellEnd"/>
      <w:r w:rsidRPr="00E42ECF">
        <w:t xml:space="preserve"> </w:t>
      </w:r>
      <w:proofErr w:type="spellStart"/>
      <w:r w:rsidRPr="00E42ECF">
        <w:t>Autonoma</w:t>
      </w:r>
      <w:proofErr w:type="spellEnd"/>
      <w:r w:rsidRPr="00E42ECF">
        <w:t xml:space="preserve"> </w:t>
      </w:r>
      <w:proofErr w:type="spellStart"/>
      <w:r w:rsidRPr="00E42ECF">
        <w:t>Balneari</w:t>
      </w:r>
      <w:proofErr w:type="spellEnd"/>
      <w:r w:rsidRPr="00E42ECF">
        <w:t xml:space="preserve"> (Autonomous Seaside Federation), as the national technical office of CNA </w:t>
      </w:r>
      <w:proofErr w:type="spellStart"/>
      <w:r w:rsidRPr="00E42ECF">
        <w:t>Balneari</w:t>
      </w:r>
      <w:proofErr w:type="spellEnd"/>
      <w:r w:rsidRPr="00E42ECF">
        <w:t>, which operates as an aggregating entity in the Abruzzo region, representing coastal businesses in local provinces. Its impact on the Blue Economy is evident through its aggregation with state-owned maritime concessionaires, addressing the various issues and problems related to bathing activities.</w:t>
      </w:r>
    </w:p>
    <w:p w14:paraId="65C4B8FE" w14:textId="77777777" w:rsidR="008A765B" w:rsidRPr="00E42ECF" w:rsidRDefault="008A765B" w:rsidP="00E42ECF">
      <w:pPr>
        <w:jc w:val="both"/>
      </w:pPr>
    </w:p>
    <w:p w14:paraId="1B588FE6" w14:textId="77777777" w:rsidR="00011CB1" w:rsidRPr="00E42ECF" w:rsidRDefault="00011CB1" w:rsidP="00E42ECF">
      <w:pPr>
        <w:jc w:val="both"/>
      </w:pPr>
      <w:r w:rsidRPr="00E42ECF">
        <w:t>The federation conducts monitoring and advisory support for its members, focusing on the impacts of beach activities in terms of environmental sustainability, especially for marine resources. Initiatives include monitoring of marine protected areas, dune system management, promotion of electric motors, protection of marine species, beach cleaning by non-impacting means, coastal erosion management, and adoption of plastic free practices.</w:t>
      </w:r>
    </w:p>
    <w:p w14:paraId="2F2B1DC9" w14:textId="77777777" w:rsidR="008A765B" w:rsidRDefault="008A765B" w:rsidP="008A765B">
      <w:pPr>
        <w:jc w:val="both"/>
      </w:pPr>
    </w:p>
    <w:p w14:paraId="2F953350" w14:textId="4AFE5C49" w:rsidR="00011CB1" w:rsidRPr="00E42ECF" w:rsidRDefault="00011CB1" w:rsidP="00E42ECF">
      <w:pPr>
        <w:jc w:val="both"/>
      </w:pPr>
      <w:r w:rsidRPr="00E42ECF">
        <w:t xml:space="preserve">Obvious challenges include the need to balance construction </w:t>
      </w:r>
      <w:r w:rsidR="008A765B">
        <w:t>activities</w:t>
      </w:r>
      <w:r w:rsidR="008A765B" w:rsidRPr="00E42ECF">
        <w:t xml:space="preserve"> </w:t>
      </w:r>
      <w:r w:rsidRPr="00E42ECF">
        <w:t>and economic sustainability. For example, the use of non-impact equipment for beach cleaning may affect the opening of beach activities. Waste management, particularly cigarette butts, is an area of focus, with memoranda of understanding to mitigate their impact.</w:t>
      </w:r>
    </w:p>
    <w:p w14:paraId="7644DE7D" w14:textId="77777777" w:rsidR="008A765B" w:rsidRDefault="008A765B" w:rsidP="008A765B">
      <w:pPr>
        <w:jc w:val="both"/>
      </w:pPr>
    </w:p>
    <w:p w14:paraId="09DE45DA" w14:textId="40116462" w:rsidR="00011CB1" w:rsidRPr="00E42ECF" w:rsidRDefault="00011CB1" w:rsidP="00E42ECF">
      <w:pPr>
        <w:jc w:val="both"/>
      </w:pPr>
      <w:r w:rsidRPr="00E42ECF">
        <w:t>Finally, the Federation hopes that the Italian-Croatian collaboration can help compare and solve common problems of similar coastal stretches, leading to significant results for the Blue Economy. Issues such as coastal erosion are of particular relevance, with the need to balance human actions to preserve the marine ecosystem. It ended by saying that addressing shared challenges can lead to useful and efficient outcomes in terms of sustainability and effectiveness.</w:t>
      </w:r>
    </w:p>
    <w:p w14:paraId="2F2A821B" w14:textId="77777777" w:rsidR="00011CB1" w:rsidRPr="00E42ECF" w:rsidRDefault="00011CB1" w:rsidP="00011CB1"/>
    <w:p w14:paraId="0CCE0B58" w14:textId="77777777" w:rsidR="00011CB1" w:rsidRPr="00E42ECF" w:rsidRDefault="00011CB1" w:rsidP="00011CB1">
      <w:pPr>
        <w:rPr>
          <w:b/>
          <w:bCs/>
        </w:rPr>
      </w:pPr>
      <w:r w:rsidRPr="00E42ECF">
        <w:rPr>
          <w:b/>
          <w:bCs/>
        </w:rPr>
        <w:t>Themes:</w:t>
      </w:r>
    </w:p>
    <w:p w14:paraId="5795F806" w14:textId="77777777" w:rsidR="00011CB1" w:rsidRPr="00E42ECF" w:rsidRDefault="00011CB1" w:rsidP="00011CB1">
      <w:pPr>
        <w:rPr>
          <w:b/>
          <w:bCs/>
        </w:rPr>
      </w:pPr>
    </w:p>
    <w:p w14:paraId="2F58DBD7" w14:textId="77777777" w:rsidR="00011CB1" w:rsidRPr="00E42ECF" w:rsidRDefault="00011CB1" w:rsidP="00011CB1">
      <w:pPr>
        <w:numPr>
          <w:ilvl w:val="0"/>
          <w:numId w:val="13"/>
        </w:numPr>
        <w:rPr>
          <w:b/>
          <w:bCs/>
        </w:rPr>
      </w:pPr>
      <w:r w:rsidRPr="00E42ECF">
        <w:rPr>
          <w:b/>
          <w:bCs/>
        </w:rPr>
        <w:t>Introduction and Role in Blue Economy:</w:t>
      </w:r>
    </w:p>
    <w:p w14:paraId="7EF6A2E4" w14:textId="77777777" w:rsidR="00011CB1" w:rsidRPr="00E42ECF" w:rsidRDefault="00011CB1" w:rsidP="00011CB1">
      <w:pPr>
        <w:rPr>
          <w:b/>
          <w:bCs/>
        </w:rPr>
      </w:pPr>
    </w:p>
    <w:p w14:paraId="56D3F239" w14:textId="77777777" w:rsidR="00011CB1" w:rsidRPr="00E42ECF" w:rsidRDefault="00011CB1" w:rsidP="00E42ECF">
      <w:pPr>
        <w:numPr>
          <w:ilvl w:val="1"/>
          <w:numId w:val="13"/>
        </w:numPr>
        <w:tabs>
          <w:tab w:val="clear" w:pos="1440"/>
          <w:tab w:val="num" w:pos="1276"/>
        </w:tabs>
        <w:ind w:left="426"/>
        <w:jc w:val="both"/>
      </w:pPr>
      <w:r w:rsidRPr="00E42ECF">
        <w:t xml:space="preserve">Carlo introduces himself and his role in the </w:t>
      </w:r>
      <w:proofErr w:type="spellStart"/>
      <w:r w:rsidRPr="00E42ECF">
        <w:t>Federazione</w:t>
      </w:r>
      <w:proofErr w:type="spellEnd"/>
      <w:r w:rsidRPr="00E42ECF">
        <w:t xml:space="preserve"> </w:t>
      </w:r>
      <w:proofErr w:type="spellStart"/>
      <w:r w:rsidRPr="00E42ECF">
        <w:t>Autonoma</w:t>
      </w:r>
      <w:proofErr w:type="spellEnd"/>
      <w:r w:rsidRPr="00E42ECF">
        <w:t xml:space="preserve"> </w:t>
      </w:r>
      <w:proofErr w:type="spellStart"/>
      <w:r w:rsidRPr="00E42ECF">
        <w:t>Balneari</w:t>
      </w:r>
      <w:proofErr w:type="spellEnd"/>
      <w:r w:rsidRPr="00E42ECF">
        <w:t>, highlighting its connection to the Blue Economy.</w:t>
      </w:r>
    </w:p>
    <w:p w14:paraId="1C00560B" w14:textId="77777777" w:rsidR="00011CB1" w:rsidRPr="00E42ECF" w:rsidRDefault="00011CB1" w:rsidP="00011CB1">
      <w:pPr>
        <w:rPr>
          <w:b/>
          <w:bCs/>
        </w:rPr>
      </w:pPr>
    </w:p>
    <w:p w14:paraId="53F19599" w14:textId="77777777" w:rsidR="00011CB1" w:rsidRPr="00E42ECF" w:rsidRDefault="00011CB1" w:rsidP="00011CB1">
      <w:pPr>
        <w:numPr>
          <w:ilvl w:val="0"/>
          <w:numId w:val="13"/>
        </w:numPr>
        <w:rPr>
          <w:b/>
          <w:bCs/>
        </w:rPr>
      </w:pPr>
      <w:r w:rsidRPr="00E42ECF">
        <w:rPr>
          <w:b/>
          <w:bCs/>
        </w:rPr>
        <w:t>Federation Activities:</w:t>
      </w:r>
    </w:p>
    <w:p w14:paraId="7604F1DC" w14:textId="77777777" w:rsidR="00011CB1" w:rsidRPr="00E42ECF" w:rsidRDefault="00011CB1" w:rsidP="00011CB1">
      <w:pPr>
        <w:rPr>
          <w:b/>
          <w:bCs/>
        </w:rPr>
      </w:pPr>
    </w:p>
    <w:p w14:paraId="36BF789D" w14:textId="77777777" w:rsidR="00011CB1" w:rsidRPr="00E42ECF" w:rsidRDefault="00011CB1" w:rsidP="00E42ECF">
      <w:pPr>
        <w:numPr>
          <w:ilvl w:val="1"/>
          <w:numId w:val="13"/>
        </w:numPr>
        <w:tabs>
          <w:tab w:val="clear" w:pos="1440"/>
          <w:tab w:val="num" w:pos="1276"/>
        </w:tabs>
        <w:ind w:left="709"/>
        <w:jc w:val="both"/>
      </w:pPr>
      <w:r w:rsidRPr="00E42ECF">
        <w:t xml:space="preserve">The </w:t>
      </w:r>
      <w:proofErr w:type="spellStart"/>
      <w:r w:rsidRPr="00E42ECF">
        <w:t>Federazione</w:t>
      </w:r>
      <w:proofErr w:type="spellEnd"/>
      <w:r w:rsidRPr="00E42ECF">
        <w:t xml:space="preserve"> </w:t>
      </w:r>
      <w:proofErr w:type="spellStart"/>
      <w:r w:rsidRPr="00E42ECF">
        <w:t>Autonoma</w:t>
      </w:r>
      <w:proofErr w:type="spellEnd"/>
      <w:r w:rsidRPr="00E42ECF">
        <w:t xml:space="preserve"> </w:t>
      </w:r>
      <w:proofErr w:type="spellStart"/>
      <w:r w:rsidRPr="00E42ECF">
        <w:t>Balneari</w:t>
      </w:r>
      <w:proofErr w:type="spellEnd"/>
      <w:r w:rsidRPr="00E42ECF">
        <w:t xml:space="preserve"> aggregates coastal businesses in the Abruzzo region, representing them and addressing various issues related to bathing activities.</w:t>
      </w:r>
    </w:p>
    <w:p w14:paraId="6A82E3E4" w14:textId="77777777" w:rsidR="00011CB1" w:rsidRPr="00E42ECF" w:rsidRDefault="00011CB1" w:rsidP="00E42ECF">
      <w:pPr>
        <w:numPr>
          <w:ilvl w:val="1"/>
          <w:numId w:val="13"/>
        </w:numPr>
        <w:tabs>
          <w:tab w:val="clear" w:pos="1440"/>
          <w:tab w:val="num" w:pos="1276"/>
        </w:tabs>
        <w:ind w:left="709"/>
        <w:jc w:val="both"/>
      </w:pPr>
      <w:r w:rsidRPr="00E42ECF">
        <w:lastRenderedPageBreak/>
        <w:t>The federation conducts monitoring and advisory support, focusing on environmental sustainability, particularly for marine resources.</w:t>
      </w:r>
    </w:p>
    <w:p w14:paraId="3A6D9F42" w14:textId="77777777" w:rsidR="00011CB1" w:rsidRPr="00E42ECF" w:rsidRDefault="00011CB1" w:rsidP="00011CB1"/>
    <w:p w14:paraId="1A83835E" w14:textId="77777777" w:rsidR="00011CB1" w:rsidRPr="00E42ECF" w:rsidRDefault="00011CB1" w:rsidP="00011CB1">
      <w:pPr>
        <w:numPr>
          <w:ilvl w:val="0"/>
          <w:numId w:val="13"/>
        </w:numPr>
        <w:rPr>
          <w:b/>
          <w:bCs/>
        </w:rPr>
      </w:pPr>
      <w:r w:rsidRPr="00E42ECF">
        <w:rPr>
          <w:b/>
          <w:bCs/>
        </w:rPr>
        <w:t>Environmental Initiatives and Challenges:</w:t>
      </w:r>
    </w:p>
    <w:p w14:paraId="42535F33" w14:textId="77777777" w:rsidR="00011CB1" w:rsidRPr="00E42ECF" w:rsidRDefault="00011CB1" w:rsidP="00011CB1">
      <w:pPr>
        <w:rPr>
          <w:b/>
          <w:bCs/>
        </w:rPr>
      </w:pPr>
    </w:p>
    <w:p w14:paraId="13780E42" w14:textId="77777777" w:rsidR="00011CB1" w:rsidRPr="00E42ECF" w:rsidRDefault="00011CB1" w:rsidP="00E42ECF">
      <w:pPr>
        <w:numPr>
          <w:ilvl w:val="1"/>
          <w:numId w:val="13"/>
        </w:numPr>
        <w:tabs>
          <w:tab w:val="clear" w:pos="1440"/>
          <w:tab w:val="num" w:pos="1276"/>
        </w:tabs>
        <w:ind w:left="709"/>
        <w:jc w:val="both"/>
      </w:pPr>
      <w:r w:rsidRPr="00E42ECF">
        <w:t>Activities include monitoring marine protected areas, dune system management, promoting electric motors, protecting marine species, non-impacting beach cleaning, coastal erosion management, and adopting plastic-free practices.</w:t>
      </w:r>
    </w:p>
    <w:p w14:paraId="7FC7AE93" w14:textId="77777777" w:rsidR="00011CB1" w:rsidRPr="00E42ECF" w:rsidRDefault="00011CB1" w:rsidP="00E42ECF">
      <w:pPr>
        <w:numPr>
          <w:ilvl w:val="1"/>
          <w:numId w:val="13"/>
        </w:numPr>
        <w:tabs>
          <w:tab w:val="clear" w:pos="1440"/>
          <w:tab w:val="num" w:pos="1276"/>
        </w:tabs>
        <w:ind w:left="709"/>
        <w:jc w:val="both"/>
        <w:rPr>
          <w:b/>
          <w:bCs/>
        </w:rPr>
      </w:pPr>
      <w:r w:rsidRPr="00E42ECF">
        <w:t>Challenges involve balancing construction time and economic sustainability, with specific examples like non-impact equipment affecting beach activity opening.</w:t>
      </w:r>
    </w:p>
    <w:p w14:paraId="2A812AE0" w14:textId="77777777" w:rsidR="00011CB1" w:rsidRPr="00E42ECF" w:rsidRDefault="00011CB1" w:rsidP="00E42ECF">
      <w:pPr>
        <w:numPr>
          <w:ilvl w:val="1"/>
          <w:numId w:val="13"/>
        </w:numPr>
        <w:tabs>
          <w:tab w:val="clear" w:pos="1440"/>
          <w:tab w:val="num" w:pos="1276"/>
        </w:tabs>
        <w:ind w:left="709"/>
        <w:jc w:val="both"/>
      </w:pPr>
      <w:r w:rsidRPr="00E42ECF">
        <w:t>Waste management, especially cigarette butts, is a significant focus, with memoranda of understanding to mitigate their impact.</w:t>
      </w:r>
    </w:p>
    <w:p w14:paraId="38569563" w14:textId="77777777" w:rsidR="00011CB1" w:rsidRPr="00E42ECF" w:rsidRDefault="00011CB1" w:rsidP="00011CB1"/>
    <w:p w14:paraId="6CADD1C7" w14:textId="77777777" w:rsidR="00011CB1" w:rsidRPr="00E42ECF" w:rsidRDefault="00011CB1" w:rsidP="00011CB1">
      <w:pPr>
        <w:numPr>
          <w:ilvl w:val="0"/>
          <w:numId w:val="13"/>
        </w:numPr>
        <w:rPr>
          <w:b/>
          <w:bCs/>
        </w:rPr>
      </w:pPr>
      <w:r w:rsidRPr="00E42ECF">
        <w:rPr>
          <w:b/>
          <w:bCs/>
        </w:rPr>
        <w:t>Italian-Croatian Collaboration:</w:t>
      </w:r>
    </w:p>
    <w:p w14:paraId="63559ED3" w14:textId="77777777" w:rsidR="00011CB1" w:rsidRPr="00E42ECF" w:rsidRDefault="00011CB1" w:rsidP="00011CB1">
      <w:pPr>
        <w:rPr>
          <w:b/>
          <w:bCs/>
        </w:rPr>
      </w:pPr>
    </w:p>
    <w:p w14:paraId="66BAF544" w14:textId="77777777" w:rsidR="00011CB1" w:rsidRPr="00E42ECF" w:rsidRDefault="00011CB1" w:rsidP="00E42ECF">
      <w:pPr>
        <w:numPr>
          <w:ilvl w:val="1"/>
          <w:numId w:val="13"/>
        </w:numPr>
        <w:tabs>
          <w:tab w:val="clear" w:pos="1440"/>
          <w:tab w:val="num" w:pos="1134"/>
        </w:tabs>
        <w:ind w:left="709"/>
        <w:jc w:val="both"/>
      </w:pPr>
      <w:r w:rsidRPr="00E42ECF">
        <w:t xml:space="preserve">The </w:t>
      </w:r>
      <w:proofErr w:type="spellStart"/>
      <w:r w:rsidRPr="00E42ECF">
        <w:t>Federazione</w:t>
      </w:r>
      <w:proofErr w:type="spellEnd"/>
      <w:r w:rsidRPr="00E42ECF">
        <w:t xml:space="preserve"> hopes that collaboration between Italy and Croatia can help address common problems of coastal stretches, with a focus on coastal erosion and balancing human actions to preserve the marine ecosystem.</w:t>
      </w:r>
    </w:p>
    <w:p w14:paraId="2D603222" w14:textId="77777777" w:rsidR="00011CB1" w:rsidRPr="00E42ECF" w:rsidRDefault="00011CB1" w:rsidP="00011CB1">
      <w:pPr>
        <w:rPr>
          <w:b/>
          <w:bCs/>
        </w:rPr>
      </w:pPr>
    </w:p>
    <w:p w14:paraId="5E700290" w14:textId="77777777" w:rsidR="00011CB1" w:rsidRPr="00E42ECF" w:rsidRDefault="00011CB1" w:rsidP="00011CB1">
      <w:pPr>
        <w:numPr>
          <w:ilvl w:val="0"/>
          <w:numId w:val="13"/>
        </w:numPr>
        <w:rPr>
          <w:b/>
          <w:bCs/>
        </w:rPr>
      </w:pPr>
      <w:r w:rsidRPr="00E42ECF">
        <w:rPr>
          <w:b/>
          <w:bCs/>
        </w:rPr>
        <w:t>Obstacles and Opportunities:</w:t>
      </w:r>
    </w:p>
    <w:p w14:paraId="0A1F41B5" w14:textId="77777777" w:rsidR="00011CB1" w:rsidRPr="00E42ECF" w:rsidRDefault="00011CB1" w:rsidP="00011CB1">
      <w:pPr>
        <w:rPr>
          <w:b/>
          <w:bCs/>
        </w:rPr>
      </w:pPr>
    </w:p>
    <w:p w14:paraId="6C2865BD" w14:textId="77777777" w:rsidR="00011CB1" w:rsidRPr="00E42ECF" w:rsidRDefault="00011CB1" w:rsidP="00E42ECF">
      <w:pPr>
        <w:numPr>
          <w:ilvl w:val="1"/>
          <w:numId w:val="13"/>
        </w:numPr>
        <w:tabs>
          <w:tab w:val="clear" w:pos="1440"/>
          <w:tab w:val="num" w:pos="1276"/>
        </w:tabs>
        <w:ind w:left="709"/>
        <w:jc w:val="both"/>
      </w:pPr>
      <w:r w:rsidRPr="00E42ECF">
        <w:t>Obvious issues in the Blue Economy include balancing work timing and economic sustainability, consumption of clean energy, and waste management.</w:t>
      </w:r>
    </w:p>
    <w:p w14:paraId="64D3EB36" w14:textId="77777777" w:rsidR="00011CB1" w:rsidRPr="00E42ECF" w:rsidRDefault="00011CB1" w:rsidP="00E42ECF">
      <w:pPr>
        <w:numPr>
          <w:ilvl w:val="1"/>
          <w:numId w:val="13"/>
        </w:numPr>
        <w:tabs>
          <w:tab w:val="clear" w:pos="1440"/>
          <w:tab w:val="num" w:pos="1276"/>
        </w:tabs>
        <w:ind w:left="709"/>
        <w:jc w:val="both"/>
        <w:rPr>
          <w:b/>
          <w:bCs/>
        </w:rPr>
      </w:pPr>
      <w:r w:rsidRPr="00E42ECF">
        <w:t>Opportunities involve the potential for Italian-Croatian collaboration to compare and solve shared coastal problems, leading to significant Blue Economy results.</w:t>
      </w:r>
    </w:p>
    <w:p w14:paraId="30F35182" w14:textId="77777777" w:rsidR="00011CB1" w:rsidRPr="00E42ECF" w:rsidRDefault="00011CB1" w:rsidP="00011CB1">
      <w:pPr>
        <w:rPr>
          <w:b/>
          <w:bCs/>
        </w:rPr>
      </w:pPr>
    </w:p>
    <w:p w14:paraId="018AA85F" w14:textId="77777777" w:rsidR="00011CB1" w:rsidRPr="00E42ECF" w:rsidRDefault="00011CB1" w:rsidP="00011CB1">
      <w:pPr>
        <w:numPr>
          <w:ilvl w:val="0"/>
          <w:numId w:val="13"/>
        </w:numPr>
        <w:rPr>
          <w:b/>
          <w:bCs/>
        </w:rPr>
      </w:pPr>
      <w:r w:rsidRPr="00E42ECF">
        <w:rPr>
          <w:b/>
          <w:bCs/>
        </w:rPr>
        <w:t>Conclusion:</w:t>
      </w:r>
    </w:p>
    <w:p w14:paraId="3F69E435" w14:textId="77777777" w:rsidR="00011CB1" w:rsidRPr="00E42ECF" w:rsidRDefault="00011CB1" w:rsidP="00011CB1">
      <w:pPr>
        <w:rPr>
          <w:b/>
          <w:bCs/>
        </w:rPr>
      </w:pPr>
    </w:p>
    <w:p w14:paraId="5C6498B9" w14:textId="77777777" w:rsidR="00011CB1" w:rsidRPr="00E42ECF" w:rsidRDefault="00011CB1" w:rsidP="00E42ECF">
      <w:pPr>
        <w:numPr>
          <w:ilvl w:val="1"/>
          <w:numId w:val="13"/>
        </w:numPr>
        <w:tabs>
          <w:tab w:val="clear" w:pos="1440"/>
          <w:tab w:val="num" w:pos="1276"/>
        </w:tabs>
        <w:ind w:left="709"/>
        <w:jc w:val="both"/>
      </w:pPr>
      <w:r w:rsidRPr="00E42ECF">
        <w:t>Addressing shared challenges can lead to useful, efficient outcomes in terms of sustainability and effectiveness.</w:t>
      </w:r>
    </w:p>
    <w:p w14:paraId="1A43E3DA" w14:textId="77777777" w:rsidR="00011CB1" w:rsidRPr="00E42ECF" w:rsidRDefault="00011CB1" w:rsidP="00011CB1"/>
    <w:p w14:paraId="3988D23A" w14:textId="20467F2D" w:rsidR="00011CB1" w:rsidRPr="00E42ECF" w:rsidRDefault="00011CB1" w:rsidP="00011CB1">
      <w:pPr>
        <w:numPr>
          <w:ilvl w:val="0"/>
          <w:numId w:val="12"/>
        </w:numPr>
        <w:rPr>
          <w:b/>
          <w:bCs/>
        </w:rPr>
      </w:pPr>
      <w:r w:rsidRPr="00E42ECF">
        <w:rPr>
          <w:b/>
          <w:bCs/>
        </w:rPr>
        <w:t>Interview with Lucio Boschi conducted on 19.12.</w:t>
      </w:r>
      <w:r w:rsidR="00D218CD">
        <w:rPr>
          <w:b/>
          <w:bCs/>
        </w:rPr>
        <w:t>20</w:t>
      </w:r>
      <w:r w:rsidRPr="00E42ECF">
        <w:rPr>
          <w:b/>
          <w:bCs/>
        </w:rPr>
        <w:t>23 at 1.30 pm</w:t>
      </w:r>
    </w:p>
    <w:p w14:paraId="50F5BF1B" w14:textId="77777777" w:rsidR="00011CB1" w:rsidRPr="00E42ECF" w:rsidRDefault="00011CB1" w:rsidP="00011CB1">
      <w:pPr>
        <w:rPr>
          <w:b/>
          <w:bCs/>
        </w:rPr>
      </w:pPr>
    </w:p>
    <w:p w14:paraId="7EB145F2" w14:textId="77777777" w:rsidR="00011CB1" w:rsidRDefault="00011CB1" w:rsidP="008A765B">
      <w:pPr>
        <w:jc w:val="both"/>
      </w:pPr>
      <w:r w:rsidRPr="00C56D69">
        <w:t xml:space="preserve">Lucio Boschi, founder of </w:t>
      </w:r>
      <w:proofErr w:type="spellStart"/>
      <w:r w:rsidRPr="00C56D69">
        <w:t>Kulto</w:t>
      </w:r>
      <w:proofErr w:type="spellEnd"/>
      <w:r w:rsidRPr="00C56D69">
        <w:t xml:space="preserve">, showed the vision of their vertical farm in </w:t>
      </w:r>
      <w:proofErr w:type="spellStart"/>
      <w:r w:rsidRPr="00C56D69">
        <w:t>Castilenti</w:t>
      </w:r>
      <w:proofErr w:type="spellEnd"/>
      <w:r w:rsidRPr="00C56D69">
        <w:t>, Abruzzo, as a project that not only optimizes agricultural production through innovative technologies such as blockchain and artificial intelligence, but also actively engages in environmental and social sustainability. The startup uses renewable energy, which allows it, among other things, to reduce water consumption by 90 percent. Another significant aspect is the recovery of production waste for use in green building projects, creating a sustainable cycle that goes beyond mere agricultural production.</w:t>
      </w:r>
    </w:p>
    <w:p w14:paraId="66ED2298" w14:textId="77777777" w:rsidR="008A765B" w:rsidRPr="00C56D69" w:rsidRDefault="008A765B" w:rsidP="00E42ECF">
      <w:pPr>
        <w:jc w:val="both"/>
      </w:pPr>
    </w:p>
    <w:p w14:paraId="71D55EA1" w14:textId="77777777" w:rsidR="00011CB1" w:rsidRPr="00C56D69" w:rsidRDefault="00011CB1" w:rsidP="00E42ECF">
      <w:pPr>
        <w:jc w:val="both"/>
      </w:pPr>
      <w:r w:rsidRPr="00C56D69">
        <w:t>The company is also committed to creating a farm forest and restoring biodiversity, addressing environmental challenges associated with climate change and intensive agriculture. Lucio Boschi highlights the difficulty in convincing other entrepreneurs about the importance of long-term sustainability, but he believes that investing in sustainable business practices benefits not only the farm itself but also the surrounding community.</w:t>
      </w:r>
    </w:p>
    <w:p w14:paraId="219C4126" w14:textId="105D55AF" w:rsidR="00011CB1" w:rsidRPr="00C56D69" w:rsidRDefault="00011CB1" w:rsidP="00E42ECF">
      <w:pPr>
        <w:jc w:val="both"/>
      </w:pPr>
      <w:r w:rsidRPr="00C56D69">
        <w:lastRenderedPageBreak/>
        <w:t xml:space="preserve">A distinctive feature of </w:t>
      </w:r>
      <w:proofErr w:type="spellStart"/>
      <w:r w:rsidRPr="00C56D69">
        <w:t>Kulto</w:t>
      </w:r>
      <w:proofErr w:type="spellEnd"/>
      <w:r w:rsidRPr="00C56D69">
        <w:t xml:space="preserve"> is its connection to the Blue</w:t>
      </w:r>
      <w:r w:rsidR="00D218CD">
        <w:t xml:space="preserve"> and Circular</w:t>
      </w:r>
      <w:r w:rsidRPr="00C56D69">
        <w:t xml:space="preserve"> Economy. The company is not only committed to land-based environmental sustainability but also recognizes the importance of preserving and improving the marine ecosystem. This is reflected in its support for the creation of an Adriatic Axis, an initiative that aims to link Pescara and Croatia to address environmental challenges and promote holistic management of marine resources. In the context of its sustainable agriculture business, </w:t>
      </w:r>
      <w:proofErr w:type="spellStart"/>
      <w:r w:rsidRPr="00C56D69">
        <w:t>Kulto</w:t>
      </w:r>
      <w:proofErr w:type="spellEnd"/>
      <w:r w:rsidRPr="00C56D69">
        <w:t xml:space="preserve"> shows a tangible commitment to the preservation of the marine environment, a central aspect of the Blue</w:t>
      </w:r>
      <w:r w:rsidR="00D218CD">
        <w:t xml:space="preserve"> and Circular</w:t>
      </w:r>
      <w:r w:rsidRPr="00C56D69">
        <w:t xml:space="preserve"> Economy. The startup recognizes the importance of maintaining a firm link between agricultural practices and the health of marine ecosystems.</w:t>
      </w:r>
    </w:p>
    <w:p w14:paraId="7EB314A1" w14:textId="77777777" w:rsidR="008A765B" w:rsidRDefault="008A765B" w:rsidP="00011CB1"/>
    <w:p w14:paraId="027C0F9F" w14:textId="4B7265AA" w:rsidR="00011CB1" w:rsidRPr="00E42ECF" w:rsidRDefault="00011CB1" w:rsidP="00E42ECF">
      <w:pPr>
        <w:jc w:val="both"/>
      </w:pPr>
      <w:r w:rsidRPr="00C56D69">
        <w:t xml:space="preserve">The </w:t>
      </w:r>
      <w:proofErr w:type="spellStart"/>
      <w:r w:rsidRPr="00C56D69">
        <w:t>Kulto</w:t>
      </w:r>
      <w:proofErr w:type="spellEnd"/>
      <w:r w:rsidRPr="00C56D69">
        <w:t xml:space="preserve"> project supports the idea of an Adriatic axis, linking Pescara and Croatia. This is not only an economic initiative but also an integrated approach to addressing environmental challenges through cohesive communication in the Adriatic Sea. </w:t>
      </w:r>
      <w:r w:rsidRPr="00E42ECF">
        <w:t xml:space="preserve">Joining this axis indicates </w:t>
      </w:r>
      <w:proofErr w:type="spellStart"/>
      <w:r w:rsidRPr="00E42ECF">
        <w:t>Kulto's</w:t>
      </w:r>
      <w:proofErr w:type="spellEnd"/>
      <w:r w:rsidRPr="00E42ECF">
        <w:t xml:space="preserve"> commitment to contribute to the well-being of the sea through sustainable management of marine resources.</w:t>
      </w:r>
    </w:p>
    <w:p w14:paraId="4CE2129C" w14:textId="77777777" w:rsidR="008A765B" w:rsidRDefault="008A765B" w:rsidP="00011CB1"/>
    <w:p w14:paraId="6C6FFECE" w14:textId="40C1AD4B" w:rsidR="00011CB1" w:rsidRDefault="00011CB1" w:rsidP="008A765B">
      <w:pPr>
        <w:jc w:val="both"/>
      </w:pPr>
      <w:r w:rsidRPr="00C56D69">
        <w:t xml:space="preserve">Using advanced technologies and innovative farming practices, </w:t>
      </w:r>
      <w:proofErr w:type="spellStart"/>
      <w:r w:rsidRPr="00C56D69">
        <w:t>Kulto's</w:t>
      </w:r>
      <w:proofErr w:type="spellEnd"/>
      <w:r w:rsidRPr="00C56D69">
        <w:t xml:space="preserve"> vertical farm represents a form of production that aims to reduce environmental impact by avoiding excessive pollution that could spill into waterways and, ultimately, the marine environment.</w:t>
      </w:r>
      <w:r w:rsidR="00D218CD">
        <w:t xml:space="preserve"> </w:t>
      </w:r>
    </w:p>
    <w:p w14:paraId="7C46ADB1" w14:textId="77777777" w:rsidR="00D218CD" w:rsidRPr="00C56D69" w:rsidRDefault="00D218CD" w:rsidP="00E42ECF">
      <w:pPr>
        <w:jc w:val="both"/>
      </w:pPr>
    </w:p>
    <w:p w14:paraId="1F8F1FF3" w14:textId="77777777" w:rsidR="00011CB1" w:rsidRPr="00C56D69" w:rsidRDefault="00011CB1" w:rsidP="00E42ECF">
      <w:pPr>
        <w:jc w:val="both"/>
      </w:pPr>
      <w:proofErr w:type="spellStart"/>
      <w:r w:rsidRPr="00C56D69">
        <w:t>Kulto's</w:t>
      </w:r>
      <w:proofErr w:type="spellEnd"/>
      <w:r w:rsidRPr="00C56D69">
        <w:t xml:space="preserve"> approach is not only limited to a terrestrial view of sustainable agriculture, but also integrates an awareness of the interconnectedness between human activities and marine ecosystems. This commitment demonstrates a holistic and responsible perspective toward the environment, reflecting an awareness of the delicate balances that link terrestrial activities to ocean health.</w:t>
      </w:r>
    </w:p>
    <w:p w14:paraId="50C9621A" w14:textId="77777777" w:rsidR="00011CB1" w:rsidRPr="00C56D69" w:rsidRDefault="00011CB1" w:rsidP="00011CB1"/>
    <w:p w14:paraId="58C55B75" w14:textId="77777777" w:rsidR="00011CB1" w:rsidRPr="00C56D69" w:rsidRDefault="00011CB1" w:rsidP="00011CB1">
      <w:pPr>
        <w:rPr>
          <w:b/>
          <w:bCs/>
        </w:rPr>
      </w:pPr>
      <w:r w:rsidRPr="00C56D69">
        <w:rPr>
          <w:b/>
          <w:bCs/>
        </w:rPr>
        <w:t>Themes:</w:t>
      </w:r>
    </w:p>
    <w:p w14:paraId="26527371" w14:textId="77777777" w:rsidR="00011CB1" w:rsidRPr="00E42ECF" w:rsidRDefault="00011CB1" w:rsidP="00011CB1">
      <w:pPr>
        <w:numPr>
          <w:ilvl w:val="0"/>
          <w:numId w:val="14"/>
        </w:numPr>
        <w:rPr>
          <w:b/>
          <w:bCs/>
        </w:rPr>
      </w:pPr>
      <w:proofErr w:type="spellStart"/>
      <w:r w:rsidRPr="00E42ECF">
        <w:rPr>
          <w:b/>
          <w:bCs/>
        </w:rPr>
        <w:t>Kulto's</w:t>
      </w:r>
      <w:proofErr w:type="spellEnd"/>
      <w:r w:rsidRPr="00E42ECF">
        <w:rPr>
          <w:b/>
          <w:bCs/>
        </w:rPr>
        <w:t xml:space="preserve"> Innovative Agricultural Practices:</w:t>
      </w:r>
    </w:p>
    <w:p w14:paraId="44238B05" w14:textId="77777777" w:rsidR="00011CB1" w:rsidRPr="00E42ECF" w:rsidRDefault="00011CB1" w:rsidP="00011CB1">
      <w:pPr>
        <w:rPr>
          <w:b/>
          <w:bCs/>
        </w:rPr>
      </w:pPr>
    </w:p>
    <w:p w14:paraId="229917E9" w14:textId="77777777" w:rsidR="00011CB1" w:rsidRPr="00E42ECF" w:rsidRDefault="00011CB1" w:rsidP="00E42ECF">
      <w:pPr>
        <w:numPr>
          <w:ilvl w:val="0"/>
          <w:numId w:val="15"/>
        </w:numPr>
        <w:ind w:left="426"/>
        <w:jc w:val="both"/>
      </w:pPr>
      <w:r w:rsidRPr="00E42ECF">
        <w:t xml:space="preserve">Discusses the use of vertical farming, blockchain, and artificial intelligence in </w:t>
      </w:r>
      <w:proofErr w:type="spellStart"/>
      <w:r w:rsidRPr="00E42ECF">
        <w:t>Kulto's</w:t>
      </w:r>
      <w:proofErr w:type="spellEnd"/>
      <w:r w:rsidRPr="00E42ECF">
        <w:t xml:space="preserve"> innovative startup, emphasizing sustainability and environmental benefits.</w:t>
      </w:r>
    </w:p>
    <w:p w14:paraId="6636F7FF" w14:textId="77777777" w:rsidR="00011CB1" w:rsidRPr="00E42ECF" w:rsidRDefault="00011CB1" w:rsidP="00011CB1">
      <w:pPr>
        <w:rPr>
          <w:b/>
          <w:bCs/>
        </w:rPr>
      </w:pPr>
    </w:p>
    <w:p w14:paraId="65D4CDDF" w14:textId="77777777" w:rsidR="00011CB1" w:rsidRPr="00E42ECF" w:rsidRDefault="00011CB1" w:rsidP="00011CB1">
      <w:pPr>
        <w:numPr>
          <w:ilvl w:val="0"/>
          <w:numId w:val="14"/>
        </w:numPr>
        <w:rPr>
          <w:b/>
          <w:bCs/>
        </w:rPr>
      </w:pPr>
      <w:r w:rsidRPr="00E42ECF">
        <w:rPr>
          <w:b/>
          <w:bCs/>
        </w:rPr>
        <w:t>Circular Economy in Agriculture:</w:t>
      </w:r>
    </w:p>
    <w:p w14:paraId="2FEAD4DB" w14:textId="77777777" w:rsidR="00011CB1" w:rsidRPr="00E42ECF" w:rsidRDefault="00011CB1" w:rsidP="00011CB1">
      <w:pPr>
        <w:rPr>
          <w:b/>
          <w:bCs/>
        </w:rPr>
      </w:pPr>
    </w:p>
    <w:p w14:paraId="5EF49E2A" w14:textId="77777777" w:rsidR="00011CB1" w:rsidRPr="00E42ECF" w:rsidRDefault="00011CB1" w:rsidP="00E42ECF">
      <w:pPr>
        <w:numPr>
          <w:ilvl w:val="0"/>
          <w:numId w:val="15"/>
        </w:numPr>
        <w:ind w:left="426"/>
        <w:jc w:val="both"/>
      </w:pPr>
      <w:r w:rsidRPr="00E42ECF">
        <w:t xml:space="preserve">Highlights </w:t>
      </w:r>
      <w:proofErr w:type="spellStart"/>
      <w:r w:rsidRPr="00E42ECF">
        <w:t>Kulto's</w:t>
      </w:r>
      <w:proofErr w:type="spellEnd"/>
      <w:r w:rsidRPr="00E42ECF">
        <w:t xml:space="preserve"> focus on circularity by reintegrating waste into green building materials, specifically in the hemp production process.</w:t>
      </w:r>
    </w:p>
    <w:p w14:paraId="69648B78" w14:textId="77777777" w:rsidR="00011CB1" w:rsidRPr="00E42ECF" w:rsidRDefault="00011CB1" w:rsidP="00011CB1"/>
    <w:p w14:paraId="51476F1B" w14:textId="77777777" w:rsidR="00011CB1" w:rsidRPr="00E42ECF" w:rsidRDefault="00011CB1" w:rsidP="00011CB1">
      <w:pPr>
        <w:numPr>
          <w:ilvl w:val="0"/>
          <w:numId w:val="14"/>
        </w:numPr>
        <w:rPr>
          <w:b/>
          <w:bCs/>
        </w:rPr>
      </w:pPr>
      <w:r w:rsidRPr="00E42ECF">
        <w:rPr>
          <w:b/>
          <w:bCs/>
        </w:rPr>
        <w:t xml:space="preserve">Environmental Impact Reduction: </w:t>
      </w:r>
    </w:p>
    <w:p w14:paraId="3C7E49F5" w14:textId="77777777" w:rsidR="00011CB1" w:rsidRPr="00E42ECF" w:rsidRDefault="00011CB1" w:rsidP="00011CB1">
      <w:pPr>
        <w:rPr>
          <w:b/>
          <w:bCs/>
        </w:rPr>
      </w:pPr>
    </w:p>
    <w:p w14:paraId="53E80C1A" w14:textId="77777777" w:rsidR="00011CB1" w:rsidRPr="00E42ECF" w:rsidRDefault="00011CB1" w:rsidP="00E42ECF">
      <w:pPr>
        <w:numPr>
          <w:ilvl w:val="0"/>
          <w:numId w:val="15"/>
        </w:numPr>
        <w:ind w:left="426"/>
        <w:jc w:val="both"/>
      </w:pPr>
      <w:r w:rsidRPr="00E42ECF">
        <w:t xml:space="preserve">Describes </w:t>
      </w:r>
      <w:proofErr w:type="spellStart"/>
      <w:r w:rsidRPr="00E42ECF">
        <w:t>Kulto's</w:t>
      </w:r>
      <w:proofErr w:type="spellEnd"/>
      <w:r w:rsidRPr="00E42ECF">
        <w:t xml:space="preserve"> efforts to reduce environmental impact, including a 90% reduction in water use, zero pesticide use, and the use of renewable energy sources.</w:t>
      </w:r>
    </w:p>
    <w:p w14:paraId="082521F5" w14:textId="77777777" w:rsidR="00011CB1" w:rsidRPr="00E42ECF" w:rsidRDefault="00011CB1" w:rsidP="00011CB1"/>
    <w:p w14:paraId="139465AF" w14:textId="77777777" w:rsidR="00011CB1" w:rsidRPr="00E42ECF" w:rsidRDefault="00011CB1" w:rsidP="00011CB1">
      <w:pPr>
        <w:numPr>
          <w:ilvl w:val="0"/>
          <w:numId w:val="14"/>
        </w:numPr>
        <w:rPr>
          <w:b/>
          <w:bCs/>
        </w:rPr>
      </w:pPr>
      <w:r w:rsidRPr="00E42ECF">
        <w:rPr>
          <w:b/>
          <w:bCs/>
        </w:rPr>
        <w:t>Sustainable Land Use:</w:t>
      </w:r>
    </w:p>
    <w:p w14:paraId="3F0DAE76" w14:textId="77777777" w:rsidR="00011CB1" w:rsidRPr="00E42ECF" w:rsidRDefault="00011CB1" w:rsidP="00011CB1">
      <w:pPr>
        <w:rPr>
          <w:b/>
          <w:bCs/>
        </w:rPr>
      </w:pPr>
    </w:p>
    <w:p w14:paraId="0AEAAE13" w14:textId="77777777" w:rsidR="00011CB1" w:rsidRPr="00E42ECF" w:rsidRDefault="00011CB1" w:rsidP="00E42ECF">
      <w:pPr>
        <w:numPr>
          <w:ilvl w:val="0"/>
          <w:numId w:val="15"/>
        </w:numPr>
        <w:ind w:left="426"/>
        <w:jc w:val="both"/>
      </w:pPr>
      <w:r w:rsidRPr="00E42ECF">
        <w:t xml:space="preserve">Discusses </w:t>
      </w:r>
      <w:proofErr w:type="spellStart"/>
      <w:r w:rsidRPr="00E42ECF">
        <w:t>Kulto's</w:t>
      </w:r>
      <w:proofErr w:type="spellEnd"/>
      <w:r w:rsidRPr="00E42ECF">
        <w:t xml:space="preserve"> initiative to transform land into ecosystems, promoting biodiversity and sustainable land use in contrast to intensive agriculture.</w:t>
      </w:r>
    </w:p>
    <w:p w14:paraId="6824D422" w14:textId="77777777" w:rsidR="00011CB1" w:rsidRPr="00E42ECF" w:rsidRDefault="00011CB1" w:rsidP="00011CB1"/>
    <w:p w14:paraId="67EB1642" w14:textId="77777777" w:rsidR="00011CB1" w:rsidRPr="00E42ECF" w:rsidRDefault="00011CB1" w:rsidP="00011CB1">
      <w:pPr>
        <w:numPr>
          <w:ilvl w:val="0"/>
          <w:numId w:val="14"/>
        </w:numPr>
        <w:rPr>
          <w:b/>
          <w:bCs/>
        </w:rPr>
      </w:pPr>
      <w:r w:rsidRPr="00E42ECF">
        <w:rPr>
          <w:b/>
          <w:bCs/>
        </w:rPr>
        <w:lastRenderedPageBreak/>
        <w:t xml:space="preserve">Social Involvement and Corporate Forest: </w:t>
      </w:r>
    </w:p>
    <w:p w14:paraId="40C1D01F" w14:textId="77777777" w:rsidR="00011CB1" w:rsidRPr="00E42ECF" w:rsidRDefault="00011CB1" w:rsidP="00011CB1">
      <w:pPr>
        <w:rPr>
          <w:b/>
          <w:bCs/>
        </w:rPr>
      </w:pPr>
    </w:p>
    <w:p w14:paraId="665A0F8C" w14:textId="77777777" w:rsidR="00011CB1" w:rsidRPr="00E42ECF" w:rsidRDefault="00011CB1" w:rsidP="00E42ECF">
      <w:pPr>
        <w:numPr>
          <w:ilvl w:val="0"/>
          <w:numId w:val="15"/>
        </w:numPr>
        <w:ind w:left="709"/>
        <w:jc w:val="both"/>
      </w:pPr>
      <w:r w:rsidRPr="00E42ECF">
        <w:t xml:space="preserve">Explores how </w:t>
      </w:r>
      <w:proofErr w:type="spellStart"/>
      <w:r w:rsidRPr="00E42ECF">
        <w:t>Kulto</w:t>
      </w:r>
      <w:proofErr w:type="spellEnd"/>
      <w:r w:rsidRPr="00E42ECF">
        <w:t xml:space="preserve"> engages with society through initiatives like creating corporate forests, involving people of all ages in managing these spaces.</w:t>
      </w:r>
    </w:p>
    <w:p w14:paraId="28136958" w14:textId="77777777" w:rsidR="00011CB1" w:rsidRPr="00E42ECF" w:rsidRDefault="00011CB1" w:rsidP="00011CB1">
      <w:pPr>
        <w:rPr>
          <w:b/>
          <w:bCs/>
        </w:rPr>
      </w:pPr>
    </w:p>
    <w:p w14:paraId="0BBD15A3" w14:textId="77777777" w:rsidR="00011CB1" w:rsidRPr="00E42ECF" w:rsidRDefault="00011CB1" w:rsidP="00011CB1">
      <w:pPr>
        <w:numPr>
          <w:ilvl w:val="0"/>
          <w:numId w:val="14"/>
        </w:numPr>
        <w:rPr>
          <w:b/>
          <w:bCs/>
        </w:rPr>
      </w:pPr>
      <w:r w:rsidRPr="00E42ECF">
        <w:rPr>
          <w:b/>
          <w:bCs/>
        </w:rPr>
        <w:t>Economic and Social Benefits of Sustainability:</w:t>
      </w:r>
    </w:p>
    <w:p w14:paraId="1D0D414C" w14:textId="77777777" w:rsidR="00D218CD" w:rsidRDefault="00D218CD" w:rsidP="00E42ECF">
      <w:pPr>
        <w:ind w:left="1494"/>
      </w:pPr>
    </w:p>
    <w:p w14:paraId="6FF3B852" w14:textId="01CC7E13" w:rsidR="00011CB1" w:rsidRPr="00E42ECF" w:rsidRDefault="00011CB1" w:rsidP="00E42ECF">
      <w:pPr>
        <w:numPr>
          <w:ilvl w:val="0"/>
          <w:numId w:val="15"/>
        </w:numPr>
        <w:ind w:left="709"/>
        <w:jc w:val="both"/>
      </w:pPr>
      <w:r w:rsidRPr="00E42ECF">
        <w:t>Emphasizes the economic and social benefits of sustainable business practices, demonstrating how sustainability can positively impact both the company and the surrounding community.</w:t>
      </w:r>
    </w:p>
    <w:p w14:paraId="73F32523" w14:textId="77777777" w:rsidR="00011CB1" w:rsidRPr="00E42ECF" w:rsidRDefault="00011CB1" w:rsidP="00011CB1">
      <w:pPr>
        <w:rPr>
          <w:b/>
          <w:bCs/>
        </w:rPr>
      </w:pPr>
    </w:p>
    <w:p w14:paraId="51E49996" w14:textId="77777777" w:rsidR="00011CB1" w:rsidRPr="00E42ECF" w:rsidRDefault="00011CB1" w:rsidP="00011CB1">
      <w:pPr>
        <w:numPr>
          <w:ilvl w:val="0"/>
          <w:numId w:val="14"/>
        </w:numPr>
        <w:rPr>
          <w:b/>
          <w:bCs/>
        </w:rPr>
      </w:pPr>
      <w:r w:rsidRPr="00E42ECF">
        <w:rPr>
          <w:b/>
          <w:bCs/>
        </w:rPr>
        <w:t>Challenges in Promoting Sustainable Practices:</w:t>
      </w:r>
    </w:p>
    <w:p w14:paraId="49E502A8" w14:textId="77777777" w:rsidR="00011CB1" w:rsidRPr="00E42ECF" w:rsidRDefault="00011CB1" w:rsidP="00011CB1">
      <w:pPr>
        <w:rPr>
          <w:b/>
          <w:bCs/>
        </w:rPr>
      </w:pPr>
      <w:r w:rsidRPr="00E42ECF">
        <w:rPr>
          <w:b/>
          <w:bCs/>
        </w:rPr>
        <w:t xml:space="preserve"> </w:t>
      </w:r>
    </w:p>
    <w:p w14:paraId="71A3C7D6" w14:textId="77777777" w:rsidR="00011CB1" w:rsidRPr="00E42ECF" w:rsidRDefault="00011CB1" w:rsidP="00E42ECF">
      <w:pPr>
        <w:numPr>
          <w:ilvl w:val="0"/>
          <w:numId w:val="15"/>
        </w:numPr>
        <w:ind w:left="709"/>
        <w:jc w:val="both"/>
      </w:pPr>
      <w:r w:rsidRPr="00E42ECF">
        <w:t>Identifies challenges in convincing entrepreneurs of the long-term benefits of circular sustainability and the importance of creating a supportive ecosystem.</w:t>
      </w:r>
    </w:p>
    <w:p w14:paraId="333650A8" w14:textId="77777777" w:rsidR="00011CB1" w:rsidRPr="00E42ECF" w:rsidRDefault="00011CB1" w:rsidP="00011CB1"/>
    <w:p w14:paraId="45C116DF" w14:textId="77777777" w:rsidR="00011CB1" w:rsidRPr="00E42ECF" w:rsidRDefault="00011CB1" w:rsidP="00011CB1">
      <w:pPr>
        <w:numPr>
          <w:ilvl w:val="0"/>
          <w:numId w:val="14"/>
        </w:numPr>
        <w:rPr>
          <w:b/>
          <w:bCs/>
        </w:rPr>
      </w:pPr>
      <w:r w:rsidRPr="00E42ECF">
        <w:rPr>
          <w:b/>
          <w:bCs/>
        </w:rPr>
        <w:t>Cross-Border and International Experiences:</w:t>
      </w:r>
    </w:p>
    <w:p w14:paraId="1B973AB0" w14:textId="77777777" w:rsidR="00011CB1" w:rsidRPr="00E42ECF" w:rsidRDefault="00011CB1" w:rsidP="00011CB1">
      <w:pPr>
        <w:rPr>
          <w:b/>
          <w:bCs/>
        </w:rPr>
      </w:pPr>
    </w:p>
    <w:p w14:paraId="13B324F7" w14:textId="77777777" w:rsidR="00011CB1" w:rsidRPr="00E42ECF" w:rsidRDefault="00011CB1" w:rsidP="00E42ECF">
      <w:pPr>
        <w:numPr>
          <w:ilvl w:val="0"/>
          <w:numId w:val="15"/>
        </w:numPr>
        <w:ind w:left="567"/>
        <w:jc w:val="both"/>
      </w:pPr>
      <w:r w:rsidRPr="00E42ECF">
        <w:t xml:space="preserve">Shares past experiences of working abroad and the significance of cross-border initiatives, such as the </w:t>
      </w:r>
      <w:proofErr w:type="spellStart"/>
      <w:r w:rsidRPr="00E42ECF">
        <w:t>Innovit</w:t>
      </w:r>
      <w:proofErr w:type="spellEnd"/>
      <w:r w:rsidRPr="00E42ECF">
        <w:t xml:space="preserve"> project's exposure to the American market.</w:t>
      </w:r>
    </w:p>
    <w:p w14:paraId="5A9DE5F4" w14:textId="77777777" w:rsidR="00011CB1" w:rsidRPr="00E42ECF" w:rsidRDefault="00011CB1" w:rsidP="00011CB1"/>
    <w:p w14:paraId="768BB3C1" w14:textId="77777777" w:rsidR="00011CB1" w:rsidRDefault="00011CB1" w:rsidP="00011CB1">
      <w:pPr>
        <w:numPr>
          <w:ilvl w:val="0"/>
          <w:numId w:val="14"/>
        </w:numPr>
        <w:rPr>
          <w:b/>
          <w:bCs/>
        </w:rPr>
      </w:pPr>
      <w:r w:rsidRPr="00E42ECF">
        <w:rPr>
          <w:b/>
          <w:bCs/>
        </w:rPr>
        <w:t xml:space="preserve">Adriatic Axis Initiative: </w:t>
      </w:r>
    </w:p>
    <w:p w14:paraId="2A3BFBC1" w14:textId="77777777" w:rsidR="00D218CD" w:rsidRPr="00E42ECF" w:rsidRDefault="00D218CD" w:rsidP="00E42ECF">
      <w:pPr>
        <w:ind w:left="720"/>
        <w:rPr>
          <w:b/>
          <w:bCs/>
        </w:rPr>
      </w:pPr>
    </w:p>
    <w:p w14:paraId="687BE574" w14:textId="77777777" w:rsidR="00011CB1" w:rsidRPr="00E42ECF" w:rsidRDefault="00011CB1" w:rsidP="00E42ECF">
      <w:pPr>
        <w:numPr>
          <w:ilvl w:val="0"/>
          <w:numId w:val="15"/>
        </w:numPr>
        <w:ind w:left="567"/>
        <w:jc w:val="both"/>
      </w:pPr>
      <w:r w:rsidRPr="00E42ECF">
        <w:t>Expresses support for the creation of an Adriatic axis involving the Italian coast and Croatia, emphasizing the need for global communication and collaboration to address common issues in the region.</w:t>
      </w:r>
    </w:p>
    <w:p w14:paraId="741E7405" w14:textId="77777777" w:rsidR="00011CB1" w:rsidRPr="00E42ECF" w:rsidRDefault="00011CB1" w:rsidP="00011CB1"/>
    <w:p w14:paraId="4F55DEB3" w14:textId="317BE7E4" w:rsidR="00011CB1" w:rsidRDefault="00011CB1" w:rsidP="00011CB1">
      <w:pPr>
        <w:numPr>
          <w:ilvl w:val="0"/>
          <w:numId w:val="12"/>
        </w:numPr>
        <w:rPr>
          <w:b/>
          <w:bCs/>
        </w:rPr>
      </w:pPr>
      <w:r w:rsidRPr="00E42ECF">
        <w:rPr>
          <w:b/>
          <w:bCs/>
        </w:rPr>
        <w:t>Interview with Linda D’Agostino conducted on 19.12.</w:t>
      </w:r>
      <w:r w:rsidR="00D218CD">
        <w:rPr>
          <w:b/>
          <w:bCs/>
        </w:rPr>
        <w:t>20</w:t>
      </w:r>
      <w:r w:rsidRPr="00E42ECF">
        <w:rPr>
          <w:b/>
          <w:bCs/>
        </w:rPr>
        <w:t>23 at 1.30 pm</w:t>
      </w:r>
    </w:p>
    <w:p w14:paraId="5857CF04" w14:textId="77777777" w:rsidR="00D218CD" w:rsidRPr="00E42ECF" w:rsidRDefault="00D218CD" w:rsidP="00E42ECF">
      <w:pPr>
        <w:ind w:left="720"/>
        <w:rPr>
          <w:b/>
          <w:bCs/>
        </w:rPr>
      </w:pPr>
    </w:p>
    <w:p w14:paraId="2C4D4EAC" w14:textId="77777777" w:rsidR="00011CB1" w:rsidRPr="00E42ECF" w:rsidRDefault="00011CB1" w:rsidP="00E42ECF">
      <w:pPr>
        <w:jc w:val="both"/>
      </w:pPr>
      <w:r w:rsidRPr="00E42ECF">
        <w:t xml:space="preserve">The interview with Linda revealed that the company Elica </w:t>
      </w:r>
      <w:proofErr w:type="spellStart"/>
      <w:r w:rsidRPr="00E42ECF">
        <w:t>Srl</w:t>
      </w:r>
      <w:proofErr w:type="spellEnd"/>
      <w:r w:rsidRPr="00E42ECF">
        <w:t xml:space="preserve">, based in Pescara and operating nationwide in Croatia, Malta and Albania, is engaged in three key areas of the Blue Economy. The first concerns support for fishing enterprises through technological innovation, aiming for selective fishing with low environmental impact. </w:t>
      </w:r>
    </w:p>
    <w:p w14:paraId="25A49104" w14:textId="77777777" w:rsidR="00D218CD" w:rsidRDefault="00D218CD" w:rsidP="00D218CD">
      <w:pPr>
        <w:jc w:val="both"/>
      </w:pPr>
    </w:p>
    <w:p w14:paraId="2CCFE790" w14:textId="1B27316A" w:rsidR="00011CB1" w:rsidRPr="00E42ECF" w:rsidRDefault="00011CB1" w:rsidP="00E42ECF">
      <w:pPr>
        <w:jc w:val="both"/>
      </w:pPr>
      <w:r w:rsidRPr="00E42ECF">
        <w:t xml:space="preserve">The second asset involves collaboration with research </w:t>
      </w:r>
      <w:r w:rsidR="00D218CD" w:rsidRPr="00D218CD">
        <w:t>centres</w:t>
      </w:r>
      <w:r w:rsidRPr="00E42ECF">
        <w:t xml:space="preserve"> and universities on marine monitoring and research projects. The third asset focuses on Oil and Gas, providing systems for oil spill monitoring and pipeline control.</w:t>
      </w:r>
    </w:p>
    <w:p w14:paraId="5CCD1028" w14:textId="77777777" w:rsidR="00D218CD" w:rsidRDefault="00D218CD" w:rsidP="00D218CD">
      <w:pPr>
        <w:jc w:val="both"/>
      </w:pPr>
    </w:p>
    <w:p w14:paraId="3EF3594D" w14:textId="05B3C65A" w:rsidR="00011CB1" w:rsidRDefault="00011CB1" w:rsidP="00D218CD">
      <w:pPr>
        <w:jc w:val="both"/>
      </w:pPr>
      <w:r w:rsidRPr="00E42ECF">
        <w:t>She went on to address the main difficulties in achieving Blue Economy goals, saying that these include lack of responsible production culture, scarcity of economic resources, particularly for fish enterprises, and lack of policy to facilitate business-to-business cooperation.</w:t>
      </w:r>
    </w:p>
    <w:p w14:paraId="50D725C1" w14:textId="77777777" w:rsidR="00D218CD" w:rsidRPr="00E42ECF" w:rsidRDefault="00D218CD" w:rsidP="00E42ECF">
      <w:pPr>
        <w:jc w:val="both"/>
      </w:pPr>
    </w:p>
    <w:p w14:paraId="6A075545" w14:textId="499F81A1" w:rsidR="00D218CD" w:rsidRDefault="00011CB1" w:rsidP="00D218CD">
      <w:pPr>
        <w:jc w:val="both"/>
      </w:pPr>
      <w:r w:rsidRPr="00E42ECF">
        <w:t xml:space="preserve">The company promotes sustainability through educational marketing tools, seminars at industry associations, collaborations with universities and research </w:t>
      </w:r>
      <w:r w:rsidR="00D218CD" w:rsidRPr="00D218CD">
        <w:t>centres</w:t>
      </w:r>
      <w:r w:rsidRPr="00E42ECF">
        <w:t>, as well as advising on funding available from the European Union and the region through FEAMP calls.</w:t>
      </w:r>
      <w:r w:rsidR="00D218CD">
        <w:t xml:space="preserve"> </w:t>
      </w:r>
    </w:p>
    <w:p w14:paraId="0F5D2B48" w14:textId="7A0C4BB1" w:rsidR="00011CB1" w:rsidRDefault="00011CB1" w:rsidP="00D218CD">
      <w:pPr>
        <w:jc w:val="both"/>
      </w:pPr>
      <w:r w:rsidRPr="00E42ECF">
        <w:lastRenderedPageBreak/>
        <w:t>Elica is directly involved in the marine industry, training fishermen in the sustainable use of marine</w:t>
      </w:r>
      <w:r w:rsidR="00D218CD">
        <w:t xml:space="preserve"> </w:t>
      </w:r>
      <w:r w:rsidRPr="00E42ECF">
        <w:t>resources. It provides on-board training during fishing activities, promoting selective fishing and reducing environmental impact. The company uses unique tools that recognize fish biomass and identify target species.</w:t>
      </w:r>
    </w:p>
    <w:p w14:paraId="1F2F9C22" w14:textId="77777777" w:rsidR="00D218CD" w:rsidRPr="00E42ECF" w:rsidRDefault="00D218CD" w:rsidP="00E42ECF">
      <w:pPr>
        <w:jc w:val="both"/>
      </w:pPr>
    </w:p>
    <w:p w14:paraId="045211C5" w14:textId="77777777" w:rsidR="00011CB1" w:rsidRPr="00E42ECF" w:rsidRDefault="00011CB1" w:rsidP="00E42ECF">
      <w:pPr>
        <w:jc w:val="both"/>
      </w:pPr>
      <w:r w:rsidRPr="00E42ECF">
        <w:t>In terms of cross-border cooperation and international projects, the company has already organized events in Croatia involving major fishing companies and is a strategic partner for business development in the sector in Croatia. The cooperation could foster the exchange of experience and growth of Croatian companies in the sustainable fishing sector.</w:t>
      </w:r>
    </w:p>
    <w:p w14:paraId="2FF26FF1" w14:textId="77777777" w:rsidR="00D218CD" w:rsidRDefault="00D218CD" w:rsidP="00D218CD">
      <w:pPr>
        <w:jc w:val="both"/>
      </w:pPr>
    </w:p>
    <w:p w14:paraId="5B807746" w14:textId="5096456E" w:rsidR="00011CB1" w:rsidRPr="00E42ECF" w:rsidRDefault="00011CB1" w:rsidP="00E42ECF">
      <w:pPr>
        <w:jc w:val="both"/>
      </w:pPr>
      <w:r w:rsidRPr="00E42ECF">
        <w:t>Finally, the company suggests that cooperation between suppliers in the sector (technological tools, nets, equipment) could be a key lever in addressing environmental challenges, encouraging network projects</w:t>
      </w:r>
      <w:r w:rsidR="00D218CD">
        <w:t xml:space="preserve"> </w:t>
      </w:r>
      <w:r w:rsidRPr="00E42ECF">
        <w:t>between suppliers, with the possibility of extending such cooperation with Croatia as well.</w:t>
      </w:r>
    </w:p>
    <w:p w14:paraId="6A6CA7EC" w14:textId="77777777" w:rsidR="00011CB1" w:rsidRPr="00E42ECF" w:rsidRDefault="00011CB1" w:rsidP="00011CB1"/>
    <w:p w14:paraId="6572ED5C" w14:textId="77777777" w:rsidR="00011CB1" w:rsidRDefault="00011CB1" w:rsidP="00011CB1">
      <w:pPr>
        <w:rPr>
          <w:b/>
          <w:bCs/>
        </w:rPr>
      </w:pPr>
      <w:r w:rsidRPr="00E42ECF">
        <w:rPr>
          <w:b/>
          <w:bCs/>
        </w:rPr>
        <w:t>Themes:</w:t>
      </w:r>
    </w:p>
    <w:p w14:paraId="0D17B4B8" w14:textId="77777777" w:rsidR="00D218CD" w:rsidRPr="00E42ECF" w:rsidRDefault="00D218CD" w:rsidP="00011CB1">
      <w:pPr>
        <w:rPr>
          <w:b/>
          <w:bCs/>
        </w:rPr>
      </w:pPr>
    </w:p>
    <w:p w14:paraId="0508E075" w14:textId="77777777" w:rsidR="00011CB1" w:rsidRPr="00E42ECF" w:rsidRDefault="00011CB1" w:rsidP="00011CB1">
      <w:pPr>
        <w:numPr>
          <w:ilvl w:val="0"/>
          <w:numId w:val="16"/>
        </w:numPr>
        <w:rPr>
          <w:b/>
          <w:bCs/>
        </w:rPr>
      </w:pPr>
      <w:r w:rsidRPr="00E42ECF">
        <w:rPr>
          <w:b/>
          <w:bCs/>
        </w:rPr>
        <w:t>Company Overview and Blue Economy Involvement:</w:t>
      </w:r>
    </w:p>
    <w:p w14:paraId="4097898C" w14:textId="77777777" w:rsidR="00011CB1" w:rsidRPr="00E42ECF" w:rsidRDefault="00011CB1" w:rsidP="00011CB1">
      <w:pPr>
        <w:rPr>
          <w:b/>
          <w:bCs/>
        </w:rPr>
      </w:pPr>
    </w:p>
    <w:p w14:paraId="10849DAC" w14:textId="77777777" w:rsidR="00011CB1" w:rsidRPr="00E42ECF" w:rsidRDefault="00011CB1" w:rsidP="00E42ECF">
      <w:pPr>
        <w:numPr>
          <w:ilvl w:val="1"/>
          <w:numId w:val="16"/>
        </w:numPr>
        <w:tabs>
          <w:tab w:val="clear" w:pos="1440"/>
          <w:tab w:val="num" w:pos="1276"/>
        </w:tabs>
        <w:ind w:left="284"/>
        <w:jc w:val="both"/>
      </w:pPr>
      <w:r w:rsidRPr="00E42ECF">
        <w:t xml:space="preserve">Introduction of Elica </w:t>
      </w:r>
      <w:proofErr w:type="spellStart"/>
      <w:r w:rsidRPr="00E42ECF">
        <w:t>Srl</w:t>
      </w:r>
      <w:proofErr w:type="spellEnd"/>
      <w:r w:rsidRPr="00E42ECF">
        <w:t xml:space="preserve"> and its operations in Pescara, Croatia, Malta, and Albania.</w:t>
      </w:r>
    </w:p>
    <w:p w14:paraId="4AA192D8" w14:textId="073CDA54" w:rsidR="00011CB1" w:rsidRPr="00E42ECF" w:rsidRDefault="00011CB1" w:rsidP="00E42ECF">
      <w:pPr>
        <w:numPr>
          <w:ilvl w:val="1"/>
          <w:numId w:val="16"/>
        </w:numPr>
        <w:tabs>
          <w:tab w:val="clear" w:pos="1440"/>
          <w:tab w:val="num" w:pos="1276"/>
        </w:tabs>
        <w:ind w:left="284"/>
        <w:jc w:val="both"/>
      </w:pPr>
      <w:r w:rsidRPr="00E42ECF">
        <w:t xml:space="preserve">Three key areas of involvement in the Blue Economy: support for fishing enterprises, collaboration with research </w:t>
      </w:r>
      <w:r w:rsidR="00D218CD" w:rsidRPr="00D218CD">
        <w:t>centres</w:t>
      </w:r>
      <w:r w:rsidRPr="00E42ECF">
        <w:t xml:space="preserve"> and universities, and involvement in Oil and Gas.</w:t>
      </w:r>
    </w:p>
    <w:p w14:paraId="338B4D9F" w14:textId="77777777" w:rsidR="00011CB1" w:rsidRPr="00E42ECF" w:rsidRDefault="00011CB1" w:rsidP="00011CB1"/>
    <w:p w14:paraId="022DAED9" w14:textId="77777777" w:rsidR="00011CB1" w:rsidRPr="00E42ECF" w:rsidRDefault="00011CB1" w:rsidP="00011CB1">
      <w:pPr>
        <w:numPr>
          <w:ilvl w:val="0"/>
          <w:numId w:val="16"/>
        </w:numPr>
        <w:rPr>
          <w:b/>
          <w:bCs/>
        </w:rPr>
      </w:pPr>
      <w:r w:rsidRPr="00E42ECF">
        <w:rPr>
          <w:b/>
          <w:bCs/>
        </w:rPr>
        <w:t>Challenges and Difficulties:</w:t>
      </w:r>
    </w:p>
    <w:p w14:paraId="2D996565" w14:textId="77777777" w:rsidR="00011CB1" w:rsidRPr="00E42ECF" w:rsidRDefault="00011CB1" w:rsidP="00011CB1">
      <w:pPr>
        <w:rPr>
          <w:b/>
          <w:bCs/>
        </w:rPr>
      </w:pPr>
    </w:p>
    <w:p w14:paraId="70D38DC3" w14:textId="77777777" w:rsidR="00011CB1" w:rsidRPr="00E42ECF" w:rsidRDefault="00011CB1" w:rsidP="00E42ECF">
      <w:pPr>
        <w:numPr>
          <w:ilvl w:val="1"/>
          <w:numId w:val="16"/>
        </w:numPr>
        <w:tabs>
          <w:tab w:val="clear" w:pos="1440"/>
          <w:tab w:val="num" w:pos="1276"/>
        </w:tabs>
        <w:ind w:left="284"/>
        <w:jc w:val="both"/>
      </w:pPr>
      <w:r w:rsidRPr="00E42ECF">
        <w:t>Identified three main difficulties in achieving Blue Economy goals: lack of responsible production culture, scarcity of economic resources for fish enterprises, and lack of policies for business cooperation.</w:t>
      </w:r>
    </w:p>
    <w:p w14:paraId="7EF259E9" w14:textId="77777777" w:rsidR="00011CB1" w:rsidRPr="00E42ECF" w:rsidRDefault="00011CB1" w:rsidP="00011CB1"/>
    <w:p w14:paraId="32704B63" w14:textId="77777777" w:rsidR="00011CB1" w:rsidRPr="00E42ECF" w:rsidRDefault="00011CB1" w:rsidP="00011CB1">
      <w:pPr>
        <w:numPr>
          <w:ilvl w:val="0"/>
          <w:numId w:val="16"/>
        </w:numPr>
        <w:rPr>
          <w:b/>
          <w:bCs/>
        </w:rPr>
      </w:pPr>
      <w:r w:rsidRPr="00E42ECF">
        <w:rPr>
          <w:b/>
          <w:bCs/>
        </w:rPr>
        <w:t>Promotion of Sustainability:</w:t>
      </w:r>
    </w:p>
    <w:p w14:paraId="1908E5AA" w14:textId="77777777" w:rsidR="00011CB1" w:rsidRPr="00E42ECF" w:rsidRDefault="00011CB1" w:rsidP="00011CB1">
      <w:pPr>
        <w:rPr>
          <w:b/>
          <w:bCs/>
        </w:rPr>
      </w:pPr>
    </w:p>
    <w:p w14:paraId="055F764A" w14:textId="44907E04" w:rsidR="00011CB1" w:rsidRPr="00E42ECF" w:rsidRDefault="00011CB1" w:rsidP="00E42ECF">
      <w:pPr>
        <w:numPr>
          <w:ilvl w:val="1"/>
          <w:numId w:val="16"/>
        </w:numPr>
        <w:tabs>
          <w:tab w:val="clear" w:pos="1440"/>
          <w:tab w:val="num" w:pos="1276"/>
        </w:tabs>
        <w:ind w:left="284"/>
        <w:jc w:val="both"/>
      </w:pPr>
      <w:r w:rsidRPr="00E42ECF">
        <w:t xml:space="preserve">Educational marketing tools, seminars, and collaborations with universities and research </w:t>
      </w:r>
      <w:r w:rsidR="00D218CD" w:rsidRPr="00D218CD">
        <w:t>centres</w:t>
      </w:r>
      <w:r w:rsidRPr="00E42ECF">
        <w:t xml:space="preserve"> to promote sustainability.</w:t>
      </w:r>
    </w:p>
    <w:p w14:paraId="3A49ABF5" w14:textId="77777777" w:rsidR="00011CB1" w:rsidRPr="00E42ECF" w:rsidRDefault="00011CB1" w:rsidP="00E42ECF">
      <w:pPr>
        <w:numPr>
          <w:ilvl w:val="1"/>
          <w:numId w:val="16"/>
        </w:numPr>
        <w:tabs>
          <w:tab w:val="clear" w:pos="1440"/>
          <w:tab w:val="num" w:pos="1276"/>
        </w:tabs>
        <w:ind w:left="284"/>
        <w:jc w:val="both"/>
      </w:pPr>
      <w:r w:rsidRPr="00E42ECF">
        <w:t>Advising on funding opportunities from the European Union and the region through FEAMP calls.</w:t>
      </w:r>
    </w:p>
    <w:p w14:paraId="37569CE3" w14:textId="77777777" w:rsidR="00011CB1" w:rsidRPr="00E42ECF" w:rsidRDefault="00011CB1" w:rsidP="00011CB1"/>
    <w:p w14:paraId="10CD83DD" w14:textId="77777777" w:rsidR="00011CB1" w:rsidRPr="00E42ECF" w:rsidRDefault="00011CB1" w:rsidP="00011CB1">
      <w:pPr>
        <w:numPr>
          <w:ilvl w:val="0"/>
          <w:numId w:val="16"/>
        </w:numPr>
        <w:rPr>
          <w:b/>
          <w:bCs/>
        </w:rPr>
      </w:pPr>
      <w:r w:rsidRPr="00E42ECF">
        <w:rPr>
          <w:b/>
          <w:bCs/>
        </w:rPr>
        <w:t>Direct Involvement in the Marine Industry:</w:t>
      </w:r>
    </w:p>
    <w:p w14:paraId="37486F21" w14:textId="77777777" w:rsidR="00011CB1" w:rsidRPr="00E42ECF" w:rsidRDefault="00011CB1" w:rsidP="00011CB1">
      <w:pPr>
        <w:rPr>
          <w:b/>
          <w:bCs/>
        </w:rPr>
      </w:pPr>
    </w:p>
    <w:p w14:paraId="70DC2784" w14:textId="77777777" w:rsidR="00011CB1" w:rsidRPr="00E42ECF" w:rsidRDefault="00011CB1" w:rsidP="00E42ECF">
      <w:pPr>
        <w:numPr>
          <w:ilvl w:val="1"/>
          <w:numId w:val="16"/>
        </w:numPr>
        <w:tabs>
          <w:tab w:val="clear" w:pos="1440"/>
          <w:tab w:val="num" w:pos="1276"/>
        </w:tabs>
        <w:ind w:left="284"/>
        <w:jc w:val="both"/>
      </w:pPr>
      <w:r w:rsidRPr="00E42ECF">
        <w:t>On-board training for fishermen in the sustainable use of marine resources.</w:t>
      </w:r>
    </w:p>
    <w:p w14:paraId="48E4EDAF" w14:textId="77777777" w:rsidR="00011CB1" w:rsidRPr="00E42ECF" w:rsidRDefault="00011CB1" w:rsidP="00E42ECF">
      <w:pPr>
        <w:numPr>
          <w:ilvl w:val="1"/>
          <w:numId w:val="16"/>
        </w:numPr>
        <w:tabs>
          <w:tab w:val="clear" w:pos="1440"/>
          <w:tab w:val="num" w:pos="1276"/>
        </w:tabs>
        <w:ind w:left="284"/>
        <w:jc w:val="both"/>
      </w:pPr>
      <w:r w:rsidRPr="00E42ECF">
        <w:t>Use of unique tools for recognizing fish biomass and identifying target species.</w:t>
      </w:r>
    </w:p>
    <w:p w14:paraId="117F40A6" w14:textId="77777777" w:rsidR="00011CB1" w:rsidRPr="00E42ECF" w:rsidRDefault="00011CB1" w:rsidP="00011CB1"/>
    <w:p w14:paraId="59DFCD43" w14:textId="77777777" w:rsidR="00011CB1" w:rsidRPr="00E42ECF" w:rsidRDefault="00011CB1" w:rsidP="00011CB1">
      <w:pPr>
        <w:numPr>
          <w:ilvl w:val="0"/>
          <w:numId w:val="16"/>
        </w:numPr>
        <w:rPr>
          <w:b/>
          <w:bCs/>
        </w:rPr>
      </w:pPr>
      <w:r w:rsidRPr="00E42ECF">
        <w:rPr>
          <w:b/>
          <w:bCs/>
        </w:rPr>
        <w:t>Cross-Border Cooperation and International Projects:</w:t>
      </w:r>
    </w:p>
    <w:p w14:paraId="79D25C94" w14:textId="77777777" w:rsidR="00011CB1" w:rsidRPr="00E42ECF" w:rsidRDefault="00011CB1" w:rsidP="00011CB1">
      <w:pPr>
        <w:rPr>
          <w:b/>
          <w:bCs/>
        </w:rPr>
      </w:pPr>
    </w:p>
    <w:p w14:paraId="1636806C" w14:textId="77777777" w:rsidR="00011CB1" w:rsidRPr="00E42ECF" w:rsidRDefault="00011CB1" w:rsidP="00E42ECF">
      <w:pPr>
        <w:numPr>
          <w:ilvl w:val="1"/>
          <w:numId w:val="16"/>
        </w:numPr>
        <w:tabs>
          <w:tab w:val="clear" w:pos="1440"/>
          <w:tab w:val="num" w:pos="1276"/>
        </w:tabs>
        <w:ind w:left="284"/>
        <w:jc w:val="both"/>
      </w:pPr>
      <w:r w:rsidRPr="00E42ECF">
        <w:t>Previous events organized in Croatia involving major fishing companies.</w:t>
      </w:r>
    </w:p>
    <w:p w14:paraId="43E95CDE" w14:textId="77777777" w:rsidR="00011CB1" w:rsidRPr="00E42ECF" w:rsidRDefault="00011CB1" w:rsidP="00E42ECF">
      <w:pPr>
        <w:numPr>
          <w:ilvl w:val="1"/>
          <w:numId w:val="16"/>
        </w:numPr>
        <w:tabs>
          <w:tab w:val="clear" w:pos="1440"/>
          <w:tab w:val="num" w:pos="1276"/>
        </w:tabs>
        <w:ind w:left="284"/>
        <w:jc w:val="both"/>
      </w:pPr>
      <w:r w:rsidRPr="00E42ECF">
        <w:t>Strategic partnership for business development in the sustainable fishing sector in Croatia.</w:t>
      </w:r>
    </w:p>
    <w:p w14:paraId="6A9C7BE0" w14:textId="77777777" w:rsidR="00011CB1" w:rsidRPr="00E42ECF" w:rsidRDefault="00011CB1" w:rsidP="00011CB1"/>
    <w:p w14:paraId="1049284E" w14:textId="77777777" w:rsidR="00011CB1" w:rsidRPr="00E42ECF" w:rsidRDefault="00011CB1" w:rsidP="00011CB1">
      <w:pPr>
        <w:numPr>
          <w:ilvl w:val="0"/>
          <w:numId w:val="16"/>
        </w:numPr>
        <w:rPr>
          <w:b/>
          <w:bCs/>
        </w:rPr>
      </w:pPr>
      <w:r w:rsidRPr="00E42ECF">
        <w:rPr>
          <w:b/>
          <w:bCs/>
        </w:rPr>
        <w:t>Cooperation Between Suppliers:</w:t>
      </w:r>
    </w:p>
    <w:p w14:paraId="619BE956" w14:textId="77777777" w:rsidR="00011CB1" w:rsidRPr="00E42ECF" w:rsidRDefault="00011CB1" w:rsidP="00011CB1">
      <w:pPr>
        <w:rPr>
          <w:b/>
          <w:bCs/>
        </w:rPr>
      </w:pPr>
    </w:p>
    <w:p w14:paraId="35538081" w14:textId="77777777" w:rsidR="00011CB1" w:rsidRPr="00E42ECF" w:rsidRDefault="00011CB1" w:rsidP="00E42ECF">
      <w:pPr>
        <w:numPr>
          <w:ilvl w:val="1"/>
          <w:numId w:val="16"/>
        </w:numPr>
        <w:tabs>
          <w:tab w:val="clear" w:pos="1440"/>
          <w:tab w:val="num" w:pos="1276"/>
        </w:tabs>
        <w:ind w:left="426"/>
        <w:jc w:val="both"/>
      </w:pPr>
      <w:r w:rsidRPr="00E42ECF">
        <w:t>Emphasis on the key lever of cooperation between suppliers in the sector (technological tools, nets, equipment) to address environmental challenges.</w:t>
      </w:r>
    </w:p>
    <w:p w14:paraId="5F759CCB" w14:textId="77777777" w:rsidR="00011CB1" w:rsidRPr="00E42ECF" w:rsidRDefault="00011CB1" w:rsidP="00E42ECF">
      <w:pPr>
        <w:numPr>
          <w:ilvl w:val="1"/>
          <w:numId w:val="16"/>
        </w:numPr>
        <w:tabs>
          <w:tab w:val="clear" w:pos="1440"/>
          <w:tab w:val="num" w:pos="1276"/>
        </w:tabs>
        <w:ind w:left="426"/>
        <w:jc w:val="both"/>
      </w:pPr>
      <w:r w:rsidRPr="00E42ECF">
        <w:t>Suggestion to encourage network projects between suppliers, with the possibility of extending cooperation to Croatia.</w:t>
      </w:r>
    </w:p>
    <w:p w14:paraId="3E0CFFF9" w14:textId="77777777" w:rsidR="00011CB1" w:rsidRPr="00E42ECF" w:rsidRDefault="00011CB1" w:rsidP="00011CB1"/>
    <w:p w14:paraId="13C4C056" w14:textId="77777777" w:rsidR="00011CB1" w:rsidRPr="00E42ECF" w:rsidRDefault="00011CB1" w:rsidP="00011CB1">
      <w:pPr>
        <w:numPr>
          <w:ilvl w:val="0"/>
          <w:numId w:val="16"/>
        </w:numPr>
        <w:rPr>
          <w:b/>
          <w:bCs/>
        </w:rPr>
      </w:pPr>
      <w:r w:rsidRPr="00E42ECF">
        <w:rPr>
          <w:b/>
          <w:bCs/>
        </w:rPr>
        <w:t>Importance of Italian-Croatian Entity:</w:t>
      </w:r>
    </w:p>
    <w:p w14:paraId="7E1364A7" w14:textId="77777777" w:rsidR="00011CB1" w:rsidRPr="00E42ECF" w:rsidRDefault="00011CB1" w:rsidP="00011CB1">
      <w:pPr>
        <w:rPr>
          <w:b/>
          <w:bCs/>
        </w:rPr>
      </w:pPr>
    </w:p>
    <w:p w14:paraId="49094A76" w14:textId="77777777" w:rsidR="00011CB1" w:rsidRPr="00E42ECF" w:rsidRDefault="00011CB1" w:rsidP="00E42ECF">
      <w:pPr>
        <w:numPr>
          <w:ilvl w:val="1"/>
          <w:numId w:val="16"/>
        </w:numPr>
        <w:tabs>
          <w:tab w:val="clear" w:pos="1440"/>
          <w:tab w:val="num" w:pos="1276"/>
        </w:tabs>
        <w:ind w:left="426"/>
        <w:jc w:val="both"/>
      </w:pPr>
      <w:r w:rsidRPr="00E42ECF">
        <w:t>Recognition of the fundamental role of an Italian-Croatian entity for the development of companies, achievement of Blue Economy objectives, and fostering a proper partnership for growth and exchange of experiences.</w:t>
      </w:r>
    </w:p>
    <w:p w14:paraId="047A6B03" w14:textId="77777777" w:rsidR="00011CB1" w:rsidRPr="00E42ECF" w:rsidRDefault="00011CB1" w:rsidP="00011CB1"/>
    <w:p w14:paraId="6767F2E8" w14:textId="77777777" w:rsidR="00011CB1" w:rsidRDefault="00011CB1" w:rsidP="00011CB1">
      <w:pPr>
        <w:numPr>
          <w:ilvl w:val="0"/>
          <w:numId w:val="16"/>
        </w:numPr>
        <w:rPr>
          <w:b/>
          <w:bCs/>
        </w:rPr>
      </w:pPr>
      <w:r w:rsidRPr="00E42ECF">
        <w:rPr>
          <w:b/>
          <w:bCs/>
        </w:rPr>
        <w:t>Fish Farming and Sustainability:</w:t>
      </w:r>
    </w:p>
    <w:p w14:paraId="62203113" w14:textId="77777777" w:rsidR="00DE3084" w:rsidRPr="00E42ECF" w:rsidRDefault="00DE3084" w:rsidP="00E42ECF">
      <w:pPr>
        <w:ind w:left="720"/>
        <w:rPr>
          <w:b/>
          <w:bCs/>
        </w:rPr>
      </w:pPr>
    </w:p>
    <w:p w14:paraId="19DE9D8D" w14:textId="77777777" w:rsidR="00011CB1" w:rsidRPr="00E42ECF" w:rsidRDefault="00011CB1" w:rsidP="00E42ECF">
      <w:pPr>
        <w:numPr>
          <w:ilvl w:val="1"/>
          <w:numId w:val="16"/>
        </w:numPr>
        <w:tabs>
          <w:tab w:val="clear" w:pos="1440"/>
          <w:tab w:val="num" w:pos="1276"/>
        </w:tabs>
        <w:ind w:left="567"/>
        <w:jc w:val="both"/>
      </w:pPr>
      <w:r w:rsidRPr="00E42ECF">
        <w:t>Recognition of Croatia's advanced position in fish farming.</w:t>
      </w:r>
    </w:p>
    <w:p w14:paraId="0C4EF9F3" w14:textId="59100A0C" w:rsidR="00011CB1" w:rsidRPr="00E42ECF" w:rsidRDefault="00011CB1" w:rsidP="00E42ECF">
      <w:pPr>
        <w:numPr>
          <w:ilvl w:val="1"/>
          <w:numId w:val="16"/>
        </w:numPr>
        <w:tabs>
          <w:tab w:val="clear" w:pos="1440"/>
          <w:tab w:val="num" w:pos="1276"/>
        </w:tabs>
        <w:ind w:left="567"/>
        <w:jc w:val="both"/>
      </w:pPr>
      <w:r w:rsidRPr="00E42ECF">
        <w:t>Potential for exchange of experiences and growth through cooperation in the fish farming sector</w:t>
      </w:r>
      <w:r w:rsidR="00DE3084">
        <w:t xml:space="preserve"> while promoting sustainability</w:t>
      </w:r>
      <w:r w:rsidRPr="00E42ECF">
        <w:t>.</w:t>
      </w:r>
    </w:p>
    <w:p w14:paraId="4CD79CF1" w14:textId="77777777" w:rsidR="00011CB1" w:rsidRPr="00E42ECF" w:rsidRDefault="00011CB1" w:rsidP="00011CB1"/>
    <w:p w14:paraId="06ACB633" w14:textId="77777777" w:rsidR="00011CB1" w:rsidRPr="00E42ECF" w:rsidRDefault="00011CB1" w:rsidP="00011CB1">
      <w:pPr>
        <w:numPr>
          <w:ilvl w:val="0"/>
          <w:numId w:val="16"/>
        </w:numPr>
        <w:rPr>
          <w:b/>
          <w:bCs/>
        </w:rPr>
      </w:pPr>
      <w:r w:rsidRPr="00E42ECF">
        <w:rPr>
          <w:b/>
          <w:bCs/>
        </w:rPr>
        <w:t>Cooperation with Croatian Companies:</w:t>
      </w:r>
    </w:p>
    <w:p w14:paraId="2AD6848A" w14:textId="77777777" w:rsidR="00011CB1" w:rsidRPr="00E42ECF" w:rsidRDefault="00011CB1" w:rsidP="00011CB1">
      <w:pPr>
        <w:rPr>
          <w:b/>
          <w:bCs/>
        </w:rPr>
      </w:pPr>
    </w:p>
    <w:p w14:paraId="02A77CF3" w14:textId="77777777" w:rsidR="00011CB1" w:rsidRPr="00E42ECF" w:rsidRDefault="00011CB1" w:rsidP="00E42ECF">
      <w:pPr>
        <w:numPr>
          <w:ilvl w:val="1"/>
          <w:numId w:val="16"/>
        </w:numPr>
        <w:tabs>
          <w:tab w:val="clear" w:pos="1440"/>
          <w:tab w:val="num" w:pos="1276"/>
        </w:tabs>
        <w:ind w:left="426" w:hanging="283"/>
        <w:jc w:val="both"/>
      </w:pPr>
      <w:r w:rsidRPr="00E42ECF">
        <w:t>Expression of interest in increasing agreements and partnerships with Croatian fishing production companies.</w:t>
      </w:r>
    </w:p>
    <w:p w14:paraId="6E712F72" w14:textId="77777777" w:rsidR="00011CB1" w:rsidRPr="00E42ECF" w:rsidRDefault="00011CB1" w:rsidP="00011CB1"/>
    <w:p w14:paraId="073618F6" w14:textId="77777777" w:rsidR="00011CB1" w:rsidRPr="00E42ECF" w:rsidRDefault="00011CB1" w:rsidP="00011CB1">
      <w:pPr>
        <w:numPr>
          <w:ilvl w:val="0"/>
          <w:numId w:val="16"/>
        </w:numPr>
        <w:rPr>
          <w:b/>
          <w:bCs/>
        </w:rPr>
      </w:pPr>
      <w:r w:rsidRPr="00E42ECF">
        <w:rPr>
          <w:b/>
          <w:bCs/>
        </w:rPr>
        <w:t>Call for Supplier Cooperation:</w:t>
      </w:r>
    </w:p>
    <w:p w14:paraId="41685907" w14:textId="77777777" w:rsidR="00011CB1" w:rsidRPr="00E42ECF" w:rsidRDefault="00011CB1" w:rsidP="00011CB1">
      <w:pPr>
        <w:rPr>
          <w:b/>
          <w:bCs/>
        </w:rPr>
      </w:pPr>
    </w:p>
    <w:p w14:paraId="5B2C3C34" w14:textId="77777777" w:rsidR="00011CB1" w:rsidRPr="00E42ECF" w:rsidRDefault="00011CB1" w:rsidP="00E42ECF">
      <w:pPr>
        <w:numPr>
          <w:ilvl w:val="1"/>
          <w:numId w:val="16"/>
        </w:numPr>
        <w:tabs>
          <w:tab w:val="clear" w:pos="1440"/>
          <w:tab w:val="num" w:pos="1276"/>
        </w:tabs>
        <w:ind w:left="426"/>
      </w:pPr>
      <w:r w:rsidRPr="00E42ECF">
        <w:t>Call for cooperation between suppliers in the sector, emphasizing the potential for network projects and expansion, including collaboration with Croatia.</w:t>
      </w:r>
    </w:p>
    <w:p w14:paraId="4B0E8EDA" w14:textId="77777777" w:rsidR="00011CB1" w:rsidRPr="00E42ECF" w:rsidRDefault="00011CB1" w:rsidP="00011CB1">
      <w:pPr>
        <w:rPr>
          <w:u w:val="single"/>
        </w:rPr>
      </w:pPr>
    </w:p>
    <w:p w14:paraId="088B139F" w14:textId="77777777" w:rsidR="00011CB1" w:rsidRPr="00E42ECF" w:rsidRDefault="00011CB1" w:rsidP="00011CB1">
      <w:pPr>
        <w:rPr>
          <w:u w:val="single"/>
        </w:rPr>
      </w:pPr>
      <w:r w:rsidRPr="00E42ECF">
        <w:rPr>
          <w:u w:val="single"/>
        </w:rPr>
        <w:t>After reviewing the three interviews, here are the common themes that emerged:</w:t>
      </w:r>
    </w:p>
    <w:p w14:paraId="5A7C66BE" w14:textId="77777777" w:rsidR="00011CB1" w:rsidRPr="00E42ECF" w:rsidRDefault="00011CB1" w:rsidP="00011CB1">
      <w:pPr>
        <w:rPr>
          <w:u w:val="single"/>
        </w:rPr>
      </w:pPr>
    </w:p>
    <w:p w14:paraId="717E78C3" w14:textId="77777777" w:rsidR="00011CB1" w:rsidRDefault="00011CB1" w:rsidP="00011CB1">
      <w:pPr>
        <w:rPr>
          <w:b/>
          <w:bCs/>
        </w:rPr>
      </w:pPr>
      <w:r w:rsidRPr="00E42ECF">
        <w:rPr>
          <w:b/>
          <w:bCs/>
        </w:rPr>
        <w:t>Blue Economy Overview:</w:t>
      </w:r>
    </w:p>
    <w:p w14:paraId="303B399C" w14:textId="77777777" w:rsidR="00DE3084" w:rsidRPr="00E42ECF" w:rsidRDefault="00DE3084" w:rsidP="00011CB1"/>
    <w:p w14:paraId="1BEBC6B4" w14:textId="7AACB77A" w:rsidR="00011CB1" w:rsidRDefault="00011CB1" w:rsidP="00E42ECF">
      <w:pPr>
        <w:numPr>
          <w:ilvl w:val="0"/>
          <w:numId w:val="17"/>
        </w:numPr>
        <w:tabs>
          <w:tab w:val="clear" w:pos="720"/>
          <w:tab w:val="num" w:pos="426"/>
        </w:tabs>
        <w:ind w:left="426"/>
        <w:jc w:val="both"/>
      </w:pPr>
      <w:r w:rsidRPr="00E42ECF">
        <w:t>All interviews provide insights into the Blue</w:t>
      </w:r>
      <w:r w:rsidR="00DE3084">
        <w:t xml:space="preserve"> and Circular</w:t>
      </w:r>
      <w:r w:rsidRPr="00E42ECF">
        <w:t xml:space="preserve"> Economy, showcasing a diverse range of activities and initiatives related to marine resources, sustainability, and technological innovation.</w:t>
      </w:r>
    </w:p>
    <w:p w14:paraId="22BD0DBC" w14:textId="77777777" w:rsidR="00DE3084" w:rsidRPr="00E42ECF" w:rsidRDefault="00DE3084" w:rsidP="00E42ECF">
      <w:pPr>
        <w:ind w:left="1440"/>
      </w:pPr>
    </w:p>
    <w:p w14:paraId="3F32B697" w14:textId="2AC3D3B4" w:rsidR="00011CB1" w:rsidRDefault="00011CB1" w:rsidP="00011CB1">
      <w:pPr>
        <w:rPr>
          <w:b/>
          <w:bCs/>
        </w:rPr>
      </w:pPr>
      <w:r w:rsidRPr="00E42ECF">
        <w:rPr>
          <w:b/>
          <w:bCs/>
        </w:rPr>
        <w:t>Company Involvement:</w:t>
      </w:r>
    </w:p>
    <w:p w14:paraId="3EF1FEFD" w14:textId="77777777" w:rsidR="00DE3084" w:rsidRPr="00E42ECF" w:rsidRDefault="00DE3084" w:rsidP="00011CB1">
      <w:pPr>
        <w:rPr>
          <w:b/>
          <w:bCs/>
        </w:rPr>
      </w:pPr>
    </w:p>
    <w:p w14:paraId="17939879" w14:textId="77777777" w:rsidR="00011CB1" w:rsidRDefault="00011CB1" w:rsidP="00E42ECF">
      <w:pPr>
        <w:numPr>
          <w:ilvl w:val="1"/>
          <w:numId w:val="17"/>
        </w:numPr>
        <w:tabs>
          <w:tab w:val="clear" w:pos="1440"/>
          <w:tab w:val="num" w:pos="1276"/>
        </w:tabs>
        <w:ind w:left="426"/>
        <w:jc w:val="both"/>
      </w:pPr>
      <w:r w:rsidRPr="00E42ECF">
        <w:t>Each interview highlights the involvement of the respective companies in the Blue Economy, addressing challenges and promoting sustainable practices.</w:t>
      </w:r>
    </w:p>
    <w:p w14:paraId="2BE738F9" w14:textId="77777777" w:rsidR="00DE3084" w:rsidRPr="00E42ECF" w:rsidRDefault="00DE3084" w:rsidP="00E42ECF">
      <w:pPr>
        <w:ind w:left="1440"/>
      </w:pPr>
    </w:p>
    <w:p w14:paraId="144D16BA" w14:textId="77777777" w:rsidR="00011CB1" w:rsidRDefault="00011CB1" w:rsidP="00011CB1">
      <w:pPr>
        <w:rPr>
          <w:b/>
          <w:bCs/>
        </w:rPr>
      </w:pPr>
      <w:r w:rsidRPr="00E42ECF">
        <w:rPr>
          <w:b/>
          <w:bCs/>
        </w:rPr>
        <w:t>Technological Innovation:</w:t>
      </w:r>
    </w:p>
    <w:p w14:paraId="0DCD5482" w14:textId="77777777" w:rsidR="00DE3084" w:rsidRPr="00E42ECF" w:rsidRDefault="00DE3084" w:rsidP="00011CB1"/>
    <w:p w14:paraId="6C6D9CF5" w14:textId="77777777" w:rsidR="00011CB1" w:rsidRPr="00E42ECF" w:rsidRDefault="00011CB1" w:rsidP="00E42ECF">
      <w:pPr>
        <w:numPr>
          <w:ilvl w:val="1"/>
          <w:numId w:val="17"/>
        </w:numPr>
        <w:tabs>
          <w:tab w:val="clear" w:pos="1440"/>
          <w:tab w:val="num" w:pos="1276"/>
        </w:tabs>
        <w:ind w:left="426"/>
        <w:jc w:val="both"/>
      </w:pPr>
      <w:r w:rsidRPr="00E42ECF">
        <w:t>Technological innovation is a recurring theme across interviews, with a focus on how companies use advanced tools and systems to support selective and sustainable fishing, monitor marine environments, and control oil spills.</w:t>
      </w:r>
    </w:p>
    <w:p w14:paraId="442B5678" w14:textId="77777777" w:rsidR="00011CB1" w:rsidRDefault="00011CB1" w:rsidP="00011CB1">
      <w:pPr>
        <w:rPr>
          <w:b/>
          <w:bCs/>
        </w:rPr>
      </w:pPr>
      <w:r w:rsidRPr="00E42ECF">
        <w:rPr>
          <w:b/>
          <w:bCs/>
        </w:rPr>
        <w:t>Challenges in the Blue Economy:</w:t>
      </w:r>
    </w:p>
    <w:p w14:paraId="7D1D0BF6" w14:textId="77777777" w:rsidR="00DE3084" w:rsidRPr="00E42ECF" w:rsidRDefault="00DE3084" w:rsidP="00011CB1"/>
    <w:p w14:paraId="4DA10FFC" w14:textId="77777777" w:rsidR="00011CB1" w:rsidRDefault="00011CB1" w:rsidP="00E42ECF">
      <w:pPr>
        <w:numPr>
          <w:ilvl w:val="1"/>
          <w:numId w:val="17"/>
        </w:numPr>
        <w:tabs>
          <w:tab w:val="clear" w:pos="1440"/>
          <w:tab w:val="num" w:pos="1276"/>
        </w:tabs>
        <w:ind w:left="426"/>
        <w:jc w:val="both"/>
      </w:pPr>
      <w:r w:rsidRPr="00E42ECF">
        <w:t>Common challenges include the lack of a responsible production culture, economic resource scarcity, and the need for policies facilitating cooperation among businesses to achieve Blue Economy goals.</w:t>
      </w:r>
    </w:p>
    <w:p w14:paraId="06E70976" w14:textId="77777777" w:rsidR="00DE3084" w:rsidRPr="00E42ECF" w:rsidRDefault="00DE3084" w:rsidP="00E42ECF">
      <w:pPr>
        <w:ind w:left="1440"/>
      </w:pPr>
    </w:p>
    <w:p w14:paraId="36EF20F2" w14:textId="77777777" w:rsidR="00011CB1" w:rsidRDefault="00011CB1" w:rsidP="00011CB1">
      <w:pPr>
        <w:rPr>
          <w:b/>
          <w:bCs/>
        </w:rPr>
      </w:pPr>
      <w:r w:rsidRPr="00E42ECF">
        <w:rPr>
          <w:b/>
          <w:bCs/>
        </w:rPr>
        <w:t>Sustainability Promotion:</w:t>
      </w:r>
    </w:p>
    <w:p w14:paraId="1C9B9284" w14:textId="77777777" w:rsidR="00DE3084" w:rsidRPr="00E42ECF" w:rsidRDefault="00DE3084" w:rsidP="00011CB1"/>
    <w:p w14:paraId="0ECFBB0F" w14:textId="77777777" w:rsidR="00011CB1" w:rsidRPr="00E42ECF" w:rsidRDefault="00011CB1" w:rsidP="00E42ECF">
      <w:pPr>
        <w:numPr>
          <w:ilvl w:val="1"/>
          <w:numId w:val="17"/>
        </w:numPr>
        <w:tabs>
          <w:tab w:val="clear" w:pos="1440"/>
          <w:tab w:val="num" w:pos="1560"/>
        </w:tabs>
        <w:ind w:left="426"/>
        <w:jc w:val="both"/>
      </w:pPr>
      <w:r w:rsidRPr="00E42ECF">
        <w:t>All companies actively promote sustainability through various means, such as educational marketing tools, seminars, collaborations with research institutions, and advising on funding opportunities.</w:t>
      </w:r>
    </w:p>
    <w:p w14:paraId="669B23FE" w14:textId="77777777" w:rsidR="00DE3084" w:rsidRDefault="00DE3084" w:rsidP="00011CB1">
      <w:pPr>
        <w:rPr>
          <w:b/>
          <w:bCs/>
        </w:rPr>
      </w:pPr>
    </w:p>
    <w:p w14:paraId="5247EB71" w14:textId="59CE9E48" w:rsidR="00011CB1" w:rsidRDefault="00011CB1" w:rsidP="00011CB1">
      <w:pPr>
        <w:rPr>
          <w:b/>
          <w:bCs/>
        </w:rPr>
      </w:pPr>
      <w:r w:rsidRPr="00E42ECF">
        <w:rPr>
          <w:b/>
          <w:bCs/>
        </w:rPr>
        <w:t>Direct Involvement in Marine Activities:</w:t>
      </w:r>
    </w:p>
    <w:p w14:paraId="121DEA10" w14:textId="77777777" w:rsidR="00DE3084" w:rsidRPr="00E42ECF" w:rsidRDefault="00DE3084" w:rsidP="00011CB1"/>
    <w:p w14:paraId="2C202259" w14:textId="77777777" w:rsidR="00011CB1" w:rsidRPr="00E42ECF" w:rsidRDefault="00011CB1" w:rsidP="00E42ECF">
      <w:pPr>
        <w:numPr>
          <w:ilvl w:val="1"/>
          <w:numId w:val="17"/>
        </w:numPr>
        <w:tabs>
          <w:tab w:val="clear" w:pos="1440"/>
          <w:tab w:val="num" w:pos="1560"/>
        </w:tabs>
        <w:ind w:left="426"/>
        <w:jc w:val="both"/>
      </w:pPr>
      <w:r w:rsidRPr="00E42ECF">
        <w:t>Companies directly engage with marine activities, offering on-board training, promoting selective fishing, and working to reduce the environmental impact of fishing operations.</w:t>
      </w:r>
    </w:p>
    <w:p w14:paraId="5A198F41" w14:textId="77777777" w:rsidR="00DE3084" w:rsidRDefault="00DE3084" w:rsidP="00011CB1">
      <w:pPr>
        <w:rPr>
          <w:b/>
          <w:bCs/>
        </w:rPr>
      </w:pPr>
    </w:p>
    <w:p w14:paraId="67D27111" w14:textId="020377DA" w:rsidR="00011CB1" w:rsidRDefault="00011CB1" w:rsidP="00011CB1">
      <w:pPr>
        <w:rPr>
          <w:b/>
          <w:bCs/>
        </w:rPr>
      </w:pPr>
      <w:r w:rsidRPr="00E42ECF">
        <w:rPr>
          <w:b/>
          <w:bCs/>
        </w:rPr>
        <w:t>Cross-Border Cooperation:</w:t>
      </w:r>
    </w:p>
    <w:p w14:paraId="26D2B2D5" w14:textId="77777777" w:rsidR="00DE3084" w:rsidRPr="00E42ECF" w:rsidRDefault="00DE3084" w:rsidP="00011CB1"/>
    <w:p w14:paraId="0F4896FC" w14:textId="77777777" w:rsidR="00011CB1" w:rsidRPr="00E42ECF" w:rsidRDefault="00011CB1" w:rsidP="00E42ECF">
      <w:pPr>
        <w:numPr>
          <w:ilvl w:val="1"/>
          <w:numId w:val="17"/>
        </w:numPr>
        <w:tabs>
          <w:tab w:val="clear" w:pos="1440"/>
          <w:tab w:val="num" w:pos="1701"/>
        </w:tabs>
        <w:ind w:left="426"/>
        <w:jc w:val="both"/>
      </w:pPr>
      <w:r w:rsidRPr="00E42ECF">
        <w:t>There is a shared interest in cross-border cooperation, particularly between Italy and Croatia. Companies have organized events in Croatia, emphasizing the potential for growth, exchange of experiences, and joint initiatives to foster sustainability in the Blue Economy.</w:t>
      </w:r>
    </w:p>
    <w:p w14:paraId="40BF4CFA" w14:textId="77777777" w:rsidR="00DE3084" w:rsidRDefault="00DE3084" w:rsidP="00011CB1">
      <w:pPr>
        <w:rPr>
          <w:b/>
          <w:bCs/>
        </w:rPr>
      </w:pPr>
    </w:p>
    <w:p w14:paraId="6ED4F40C" w14:textId="65852A94" w:rsidR="00011CB1" w:rsidRDefault="00011CB1" w:rsidP="00011CB1">
      <w:pPr>
        <w:rPr>
          <w:b/>
          <w:bCs/>
        </w:rPr>
      </w:pPr>
      <w:r w:rsidRPr="00E42ECF">
        <w:rPr>
          <w:b/>
          <w:bCs/>
        </w:rPr>
        <w:t>Cooperation Between Suppliers:</w:t>
      </w:r>
    </w:p>
    <w:p w14:paraId="1AF69DDA" w14:textId="77777777" w:rsidR="00DE3084" w:rsidRPr="00E42ECF" w:rsidRDefault="00DE3084" w:rsidP="00011CB1"/>
    <w:p w14:paraId="7AA35A88" w14:textId="77777777" w:rsidR="00011CB1" w:rsidRPr="00E42ECF" w:rsidRDefault="00011CB1" w:rsidP="00E42ECF">
      <w:pPr>
        <w:numPr>
          <w:ilvl w:val="1"/>
          <w:numId w:val="17"/>
        </w:numPr>
        <w:tabs>
          <w:tab w:val="clear" w:pos="1440"/>
          <w:tab w:val="num" w:pos="1560"/>
        </w:tabs>
        <w:ind w:left="426"/>
        <w:jc w:val="both"/>
      </w:pPr>
      <w:r w:rsidRPr="00E42ECF">
        <w:t>The idea of collaboration between suppliers in the sector is raised in multiple interviews, with a focus on creating network projects and extending cooperation to Croatia. This aligns with the collaborative spirit of the cross-border project.</w:t>
      </w:r>
    </w:p>
    <w:p w14:paraId="1F3393CE" w14:textId="77777777" w:rsidR="00DE3084" w:rsidRDefault="00DE3084" w:rsidP="00011CB1">
      <w:pPr>
        <w:rPr>
          <w:b/>
          <w:bCs/>
        </w:rPr>
      </w:pPr>
    </w:p>
    <w:p w14:paraId="67D4FC14" w14:textId="0B42DD61" w:rsidR="00011CB1" w:rsidRDefault="00011CB1" w:rsidP="00011CB1">
      <w:pPr>
        <w:rPr>
          <w:b/>
          <w:bCs/>
        </w:rPr>
      </w:pPr>
      <w:r w:rsidRPr="00E42ECF">
        <w:rPr>
          <w:b/>
          <w:bCs/>
        </w:rPr>
        <w:t>Training and Education:</w:t>
      </w:r>
    </w:p>
    <w:p w14:paraId="7D366385" w14:textId="77777777" w:rsidR="00DE3084" w:rsidRPr="00E42ECF" w:rsidRDefault="00DE3084" w:rsidP="00011CB1"/>
    <w:p w14:paraId="70D78206" w14:textId="77777777" w:rsidR="00011CB1" w:rsidRPr="00E42ECF" w:rsidRDefault="00011CB1" w:rsidP="00E42ECF">
      <w:pPr>
        <w:numPr>
          <w:ilvl w:val="1"/>
          <w:numId w:val="17"/>
        </w:numPr>
        <w:tabs>
          <w:tab w:val="clear" w:pos="1440"/>
          <w:tab w:val="num" w:pos="1843"/>
        </w:tabs>
        <w:ind w:left="426"/>
        <w:jc w:val="both"/>
      </w:pPr>
      <w:r w:rsidRPr="00E42ECF">
        <w:t>Training and education are highlighted as essential components of achieving sustainability goals. On-board training for fishermen is a common practice among the companies interviewed.</w:t>
      </w:r>
    </w:p>
    <w:p w14:paraId="3A171E1F" w14:textId="77777777" w:rsidR="00DE3084" w:rsidRDefault="00DE3084" w:rsidP="00011CB1">
      <w:pPr>
        <w:rPr>
          <w:b/>
          <w:bCs/>
        </w:rPr>
      </w:pPr>
    </w:p>
    <w:p w14:paraId="16A41C90" w14:textId="15D22661" w:rsidR="00011CB1" w:rsidRDefault="00011CB1" w:rsidP="00011CB1">
      <w:pPr>
        <w:rPr>
          <w:b/>
          <w:bCs/>
        </w:rPr>
      </w:pPr>
      <w:r w:rsidRPr="00E42ECF">
        <w:rPr>
          <w:b/>
          <w:bCs/>
        </w:rPr>
        <w:t>Supporting Policies:</w:t>
      </w:r>
    </w:p>
    <w:p w14:paraId="13A20877" w14:textId="77777777" w:rsidR="00DE3084" w:rsidRPr="00E42ECF" w:rsidRDefault="00DE3084" w:rsidP="00011CB1"/>
    <w:p w14:paraId="30E887DF" w14:textId="6E95FAF5" w:rsidR="00011CB1" w:rsidRPr="00E42ECF" w:rsidRDefault="00011CB1" w:rsidP="00E42ECF">
      <w:pPr>
        <w:numPr>
          <w:ilvl w:val="1"/>
          <w:numId w:val="17"/>
        </w:numPr>
        <w:tabs>
          <w:tab w:val="clear" w:pos="1440"/>
          <w:tab w:val="num" w:pos="1701"/>
        </w:tabs>
        <w:ind w:left="426"/>
        <w:jc w:val="both"/>
      </w:pPr>
      <w:r w:rsidRPr="00E42ECF">
        <w:t>There is a shared recognition of the importance of supportive policies to facilitate collaboration and sustainable practices in the Blue</w:t>
      </w:r>
      <w:r w:rsidR="00DE3084">
        <w:t xml:space="preserve"> and </w:t>
      </w:r>
      <w:proofErr w:type="spellStart"/>
      <w:r w:rsidR="00DE3084">
        <w:t>Cirular</w:t>
      </w:r>
      <w:proofErr w:type="spellEnd"/>
      <w:r w:rsidRPr="00E42ECF">
        <w:t xml:space="preserve"> Economy.</w:t>
      </w:r>
    </w:p>
    <w:p w14:paraId="50138BDE" w14:textId="77777777" w:rsidR="00DE3084" w:rsidRDefault="00DE3084" w:rsidP="00011CB1">
      <w:pPr>
        <w:rPr>
          <w:b/>
          <w:bCs/>
        </w:rPr>
      </w:pPr>
    </w:p>
    <w:p w14:paraId="63B13B65" w14:textId="008A2E01" w:rsidR="00011CB1" w:rsidRDefault="00011CB1" w:rsidP="00011CB1">
      <w:pPr>
        <w:rPr>
          <w:b/>
          <w:bCs/>
        </w:rPr>
      </w:pPr>
      <w:r w:rsidRPr="00E42ECF">
        <w:rPr>
          <w:b/>
          <w:bCs/>
        </w:rPr>
        <w:t>Potential Growth Through Collaboration:</w:t>
      </w:r>
    </w:p>
    <w:p w14:paraId="367CBA26" w14:textId="77777777" w:rsidR="00DE3084" w:rsidRPr="00E42ECF" w:rsidRDefault="00DE3084" w:rsidP="00011CB1"/>
    <w:p w14:paraId="2140732D" w14:textId="77777777" w:rsidR="00011CB1" w:rsidRPr="00E42ECF" w:rsidRDefault="00011CB1" w:rsidP="00E42ECF">
      <w:pPr>
        <w:numPr>
          <w:ilvl w:val="1"/>
          <w:numId w:val="17"/>
        </w:numPr>
        <w:tabs>
          <w:tab w:val="clear" w:pos="1440"/>
          <w:tab w:val="num" w:pos="1560"/>
        </w:tabs>
        <w:ind w:left="426"/>
        <w:jc w:val="both"/>
      </w:pPr>
      <w:r w:rsidRPr="00E42ECF">
        <w:t>The interviews underscore the potential for growth through collaboration, both within the country and through cross-border initiatives. This growth is not only seen in economic terms but also in terms of environmental sustainability.</w:t>
      </w:r>
    </w:p>
    <w:p w14:paraId="60D74B01" w14:textId="77777777" w:rsidR="00DE3084" w:rsidRDefault="00DE3084" w:rsidP="00011CB1">
      <w:pPr>
        <w:rPr>
          <w:b/>
          <w:bCs/>
        </w:rPr>
      </w:pPr>
    </w:p>
    <w:p w14:paraId="408F44E3" w14:textId="504421F3" w:rsidR="00011CB1" w:rsidRDefault="00011CB1" w:rsidP="00011CB1">
      <w:pPr>
        <w:rPr>
          <w:b/>
          <w:bCs/>
        </w:rPr>
      </w:pPr>
      <w:r w:rsidRPr="00E42ECF">
        <w:rPr>
          <w:b/>
          <w:bCs/>
        </w:rPr>
        <w:t>Focus on Croatia:</w:t>
      </w:r>
    </w:p>
    <w:p w14:paraId="019295D6" w14:textId="77777777" w:rsidR="00DE3084" w:rsidRPr="00E42ECF" w:rsidRDefault="00DE3084" w:rsidP="00011CB1"/>
    <w:p w14:paraId="53529380" w14:textId="33BFF38D" w:rsidR="00011CB1" w:rsidRPr="00E42ECF" w:rsidRDefault="00011CB1" w:rsidP="00E42ECF">
      <w:pPr>
        <w:numPr>
          <w:ilvl w:val="1"/>
          <w:numId w:val="17"/>
        </w:numPr>
        <w:tabs>
          <w:tab w:val="clear" w:pos="1440"/>
          <w:tab w:val="num" w:pos="1701"/>
        </w:tabs>
        <w:ind w:left="426"/>
        <w:jc w:val="both"/>
      </w:pPr>
      <w:r w:rsidRPr="00E42ECF">
        <w:t>Croatia is specifically mentioned as a strategic partner and a region with considerable potential for sustainable fishing and other Blue</w:t>
      </w:r>
      <w:r w:rsidR="00DE3084">
        <w:t xml:space="preserve"> and Circular</w:t>
      </w:r>
      <w:r w:rsidRPr="00E42ECF">
        <w:t xml:space="preserve"> Economy activities.</w:t>
      </w:r>
    </w:p>
    <w:p w14:paraId="21F189F1" w14:textId="77777777" w:rsidR="00011CB1" w:rsidRPr="00E42ECF" w:rsidRDefault="00011CB1" w:rsidP="00011CB1"/>
    <w:p w14:paraId="4A45A05E" w14:textId="77777777" w:rsidR="00011CB1" w:rsidRPr="00E42ECF" w:rsidRDefault="00011CB1" w:rsidP="00E42ECF">
      <w:pPr>
        <w:jc w:val="both"/>
      </w:pPr>
      <w:r w:rsidRPr="00E42ECF">
        <w:t>In summary, the common themes across the interviews emphasize the importance of cross-border collaboration between Italy and Croatia in the Blue Economy. The interviews collectively convey a commitment to sustainability, technological innovation, and the shared goal of addressing challenges to promote a responsible and collaborative approach to marine resource management.</w:t>
      </w:r>
    </w:p>
    <w:p w14:paraId="6C260A5E" w14:textId="77777777" w:rsidR="00011CB1" w:rsidRPr="00E42ECF" w:rsidRDefault="00011CB1" w:rsidP="00011CB1"/>
    <w:p w14:paraId="0A689849" w14:textId="77777777" w:rsidR="00011CB1" w:rsidRPr="00E42ECF" w:rsidRDefault="00011CB1" w:rsidP="00011CB1">
      <w:pPr>
        <w:rPr>
          <w:b/>
          <w:bCs/>
          <w:u w:val="single"/>
        </w:rPr>
      </w:pPr>
      <w:r w:rsidRPr="00E42ECF">
        <w:rPr>
          <w:b/>
          <w:bCs/>
          <w:u w:val="single"/>
        </w:rPr>
        <w:t>Suggested questions for a Focus group:</w:t>
      </w:r>
    </w:p>
    <w:p w14:paraId="69A6DDCB" w14:textId="77777777" w:rsidR="00011CB1" w:rsidRPr="00E42ECF" w:rsidRDefault="00011CB1" w:rsidP="00011CB1"/>
    <w:p w14:paraId="41979434" w14:textId="159A2608" w:rsidR="00011CB1" w:rsidRPr="00E42ECF" w:rsidRDefault="00011CB1" w:rsidP="00E42ECF">
      <w:pPr>
        <w:jc w:val="both"/>
      </w:pPr>
      <w:r w:rsidRPr="00E42ECF">
        <w:t xml:space="preserve">To reconfirm the common themes and gather insights on improving cross-border collaboration between Italy and Croatia in the Blue </w:t>
      </w:r>
      <w:r w:rsidR="00DE3084">
        <w:t xml:space="preserve">and circular </w:t>
      </w:r>
      <w:r w:rsidRPr="00E42ECF">
        <w:t>economy, the focus group discussions can explore the following questions:</w:t>
      </w:r>
    </w:p>
    <w:p w14:paraId="6F1D7876" w14:textId="77777777" w:rsidR="00011CB1" w:rsidRPr="00E42ECF" w:rsidRDefault="00011CB1" w:rsidP="00011CB1"/>
    <w:p w14:paraId="58A34472" w14:textId="77777777" w:rsidR="00011CB1" w:rsidRPr="00E42ECF" w:rsidRDefault="00011CB1" w:rsidP="00011CB1">
      <w:pPr>
        <w:numPr>
          <w:ilvl w:val="0"/>
          <w:numId w:val="18"/>
        </w:numPr>
      </w:pPr>
      <w:r w:rsidRPr="00E42ECF">
        <w:rPr>
          <w:b/>
          <w:bCs/>
        </w:rPr>
        <w:t>Interest and Need for Cross-Border Collaboration:</w:t>
      </w:r>
    </w:p>
    <w:p w14:paraId="33D156DB" w14:textId="77777777" w:rsidR="00DE3084" w:rsidRPr="00E42ECF" w:rsidRDefault="00DE3084" w:rsidP="00E42ECF">
      <w:pPr>
        <w:ind w:left="720"/>
      </w:pPr>
    </w:p>
    <w:p w14:paraId="0A85B3BE" w14:textId="7D4D57AF" w:rsidR="00011CB1" w:rsidRPr="00E42ECF" w:rsidRDefault="00011CB1" w:rsidP="00E42ECF">
      <w:pPr>
        <w:numPr>
          <w:ilvl w:val="1"/>
          <w:numId w:val="18"/>
        </w:numPr>
        <w:tabs>
          <w:tab w:val="clear" w:pos="1440"/>
          <w:tab w:val="num" w:pos="1701"/>
        </w:tabs>
        <w:ind w:left="426"/>
        <w:jc w:val="both"/>
      </w:pPr>
      <w:r w:rsidRPr="00E42ECF">
        <w:t>To what extent do you currently engage in cross-border collaboration between Croatia and Italy in the Blue</w:t>
      </w:r>
      <w:r w:rsidR="00DE3084">
        <w:t xml:space="preserve"> and Circular</w:t>
      </w:r>
      <w:r w:rsidRPr="00E42ECF">
        <w:t xml:space="preserve"> Economy sector? Are there specific areas where you see potential for increased collaboration?</w:t>
      </w:r>
    </w:p>
    <w:p w14:paraId="464D29D5" w14:textId="2DE7C603" w:rsidR="00011CB1" w:rsidRDefault="00011CB1" w:rsidP="00E42ECF">
      <w:pPr>
        <w:numPr>
          <w:ilvl w:val="1"/>
          <w:numId w:val="18"/>
        </w:numPr>
        <w:tabs>
          <w:tab w:val="clear" w:pos="1440"/>
          <w:tab w:val="num" w:pos="1701"/>
        </w:tabs>
        <w:ind w:left="426"/>
        <w:jc w:val="both"/>
      </w:pPr>
      <w:r w:rsidRPr="00E42ECF">
        <w:t xml:space="preserve">In your opinion, what are the key benefits of cross-border collaboration in the Blue </w:t>
      </w:r>
      <w:r w:rsidR="004C5651">
        <w:t xml:space="preserve">and Circular </w:t>
      </w:r>
      <w:r w:rsidRPr="00E42ECF">
        <w:t>Economy, and how could it positively impact businesses in both countries?</w:t>
      </w:r>
    </w:p>
    <w:p w14:paraId="77E134A4" w14:textId="77777777" w:rsidR="00DE3084" w:rsidRPr="00E42ECF" w:rsidRDefault="00DE3084" w:rsidP="00E42ECF">
      <w:pPr>
        <w:ind w:left="1440"/>
      </w:pPr>
    </w:p>
    <w:p w14:paraId="194AB7DC" w14:textId="77777777" w:rsidR="00011CB1" w:rsidRPr="00E42ECF" w:rsidRDefault="00011CB1" w:rsidP="00011CB1">
      <w:pPr>
        <w:numPr>
          <w:ilvl w:val="0"/>
          <w:numId w:val="18"/>
        </w:numPr>
      </w:pPr>
      <w:r w:rsidRPr="00E42ECF">
        <w:rPr>
          <w:b/>
          <w:bCs/>
        </w:rPr>
        <w:t>Necessity for a Cross-Border Entity:</w:t>
      </w:r>
    </w:p>
    <w:p w14:paraId="0857EB80" w14:textId="77777777" w:rsidR="00DE3084" w:rsidRPr="00E42ECF" w:rsidRDefault="00DE3084" w:rsidP="00E42ECF">
      <w:pPr>
        <w:ind w:left="720"/>
      </w:pPr>
    </w:p>
    <w:p w14:paraId="627C207A" w14:textId="3D9CE967" w:rsidR="00011CB1" w:rsidRPr="00E42ECF" w:rsidRDefault="00011CB1" w:rsidP="00E42ECF">
      <w:pPr>
        <w:numPr>
          <w:ilvl w:val="1"/>
          <w:numId w:val="18"/>
        </w:numPr>
        <w:tabs>
          <w:tab w:val="clear" w:pos="1440"/>
          <w:tab w:val="num" w:pos="1701"/>
        </w:tabs>
        <w:ind w:left="426"/>
        <w:jc w:val="both"/>
      </w:pPr>
      <w:r w:rsidRPr="00E42ECF">
        <w:t xml:space="preserve">Have you encountered any challenges in the current informal collaborations between Croatia and Italy in the Blue </w:t>
      </w:r>
      <w:r w:rsidR="00DE3084">
        <w:t xml:space="preserve">and Circular </w:t>
      </w:r>
      <w:r w:rsidRPr="00E42ECF">
        <w:t>Economy?</w:t>
      </w:r>
    </w:p>
    <w:p w14:paraId="4EF6D2F1" w14:textId="585ECEBF" w:rsidR="00011CB1" w:rsidRDefault="00011CB1" w:rsidP="00E42ECF">
      <w:pPr>
        <w:numPr>
          <w:ilvl w:val="1"/>
          <w:numId w:val="18"/>
        </w:numPr>
        <w:tabs>
          <w:tab w:val="clear" w:pos="1440"/>
          <w:tab w:val="num" w:pos="1701"/>
        </w:tabs>
        <w:ind w:left="426"/>
        <w:jc w:val="both"/>
      </w:pPr>
      <w:r w:rsidRPr="00E42ECF">
        <w:t>From your perspective, do you see a need for a dedicated cross-border entity to facilitate and formalize collaboration in the Blue</w:t>
      </w:r>
      <w:r w:rsidR="00DE3084">
        <w:t xml:space="preserve"> and Circular</w:t>
      </w:r>
      <w:r w:rsidRPr="00E42ECF">
        <w:t xml:space="preserve"> Economy between the two countries? Why or why not?</w:t>
      </w:r>
    </w:p>
    <w:p w14:paraId="58800147" w14:textId="77777777" w:rsidR="00DE3084" w:rsidRPr="00E42ECF" w:rsidRDefault="00DE3084" w:rsidP="00E42ECF">
      <w:pPr>
        <w:ind w:left="1440"/>
      </w:pPr>
    </w:p>
    <w:p w14:paraId="6E075398" w14:textId="77777777" w:rsidR="00011CB1" w:rsidRPr="00E42ECF" w:rsidRDefault="00011CB1" w:rsidP="00011CB1">
      <w:pPr>
        <w:numPr>
          <w:ilvl w:val="0"/>
          <w:numId w:val="18"/>
        </w:numPr>
      </w:pPr>
      <w:r w:rsidRPr="00E42ECF">
        <w:rPr>
          <w:b/>
          <w:bCs/>
        </w:rPr>
        <w:t>Challenges in Cross-Border Collaboration:</w:t>
      </w:r>
    </w:p>
    <w:p w14:paraId="428F3689" w14:textId="77777777" w:rsidR="00DE3084" w:rsidRPr="00E42ECF" w:rsidRDefault="00DE3084" w:rsidP="00E42ECF">
      <w:pPr>
        <w:ind w:left="720"/>
      </w:pPr>
    </w:p>
    <w:p w14:paraId="2A1EEB93" w14:textId="77777777" w:rsidR="00011CB1" w:rsidRPr="00E42ECF" w:rsidRDefault="00011CB1" w:rsidP="00E42ECF">
      <w:pPr>
        <w:numPr>
          <w:ilvl w:val="1"/>
          <w:numId w:val="18"/>
        </w:numPr>
        <w:tabs>
          <w:tab w:val="clear" w:pos="1440"/>
          <w:tab w:val="num" w:pos="1701"/>
        </w:tabs>
        <w:ind w:left="426"/>
        <w:jc w:val="both"/>
      </w:pPr>
      <w:r w:rsidRPr="00E42ECF">
        <w:t>What challenges do you currently face in cross-border collaboration, whether they are related to regulations, communication, or other factors?</w:t>
      </w:r>
    </w:p>
    <w:p w14:paraId="7F403BE4" w14:textId="3DD608E5" w:rsidR="00011CB1" w:rsidRDefault="00011CB1" w:rsidP="00E42ECF">
      <w:pPr>
        <w:numPr>
          <w:ilvl w:val="1"/>
          <w:numId w:val="18"/>
        </w:numPr>
        <w:tabs>
          <w:tab w:val="clear" w:pos="1440"/>
          <w:tab w:val="num" w:pos="1701"/>
        </w:tabs>
        <w:ind w:left="426"/>
        <w:jc w:val="both"/>
      </w:pPr>
      <w:r w:rsidRPr="00E42ECF">
        <w:t xml:space="preserve">Can you share specific examples of past challenges or barriers you've experienced in working with counterparts from the other country in the Blue </w:t>
      </w:r>
      <w:r w:rsidR="00DE3084">
        <w:t xml:space="preserve">and Circular </w:t>
      </w:r>
      <w:r w:rsidRPr="00E42ECF">
        <w:t>Economy sector?</w:t>
      </w:r>
    </w:p>
    <w:p w14:paraId="24176FB5" w14:textId="77777777" w:rsidR="00DE3084" w:rsidRPr="00E42ECF" w:rsidRDefault="00DE3084" w:rsidP="00E42ECF">
      <w:pPr>
        <w:ind w:left="1440"/>
      </w:pPr>
    </w:p>
    <w:p w14:paraId="5E46A3B2" w14:textId="77777777" w:rsidR="00011CB1" w:rsidRPr="00E42ECF" w:rsidRDefault="00011CB1" w:rsidP="00011CB1">
      <w:pPr>
        <w:numPr>
          <w:ilvl w:val="0"/>
          <w:numId w:val="18"/>
        </w:numPr>
      </w:pPr>
      <w:r w:rsidRPr="00E42ECF">
        <w:rPr>
          <w:b/>
          <w:bCs/>
        </w:rPr>
        <w:t>Needs for Improved Collaboration:</w:t>
      </w:r>
    </w:p>
    <w:p w14:paraId="7F841111" w14:textId="77777777" w:rsidR="00DE3084" w:rsidRPr="00E42ECF" w:rsidRDefault="00DE3084" w:rsidP="00E42ECF">
      <w:pPr>
        <w:ind w:left="720"/>
      </w:pPr>
    </w:p>
    <w:p w14:paraId="5702C5E5" w14:textId="5A1A3A9C" w:rsidR="00011CB1" w:rsidRPr="00E42ECF" w:rsidRDefault="00011CB1" w:rsidP="00E42ECF">
      <w:pPr>
        <w:numPr>
          <w:ilvl w:val="1"/>
          <w:numId w:val="18"/>
        </w:numPr>
        <w:tabs>
          <w:tab w:val="clear" w:pos="1440"/>
          <w:tab w:val="num" w:pos="1560"/>
        </w:tabs>
        <w:ind w:left="426"/>
        <w:jc w:val="both"/>
      </w:pPr>
      <w:r w:rsidRPr="00E42ECF">
        <w:t>What resources or support do you believe would enhance cross-border collaboration between Croatia and Italy in the Blue</w:t>
      </w:r>
      <w:r w:rsidR="00DE3084">
        <w:t xml:space="preserve"> and Circular</w:t>
      </w:r>
      <w:r w:rsidRPr="00E42ECF">
        <w:t xml:space="preserve"> Economy?</w:t>
      </w:r>
    </w:p>
    <w:p w14:paraId="206EC10E" w14:textId="77777777" w:rsidR="00011CB1" w:rsidRPr="00E42ECF" w:rsidRDefault="00011CB1" w:rsidP="00E42ECF">
      <w:pPr>
        <w:numPr>
          <w:ilvl w:val="1"/>
          <w:numId w:val="18"/>
        </w:numPr>
        <w:tabs>
          <w:tab w:val="clear" w:pos="1440"/>
          <w:tab w:val="num" w:pos="1560"/>
        </w:tabs>
        <w:ind w:left="426"/>
        <w:jc w:val="both"/>
      </w:pPr>
      <w:r w:rsidRPr="00E42ECF">
        <w:t>Are there specific areas where you think a cross-border entity could play a crucial role in addressing the current gaps and challenges?</w:t>
      </w:r>
    </w:p>
    <w:p w14:paraId="53F0E7EA" w14:textId="2B4D063B" w:rsidR="00011CB1" w:rsidRPr="00E42ECF" w:rsidRDefault="00011CB1" w:rsidP="00011CB1">
      <w:pPr>
        <w:numPr>
          <w:ilvl w:val="0"/>
          <w:numId w:val="18"/>
        </w:numPr>
      </w:pPr>
      <w:r w:rsidRPr="00E42ECF">
        <w:rPr>
          <w:b/>
          <w:bCs/>
        </w:rPr>
        <w:t xml:space="preserve">Common Challenges in Blue </w:t>
      </w:r>
      <w:r w:rsidR="004C5651" w:rsidRPr="004C5651">
        <w:rPr>
          <w:b/>
          <w:bCs/>
        </w:rPr>
        <w:t xml:space="preserve">and Circular </w:t>
      </w:r>
      <w:r w:rsidRPr="00E42ECF">
        <w:rPr>
          <w:b/>
          <w:bCs/>
        </w:rPr>
        <w:t>Economy and Sustainable Tourism:</w:t>
      </w:r>
    </w:p>
    <w:p w14:paraId="4887AEC8" w14:textId="77777777" w:rsidR="004C5651" w:rsidRPr="00E42ECF" w:rsidRDefault="004C5651" w:rsidP="00E42ECF">
      <w:pPr>
        <w:ind w:left="720"/>
      </w:pPr>
    </w:p>
    <w:p w14:paraId="5BFDCDD4" w14:textId="23BEEF48" w:rsidR="00011CB1" w:rsidRPr="00E42ECF" w:rsidRDefault="00011CB1" w:rsidP="00E42ECF">
      <w:pPr>
        <w:numPr>
          <w:ilvl w:val="1"/>
          <w:numId w:val="18"/>
        </w:numPr>
        <w:tabs>
          <w:tab w:val="clear" w:pos="1440"/>
          <w:tab w:val="num" w:pos="1560"/>
        </w:tabs>
        <w:ind w:left="426"/>
      </w:pPr>
      <w:r w:rsidRPr="00E42ECF">
        <w:t xml:space="preserve">When considering the Blue </w:t>
      </w:r>
      <w:r w:rsidR="004C5651">
        <w:t xml:space="preserve">and Circular </w:t>
      </w:r>
      <w:r w:rsidRPr="00E42ECF">
        <w:t>Economy and sustainable tourism, what challenges do you think Croatia and Italy have in common?</w:t>
      </w:r>
    </w:p>
    <w:p w14:paraId="32CE2558" w14:textId="77777777" w:rsidR="00011CB1" w:rsidRDefault="00011CB1" w:rsidP="00E42ECF">
      <w:pPr>
        <w:numPr>
          <w:ilvl w:val="1"/>
          <w:numId w:val="18"/>
        </w:numPr>
        <w:tabs>
          <w:tab w:val="clear" w:pos="1440"/>
          <w:tab w:val="num" w:pos="1560"/>
        </w:tabs>
        <w:ind w:left="426"/>
      </w:pPr>
      <w:r w:rsidRPr="00E42ECF">
        <w:t>How might collaborative efforts between the two countries address shared challenges and contribute to sustainable development in both regions?</w:t>
      </w:r>
    </w:p>
    <w:p w14:paraId="7713BA9A" w14:textId="77777777" w:rsidR="004C5651" w:rsidRPr="00E42ECF" w:rsidRDefault="004C5651" w:rsidP="00E42ECF">
      <w:pPr>
        <w:ind w:left="1440"/>
      </w:pPr>
    </w:p>
    <w:p w14:paraId="297B66F4" w14:textId="77777777" w:rsidR="00011CB1" w:rsidRPr="00E42ECF" w:rsidRDefault="00011CB1" w:rsidP="00011CB1">
      <w:pPr>
        <w:numPr>
          <w:ilvl w:val="0"/>
          <w:numId w:val="18"/>
        </w:numPr>
      </w:pPr>
      <w:r w:rsidRPr="00E42ECF">
        <w:rPr>
          <w:b/>
          <w:bCs/>
        </w:rPr>
        <w:t>Knowledge Exchange and Capacity Building:</w:t>
      </w:r>
    </w:p>
    <w:p w14:paraId="753658D6" w14:textId="77777777" w:rsidR="004C5651" w:rsidRPr="00E42ECF" w:rsidRDefault="004C5651" w:rsidP="00E42ECF">
      <w:pPr>
        <w:ind w:left="720"/>
      </w:pPr>
    </w:p>
    <w:p w14:paraId="7E296B24" w14:textId="77777777" w:rsidR="00011CB1" w:rsidRPr="00E42ECF" w:rsidRDefault="00011CB1" w:rsidP="00E42ECF">
      <w:pPr>
        <w:numPr>
          <w:ilvl w:val="1"/>
          <w:numId w:val="18"/>
        </w:numPr>
        <w:tabs>
          <w:tab w:val="clear" w:pos="1440"/>
          <w:tab w:val="num" w:pos="1701"/>
        </w:tabs>
        <w:ind w:left="426"/>
        <w:jc w:val="both"/>
      </w:pPr>
      <w:r w:rsidRPr="00E42ECF">
        <w:t>How do you currently exchange knowledge and best practices with counterparts in the other country? Are there specific areas where knowledge exchange could be improved?</w:t>
      </w:r>
    </w:p>
    <w:p w14:paraId="16002F61" w14:textId="29629525" w:rsidR="00011CB1" w:rsidRPr="00E42ECF" w:rsidRDefault="00011CB1" w:rsidP="00E42ECF">
      <w:pPr>
        <w:numPr>
          <w:ilvl w:val="1"/>
          <w:numId w:val="18"/>
        </w:numPr>
        <w:tabs>
          <w:tab w:val="clear" w:pos="1440"/>
          <w:tab w:val="num" w:pos="1701"/>
        </w:tabs>
        <w:ind w:left="426"/>
        <w:jc w:val="both"/>
      </w:pPr>
      <w:r w:rsidRPr="00E42ECF">
        <w:t>In your opinion, what topics or areas of expertise would be most valuable for knowledge exchange between Croatian and Italian entities in the Blue</w:t>
      </w:r>
      <w:r w:rsidR="004C5651">
        <w:t xml:space="preserve"> and Circular</w:t>
      </w:r>
      <w:r w:rsidRPr="00E42ECF">
        <w:t xml:space="preserve"> Economy?</w:t>
      </w:r>
    </w:p>
    <w:p w14:paraId="5912B7FE" w14:textId="77777777" w:rsidR="004C5651" w:rsidRDefault="004C5651" w:rsidP="00011CB1"/>
    <w:p w14:paraId="202653EA" w14:textId="75D3CAA9" w:rsidR="00011CB1" w:rsidRPr="00E42ECF" w:rsidRDefault="00011CB1" w:rsidP="00E42ECF">
      <w:pPr>
        <w:jc w:val="both"/>
      </w:pPr>
      <w:r w:rsidRPr="00E42ECF">
        <w:t>These questions are designed to progress from assessing interest and challenges to exploring the potential establishment of a cross-border entity and identifying areas for collaborative focus.</w:t>
      </w:r>
    </w:p>
    <w:p w14:paraId="796DE9E8" w14:textId="77777777" w:rsidR="00011CB1" w:rsidRPr="00E42ECF" w:rsidRDefault="00011CB1" w:rsidP="00011CB1"/>
    <w:p w14:paraId="470FDE42" w14:textId="5B6CAB1D" w:rsidR="00485AF0" w:rsidRPr="00C56D69" w:rsidRDefault="00485AF0" w:rsidP="00485AF0">
      <w:pPr>
        <w:pStyle w:val="Heading1"/>
      </w:pPr>
      <w:bookmarkStart w:id="5" w:name="_Toc157403402"/>
      <w:r w:rsidRPr="00C56D69">
        <w:t>Summaries and findings of stakeholder’s Interviews from Coastal Tourism subsector:</w:t>
      </w:r>
      <w:bookmarkEnd w:id="5"/>
    </w:p>
    <w:p w14:paraId="3C93D823" w14:textId="77777777" w:rsidR="00485AF0" w:rsidRPr="00E42ECF" w:rsidRDefault="00485AF0" w:rsidP="00485AF0"/>
    <w:p w14:paraId="0ED78B63" w14:textId="7F1A3D92" w:rsidR="00485AF0" w:rsidRPr="00E42ECF" w:rsidRDefault="00485AF0" w:rsidP="00485AF0">
      <w:pPr>
        <w:rPr>
          <w:b/>
          <w:bCs/>
        </w:rPr>
      </w:pPr>
      <w:r w:rsidRPr="00E42ECF">
        <w:rPr>
          <w:b/>
          <w:bCs/>
        </w:rPr>
        <w:t xml:space="preserve">Interview with Ivan </w:t>
      </w:r>
      <w:proofErr w:type="spellStart"/>
      <w:r w:rsidR="004C5651" w:rsidRPr="00E42ECF">
        <w:rPr>
          <w:b/>
          <w:bCs/>
        </w:rPr>
        <w:t>Danoli</w:t>
      </w:r>
      <w:r w:rsidR="004C5651">
        <w:rPr>
          <w:b/>
          <w:bCs/>
        </w:rPr>
        <w:t>ć</w:t>
      </w:r>
      <w:proofErr w:type="spellEnd"/>
      <w:r w:rsidRPr="00E42ECF">
        <w:rPr>
          <w:b/>
          <w:bCs/>
        </w:rPr>
        <w:t>, conducted on 18.12.</w:t>
      </w:r>
      <w:r w:rsidR="004C5651">
        <w:rPr>
          <w:b/>
          <w:bCs/>
        </w:rPr>
        <w:t>20</w:t>
      </w:r>
      <w:r w:rsidRPr="00E42ECF">
        <w:rPr>
          <w:b/>
          <w:bCs/>
        </w:rPr>
        <w:t>23 at 15.35</w:t>
      </w:r>
    </w:p>
    <w:p w14:paraId="7E0B122E" w14:textId="77777777" w:rsidR="00485AF0" w:rsidRPr="00E42ECF" w:rsidRDefault="00485AF0" w:rsidP="00485AF0"/>
    <w:p w14:paraId="09C557EA" w14:textId="53576C6C" w:rsidR="00485AF0" w:rsidRDefault="00485AF0" w:rsidP="004C5651">
      <w:pPr>
        <w:jc w:val="both"/>
      </w:pPr>
      <w:r w:rsidRPr="00E42ECF">
        <w:t xml:space="preserve">Ivan </w:t>
      </w:r>
      <w:proofErr w:type="spellStart"/>
      <w:r w:rsidR="004C5651" w:rsidRPr="00E42ECF">
        <w:t>Danoli</w:t>
      </w:r>
      <w:r w:rsidR="004C5651">
        <w:t>ć</w:t>
      </w:r>
      <w:proofErr w:type="spellEnd"/>
      <w:r w:rsidRPr="00E42ECF">
        <w:t>, the founder of the startup NoStress4u based in Croatia, specializes in software for tours and activities. His company provides full software for organizing businesses, connecting with different OTAs, managing day-to-day operations, and offering real-time reporting and analysis.</w:t>
      </w:r>
    </w:p>
    <w:p w14:paraId="3764B210" w14:textId="77777777" w:rsidR="004C5651" w:rsidRPr="00E42ECF" w:rsidRDefault="004C5651" w:rsidP="00E42ECF">
      <w:pPr>
        <w:jc w:val="both"/>
      </w:pPr>
    </w:p>
    <w:p w14:paraId="72CA6061" w14:textId="5BE75256" w:rsidR="00485AF0" w:rsidRPr="00E42ECF" w:rsidRDefault="00485AF0" w:rsidP="00E42ECF">
      <w:pPr>
        <w:jc w:val="both"/>
      </w:pPr>
      <w:r w:rsidRPr="00E42ECF">
        <w:t>Ivan believes that Croatian coastal tourism can benefit from learning from Italy's experience in year-round tourism and proximity. He suggests that cross-border collaboration between small and medium enterprises in coastal tourism in Italy and Croatia would require matchmaking opportunities, access to local knowledge, and legal consultancy to navigate differences between the two markets. Ivan sees potential for collaboration to extend the tourism season in Croatia and improve market strategies across borders.</w:t>
      </w:r>
    </w:p>
    <w:p w14:paraId="1CA6F3A7" w14:textId="544E84AF" w:rsidR="004C5651" w:rsidRDefault="004C5651" w:rsidP="004C5651">
      <w:pPr>
        <w:jc w:val="both"/>
      </w:pPr>
    </w:p>
    <w:p w14:paraId="58E0682A" w14:textId="4F94DB1E" w:rsidR="00485AF0" w:rsidRPr="00E42ECF" w:rsidRDefault="00485AF0" w:rsidP="00E42ECF">
      <w:pPr>
        <w:jc w:val="both"/>
      </w:pPr>
      <w:r w:rsidRPr="00E42ECF">
        <w:t>He emphasizes the need for an organization to facilitate knowledge exchange, introduce priority steps, and address legal obstacles in the collaboration process.</w:t>
      </w:r>
    </w:p>
    <w:p w14:paraId="340907EC" w14:textId="77777777" w:rsidR="00485AF0" w:rsidRPr="00E42ECF" w:rsidRDefault="00485AF0" w:rsidP="00485AF0"/>
    <w:p w14:paraId="5981BB74" w14:textId="77777777" w:rsidR="00485AF0" w:rsidRPr="00E42ECF" w:rsidRDefault="00485AF0" w:rsidP="00485AF0">
      <w:pPr>
        <w:rPr>
          <w:b/>
          <w:bCs/>
        </w:rPr>
      </w:pPr>
      <w:r w:rsidRPr="00E42ECF">
        <w:rPr>
          <w:b/>
          <w:bCs/>
        </w:rPr>
        <w:t>Themes:</w:t>
      </w:r>
    </w:p>
    <w:p w14:paraId="61013F5C" w14:textId="77777777" w:rsidR="00485AF0" w:rsidRPr="00E42ECF" w:rsidRDefault="00485AF0" w:rsidP="00485AF0">
      <w:pPr>
        <w:rPr>
          <w:b/>
          <w:bCs/>
        </w:rPr>
      </w:pPr>
    </w:p>
    <w:p w14:paraId="07E88DAF" w14:textId="77777777" w:rsidR="00485AF0" w:rsidRPr="00E42ECF" w:rsidRDefault="00485AF0" w:rsidP="00485AF0">
      <w:pPr>
        <w:numPr>
          <w:ilvl w:val="0"/>
          <w:numId w:val="20"/>
        </w:numPr>
        <w:rPr>
          <w:b/>
          <w:bCs/>
        </w:rPr>
      </w:pPr>
      <w:r w:rsidRPr="00E42ECF">
        <w:rPr>
          <w:b/>
          <w:bCs/>
        </w:rPr>
        <w:t>Overview of NoStress4u Business:</w:t>
      </w:r>
    </w:p>
    <w:p w14:paraId="7F901D34" w14:textId="77777777" w:rsidR="00485AF0" w:rsidRPr="00E42ECF" w:rsidRDefault="00485AF0" w:rsidP="00485AF0">
      <w:pPr>
        <w:rPr>
          <w:b/>
          <w:bCs/>
        </w:rPr>
      </w:pPr>
    </w:p>
    <w:p w14:paraId="56BD61A7" w14:textId="63450670" w:rsidR="00485AF0" w:rsidRPr="00E42ECF" w:rsidRDefault="00485AF0" w:rsidP="00E42ECF">
      <w:pPr>
        <w:numPr>
          <w:ilvl w:val="1"/>
          <w:numId w:val="20"/>
        </w:numPr>
        <w:tabs>
          <w:tab w:val="clear" w:pos="1440"/>
          <w:tab w:val="num" w:pos="1843"/>
        </w:tabs>
        <w:ind w:left="284"/>
        <w:jc w:val="both"/>
      </w:pPr>
      <w:r w:rsidRPr="00E42ECF">
        <w:t xml:space="preserve">Ivan </w:t>
      </w:r>
      <w:proofErr w:type="spellStart"/>
      <w:r w:rsidRPr="00E42ECF">
        <w:t>Danoli</w:t>
      </w:r>
      <w:r w:rsidR="00AF69C1">
        <w:t>ć</w:t>
      </w:r>
      <w:proofErr w:type="spellEnd"/>
      <w:r w:rsidRPr="00E42ECF">
        <w:t xml:space="preserve"> introduced NoStress4u, a Croatian startup specializing in software for tours and activities.</w:t>
      </w:r>
    </w:p>
    <w:p w14:paraId="3A5836FC" w14:textId="77777777" w:rsidR="00485AF0" w:rsidRPr="00E42ECF" w:rsidRDefault="00485AF0" w:rsidP="00E42ECF">
      <w:pPr>
        <w:numPr>
          <w:ilvl w:val="1"/>
          <w:numId w:val="20"/>
        </w:numPr>
        <w:tabs>
          <w:tab w:val="clear" w:pos="1440"/>
          <w:tab w:val="num" w:pos="1843"/>
        </w:tabs>
        <w:ind w:left="284"/>
        <w:jc w:val="both"/>
      </w:pPr>
      <w:r w:rsidRPr="00E42ECF">
        <w:t>The company has</w:t>
      </w:r>
      <w:r w:rsidRPr="00E42ECF">
        <w:rPr>
          <w:b/>
          <w:bCs/>
        </w:rPr>
        <w:t xml:space="preserve"> </w:t>
      </w:r>
      <w:r w:rsidRPr="00E42ECF">
        <w:t>been in operation since 2016 and focuses on one-day tours and operators.</w:t>
      </w:r>
    </w:p>
    <w:p w14:paraId="654229ED" w14:textId="77777777" w:rsidR="00485AF0" w:rsidRPr="00E42ECF" w:rsidRDefault="00485AF0" w:rsidP="00485AF0">
      <w:pPr>
        <w:rPr>
          <w:b/>
          <w:bCs/>
        </w:rPr>
      </w:pPr>
    </w:p>
    <w:p w14:paraId="364F54C5" w14:textId="77777777" w:rsidR="00485AF0" w:rsidRPr="00E42ECF" w:rsidRDefault="00485AF0" w:rsidP="00485AF0">
      <w:pPr>
        <w:numPr>
          <w:ilvl w:val="0"/>
          <w:numId w:val="20"/>
        </w:numPr>
        <w:rPr>
          <w:b/>
          <w:bCs/>
        </w:rPr>
      </w:pPr>
      <w:r w:rsidRPr="00E42ECF">
        <w:rPr>
          <w:b/>
          <w:bCs/>
        </w:rPr>
        <w:lastRenderedPageBreak/>
        <w:t>Challenges and Opportunities in Coastal Tourism:</w:t>
      </w:r>
    </w:p>
    <w:p w14:paraId="1C73E415" w14:textId="77777777" w:rsidR="00485AF0" w:rsidRPr="00E42ECF" w:rsidRDefault="00485AF0" w:rsidP="00485AF0">
      <w:pPr>
        <w:rPr>
          <w:b/>
          <w:bCs/>
        </w:rPr>
      </w:pPr>
    </w:p>
    <w:p w14:paraId="2501BD4B" w14:textId="77777777" w:rsidR="00485AF0" w:rsidRPr="00E42ECF" w:rsidRDefault="00485AF0" w:rsidP="00E42ECF">
      <w:pPr>
        <w:numPr>
          <w:ilvl w:val="1"/>
          <w:numId w:val="20"/>
        </w:numPr>
        <w:tabs>
          <w:tab w:val="clear" w:pos="1440"/>
          <w:tab w:val="num" w:pos="1701"/>
        </w:tabs>
        <w:ind w:left="426"/>
        <w:jc w:val="both"/>
      </w:pPr>
      <w:r w:rsidRPr="00E42ECF">
        <w:t>Identified challenges in the coastal tourism sector for both Italy and Croatia, emphasizing the need for collaboration.</w:t>
      </w:r>
    </w:p>
    <w:p w14:paraId="4EC79A8C" w14:textId="77777777" w:rsidR="00485AF0" w:rsidRPr="00E42ECF" w:rsidRDefault="00485AF0" w:rsidP="00E42ECF">
      <w:pPr>
        <w:numPr>
          <w:ilvl w:val="1"/>
          <w:numId w:val="20"/>
        </w:numPr>
        <w:tabs>
          <w:tab w:val="clear" w:pos="1440"/>
          <w:tab w:val="num" w:pos="1701"/>
        </w:tabs>
        <w:ind w:left="426"/>
        <w:jc w:val="both"/>
      </w:pPr>
      <w:r w:rsidRPr="00E42ECF">
        <w:t>Highlighted the similarity in problems faced by agencies on both sides of the Adriatic coast.</w:t>
      </w:r>
    </w:p>
    <w:p w14:paraId="5A80BE74" w14:textId="77777777" w:rsidR="00485AF0" w:rsidRPr="00E42ECF" w:rsidRDefault="00485AF0" w:rsidP="00485AF0"/>
    <w:p w14:paraId="181760EE" w14:textId="77777777" w:rsidR="00485AF0" w:rsidRPr="00E42ECF" w:rsidRDefault="00485AF0" w:rsidP="00485AF0">
      <w:pPr>
        <w:numPr>
          <w:ilvl w:val="0"/>
          <w:numId w:val="20"/>
        </w:numPr>
        <w:rPr>
          <w:b/>
          <w:bCs/>
        </w:rPr>
      </w:pPr>
      <w:r w:rsidRPr="00E42ECF">
        <w:rPr>
          <w:b/>
          <w:bCs/>
        </w:rPr>
        <w:t>Cross-Border Collaboration Opportunities:</w:t>
      </w:r>
    </w:p>
    <w:p w14:paraId="53EE3671" w14:textId="77777777" w:rsidR="00485AF0" w:rsidRPr="00E42ECF" w:rsidRDefault="00485AF0" w:rsidP="00485AF0">
      <w:pPr>
        <w:rPr>
          <w:b/>
          <w:bCs/>
        </w:rPr>
      </w:pPr>
    </w:p>
    <w:p w14:paraId="74AB7ECA" w14:textId="77777777" w:rsidR="00485AF0" w:rsidRPr="00E42ECF" w:rsidRDefault="00485AF0" w:rsidP="00E42ECF">
      <w:pPr>
        <w:numPr>
          <w:ilvl w:val="1"/>
          <w:numId w:val="20"/>
        </w:numPr>
        <w:tabs>
          <w:tab w:val="clear" w:pos="1440"/>
          <w:tab w:val="num" w:pos="1560"/>
        </w:tabs>
        <w:ind w:left="426"/>
        <w:jc w:val="both"/>
      </w:pPr>
      <w:r w:rsidRPr="00E42ECF">
        <w:t>Emphasized the opportunity for Croatian SMEs to learn from Italy's experience in year-round tourism.</w:t>
      </w:r>
    </w:p>
    <w:p w14:paraId="722C013E" w14:textId="77777777" w:rsidR="00485AF0" w:rsidRPr="00E42ECF" w:rsidRDefault="00485AF0" w:rsidP="00E42ECF">
      <w:pPr>
        <w:numPr>
          <w:ilvl w:val="1"/>
          <w:numId w:val="20"/>
        </w:numPr>
        <w:tabs>
          <w:tab w:val="clear" w:pos="1440"/>
          <w:tab w:val="num" w:pos="1560"/>
        </w:tabs>
        <w:ind w:left="426"/>
        <w:jc w:val="both"/>
      </w:pPr>
      <w:r w:rsidRPr="00E42ECF">
        <w:t>Proposed collaboration to extend the tourism season and attract visitors by showcasing proximity and similarities to Italy.</w:t>
      </w:r>
    </w:p>
    <w:p w14:paraId="1D389D17" w14:textId="77777777" w:rsidR="00485AF0" w:rsidRPr="00E42ECF" w:rsidRDefault="00485AF0" w:rsidP="00485AF0">
      <w:pPr>
        <w:rPr>
          <w:b/>
          <w:bCs/>
        </w:rPr>
      </w:pPr>
    </w:p>
    <w:p w14:paraId="1FEF2EAF" w14:textId="77777777" w:rsidR="00485AF0" w:rsidRPr="00E42ECF" w:rsidRDefault="00485AF0" w:rsidP="00485AF0">
      <w:pPr>
        <w:numPr>
          <w:ilvl w:val="0"/>
          <w:numId w:val="20"/>
        </w:numPr>
        <w:rPr>
          <w:b/>
          <w:bCs/>
        </w:rPr>
      </w:pPr>
      <w:r w:rsidRPr="00E42ECF">
        <w:rPr>
          <w:b/>
          <w:bCs/>
        </w:rPr>
        <w:t>Requirements for Cross-Border Collaboration:</w:t>
      </w:r>
    </w:p>
    <w:p w14:paraId="35DEB34F" w14:textId="77777777" w:rsidR="00485AF0" w:rsidRPr="00E42ECF" w:rsidRDefault="00485AF0" w:rsidP="00485AF0">
      <w:pPr>
        <w:rPr>
          <w:b/>
          <w:bCs/>
        </w:rPr>
      </w:pPr>
    </w:p>
    <w:p w14:paraId="3B91BF55" w14:textId="77777777" w:rsidR="00485AF0" w:rsidRPr="00E42ECF" w:rsidRDefault="00485AF0" w:rsidP="00E42ECF">
      <w:pPr>
        <w:numPr>
          <w:ilvl w:val="1"/>
          <w:numId w:val="20"/>
        </w:numPr>
        <w:tabs>
          <w:tab w:val="clear" w:pos="1440"/>
          <w:tab w:val="num" w:pos="1560"/>
        </w:tabs>
        <w:ind w:left="426"/>
        <w:jc w:val="both"/>
      </w:pPr>
      <w:r w:rsidRPr="00E42ECF">
        <w:t>Expressed the need for a formal organization to facilitate cross-border collaboration.</w:t>
      </w:r>
    </w:p>
    <w:p w14:paraId="6165ED5A" w14:textId="77777777" w:rsidR="00485AF0" w:rsidRPr="00E42ECF" w:rsidRDefault="00485AF0" w:rsidP="00E42ECF">
      <w:pPr>
        <w:numPr>
          <w:ilvl w:val="1"/>
          <w:numId w:val="20"/>
        </w:numPr>
        <w:tabs>
          <w:tab w:val="clear" w:pos="1440"/>
          <w:tab w:val="num" w:pos="1560"/>
        </w:tabs>
        <w:ind w:left="426"/>
        <w:jc w:val="both"/>
      </w:pPr>
      <w:r w:rsidRPr="00E42ECF">
        <w:t>Identified the need for matchmaking opportunities to connect businesses from Croatia and Italy.</w:t>
      </w:r>
    </w:p>
    <w:p w14:paraId="1E4F8EDB" w14:textId="77777777" w:rsidR="00485AF0" w:rsidRPr="00E42ECF" w:rsidRDefault="00485AF0" w:rsidP="00E42ECF">
      <w:pPr>
        <w:numPr>
          <w:ilvl w:val="1"/>
          <w:numId w:val="20"/>
        </w:numPr>
        <w:tabs>
          <w:tab w:val="clear" w:pos="1440"/>
          <w:tab w:val="num" w:pos="1560"/>
        </w:tabs>
        <w:ind w:left="426"/>
        <w:jc w:val="both"/>
      </w:pPr>
      <w:r w:rsidRPr="00E42ECF">
        <w:t>Highlighted the importance of knowledge exchange and case studies to improve collaboration.</w:t>
      </w:r>
    </w:p>
    <w:p w14:paraId="6D283661" w14:textId="77777777" w:rsidR="00485AF0" w:rsidRPr="00E42ECF" w:rsidRDefault="00485AF0" w:rsidP="00485AF0">
      <w:pPr>
        <w:rPr>
          <w:b/>
          <w:bCs/>
        </w:rPr>
      </w:pPr>
    </w:p>
    <w:p w14:paraId="3ABB2ABD" w14:textId="77777777" w:rsidR="00485AF0" w:rsidRPr="00E42ECF" w:rsidRDefault="00485AF0" w:rsidP="00485AF0">
      <w:pPr>
        <w:numPr>
          <w:ilvl w:val="0"/>
          <w:numId w:val="20"/>
        </w:numPr>
        <w:rPr>
          <w:b/>
          <w:bCs/>
        </w:rPr>
      </w:pPr>
      <w:r w:rsidRPr="00E42ECF">
        <w:rPr>
          <w:b/>
          <w:bCs/>
        </w:rPr>
        <w:t>Legal Obstacles and Consultancy Needs:</w:t>
      </w:r>
    </w:p>
    <w:p w14:paraId="3963661C" w14:textId="77777777" w:rsidR="00485AF0" w:rsidRPr="00E42ECF" w:rsidRDefault="00485AF0" w:rsidP="00485AF0">
      <w:pPr>
        <w:rPr>
          <w:b/>
          <w:bCs/>
        </w:rPr>
      </w:pPr>
    </w:p>
    <w:p w14:paraId="355104A8" w14:textId="594529F3" w:rsidR="00485AF0" w:rsidRPr="00E42ECF" w:rsidRDefault="00485AF0" w:rsidP="00E42ECF">
      <w:pPr>
        <w:numPr>
          <w:ilvl w:val="1"/>
          <w:numId w:val="20"/>
        </w:numPr>
        <w:tabs>
          <w:tab w:val="clear" w:pos="1440"/>
          <w:tab w:val="num" w:pos="1560"/>
        </w:tabs>
        <w:ind w:left="426"/>
        <w:jc w:val="both"/>
      </w:pPr>
      <w:r w:rsidRPr="00E42ECF">
        <w:t xml:space="preserve">Recognized the legal challenges for </w:t>
      </w:r>
      <w:r w:rsidR="00AF69C1">
        <w:t xml:space="preserve">Croatian </w:t>
      </w:r>
      <w:r w:rsidRPr="00E42ECF">
        <w:t>small and medium enterprises in understanding and navigating the Italian market.</w:t>
      </w:r>
    </w:p>
    <w:p w14:paraId="002C7BA0" w14:textId="77777777" w:rsidR="00485AF0" w:rsidRPr="00E42ECF" w:rsidRDefault="00485AF0" w:rsidP="00E42ECF">
      <w:pPr>
        <w:numPr>
          <w:ilvl w:val="1"/>
          <w:numId w:val="20"/>
        </w:numPr>
        <w:tabs>
          <w:tab w:val="clear" w:pos="1440"/>
          <w:tab w:val="num" w:pos="1560"/>
        </w:tabs>
        <w:ind w:left="426"/>
        <w:jc w:val="both"/>
      </w:pPr>
      <w:r w:rsidRPr="00E42ECF">
        <w:t>Emphasized the necessity for legal advice and a SWOT analysis of the market to facilitate business operations.</w:t>
      </w:r>
    </w:p>
    <w:p w14:paraId="458F4D64" w14:textId="77777777" w:rsidR="00485AF0" w:rsidRPr="00E42ECF" w:rsidRDefault="00485AF0" w:rsidP="00485AF0">
      <w:pPr>
        <w:rPr>
          <w:b/>
          <w:bCs/>
        </w:rPr>
      </w:pPr>
    </w:p>
    <w:p w14:paraId="2598CBE0" w14:textId="77777777" w:rsidR="00485AF0" w:rsidRPr="00E42ECF" w:rsidRDefault="00485AF0" w:rsidP="00485AF0">
      <w:pPr>
        <w:numPr>
          <w:ilvl w:val="0"/>
          <w:numId w:val="20"/>
        </w:numPr>
        <w:rPr>
          <w:b/>
          <w:bCs/>
        </w:rPr>
      </w:pPr>
      <w:r w:rsidRPr="00E42ECF">
        <w:rPr>
          <w:b/>
          <w:bCs/>
        </w:rPr>
        <w:t>Market Introduction and SWOT Analysis:</w:t>
      </w:r>
    </w:p>
    <w:p w14:paraId="71D20A5E" w14:textId="77777777" w:rsidR="00485AF0" w:rsidRPr="00E42ECF" w:rsidRDefault="00485AF0" w:rsidP="00E42ECF">
      <w:pPr>
        <w:ind w:left="426"/>
        <w:jc w:val="both"/>
      </w:pPr>
    </w:p>
    <w:p w14:paraId="21E4A89E" w14:textId="77777777" w:rsidR="00485AF0" w:rsidRPr="00E42ECF" w:rsidRDefault="00485AF0" w:rsidP="00E42ECF">
      <w:pPr>
        <w:numPr>
          <w:ilvl w:val="1"/>
          <w:numId w:val="20"/>
        </w:numPr>
        <w:tabs>
          <w:tab w:val="clear" w:pos="1440"/>
          <w:tab w:val="num" w:pos="1560"/>
        </w:tabs>
        <w:ind w:left="426"/>
        <w:jc w:val="both"/>
      </w:pPr>
      <w:r w:rsidRPr="00E42ECF">
        <w:t>Stressed the importance of introducing businesses to the market and conducting a legal SWOT analysis for each destination.</w:t>
      </w:r>
    </w:p>
    <w:p w14:paraId="5C258199" w14:textId="77777777" w:rsidR="00485AF0" w:rsidRPr="00E42ECF" w:rsidRDefault="00485AF0" w:rsidP="00485AF0"/>
    <w:p w14:paraId="25E9C05F" w14:textId="6A14E0DC" w:rsidR="00485AF0" w:rsidRPr="00E42ECF" w:rsidRDefault="00485AF0" w:rsidP="00E42ECF">
      <w:pPr>
        <w:jc w:val="both"/>
      </w:pPr>
      <w:r w:rsidRPr="00E42ECF">
        <w:t xml:space="preserve">These themes provide a comprehensive overview of the challenges and opportunities in coastal tourism, the potential for cross-border collaboration, and the specific needs, including legal considerations, expressed by Ivan </w:t>
      </w:r>
      <w:proofErr w:type="spellStart"/>
      <w:r w:rsidR="00AF69C1" w:rsidRPr="00E42ECF">
        <w:t>Danoli</w:t>
      </w:r>
      <w:r w:rsidR="00AF69C1">
        <w:t>ć</w:t>
      </w:r>
      <w:proofErr w:type="spellEnd"/>
      <w:r w:rsidR="00AF69C1" w:rsidRPr="00E42ECF">
        <w:t xml:space="preserve"> </w:t>
      </w:r>
      <w:r w:rsidRPr="00E42ECF">
        <w:t>from NoStress4u.</w:t>
      </w:r>
    </w:p>
    <w:p w14:paraId="1385C4AC" w14:textId="77777777" w:rsidR="00485AF0" w:rsidRPr="00E42ECF" w:rsidRDefault="00485AF0" w:rsidP="00485AF0"/>
    <w:p w14:paraId="0DD6AAE4" w14:textId="3E034086" w:rsidR="00485AF0" w:rsidRPr="00E42ECF" w:rsidRDefault="00485AF0" w:rsidP="00485AF0">
      <w:pPr>
        <w:rPr>
          <w:b/>
          <w:bCs/>
        </w:rPr>
      </w:pPr>
      <w:r w:rsidRPr="00E42ECF">
        <w:rPr>
          <w:b/>
          <w:bCs/>
        </w:rPr>
        <w:t xml:space="preserve">Interview with Dejan </w:t>
      </w:r>
      <w:r w:rsidR="00AF69C1" w:rsidRPr="00E42ECF">
        <w:rPr>
          <w:b/>
          <w:bCs/>
        </w:rPr>
        <w:t>Ani</w:t>
      </w:r>
      <w:r w:rsidR="00AF69C1">
        <w:rPr>
          <w:b/>
          <w:bCs/>
        </w:rPr>
        <w:t>ć</w:t>
      </w:r>
      <w:r w:rsidRPr="00E42ECF">
        <w:rPr>
          <w:b/>
          <w:bCs/>
        </w:rPr>
        <w:t>, conducted on 20.12.</w:t>
      </w:r>
      <w:r w:rsidR="00AF69C1">
        <w:rPr>
          <w:b/>
          <w:bCs/>
        </w:rPr>
        <w:t>20</w:t>
      </w:r>
      <w:r w:rsidRPr="00E42ECF">
        <w:rPr>
          <w:b/>
          <w:bCs/>
        </w:rPr>
        <w:t>23 at 12.28 pm</w:t>
      </w:r>
    </w:p>
    <w:p w14:paraId="7F66AD56" w14:textId="77777777" w:rsidR="00485AF0" w:rsidRPr="00E42ECF" w:rsidRDefault="00485AF0" w:rsidP="00485AF0"/>
    <w:p w14:paraId="0693D069" w14:textId="3C90445B" w:rsidR="00485AF0" w:rsidRPr="00E42ECF" w:rsidRDefault="00485AF0" w:rsidP="00E42ECF">
      <w:pPr>
        <w:jc w:val="both"/>
      </w:pPr>
      <w:r w:rsidRPr="00E42ECF">
        <w:t>Dejan Anić, a partner at Red Adventures Croatia, discussed the challenges and opportunities in coastal tourism for cross-border collaboration with Italy.</w:t>
      </w:r>
      <w:r w:rsidR="00AF69C1">
        <w:t xml:space="preserve"> </w:t>
      </w:r>
      <w:r w:rsidRPr="00E42ECF">
        <w:t xml:space="preserve">He highlighted the logistical challenges of connecting southern Croatia with Italy, but also the potential for creating joint programs that offer unique experiences to clients. He also emphasized the need for a cross-border organization to facilitate collaboration and reach potential partners in North America and Australia. </w:t>
      </w:r>
    </w:p>
    <w:p w14:paraId="041DDC4B" w14:textId="77777777" w:rsidR="00AF69C1" w:rsidRDefault="00AF69C1" w:rsidP="00AF69C1">
      <w:pPr>
        <w:jc w:val="both"/>
      </w:pPr>
    </w:p>
    <w:p w14:paraId="259D1EF0" w14:textId="2B17B71A" w:rsidR="00485AF0" w:rsidRPr="00E42ECF" w:rsidRDefault="00485AF0" w:rsidP="00E42ECF">
      <w:pPr>
        <w:jc w:val="both"/>
      </w:pPr>
      <w:r w:rsidRPr="00E42ECF">
        <w:lastRenderedPageBreak/>
        <w:t>Anić also mentioned some legal challenges with working cross-</w:t>
      </w:r>
      <w:r w:rsidR="00AF69C1" w:rsidRPr="00AF69C1">
        <w:t>border but</w:t>
      </w:r>
      <w:r w:rsidRPr="00E42ECF">
        <w:t xml:space="preserve"> agreed that a clearer understanding and consultancy from a governing body would be beneficial. Lastly, he discussed the increasing demand for greener and more sustainable products in tourism, driven by client requirements.</w:t>
      </w:r>
    </w:p>
    <w:p w14:paraId="17B8AABE" w14:textId="77777777" w:rsidR="00485AF0" w:rsidRPr="00E42ECF" w:rsidRDefault="00485AF0" w:rsidP="00485AF0"/>
    <w:p w14:paraId="227AEE6D" w14:textId="77777777" w:rsidR="00485AF0" w:rsidRPr="00E42ECF" w:rsidRDefault="00485AF0" w:rsidP="00485AF0">
      <w:pPr>
        <w:rPr>
          <w:b/>
          <w:bCs/>
        </w:rPr>
      </w:pPr>
      <w:r w:rsidRPr="00E42ECF">
        <w:rPr>
          <w:b/>
          <w:bCs/>
        </w:rPr>
        <w:t>Themes:</w:t>
      </w:r>
    </w:p>
    <w:p w14:paraId="6119964D" w14:textId="77777777" w:rsidR="00485AF0" w:rsidRPr="00E42ECF" w:rsidRDefault="00485AF0" w:rsidP="00485AF0">
      <w:pPr>
        <w:rPr>
          <w:b/>
          <w:bCs/>
        </w:rPr>
      </w:pPr>
    </w:p>
    <w:p w14:paraId="2DA7E57C" w14:textId="77777777" w:rsidR="00485AF0" w:rsidRPr="00E42ECF" w:rsidRDefault="00485AF0" w:rsidP="00485AF0">
      <w:pPr>
        <w:numPr>
          <w:ilvl w:val="0"/>
          <w:numId w:val="21"/>
        </w:numPr>
        <w:rPr>
          <w:b/>
          <w:bCs/>
        </w:rPr>
      </w:pPr>
      <w:r w:rsidRPr="00E42ECF">
        <w:rPr>
          <w:b/>
          <w:bCs/>
        </w:rPr>
        <w:t>Introduction of the Company:</w:t>
      </w:r>
    </w:p>
    <w:p w14:paraId="1D1B93E6" w14:textId="77777777" w:rsidR="00485AF0" w:rsidRPr="00E42ECF" w:rsidRDefault="00485AF0" w:rsidP="00485AF0">
      <w:pPr>
        <w:rPr>
          <w:b/>
          <w:bCs/>
        </w:rPr>
      </w:pPr>
    </w:p>
    <w:p w14:paraId="4605ADD4" w14:textId="77777777" w:rsidR="00485AF0" w:rsidRPr="00E42ECF" w:rsidRDefault="00485AF0" w:rsidP="00E42ECF">
      <w:pPr>
        <w:numPr>
          <w:ilvl w:val="1"/>
          <w:numId w:val="21"/>
        </w:numPr>
        <w:tabs>
          <w:tab w:val="clear" w:pos="1440"/>
          <w:tab w:val="num" w:pos="1701"/>
        </w:tabs>
        <w:ind w:left="426"/>
      </w:pPr>
      <w:r w:rsidRPr="00E42ECF">
        <w:t>Dejan Anić introduces Red Adventures Croatia, focusing on active and adventure tourism, including sea kayaking, cycling, hiking, etc.</w:t>
      </w:r>
    </w:p>
    <w:p w14:paraId="62EA7E99" w14:textId="77777777" w:rsidR="00485AF0" w:rsidRPr="00E42ECF" w:rsidRDefault="00485AF0" w:rsidP="00485AF0"/>
    <w:p w14:paraId="59079297" w14:textId="77777777" w:rsidR="00485AF0" w:rsidRPr="00E42ECF" w:rsidRDefault="00485AF0" w:rsidP="00485AF0">
      <w:pPr>
        <w:numPr>
          <w:ilvl w:val="0"/>
          <w:numId w:val="21"/>
        </w:numPr>
        <w:rPr>
          <w:b/>
          <w:bCs/>
        </w:rPr>
      </w:pPr>
      <w:r w:rsidRPr="00E42ECF">
        <w:rPr>
          <w:b/>
          <w:bCs/>
        </w:rPr>
        <w:t>Challenges and Opportunities in Coastal Tourism:</w:t>
      </w:r>
    </w:p>
    <w:p w14:paraId="128F90FC" w14:textId="77777777" w:rsidR="00485AF0" w:rsidRPr="00E42ECF" w:rsidRDefault="00485AF0" w:rsidP="00485AF0">
      <w:pPr>
        <w:rPr>
          <w:b/>
          <w:bCs/>
        </w:rPr>
      </w:pPr>
    </w:p>
    <w:p w14:paraId="28B9DD21" w14:textId="77777777" w:rsidR="00485AF0" w:rsidRPr="00E42ECF" w:rsidRDefault="00485AF0" w:rsidP="00485AF0">
      <w:pPr>
        <w:rPr>
          <w:b/>
          <w:bCs/>
        </w:rPr>
      </w:pPr>
      <w:r w:rsidRPr="00E42ECF">
        <w:rPr>
          <w:b/>
          <w:bCs/>
        </w:rPr>
        <w:t>Challenges:</w:t>
      </w:r>
    </w:p>
    <w:p w14:paraId="7D64FCB2" w14:textId="77777777" w:rsidR="00485AF0" w:rsidRPr="00E42ECF" w:rsidRDefault="00485AF0" w:rsidP="00485AF0">
      <w:pPr>
        <w:rPr>
          <w:b/>
          <w:bCs/>
        </w:rPr>
      </w:pPr>
    </w:p>
    <w:p w14:paraId="263F4455" w14:textId="77777777" w:rsidR="00485AF0" w:rsidRPr="00E42ECF" w:rsidRDefault="00485AF0" w:rsidP="00E42ECF">
      <w:pPr>
        <w:numPr>
          <w:ilvl w:val="2"/>
          <w:numId w:val="21"/>
        </w:numPr>
        <w:tabs>
          <w:tab w:val="clear" w:pos="2160"/>
          <w:tab w:val="num" w:pos="2552"/>
        </w:tabs>
        <w:ind w:left="426"/>
        <w:jc w:val="both"/>
      </w:pPr>
      <w:r w:rsidRPr="00E42ECF">
        <w:t>Limited and unreliable connections with Italy, especially from Split.</w:t>
      </w:r>
    </w:p>
    <w:p w14:paraId="642D3A88" w14:textId="77777777" w:rsidR="00485AF0" w:rsidRPr="00E42ECF" w:rsidRDefault="00485AF0" w:rsidP="00E42ECF">
      <w:pPr>
        <w:numPr>
          <w:ilvl w:val="2"/>
          <w:numId w:val="21"/>
        </w:numPr>
        <w:tabs>
          <w:tab w:val="clear" w:pos="2160"/>
          <w:tab w:val="num" w:pos="2552"/>
        </w:tabs>
        <w:ind w:left="426"/>
        <w:jc w:val="both"/>
      </w:pPr>
      <w:r w:rsidRPr="00E42ECF">
        <w:t>Logistic challenges, including ferry schedules and frequency.</w:t>
      </w:r>
    </w:p>
    <w:p w14:paraId="362B6273" w14:textId="77777777" w:rsidR="00485AF0" w:rsidRPr="00E42ECF" w:rsidRDefault="00485AF0" w:rsidP="00E42ECF">
      <w:pPr>
        <w:numPr>
          <w:ilvl w:val="2"/>
          <w:numId w:val="21"/>
        </w:numPr>
        <w:tabs>
          <w:tab w:val="clear" w:pos="2160"/>
          <w:tab w:val="num" w:pos="2552"/>
        </w:tabs>
        <w:ind w:left="426"/>
        <w:jc w:val="both"/>
      </w:pPr>
      <w:r w:rsidRPr="00E42ECF">
        <w:t>Difficulty finding reliable partners on the Italian side.</w:t>
      </w:r>
    </w:p>
    <w:p w14:paraId="396CB6F6" w14:textId="77777777" w:rsidR="00485AF0" w:rsidRPr="00E42ECF" w:rsidRDefault="00485AF0" w:rsidP="00485AF0">
      <w:pPr>
        <w:rPr>
          <w:b/>
          <w:bCs/>
        </w:rPr>
      </w:pPr>
    </w:p>
    <w:p w14:paraId="1AB3C566" w14:textId="77777777" w:rsidR="00485AF0" w:rsidRDefault="00485AF0" w:rsidP="00485AF0">
      <w:pPr>
        <w:rPr>
          <w:b/>
          <w:bCs/>
        </w:rPr>
      </w:pPr>
      <w:r w:rsidRPr="00E42ECF">
        <w:rPr>
          <w:b/>
          <w:bCs/>
        </w:rPr>
        <w:t>Opportunities:</w:t>
      </w:r>
    </w:p>
    <w:p w14:paraId="55C26C1C" w14:textId="77777777" w:rsidR="00AF69C1" w:rsidRPr="00E42ECF" w:rsidRDefault="00AF69C1" w:rsidP="00485AF0">
      <w:pPr>
        <w:rPr>
          <w:b/>
          <w:bCs/>
        </w:rPr>
      </w:pPr>
    </w:p>
    <w:p w14:paraId="7DA89F36" w14:textId="77777777" w:rsidR="00485AF0" w:rsidRPr="00E42ECF" w:rsidRDefault="00485AF0" w:rsidP="00E42ECF">
      <w:pPr>
        <w:numPr>
          <w:ilvl w:val="2"/>
          <w:numId w:val="21"/>
        </w:numPr>
        <w:tabs>
          <w:tab w:val="clear" w:pos="2160"/>
          <w:tab w:val="num" w:pos="2552"/>
        </w:tabs>
        <w:ind w:left="426"/>
        <w:jc w:val="both"/>
      </w:pPr>
      <w:r w:rsidRPr="00E42ECF">
        <w:t>Similar history and culture in Croatia and Italy.</w:t>
      </w:r>
    </w:p>
    <w:p w14:paraId="48F0CD8F" w14:textId="77777777" w:rsidR="00485AF0" w:rsidRPr="00E42ECF" w:rsidRDefault="00485AF0" w:rsidP="00E42ECF">
      <w:pPr>
        <w:numPr>
          <w:ilvl w:val="2"/>
          <w:numId w:val="21"/>
        </w:numPr>
        <w:tabs>
          <w:tab w:val="clear" w:pos="2160"/>
          <w:tab w:val="num" w:pos="2552"/>
        </w:tabs>
        <w:ind w:left="426"/>
        <w:jc w:val="both"/>
      </w:pPr>
      <w:r w:rsidRPr="00E42ECF">
        <w:t>Potential for connecting both countries in Mediterranean activity programs.</w:t>
      </w:r>
    </w:p>
    <w:p w14:paraId="590AB2DA" w14:textId="77777777" w:rsidR="00485AF0" w:rsidRPr="00E42ECF" w:rsidRDefault="00485AF0" w:rsidP="00E42ECF">
      <w:pPr>
        <w:numPr>
          <w:ilvl w:val="2"/>
          <w:numId w:val="21"/>
        </w:numPr>
        <w:tabs>
          <w:tab w:val="clear" w:pos="2160"/>
          <w:tab w:val="num" w:pos="2552"/>
        </w:tabs>
        <w:ind w:left="426"/>
        <w:jc w:val="both"/>
      </w:pPr>
      <w:r w:rsidRPr="00E42ECF">
        <w:t>Croatia offers unique experiences with islands for sea kayaking, sailing, etc.</w:t>
      </w:r>
    </w:p>
    <w:p w14:paraId="0A7C2F1D" w14:textId="77777777" w:rsidR="00485AF0" w:rsidRPr="00E42ECF" w:rsidRDefault="00485AF0" w:rsidP="00485AF0"/>
    <w:p w14:paraId="59281DD0" w14:textId="77777777" w:rsidR="00485AF0" w:rsidRPr="00E42ECF" w:rsidRDefault="00485AF0" w:rsidP="00485AF0">
      <w:pPr>
        <w:numPr>
          <w:ilvl w:val="0"/>
          <w:numId w:val="21"/>
        </w:numPr>
        <w:rPr>
          <w:b/>
          <w:bCs/>
        </w:rPr>
      </w:pPr>
      <w:r w:rsidRPr="00E42ECF">
        <w:rPr>
          <w:b/>
          <w:bCs/>
        </w:rPr>
        <w:t>Interest in Cross-Border Collaboration:</w:t>
      </w:r>
    </w:p>
    <w:p w14:paraId="730C89D4" w14:textId="77777777" w:rsidR="00485AF0" w:rsidRPr="00E42ECF" w:rsidRDefault="00485AF0" w:rsidP="00485AF0">
      <w:pPr>
        <w:rPr>
          <w:b/>
          <w:bCs/>
        </w:rPr>
      </w:pPr>
    </w:p>
    <w:p w14:paraId="43107EFB" w14:textId="77777777" w:rsidR="00485AF0" w:rsidRPr="00E42ECF" w:rsidRDefault="00485AF0" w:rsidP="00E42ECF">
      <w:pPr>
        <w:numPr>
          <w:ilvl w:val="2"/>
          <w:numId w:val="21"/>
        </w:numPr>
        <w:tabs>
          <w:tab w:val="clear" w:pos="2160"/>
          <w:tab w:val="num" w:pos="2552"/>
        </w:tabs>
        <w:ind w:left="426"/>
        <w:jc w:val="both"/>
      </w:pPr>
      <w:r w:rsidRPr="00E42ECF">
        <w:t>Interest expressed in collaborating with Italy, especially in the northern part of Croatia (Istria).</w:t>
      </w:r>
    </w:p>
    <w:p w14:paraId="6AE42B7D" w14:textId="77777777" w:rsidR="00485AF0" w:rsidRPr="00E42ECF" w:rsidRDefault="00485AF0" w:rsidP="00E42ECF">
      <w:pPr>
        <w:numPr>
          <w:ilvl w:val="2"/>
          <w:numId w:val="21"/>
        </w:numPr>
        <w:tabs>
          <w:tab w:val="clear" w:pos="2160"/>
          <w:tab w:val="num" w:pos="2552"/>
        </w:tabs>
        <w:ind w:left="426"/>
        <w:jc w:val="both"/>
      </w:pPr>
      <w:r w:rsidRPr="00E42ECF">
        <w:t>Suggestions for a cross-border body or organization to facilitate collaboration, provide matchmaking, and reach potential partners in North America and Australia.</w:t>
      </w:r>
    </w:p>
    <w:p w14:paraId="4E653F1D" w14:textId="77777777" w:rsidR="00485AF0" w:rsidRPr="00E42ECF" w:rsidRDefault="00485AF0" w:rsidP="00485AF0">
      <w:pPr>
        <w:rPr>
          <w:b/>
          <w:bCs/>
        </w:rPr>
      </w:pPr>
    </w:p>
    <w:p w14:paraId="1D331A2C" w14:textId="77777777" w:rsidR="00485AF0" w:rsidRPr="00E42ECF" w:rsidRDefault="00485AF0" w:rsidP="00485AF0">
      <w:pPr>
        <w:numPr>
          <w:ilvl w:val="0"/>
          <w:numId w:val="21"/>
        </w:numPr>
        <w:rPr>
          <w:b/>
          <w:bCs/>
        </w:rPr>
      </w:pPr>
      <w:r w:rsidRPr="00E42ECF">
        <w:rPr>
          <w:b/>
          <w:bCs/>
        </w:rPr>
        <w:t>Logistical Challenges:</w:t>
      </w:r>
    </w:p>
    <w:p w14:paraId="4C7FCD45" w14:textId="77777777" w:rsidR="00485AF0" w:rsidRPr="00E42ECF" w:rsidRDefault="00485AF0" w:rsidP="00485AF0">
      <w:pPr>
        <w:rPr>
          <w:b/>
          <w:bCs/>
        </w:rPr>
      </w:pPr>
    </w:p>
    <w:p w14:paraId="5DF2AE40" w14:textId="77777777" w:rsidR="00485AF0" w:rsidRPr="00E42ECF" w:rsidRDefault="00485AF0" w:rsidP="00E42ECF">
      <w:pPr>
        <w:numPr>
          <w:ilvl w:val="2"/>
          <w:numId w:val="21"/>
        </w:numPr>
        <w:tabs>
          <w:tab w:val="clear" w:pos="2160"/>
          <w:tab w:val="num" w:pos="2552"/>
        </w:tabs>
        <w:ind w:left="426"/>
        <w:jc w:val="both"/>
      </w:pPr>
      <w:r w:rsidRPr="00E42ECF">
        <w:t>Difficulty in logistical connections, especially for programs in the southern part of Croatia.</w:t>
      </w:r>
    </w:p>
    <w:p w14:paraId="4213B374" w14:textId="77777777" w:rsidR="00485AF0" w:rsidRPr="00E42ECF" w:rsidRDefault="00485AF0" w:rsidP="00E42ECF">
      <w:pPr>
        <w:numPr>
          <w:ilvl w:val="2"/>
          <w:numId w:val="21"/>
        </w:numPr>
        <w:tabs>
          <w:tab w:val="clear" w:pos="2160"/>
          <w:tab w:val="num" w:pos="2552"/>
        </w:tabs>
        <w:ind w:left="426"/>
        <w:jc w:val="both"/>
      </w:pPr>
      <w:r w:rsidRPr="00E42ECF">
        <w:t>Need for more reliable and frequent connections between Croatia and Italy.</w:t>
      </w:r>
    </w:p>
    <w:p w14:paraId="08D839B1" w14:textId="77777777" w:rsidR="00485AF0" w:rsidRPr="00E42ECF" w:rsidRDefault="00485AF0" w:rsidP="00485AF0">
      <w:pPr>
        <w:rPr>
          <w:b/>
          <w:bCs/>
        </w:rPr>
      </w:pPr>
    </w:p>
    <w:p w14:paraId="6A29F8E4" w14:textId="77777777" w:rsidR="00485AF0" w:rsidRPr="00E42ECF" w:rsidRDefault="00485AF0" w:rsidP="00485AF0">
      <w:pPr>
        <w:numPr>
          <w:ilvl w:val="0"/>
          <w:numId w:val="21"/>
        </w:numPr>
        <w:rPr>
          <w:b/>
          <w:bCs/>
        </w:rPr>
      </w:pPr>
      <w:r w:rsidRPr="00E42ECF">
        <w:rPr>
          <w:b/>
          <w:bCs/>
        </w:rPr>
        <w:t>Legal and Legislative Challenges:</w:t>
      </w:r>
    </w:p>
    <w:p w14:paraId="673E2881" w14:textId="77777777" w:rsidR="00485AF0" w:rsidRPr="00E42ECF" w:rsidRDefault="00485AF0" w:rsidP="00485AF0">
      <w:pPr>
        <w:rPr>
          <w:b/>
          <w:bCs/>
        </w:rPr>
      </w:pPr>
    </w:p>
    <w:p w14:paraId="56A4C95C" w14:textId="77777777" w:rsidR="00485AF0" w:rsidRPr="00E42ECF" w:rsidRDefault="00485AF0" w:rsidP="00E42ECF">
      <w:pPr>
        <w:numPr>
          <w:ilvl w:val="2"/>
          <w:numId w:val="21"/>
        </w:numPr>
        <w:tabs>
          <w:tab w:val="clear" w:pos="2160"/>
          <w:tab w:val="num" w:pos="2552"/>
        </w:tabs>
        <w:ind w:left="426"/>
        <w:jc w:val="both"/>
      </w:pPr>
      <w:r w:rsidRPr="00E42ECF">
        <w:t>Mention of past challenges related to Croatia not being part of the Schengen.</w:t>
      </w:r>
    </w:p>
    <w:p w14:paraId="0ACDA8DD" w14:textId="77777777" w:rsidR="00485AF0" w:rsidRPr="00E42ECF" w:rsidRDefault="00485AF0" w:rsidP="00E42ECF">
      <w:pPr>
        <w:numPr>
          <w:ilvl w:val="2"/>
          <w:numId w:val="21"/>
        </w:numPr>
        <w:tabs>
          <w:tab w:val="clear" w:pos="2160"/>
          <w:tab w:val="num" w:pos="2552"/>
        </w:tabs>
        <w:ind w:left="426"/>
        <w:jc w:val="both"/>
      </w:pPr>
      <w:r w:rsidRPr="00E42ECF">
        <w:t>Grey zones in legislation regarding working permits and legal entitlements for cross-border activities.</w:t>
      </w:r>
    </w:p>
    <w:p w14:paraId="0ED3E2FB" w14:textId="77777777" w:rsidR="00485AF0" w:rsidRPr="00E42ECF" w:rsidRDefault="00485AF0" w:rsidP="00E42ECF">
      <w:pPr>
        <w:numPr>
          <w:ilvl w:val="2"/>
          <w:numId w:val="21"/>
        </w:numPr>
        <w:tabs>
          <w:tab w:val="clear" w:pos="2160"/>
          <w:tab w:val="num" w:pos="2552"/>
        </w:tabs>
        <w:ind w:left="426"/>
        <w:jc w:val="both"/>
      </w:pPr>
      <w:r w:rsidRPr="00E42ECF">
        <w:t>Need for clarity in working cross-border without local partners.</w:t>
      </w:r>
    </w:p>
    <w:p w14:paraId="71B76F9A" w14:textId="77777777" w:rsidR="00485AF0" w:rsidRPr="00E42ECF" w:rsidRDefault="00485AF0" w:rsidP="00485AF0">
      <w:pPr>
        <w:rPr>
          <w:b/>
          <w:bCs/>
        </w:rPr>
      </w:pPr>
    </w:p>
    <w:p w14:paraId="25415E88" w14:textId="77777777" w:rsidR="00485AF0" w:rsidRPr="00E42ECF" w:rsidRDefault="00485AF0" w:rsidP="00485AF0">
      <w:pPr>
        <w:numPr>
          <w:ilvl w:val="0"/>
          <w:numId w:val="21"/>
        </w:numPr>
        <w:rPr>
          <w:b/>
          <w:bCs/>
        </w:rPr>
      </w:pPr>
      <w:r w:rsidRPr="00E42ECF">
        <w:rPr>
          <w:b/>
          <w:bCs/>
        </w:rPr>
        <w:t>Sustainable and Green Tourism:</w:t>
      </w:r>
    </w:p>
    <w:p w14:paraId="57D45D59" w14:textId="77777777" w:rsidR="00485AF0" w:rsidRPr="00E42ECF" w:rsidRDefault="00485AF0" w:rsidP="00485AF0">
      <w:pPr>
        <w:rPr>
          <w:b/>
          <w:bCs/>
        </w:rPr>
      </w:pPr>
    </w:p>
    <w:p w14:paraId="090E064A" w14:textId="77777777" w:rsidR="00485AF0" w:rsidRPr="00E42ECF" w:rsidRDefault="00485AF0" w:rsidP="00E42ECF">
      <w:pPr>
        <w:numPr>
          <w:ilvl w:val="2"/>
          <w:numId w:val="21"/>
        </w:numPr>
        <w:tabs>
          <w:tab w:val="clear" w:pos="2160"/>
          <w:tab w:val="num" w:pos="2552"/>
        </w:tabs>
        <w:ind w:left="426"/>
        <w:jc w:val="both"/>
      </w:pPr>
      <w:r w:rsidRPr="00E42ECF">
        <w:lastRenderedPageBreak/>
        <w:t>Growing awareness and requirements from clients in the field of active and adventure tourism.</w:t>
      </w:r>
    </w:p>
    <w:p w14:paraId="7A13E805" w14:textId="77777777" w:rsidR="00485AF0" w:rsidRPr="00E42ECF" w:rsidRDefault="00485AF0" w:rsidP="00E42ECF">
      <w:pPr>
        <w:numPr>
          <w:ilvl w:val="2"/>
          <w:numId w:val="21"/>
        </w:numPr>
        <w:tabs>
          <w:tab w:val="clear" w:pos="2160"/>
          <w:tab w:val="num" w:pos="2552"/>
        </w:tabs>
        <w:ind w:left="426"/>
        <w:jc w:val="both"/>
      </w:pPr>
      <w:r w:rsidRPr="00E42ECF">
        <w:t>Clients from Western countries are more environmentally conscious, impacting the industry positively.</w:t>
      </w:r>
    </w:p>
    <w:p w14:paraId="68B90F49" w14:textId="77777777" w:rsidR="00485AF0" w:rsidRPr="00E42ECF" w:rsidRDefault="00485AF0" w:rsidP="00E42ECF">
      <w:pPr>
        <w:numPr>
          <w:ilvl w:val="2"/>
          <w:numId w:val="21"/>
        </w:numPr>
        <w:tabs>
          <w:tab w:val="clear" w:pos="2160"/>
          <w:tab w:val="num" w:pos="2552"/>
        </w:tabs>
        <w:ind w:left="426"/>
        <w:jc w:val="both"/>
      </w:pPr>
      <w:r w:rsidRPr="00E42ECF">
        <w:t>Challenges and opportunities for greener and more sustainable products.</w:t>
      </w:r>
    </w:p>
    <w:p w14:paraId="1E8C4CF2" w14:textId="77777777" w:rsidR="00485AF0" w:rsidRPr="00E42ECF" w:rsidRDefault="00485AF0" w:rsidP="00485AF0">
      <w:pPr>
        <w:rPr>
          <w:b/>
          <w:bCs/>
        </w:rPr>
      </w:pPr>
    </w:p>
    <w:p w14:paraId="0770A933" w14:textId="77777777" w:rsidR="00485AF0" w:rsidRPr="00E42ECF" w:rsidRDefault="00485AF0" w:rsidP="00485AF0">
      <w:pPr>
        <w:numPr>
          <w:ilvl w:val="0"/>
          <w:numId w:val="21"/>
        </w:numPr>
        <w:rPr>
          <w:b/>
          <w:bCs/>
        </w:rPr>
      </w:pPr>
      <w:r w:rsidRPr="00E42ECF">
        <w:rPr>
          <w:b/>
          <w:bCs/>
        </w:rPr>
        <w:t>Clientele and Market Awareness:</w:t>
      </w:r>
    </w:p>
    <w:p w14:paraId="0817AF5F" w14:textId="77777777" w:rsidR="00485AF0" w:rsidRPr="00E42ECF" w:rsidRDefault="00485AF0" w:rsidP="00485AF0">
      <w:pPr>
        <w:rPr>
          <w:b/>
          <w:bCs/>
        </w:rPr>
      </w:pPr>
    </w:p>
    <w:p w14:paraId="0FAF7893" w14:textId="77777777" w:rsidR="00485AF0" w:rsidRPr="00E42ECF" w:rsidRDefault="00485AF0" w:rsidP="00E42ECF">
      <w:pPr>
        <w:numPr>
          <w:ilvl w:val="2"/>
          <w:numId w:val="21"/>
        </w:numPr>
        <w:tabs>
          <w:tab w:val="clear" w:pos="2160"/>
          <w:tab w:val="num" w:pos="2552"/>
        </w:tabs>
        <w:ind w:left="426"/>
        <w:jc w:val="both"/>
      </w:pPr>
      <w:r w:rsidRPr="00E42ECF">
        <w:t>Clients' increasing awareness and demands for sustainable and eco-friendly tourism.</w:t>
      </w:r>
    </w:p>
    <w:p w14:paraId="59B1678F" w14:textId="77777777" w:rsidR="00485AF0" w:rsidRPr="00E42ECF" w:rsidRDefault="00485AF0" w:rsidP="00E42ECF">
      <w:pPr>
        <w:numPr>
          <w:ilvl w:val="2"/>
          <w:numId w:val="21"/>
        </w:numPr>
        <w:tabs>
          <w:tab w:val="clear" w:pos="2160"/>
          <w:tab w:val="num" w:pos="2552"/>
        </w:tabs>
        <w:ind w:left="426"/>
        <w:jc w:val="both"/>
      </w:pPr>
      <w:r w:rsidRPr="00E42ECF">
        <w:t>Challenges and improvements in response to global environmental issues.</w:t>
      </w:r>
    </w:p>
    <w:p w14:paraId="05DEAFB8" w14:textId="77777777" w:rsidR="00485AF0" w:rsidRPr="00E42ECF" w:rsidRDefault="00485AF0" w:rsidP="00485AF0">
      <w:pPr>
        <w:rPr>
          <w:b/>
          <w:bCs/>
        </w:rPr>
      </w:pPr>
    </w:p>
    <w:p w14:paraId="4B07E65B" w14:textId="77777777" w:rsidR="00485AF0" w:rsidRPr="00E42ECF" w:rsidRDefault="00485AF0" w:rsidP="00485AF0">
      <w:pPr>
        <w:numPr>
          <w:ilvl w:val="0"/>
          <w:numId w:val="21"/>
        </w:numPr>
        <w:rPr>
          <w:b/>
          <w:bCs/>
        </w:rPr>
      </w:pPr>
      <w:r w:rsidRPr="00E42ECF">
        <w:rPr>
          <w:b/>
          <w:bCs/>
        </w:rPr>
        <w:t>Overall Industry Trends:</w:t>
      </w:r>
    </w:p>
    <w:p w14:paraId="091D19F6" w14:textId="77777777" w:rsidR="00485AF0" w:rsidRPr="00E42ECF" w:rsidRDefault="00485AF0" w:rsidP="00485AF0">
      <w:pPr>
        <w:rPr>
          <w:b/>
          <w:bCs/>
        </w:rPr>
      </w:pPr>
    </w:p>
    <w:p w14:paraId="3C79B13C" w14:textId="77777777" w:rsidR="00485AF0" w:rsidRPr="00E42ECF" w:rsidRDefault="00485AF0" w:rsidP="00E42ECF">
      <w:pPr>
        <w:numPr>
          <w:ilvl w:val="2"/>
          <w:numId w:val="21"/>
        </w:numPr>
        <w:tabs>
          <w:tab w:val="clear" w:pos="2160"/>
          <w:tab w:val="num" w:pos="2552"/>
        </w:tabs>
        <w:ind w:left="426"/>
        <w:jc w:val="both"/>
      </w:pPr>
      <w:r w:rsidRPr="00E42ECF">
        <w:t>Positive changes in the industry with a focus on sustainability.</w:t>
      </w:r>
    </w:p>
    <w:p w14:paraId="23910D7C" w14:textId="77777777" w:rsidR="00485AF0" w:rsidRPr="00E42ECF" w:rsidRDefault="00485AF0" w:rsidP="00E42ECF">
      <w:pPr>
        <w:numPr>
          <w:ilvl w:val="2"/>
          <w:numId w:val="21"/>
        </w:numPr>
        <w:tabs>
          <w:tab w:val="clear" w:pos="2160"/>
          <w:tab w:val="num" w:pos="2552"/>
        </w:tabs>
        <w:ind w:left="426"/>
        <w:jc w:val="both"/>
      </w:pPr>
      <w:r w:rsidRPr="00E42ECF">
        <w:t>Challenges in the global field, such as recycling.</w:t>
      </w:r>
    </w:p>
    <w:p w14:paraId="0EBF1ADA" w14:textId="77777777" w:rsidR="00485AF0" w:rsidRPr="00E42ECF" w:rsidRDefault="00485AF0" w:rsidP="00485AF0">
      <w:pPr>
        <w:rPr>
          <w:b/>
          <w:bCs/>
        </w:rPr>
      </w:pPr>
    </w:p>
    <w:p w14:paraId="5475D7A3" w14:textId="77777777" w:rsidR="00485AF0" w:rsidRPr="00E42ECF" w:rsidRDefault="00485AF0" w:rsidP="00485AF0">
      <w:pPr>
        <w:numPr>
          <w:ilvl w:val="0"/>
          <w:numId w:val="21"/>
        </w:numPr>
        <w:rPr>
          <w:b/>
          <w:bCs/>
        </w:rPr>
      </w:pPr>
      <w:r w:rsidRPr="00E42ECF">
        <w:rPr>
          <w:b/>
          <w:bCs/>
        </w:rPr>
        <w:t>Role of a Cross-Border Organization:</w:t>
      </w:r>
    </w:p>
    <w:p w14:paraId="47DE7C21" w14:textId="77777777" w:rsidR="00485AF0" w:rsidRPr="00E42ECF" w:rsidRDefault="00485AF0" w:rsidP="00485AF0">
      <w:pPr>
        <w:rPr>
          <w:b/>
          <w:bCs/>
        </w:rPr>
      </w:pPr>
    </w:p>
    <w:p w14:paraId="3D4CD7C1" w14:textId="77777777" w:rsidR="00485AF0" w:rsidRPr="00E42ECF" w:rsidRDefault="00485AF0" w:rsidP="00E42ECF">
      <w:pPr>
        <w:numPr>
          <w:ilvl w:val="1"/>
          <w:numId w:val="21"/>
        </w:numPr>
        <w:tabs>
          <w:tab w:val="clear" w:pos="1440"/>
          <w:tab w:val="num" w:pos="1843"/>
        </w:tabs>
        <w:ind w:left="426"/>
        <w:jc w:val="both"/>
      </w:pPr>
      <w:r w:rsidRPr="00E42ECF">
        <w:t>Need for a cross-border body to facilitate connections, provide consultancy on legal matters, and reach potential partners in target markets.</w:t>
      </w:r>
    </w:p>
    <w:p w14:paraId="47FDD1D1" w14:textId="77777777" w:rsidR="00485AF0" w:rsidRPr="00E42ECF" w:rsidRDefault="00485AF0" w:rsidP="00485AF0"/>
    <w:p w14:paraId="6F671C6F" w14:textId="77777777" w:rsidR="00485AF0" w:rsidRPr="00E42ECF" w:rsidRDefault="00485AF0" w:rsidP="00485AF0">
      <w:pPr>
        <w:numPr>
          <w:ilvl w:val="0"/>
          <w:numId w:val="21"/>
        </w:numPr>
        <w:rPr>
          <w:b/>
          <w:bCs/>
        </w:rPr>
      </w:pPr>
      <w:r w:rsidRPr="00E42ECF">
        <w:rPr>
          <w:b/>
          <w:bCs/>
        </w:rPr>
        <w:t>Conclusion:</w:t>
      </w:r>
    </w:p>
    <w:p w14:paraId="61BAC289" w14:textId="77777777" w:rsidR="00485AF0" w:rsidRPr="00E42ECF" w:rsidRDefault="00485AF0" w:rsidP="00485AF0">
      <w:pPr>
        <w:rPr>
          <w:b/>
          <w:bCs/>
        </w:rPr>
      </w:pPr>
    </w:p>
    <w:p w14:paraId="54C5F77B" w14:textId="77777777" w:rsidR="00485AF0" w:rsidRPr="00E42ECF" w:rsidRDefault="00485AF0" w:rsidP="00E42ECF">
      <w:pPr>
        <w:numPr>
          <w:ilvl w:val="1"/>
          <w:numId w:val="21"/>
        </w:numPr>
        <w:tabs>
          <w:tab w:val="clear" w:pos="1440"/>
          <w:tab w:val="num" w:pos="1701"/>
        </w:tabs>
        <w:ind w:left="426"/>
        <w:jc w:val="both"/>
      </w:pPr>
      <w:r w:rsidRPr="00E42ECF">
        <w:t>Acknowledgment of the changing dynamics in the industry and the importance of adapting to meet client requirements.</w:t>
      </w:r>
    </w:p>
    <w:p w14:paraId="49B4113C" w14:textId="77777777" w:rsidR="00485AF0" w:rsidRPr="00E42ECF" w:rsidRDefault="00485AF0" w:rsidP="00485AF0"/>
    <w:p w14:paraId="1C0605B0" w14:textId="47D832B7" w:rsidR="00485AF0" w:rsidRPr="00E42ECF" w:rsidRDefault="00485AF0" w:rsidP="00485AF0">
      <w:pPr>
        <w:rPr>
          <w:b/>
          <w:bCs/>
        </w:rPr>
      </w:pPr>
      <w:r w:rsidRPr="00E42ECF">
        <w:rPr>
          <w:b/>
          <w:bCs/>
        </w:rPr>
        <w:t xml:space="preserve">Interview with Irena </w:t>
      </w:r>
      <w:r w:rsidR="00AF69C1" w:rsidRPr="00E42ECF">
        <w:rPr>
          <w:b/>
          <w:bCs/>
        </w:rPr>
        <w:t>Ateljevi</w:t>
      </w:r>
      <w:r w:rsidR="00AF69C1">
        <w:rPr>
          <w:b/>
          <w:bCs/>
        </w:rPr>
        <w:t>ć</w:t>
      </w:r>
      <w:r w:rsidR="00AF69C1" w:rsidRPr="00E42ECF">
        <w:rPr>
          <w:b/>
          <w:bCs/>
        </w:rPr>
        <w:t xml:space="preserve"> </w:t>
      </w:r>
      <w:r w:rsidRPr="00E42ECF">
        <w:rPr>
          <w:b/>
          <w:bCs/>
        </w:rPr>
        <w:t>conducted on 21.12.23 at 12.30 pm:</w:t>
      </w:r>
    </w:p>
    <w:p w14:paraId="2E14F114" w14:textId="77777777" w:rsidR="00485AF0" w:rsidRPr="00E42ECF" w:rsidRDefault="00485AF0" w:rsidP="00485AF0">
      <w:pPr>
        <w:rPr>
          <w:b/>
          <w:bCs/>
        </w:rPr>
      </w:pPr>
    </w:p>
    <w:p w14:paraId="74715252" w14:textId="4C1E8141" w:rsidR="00485AF0" w:rsidRDefault="00485AF0" w:rsidP="00AF69C1">
      <w:pPr>
        <w:jc w:val="both"/>
      </w:pPr>
      <w:r w:rsidRPr="00E42ECF">
        <w:t xml:space="preserve">In the interview with Irena </w:t>
      </w:r>
      <w:r w:rsidR="00AF69C1" w:rsidRPr="00E42ECF">
        <w:t>Ateljevi</w:t>
      </w:r>
      <w:r w:rsidR="00AF69C1">
        <w:t>ć</w:t>
      </w:r>
      <w:r w:rsidRPr="00E42ECF">
        <w:t>, a coastal tourism expert, several key points were discussed. Irena, with a background in Human Geography and extensive experience in sustainable tourism, shared insights into her journey from New Zealand to Croatia and her various projects promoting sustainability.</w:t>
      </w:r>
    </w:p>
    <w:p w14:paraId="38BCB25F" w14:textId="77777777" w:rsidR="00AF69C1" w:rsidRPr="00E42ECF" w:rsidRDefault="00AF69C1" w:rsidP="00E42ECF">
      <w:pPr>
        <w:jc w:val="both"/>
      </w:pPr>
    </w:p>
    <w:p w14:paraId="3A700DA0" w14:textId="77777777" w:rsidR="00485AF0" w:rsidRPr="00E42ECF" w:rsidRDefault="00485AF0" w:rsidP="00E42ECF">
      <w:pPr>
        <w:jc w:val="both"/>
      </w:pPr>
      <w:r w:rsidRPr="00E42ECF">
        <w:t>She highlighted the challenges facing coastal areas in Croatia, including overbuilding, depopulation, and a lack of focus on local food production. Irena emphasized the importance of shifting from sustainability to regeneration, considering the urgency of addressing environmental issues.</w:t>
      </w:r>
    </w:p>
    <w:p w14:paraId="108AE7DF" w14:textId="77777777" w:rsidR="00AF69C1" w:rsidRDefault="00AF69C1" w:rsidP="00AF69C1">
      <w:pPr>
        <w:jc w:val="both"/>
      </w:pPr>
    </w:p>
    <w:p w14:paraId="77C773EF" w14:textId="4FC9ECB6" w:rsidR="00485AF0" w:rsidRPr="00E42ECF" w:rsidRDefault="00485AF0" w:rsidP="00E42ECF">
      <w:pPr>
        <w:jc w:val="both"/>
      </w:pPr>
      <w:r w:rsidRPr="00E42ECF">
        <w:t>The interview delved into the potential for cross-border collaboration between Italy and Croatia in the context of coastal tourism. Irena acknowledged that both countries face challenges like over-tourism and the need for regeneration, but Italy excels in the concept of slow food and a more sustainable lifestyle.</w:t>
      </w:r>
    </w:p>
    <w:p w14:paraId="4C78DD91" w14:textId="77777777" w:rsidR="00AF69C1" w:rsidRDefault="00AF69C1" w:rsidP="00AF69C1">
      <w:pPr>
        <w:jc w:val="both"/>
      </w:pPr>
    </w:p>
    <w:p w14:paraId="39B79C99" w14:textId="106D4EE8" w:rsidR="00485AF0" w:rsidRDefault="00485AF0" w:rsidP="00AF69C1">
      <w:pPr>
        <w:jc w:val="both"/>
      </w:pPr>
      <w:r w:rsidRPr="00E42ECF">
        <w:t xml:space="preserve">Irena stressed the significance of mindset in achieving sustainable tourism, emphasizing the need for a cultural shift and a deeper connection to local places. Regarding the proposed international body for cross-border cooperation, she expressed strong support. Irena believes </w:t>
      </w:r>
      <w:r w:rsidRPr="00E42ECF">
        <w:lastRenderedPageBreak/>
        <w:t>such an entity could bridge perspectives, showcase best practices, and elevate local awareness by demonstrating successful examples from around the world.</w:t>
      </w:r>
    </w:p>
    <w:p w14:paraId="0D795959" w14:textId="77777777" w:rsidR="00AF69C1" w:rsidRPr="00E42ECF" w:rsidRDefault="00AF69C1" w:rsidP="00E42ECF">
      <w:pPr>
        <w:jc w:val="both"/>
      </w:pPr>
    </w:p>
    <w:p w14:paraId="53FF6E53" w14:textId="49516E3C" w:rsidR="00485AF0" w:rsidRPr="00E42ECF" w:rsidRDefault="00485AF0" w:rsidP="00E42ECF">
      <w:pPr>
        <w:jc w:val="both"/>
      </w:pPr>
      <w:r w:rsidRPr="00E42ECF">
        <w:t>In conclusion, Irena Ateljevi</w:t>
      </w:r>
      <w:r w:rsidR="00AF69C1">
        <w:t>ć</w:t>
      </w:r>
      <w:r w:rsidRPr="00E42ECF">
        <w:t>'s insights underscore the need for a paradigm shift in coastal tourism, emphasizing regeneration, a mindful approach, and the importance of cross-border collaboration facilitated by an international body.</w:t>
      </w:r>
    </w:p>
    <w:p w14:paraId="093850B4" w14:textId="77777777" w:rsidR="00485AF0" w:rsidRPr="00E42ECF" w:rsidRDefault="00485AF0" w:rsidP="00485AF0"/>
    <w:p w14:paraId="507CC81B" w14:textId="77777777" w:rsidR="00485AF0" w:rsidRDefault="00485AF0" w:rsidP="00485AF0">
      <w:pPr>
        <w:rPr>
          <w:b/>
          <w:bCs/>
        </w:rPr>
      </w:pPr>
      <w:r w:rsidRPr="00E42ECF">
        <w:rPr>
          <w:b/>
          <w:bCs/>
        </w:rPr>
        <w:t>Themes:</w:t>
      </w:r>
    </w:p>
    <w:p w14:paraId="508F6F4C" w14:textId="77777777" w:rsidR="00AF69C1" w:rsidRPr="00E42ECF" w:rsidRDefault="00AF69C1" w:rsidP="00485AF0">
      <w:pPr>
        <w:rPr>
          <w:b/>
          <w:bCs/>
        </w:rPr>
      </w:pPr>
    </w:p>
    <w:p w14:paraId="5E158EEB" w14:textId="77777777" w:rsidR="00485AF0" w:rsidRDefault="00485AF0" w:rsidP="00485AF0">
      <w:pPr>
        <w:numPr>
          <w:ilvl w:val="0"/>
          <w:numId w:val="22"/>
        </w:numPr>
        <w:rPr>
          <w:b/>
          <w:bCs/>
        </w:rPr>
      </w:pPr>
      <w:r w:rsidRPr="00E42ECF">
        <w:rPr>
          <w:b/>
          <w:bCs/>
        </w:rPr>
        <w:t>Sustainability vs. Regeneration:</w:t>
      </w:r>
    </w:p>
    <w:p w14:paraId="366311C8" w14:textId="77777777" w:rsidR="00AF69C1" w:rsidRPr="00E42ECF" w:rsidRDefault="00AF69C1" w:rsidP="00E42ECF">
      <w:pPr>
        <w:ind w:left="720"/>
        <w:rPr>
          <w:b/>
          <w:bCs/>
        </w:rPr>
      </w:pPr>
    </w:p>
    <w:p w14:paraId="7C18C8C6" w14:textId="77777777" w:rsidR="00485AF0" w:rsidRDefault="00485AF0" w:rsidP="00E42ECF">
      <w:pPr>
        <w:numPr>
          <w:ilvl w:val="1"/>
          <w:numId w:val="22"/>
        </w:numPr>
        <w:tabs>
          <w:tab w:val="clear" w:pos="1440"/>
          <w:tab w:val="num" w:pos="1843"/>
        </w:tabs>
        <w:ind w:left="426"/>
      </w:pPr>
      <w:r w:rsidRPr="00E42ECF">
        <w:t>Irena emphasized the shift from sustainability to regeneration, considering it a more urgent and proactive approach to address environmental challenges.</w:t>
      </w:r>
    </w:p>
    <w:p w14:paraId="4723AC16" w14:textId="77777777" w:rsidR="00AF69C1" w:rsidRPr="00E42ECF" w:rsidRDefault="00AF69C1" w:rsidP="00E42ECF">
      <w:pPr>
        <w:ind w:left="1440"/>
      </w:pPr>
    </w:p>
    <w:p w14:paraId="5DDB5A59" w14:textId="77777777" w:rsidR="00485AF0" w:rsidRDefault="00485AF0" w:rsidP="00485AF0">
      <w:pPr>
        <w:numPr>
          <w:ilvl w:val="0"/>
          <w:numId w:val="22"/>
        </w:numPr>
        <w:rPr>
          <w:b/>
          <w:bCs/>
        </w:rPr>
      </w:pPr>
      <w:r w:rsidRPr="00E42ECF">
        <w:rPr>
          <w:b/>
          <w:bCs/>
        </w:rPr>
        <w:t>Challenges in Coastal Areas:</w:t>
      </w:r>
    </w:p>
    <w:p w14:paraId="79B14993" w14:textId="77777777" w:rsidR="00AF69C1" w:rsidRPr="00E42ECF" w:rsidRDefault="00AF69C1" w:rsidP="00E42ECF">
      <w:pPr>
        <w:ind w:left="720"/>
        <w:rPr>
          <w:b/>
          <w:bCs/>
        </w:rPr>
      </w:pPr>
    </w:p>
    <w:p w14:paraId="4326034A" w14:textId="77777777" w:rsidR="00485AF0" w:rsidRDefault="00485AF0" w:rsidP="00E42ECF">
      <w:pPr>
        <w:numPr>
          <w:ilvl w:val="1"/>
          <w:numId w:val="22"/>
        </w:numPr>
        <w:tabs>
          <w:tab w:val="clear" w:pos="1440"/>
          <w:tab w:val="num" w:pos="1701"/>
        </w:tabs>
        <w:ind w:left="426"/>
        <w:jc w:val="both"/>
      </w:pPr>
      <w:r w:rsidRPr="00E42ECF">
        <w:t>Overbuilding, depopulation, and the lack of local food sources were identified as significant challenges in coastal areas, particularly in Croatia.</w:t>
      </w:r>
    </w:p>
    <w:p w14:paraId="650D7F5E" w14:textId="77777777" w:rsidR="00AF69C1" w:rsidRPr="00E42ECF" w:rsidRDefault="00AF69C1" w:rsidP="00E42ECF">
      <w:pPr>
        <w:ind w:left="1440"/>
      </w:pPr>
    </w:p>
    <w:p w14:paraId="24590A7F" w14:textId="77777777" w:rsidR="00485AF0" w:rsidRDefault="00485AF0" w:rsidP="00485AF0">
      <w:pPr>
        <w:numPr>
          <w:ilvl w:val="0"/>
          <w:numId w:val="22"/>
        </w:numPr>
        <w:rPr>
          <w:b/>
          <w:bCs/>
        </w:rPr>
      </w:pPr>
      <w:r w:rsidRPr="00E42ECF">
        <w:rPr>
          <w:b/>
          <w:bCs/>
        </w:rPr>
        <w:t>Importance of Mindset:</w:t>
      </w:r>
    </w:p>
    <w:p w14:paraId="5C390DC2" w14:textId="77777777" w:rsidR="00AF69C1" w:rsidRPr="00E42ECF" w:rsidRDefault="00AF69C1" w:rsidP="00E42ECF">
      <w:pPr>
        <w:ind w:left="720"/>
        <w:rPr>
          <w:b/>
          <w:bCs/>
        </w:rPr>
      </w:pPr>
    </w:p>
    <w:p w14:paraId="06F47119" w14:textId="77777777" w:rsidR="00485AF0" w:rsidRDefault="00485AF0" w:rsidP="00E42ECF">
      <w:pPr>
        <w:numPr>
          <w:ilvl w:val="1"/>
          <w:numId w:val="22"/>
        </w:numPr>
        <w:tabs>
          <w:tab w:val="clear" w:pos="1440"/>
          <w:tab w:val="num" w:pos="1701"/>
        </w:tabs>
        <w:ind w:left="426"/>
        <w:jc w:val="both"/>
      </w:pPr>
      <w:r w:rsidRPr="00E42ECF">
        <w:t>Irena stressed the critical role of mindset in achieving sustainable tourism, advocating for a cultural shift and a deeper connection to local places.</w:t>
      </w:r>
    </w:p>
    <w:p w14:paraId="7613F73A" w14:textId="77777777" w:rsidR="00AF69C1" w:rsidRPr="00E42ECF" w:rsidRDefault="00AF69C1" w:rsidP="00E42ECF">
      <w:pPr>
        <w:ind w:left="1440"/>
      </w:pPr>
    </w:p>
    <w:p w14:paraId="6AA38014" w14:textId="77777777" w:rsidR="00485AF0" w:rsidRDefault="00485AF0" w:rsidP="00485AF0">
      <w:pPr>
        <w:numPr>
          <w:ilvl w:val="0"/>
          <w:numId w:val="22"/>
        </w:numPr>
        <w:rPr>
          <w:b/>
          <w:bCs/>
        </w:rPr>
      </w:pPr>
      <w:r w:rsidRPr="00E42ECF">
        <w:rPr>
          <w:b/>
          <w:bCs/>
        </w:rPr>
        <w:t>Cross-Border Collaboration:</w:t>
      </w:r>
    </w:p>
    <w:p w14:paraId="6994DE0C" w14:textId="77777777" w:rsidR="00AF69C1" w:rsidRPr="00E42ECF" w:rsidRDefault="00AF69C1" w:rsidP="00E42ECF">
      <w:pPr>
        <w:ind w:left="720"/>
        <w:rPr>
          <w:b/>
          <w:bCs/>
        </w:rPr>
      </w:pPr>
    </w:p>
    <w:p w14:paraId="1D7581B8" w14:textId="53FEC28C" w:rsidR="00485AF0" w:rsidRDefault="00485AF0" w:rsidP="00E42ECF">
      <w:pPr>
        <w:numPr>
          <w:ilvl w:val="1"/>
          <w:numId w:val="22"/>
        </w:numPr>
        <w:tabs>
          <w:tab w:val="clear" w:pos="1440"/>
          <w:tab w:val="num" w:pos="1701"/>
        </w:tabs>
        <w:ind w:left="426"/>
        <w:jc w:val="both"/>
      </w:pPr>
      <w:r w:rsidRPr="00E42ECF">
        <w:t xml:space="preserve">Discussion </w:t>
      </w:r>
      <w:r w:rsidR="00AF69C1" w:rsidRPr="00AF69C1">
        <w:t>centred</w:t>
      </w:r>
      <w:r w:rsidRPr="00E42ECF">
        <w:t xml:space="preserve"> around the potential benefits of collaboration between Italy and Croatia in coastal tourism, with a focus on learning from Italy's success in slow food and sustainable lifestyle.</w:t>
      </w:r>
    </w:p>
    <w:p w14:paraId="7BA8A2CA" w14:textId="77777777" w:rsidR="00AF69C1" w:rsidRPr="00E42ECF" w:rsidRDefault="00AF69C1" w:rsidP="00E42ECF">
      <w:pPr>
        <w:ind w:left="1440"/>
      </w:pPr>
    </w:p>
    <w:p w14:paraId="3FFE2C63" w14:textId="77777777" w:rsidR="00485AF0" w:rsidRDefault="00485AF0" w:rsidP="00485AF0">
      <w:pPr>
        <w:numPr>
          <w:ilvl w:val="0"/>
          <w:numId w:val="22"/>
        </w:numPr>
        <w:rPr>
          <w:b/>
          <w:bCs/>
        </w:rPr>
      </w:pPr>
      <w:r w:rsidRPr="00E42ECF">
        <w:rPr>
          <w:b/>
          <w:bCs/>
        </w:rPr>
        <w:t>Need for International Body:</w:t>
      </w:r>
    </w:p>
    <w:p w14:paraId="06ABE78B" w14:textId="77777777" w:rsidR="00AF69C1" w:rsidRPr="00E42ECF" w:rsidRDefault="00AF69C1" w:rsidP="00E42ECF">
      <w:pPr>
        <w:ind w:left="720"/>
        <w:rPr>
          <w:b/>
          <w:bCs/>
        </w:rPr>
      </w:pPr>
    </w:p>
    <w:p w14:paraId="14F9A2D1" w14:textId="77777777" w:rsidR="00485AF0" w:rsidRDefault="00485AF0" w:rsidP="00E42ECF">
      <w:pPr>
        <w:numPr>
          <w:ilvl w:val="1"/>
          <w:numId w:val="22"/>
        </w:numPr>
        <w:tabs>
          <w:tab w:val="clear" w:pos="1440"/>
          <w:tab w:val="num" w:pos="1701"/>
        </w:tabs>
        <w:ind w:left="426"/>
        <w:jc w:val="both"/>
      </w:pPr>
      <w:r w:rsidRPr="00E42ECF">
        <w:t>Irena expressed strong support for the idea of an international body for cross-border cooperation. Such an entity was seen as a way to bridge perspectives, showcase best practices, and elevate local awareness through successful examples.</w:t>
      </w:r>
    </w:p>
    <w:p w14:paraId="6DF8BE45" w14:textId="77777777" w:rsidR="00AF69C1" w:rsidRPr="00E42ECF" w:rsidRDefault="00AF69C1" w:rsidP="00E42ECF">
      <w:pPr>
        <w:ind w:left="1440"/>
      </w:pPr>
    </w:p>
    <w:p w14:paraId="47E7DF07" w14:textId="77777777" w:rsidR="00485AF0" w:rsidRDefault="00485AF0" w:rsidP="00485AF0">
      <w:pPr>
        <w:numPr>
          <w:ilvl w:val="0"/>
          <w:numId w:val="22"/>
        </w:numPr>
        <w:rPr>
          <w:b/>
          <w:bCs/>
        </w:rPr>
      </w:pPr>
      <w:r w:rsidRPr="00E42ECF">
        <w:rPr>
          <w:b/>
          <w:bCs/>
        </w:rPr>
        <w:t>Multisectoral Nature of Tourism:</w:t>
      </w:r>
    </w:p>
    <w:p w14:paraId="39E98DDC" w14:textId="77777777" w:rsidR="00AF69C1" w:rsidRPr="00E42ECF" w:rsidRDefault="00AF69C1" w:rsidP="00E42ECF">
      <w:pPr>
        <w:ind w:left="720"/>
        <w:rPr>
          <w:b/>
          <w:bCs/>
        </w:rPr>
      </w:pPr>
    </w:p>
    <w:p w14:paraId="2563E4BD" w14:textId="77777777" w:rsidR="00485AF0" w:rsidRDefault="00485AF0" w:rsidP="00E42ECF">
      <w:pPr>
        <w:numPr>
          <w:ilvl w:val="1"/>
          <w:numId w:val="22"/>
        </w:numPr>
        <w:tabs>
          <w:tab w:val="clear" w:pos="1440"/>
          <w:tab w:val="num" w:pos="1560"/>
        </w:tabs>
        <w:ind w:left="426"/>
        <w:jc w:val="both"/>
      </w:pPr>
      <w:r w:rsidRPr="00E42ECF">
        <w:t>Tourism was highlighted as a multisectoral phenomenon with the potential to impact various sectors, from linen and furniture to food production. The interview emphasized the need for a broader perspective on tourism.</w:t>
      </w:r>
    </w:p>
    <w:p w14:paraId="709AA859" w14:textId="77777777" w:rsidR="00AF69C1" w:rsidRPr="00E42ECF" w:rsidRDefault="00AF69C1" w:rsidP="00E42ECF">
      <w:pPr>
        <w:ind w:left="1440"/>
      </w:pPr>
    </w:p>
    <w:p w14:paraId="044AEE4C" w14:textId="77777777" w:rsidR="00485AF0" w:rsidRDefault="00485AF0" w:rsidP="00485AF0">
      <w:pPr>
        <w:numPr>
          <w:ilvl w:val="0"/>
          <w:numId w:val="22"/>
        </w:numPr>
        <w:rPr>
          <w:b/>
          <w:bCs/>
        </w:rPr>
      </w:pPr>
      <w:r w:rsidRPr="00E42ECF">
        <w:rPr>
          <w:b/>
          <w:bCs/>
        </w:rPr>
        <w:t>Local Empowerment:</w:t>
      </w:r>
    </w:p>
    <w:p w14:paraId="39309C43" w14:textId="77777777" w:rsidR="00AF69C1" w:rsidRPr="00E42ECF" w:rsidRDefault="00AF69C1" w:rsidP="00E42ECF">
      <w:pPr>
        <w:ind w:left="720"/>
        <w:rPr>
          <w:b/>
          <w:bCs/>
        </w:rPr>
      </w:pPr>
    </w:p>
    <w:p w14:paraId="49A47F99" w14:textId="77777777" w:rsidR="00485AF0" w:rsidRDefault="00485AF0" w:rsidP="00E42ECF">
      <w:pPr>
        <w:numPr>
          <w:ilvl w:val="1"/>
          <w:numId w:val="22"/>
        </w:numPr>
        <w:tabs>
          <w:tab w:val="clear" w:pos="1440"/>
          <w:tab w:val="num" w:pos="1560"/>
        </w:tabs>
        <w:ind w:left="426"/>
        <w:jc w:val="both"/>
      </w:pPr>
      <w:r w:rsidRPr="00E42ECF">
        <w:t>Empowering local communities was discussed as a means of counteracting over-tourism and fostering a more meaningful lifestyle. This involves encouraging locals to appreciate and contribute to the sustainability of their own region.</w:t>
      </w:r>
    </w:p>
    <w:p w14:paraId="3087B3AC" w14:textId="77777777" w:rsidR="00AF69C1" w:rsidRPr="00E42ECF" w:rsidRDefault="00AF69C1" w:rsidP="00E42ECF">
      <w:pPr>
        <w:ind w:left="1440"/>
      </w:pPr>
    </w:p>
    <w:p w14:paraId="46BFEDF1" w14:textId="77777777" w:rsidR="00485AF0" w:rsidRDefault="00485AF0" w:rsidP="00485AF0">
      <w:pPr>
        <w:numPr>
          <w:ilvl w:val="0"/>
          <w:numId w:val="22"/>
        </w:numPr>
        <w:rPr>
          <w:b/>
          <w:bCs/>
        </w:rPr>
      </w:pPr>
      <w:r w:rsidRPr="00E42ECF">
        <w:rPr>
          <w:b/>
          <w:bCs/>
        </w:rPr>
        <w:t>Cultural Exchange in Tourism:</w:t>
      </w:r>
    </w:p>
    <w:p w14:paraId="5EA15791" w14:textId="77777777" w:rsidR="00AF69C1" w:rsidRPr="00E42ECF" w:rsidRDefault="00AF69C1" w:rsidP="00E42ECF">
      <w:pPr>
        <w:ind w:left="720"/>
        <w:rPr>
          <w:b/>
          <w:bCs/>
        </w:rPr>
      </w:pPr>
    </w:p>
    <w:p w14:paraId="4C181CD4" w14:textId="77777777" w:rsidR="00485AF0" w:rsidRDefault="00485AF0" w:rsidP="00E42ECF">
      <w:pPr>
        <w:numPr>
          <w:ilvl w:val="1"/>
          <w:numId w:val="22"/>
        </w:numPr>
        <w:tabs>
          <w:tab w:val="clear" w:pos="1440"/>
          <w:tab w:val="num" w:pos="1276"/>
        </w:tabs>
        <w:ind w:left="426"/>
        <w:jc w:val="both"/>
      </w:pPr>
      <w:r w:rsidRPr="00E42ECF">
        <w:t>The interview touched upon the original essence of tourism as a multicultural exchange fostering true human connections, emphasizing the importance of bringing back this element to the industry.</w:t>
      </w:r>
    </w:p>
    <w:p w14:paraId="0E15C5FA" w14:textId="77777777" w:rsidR="00AF69C1" w:rsidRPr="00E42ECF" w:rsidRDefault="00AF69C1" w:rsidP="00E42ECF">
      <w:pPr>
        <w:ind w:left="1440"/>
      </w:pPr>
    </w:p>
    <w:p w14:paraId="5416C888" w14:textId="77777777" w:rsidR="00485AF0" w:rsidRDefault="00485AF0" w:rsidP="00485AF0">
      <w:pPr>
        <w:numPr>
          <w:ilvl w:val="0"/>
          <w:numId w:val="22"/>
        </w:numPr>
        <w:rPr>
          <w:b/>
          <w:bCs/>
        </w:rPr>
      </w:pPr>
      <w:r w:rsidRPr="00E42ECF">
        <w:rPr>
          <w:b/>
          <w:bCs/>
        </w:rPr>
        <w:t>Regenerative Tourism Strategy:</w:t>
      </w:r>
    </w:p>
    <w:p w14:paraId="05EAC7B2" w14:textId="77777777" w:rsidR="00AF69C1" w:rsidRPr="00E42ECF" w:rsidRDefault="00AF69C1" w:rsidP="00E42ECF">
      <w:pPr>
        <w:ind w:left="720"/>
        <w:rPr>
          <w:b/>
          <w:bCs/>
        </w:rPr>
      </w:pPr>
    </w:p>
    <w:p w14:paraId="0917E93E" w14:textId="43BFB5D2" w:rsidR="00485AF0" w:rsidRDefault="00485AF0" w:rsidP="00E42ECF">
      <w:pPr>
        <w:numPr>
          <w:ilvl w:val="1"/>
          <w:numId w:val="22"/>
        </w:numPr>
        <w:tabs>
          <w:tab w:val="clear" w:pos="1440"/>
          <w:tab w:val="num" w:pos="1276"/>
        </w:tabs>
        <w:ind w:left="426"/>
        <w:jc w:val="both"/>
      </w:pPr>
      <w:r w:rsidRPr="00E42ECF">
        <w:t xml:space="preserve">Irena shared her involvement in promoting regenerative tourism, especially in the </w:t>
      </w:r>
      <w:r w:rsidR="00EB4B8D">
        <w:t xml:space="preserve">coastal </w:t>
      </w:r>
      <w:r w:rsidRPr="00E42ECF">
        <w:t>hinterland, and highlighted the importance of connecting rural and coastal areas for a more meaningful and sustainable blue economy.</w:t>
      </w:r>
    </w:p>
    <w:p w14:paraId="19FB451B" w14:textId="77777777" w:rsidR="00AF69C1" w:rsidRPr="00E42ECF" w:rsidRDefault="00AF69C1" w:rsidP="00E42ECF">
      <w:pPr>
        <w:ind w:left="1440"/>
      </w:pPr>
    </w:p>
    <w:p w14:paraId="755BAF36" w14:textId="77777777" w:rsidR="00485AF0" w:rsidRDefault="00485AF0" w:rsidP="00485AF0">
      <w:pPr>
        <w:numPr>
          <w:ilvl w:val="0"/>
          <w:numId w:val="22"/>
        </w:numPr>
        <w:rPr>
          <w:b/>
          <w:bCs/>
        </w:rPr>
      </w:pPr>
      <w:r w:rsidRPr="00E42ECF">
        <w:rPr>
          <w:b/>
          <w:bCs/>
        </w:rPr>
        <w:t>Importance of Best Practices Sharing:</w:t>
      </w:r>
    </w:p>
    <w:p w14:paraId="51CA79B7" w14:textId="77777777" w:rsidR="00AF69C1" w:rsidRPr="00E42ECF" w:rsidRDefault="00AF69C1" w:rsidP="00E42ECF">
      <w:pPr>
        <w:ind w:left="720"/>
        <w:rPr>
          <w:b/>
          <w:bCs/>
        </w:rPr>
      </w:pPr>
    </w:p>
    <w:p w14:paraId="595D9397" w14:textId="351CA95C" w:rsidR="00485AF0" w:rsidRPr="00E42ECF" w:rsidRDefault="00485AF0" w:rsidP="00E42ECF">
      <w:pPr>
        <w:numPr>
          <w:ilvl w:val="1"/>
          <w:numId w:val="22"/>
        </w:numPr>
        <w:tabs>
          <w:tab w:val="clear" w:pos="1440"/>
          <w:tab w:val="num" w:pos="1560"/>
        </w:tabs>
        <w:ind w:left="426"/>
        <w:jc w:val="both"/>
      </w:pPr>
      <w:r w:rsidRPr="00E42ECF">
        <w:t>The need for an international body to share knowledge, best practices, and methodologies for sustainable tourism was emphasized, particularly to enlighten local communities about the possibilities</w:t>
      </w:r>
      <w:r w:rsidR="00EB4B8D">
        <w:t xml:space="preserve"> sustainable and regenerative tourism can have on coastal and hinterland areas, blue and circular economy as well as for cooperation opportunities on these topics</w:t>
      </w:r>
      <w:r w:rsidRPr="00E42ECF">
        <w:t>.</w:t>
      </w:r>
    </w:p>
    <w:p w14:paraId="75F3F420" w14:textId="77777777" w:rsidR="00485AF0" w:rsidRPr="00E42ECF" w:rsidRDefault="00485AF0" w:rsidP="00485AF0">
      <w:pPr>
        <w:rPr>
          <w:b/>
          <w:bCs/>
        </w:rPr>
      </w:pPr>
    </w:p>
    <w:p w14:paraId="2AE95B86" w14:textId="77777777" w:rsidR="00485AF0" w:rsidRPr="00E42ECF" w:rsidRDefault="00485AF0" w:rsidP="00485AF0">
      <w:pPr>
        <w:rPr>
          <w:b/>
          <w:bCs/>
        </w:rPr>
      </w:pPr>
    </w:p>
    <w:p w14:paraId="5568ECBC" w14:textId="77777777" w:rsidR="00485AF0" w:rsidRPr="00E42ECF" w:rsidRDefault="00011CB1" w:rsidP="00485AF0">
      <w:pPr>
        <w:rPr>
          <w:u w:val="single"/>
        </w:rPr>
      </w:pPr>
      <w:r w:rsidRPr="00E42ECF">
        <w:rPr>
          <w:u w:val="single"/>
        </w:rPr>
        <w:t>After reviewing the three interviews, here are the common themes that emerged:</w:t>
      </w:r>
    </w:p>
    <w:p w14:paraId="354EC5F5" w14:textId="77777777" w:rsidR="00485AF0" w:rsidRPr="00E42ECF" w:rsidRDefault="00485AF0" w:rsidP="00485AF0">
      <w:pPr>
        <w:rPr>
          <w:u w:val="single"/>
        </w:rPr>
      </w:pPr>
    </w:p>
    <w:p w14:paraId="2A0D23CB" w14:textId="243F1703" w:rsidR="00485AF0" w:rsidRPr="00E42ECF" w:rsidRDefault="00485AF0" w:rsidP="00485AF0">
      <w:pPr>
        <w:numPr>
          <w:ilvl w:val="0"/>
          <w:numId w:val="23"/>
        </w:numPr>
      </w:pPr>
      <w:r w:rsidRPr="00E42ECF">
        <w:rPr>
          <w:b/>
          <w:bCs/>
        </w:rPr>
        <w:t>Challenges in Blue</w:t>
      </w:r>
      <w:r w:rsidR="00EB4B8D">
        <w:rPr>
          <w:b/>
          <w:bCs/>
        </w:rPr>
        <w:t xml:space="preserve"> </w:t>
      </w:r>
      <w:r w:rsidR="00EB4B8D" w:rsidRPr="00E42ECF">
        <w:rPr>
          <w:b/>
          <w:bCs/>
        </w:rPr>
        <w:t>and Circular</w:t>
      </w:r>
      <w:r w:rsidRPr="00E42ECF">
        <w:rPr>
          <w:b/>
          <w:bCs/>
        </w:rPr>
        <w:t xml:space="preserve"> Economy:</w:t>
      </w:r>
    </w:p>
    <w:p w14:paraId="7DFACD3D" w14:textId="77777777" w:rsidR="00EB4B8D" w:rsidRPr="00E42ECF" w:rsidRDefault="00EB4B8D" w:rsidP="00E42ECF">
      <w:pPr>
        <w:ind w:left="720"/>
      </w:pPr>
    </w:p>
    <w:p w14:paraId="5522E9C7" w14:textId="560560CA" w:rsidR="00485AF0" w:rsidRDefault="00485AF0" w:rsidP="00E42ECF">
      <w:pPr>
        <w:numPr>
          <w:ilvl w:val="1"/>
          <w:numId w:val="23"/>
        </w:numPr>
        <w:tabs>
          <w:tab w:val="clear" w:pos="1440"/>
          <w:tab w:val="num" w:pos="1276"/>
        </w:tabs>
        <w:ind w:left="426"/>
        <w:jc w:val="both"/>
      </w:pPr>
      <w:r w:rsidRPr="00E42ECF">
        <w:t xml:space="preserve">All interviews addressed challenges within the Blue </w:t>
      </w:r>
      <w:r w:rsidR="00EB4B8D">
        <w:t xml:space="preserve">and Circular </w:t>
      </w:r>
      <w:r w:rsidRPr="00E42ECF">
        <w:t>Economy sector, such as overbuilding, over-tourism, and the need for sustainable practices to address environmental concerns.</w:t>
      </w:r>
    </w:p>
    <w:p w14:paraId="1F5D83A0" w14:textId="77777777" w:rsidR="00EB4B8D" w:rsidRPr="00E42ECF" w:rsidRDefault="00EB4B8D" w:rsidP="00E42ECF">
      <w:pPr>
        <w:ind w:left="1440"/>
      </w:pPr>
    </w:p>
    <w:p w14:paraId="376F58A0" w14:textId="77777777" w:rsidR="00485AF0" w:rsidRPr="00E42ECF" w:rsidRDefault="00485AF0" w:rsidP="00485AF0">
      <w:pPr>
        <w:numPr>
          <w:ilvl w:val="0"/>
          <w:numId w:val="23"/>
        </w:numPr>
      </w:pPr>
      <w:r w:rsidRPr="00E42ECF">
        <w:rPr>
          <w:b/>
          <w:bCs/>
        </w:rPr>
        <w:t>Need for Mindset Shift:</w:t>
      </w:r>
    </w:p>
    <w:p w14:paraId="79A6AE4C" w14:textId="77777777" w:rsidR="00EB4B8D" w:rsidRPr="00E42ECF" w:rsidRDefault="00EB4B8D" w:rsidP="00E42ECF">
      <w:pPr>
        <w:ind w:left="720"/>
      </w:pPr>
    </w:p>
    <w:p w14:paraId="45A7CA17" w14:textId="6F7A4B06" w:rsidR="00485AF0" w:rsidRDefault="00485AF0" w:rsidP="00E42ECF">
      <w:pPr>
        <w:numPr>
          <w:ilvl w:val="1"/>
          <w:numId w:val="23"/>
        </w:numPr>
        <w:tabs>
          <w:tab w:val="clear" w:pos="1440"/>
          <w:tab w:val="num" w:pos="1276"/>
        </w:tabs>
        <w:ind w:left="426"/>
        <w:jc w:val="both"/>
      </w:pPr>
      <w:r w:rsidRPr="00E42ECF">
        <w:t xml:space="preserve">The necessity for a mindset </w:t>
      </w:r>
      <w:r w:rsidR="00EB4B8D" w:rsidRPr="00EB4B8D">
        <w:t>shifts</w:t>
      </w:r>
      <w:r w:rsidRPr="00E42ECF">
        <w:t xml:space="preserve"> towards sustainability was a common theme. The interviewees stressed the importance of changing perspectives to achieve more meaningful and sustainable practices.</w:t>
      </w:r>
    </w:p>
    <w:p w14:paraId="10DA53F1" w14:textId="77777777" w:rsidR="00EB4B8D" w:rsidRPr="00E42ECF" w:rsidRDefault="00EB4B8D" w:rsidP="00E42ECF">
      <w:pPr>
        <w:ind w:left="1440"/>
      </w:pPr>
    </w:p>
    <w:p w14:paraId="5100B7A2" w14:textId="77777777" w:rsidR="00485AF0" w:rsidRPr="00E42ECF" w:rsidRDefault="00485AF0" w:rsidP="00485AF0">
      <w:pPr>
        <w:numPr>
          <w:ilvl w:val="0"/>
          <w:numId w:val="23"/>
        </w:numPr>
      </w:pPr>
      <w:r w:rsidRPr="00E42ECF">
        <w:rPr>
          <w:b/>
          <w:bCs/>
        </w:rPr>
        <w:t>Cross-Border Collaboration:</w:t>
      </w:r>
    </w:p>
    <w:p w14:paraId="682D070B" w14:textId="77777777" w:rsidR="00EB4B8D" w:rsidRPr="00E42ECF" w:rsidRDefault="00EB4B8D" w:rsidP="00E42ECF">
      <w:pPr>
        <w:ind w:left="720"/>
      </w:pPr>
    </w:p>
    <w:p w14:paraId="2391B58B" w14:textId="232F9B57" w:rsidR="00485AF0" w:rsidRDefault="00485AF0" w:rsidP="00E42ECF">
      <w:pPr>
        <w:numPr>
          <w:ilvl w:val="1"/>
          <w:numId w:val="23"/>
        </w:numPr>
        <w:tabs>
          <w:tab w:val="clear" w:pos="1440"/>
          <w:tab w:val="num" w:pos="1276"/>
        </w:tabs>
        <w:ind w:left="426"/>
        <w:jc w:val="both"/>
      </w:pPr>
      <w:r w:rsidRPr="00E42ECF">
        <w:t xml:space="preserve">Cross-border collaboration between Italy and Croatia was highlighted as a potential solution to common challenges in the Blue </w:t>
      </w:r>
      <w:r w:rsidR="00EB4B8D">
        <w:t xml:space="preserve">and Circular </w:t>
      </w:r>
      <w:r w:rsidRPr="00E42ECF">
        <w:t>Economy. The idea of an international body to facilitate this collaboration was discussed in all three interviews.</w:t>
      </w:r>
    </w:p>
    <w:p w14:paraId="72690856" w14:textId="77777777" w:rsidR="00EB4B8D" w:rsidRPr="00E42ECF" w:rsidRDefault="00EB4B8D" w:rsidP="00E42ECF">
      <w:pPr>
        <w:ind w:left="1440"/>
      </w:pPr>
    </w:p>
    <w:p w14:paraId="27EE5A5B" w14:textId="77777777" w:rsidR="00485AF0" w:rsidRPr="00E42ECF" w:rsidRDefault="00485AF0" w:rsidP="00485AF0">
      <w:pPr>
        <w:numPr>
          <w:ilvl w:val="0"/>
          <w:numId w:val="23"/>
        </w:numPr>
      </w:pPr>
      <w:r w:rsidRPr="00E42ECF">
        <w:rPr>
          <w:b/>
          <w:bCs/>
        </w:rPr>
        <w:t>Importance of Local Empowerment:</w:t>
      </w:r>
    </w:p>
    <w:p w14:paraId="101FF7F6" w14:textId="77777777" w:rsidR="00EB4B8D" w:rsidRPr="00E42ECF" w:rsidRDefault="00EB4B8D" w:rsidP="00E42ECF">
      <w:pPr>
        <w:ind w:left="720"/>
      </w:pPr>
    </w:p>
    <w:p w14:paraId="7E0D2C1F" w14:textId="28F241A3" w:rsidR="00485AF0" w:rsidRPr="00E42ECF" w:rsidRDefault="00485AF0" w:rsidP="00E42ECF">
      <w:pPr>
        <w:numPr>
          <w:ilvl w:val="1"/>
          <w:numId w:val="23"/>
        </w:numPr>
        <w:tabs>
          <w:tab w:val="clear" w:pos="1440"/>
          <w:tab w:val="num" w:pos="1276"/>
        </w:tabs>
        <w:ind w:left="426"/>
        <w:jc w:val="both"/>
      </w:pPr>
      <w:r w:rsidRPr="00E42ECF">
        <w:t xml:space="preserve">Empowering local communities emerged as a crucial aspect of sustainable development. Encouraging locals to take part in and benefit from the Blue </w:t>
      </w:r>
      <w:r w:rsidR="00EB4B8D">
        <w:t xml:space="preserve">and Circular </w:t>
      </w:r>
      <w:r w:rsidRPr="00E42ECF">
        <w:t>Economy initiatives was a recurring theme.</w:t>
      </w:r>
    </w:p>
    <w:p w14:paraId="5A62A403" w14:textId="2819480E" w:rsidR="00485AF0" w:rsidRPr="00E42ECF" w:rsidRDefault="00485AF0" w:rsidP="00485AF0">
      <w:pPr>
        <w:numPr>
          <w:ilvl w:val="0"/>
          <w:numId w:val="23"/>
        </w:numPr>
      </w:pPr>
      <w:r w:rsidRPr="00E42ECF">
        <w:rPr>
          <w:b/>
          <w:bCs/>
        </w:rPr>
        <w:lastRenderedPageBreak/>
        <w:t xml:space="preserve">Multisectoral Nature of Blue </w:t>
      </w:r>
      <w:r w:rsidR="00EB4B8D" w:rsidRPr="00EB4B8D">
        <w:rPr>
          <w:b/>
          <w:bCs/>
        </w:rPr>
        <w:t xml:space="preserve">and Circular </w:t>
      </w:r>
      <w:r w:rsidRPr="00E42ECF">
        <w:rPr>
          <w:b/>
          <w:bCs/>
        </w:rPr>
        <w:t>Economy:</w:t>
      </w:r>
    </w:p>
    <w:p w14:paraId="44E1EFEF" w14:textId="77777777" w:rsidR="00EB4B8D" w:rsidRPr="00E42ECF" w:rsidRDefault="00EB4B8D" w:rsidP="00E42ECF">
      <w:pPr>
        <w:ind w:left="720"/>
      </w:pPr>
    </w:p>
    <w:p w14:paraId="153ADF95" w14:textId="78427F64" w:rsidR="00485AF0" w:rsidRDefault="00485AF0" w:rsidP="00E42ECF">
      <w:pPr>
        <w:numPr>
          <w:ilvl w:val="1"/>
          <w:numId w:val="23"/>
        </w:numPr>
        <w:tabs>
          <w:tab w:val="clear" w:pos="1440"/>
          <w:tab w:val="num" w:pos="1134"/>
        </w:tabs>
        <w:ind w:left="426"/>
        <w:jc w:val="both"/>
      </w:pPr>
      <w:r w:rsidRPr="00E42ECF">
        <w:t>The interviews recognized the multisectoral nature of the Blue</w:t>
      </w:r>
      <w:r w:rsidR="00EB4B8D">
        <w:t xml:space="preserve"> and Circular</w:t>
      </w:r>
      <w:r w:rsidRPr="00E42ECF">
        <w:t xml:space="preserve"> Economy, emphasizing the need for collaboration across various sectors, including tourism, agriculture, and technology.</w:t>
      </w:r>
    </w:p>
    <w:p w14:paraId="362CC627" w14:textId="77777777" w:rsidR="00EB4B8D" w:rsidRPr="00E42ECF" w:rsidRDefault="00EB4B8D" w:rsidP="00E42ECF">
      <w:pPr>
        <w:ind w:left="1440"/>
      </w:pPr>
    </w:p>
    <w:p w14:paraId="0EA01E77" w14:textId="77777777" w:rsidR="00485AF0" w:rsidRPr="00E42ECF" w:rsidRDefault="00485AF0" w:rsidP="00485AF0">
      <w:pPr>
        <w:numPr>
          <w:ilvl w:val="0"/>
          <w:numId w:val="23"/>
        </w:numPr>
      </w:pPr>
      <w:r w:rsidRPr="00E42ECF">
        <w:rPr>
          <w:b/>
          <w:bCs/>
        </w:rPr>
        <w:t>Cultural Exchange and Sustainable Tourism:</w:t>
      </w:r>
    </w:p>
    <w:p w14:paraId="48934F85" w14:textId="77777777" w:rsidR="00EB4B8D" w:rsidRPr="00E42ECF" w:rsidRDefault="00EB4B8D" w:rsidP="00E42ECF">
      <w:pPr>
        <w:ind w:left="720"/>
      </w:pPr>
    </w:p>
    <w:p w14:paraId="2FBD6BB6" w14:textId="77777777" w:rsidR="00485AF0" w:rsidRDefault="00485AF0" w:rsidP="00E42ECF">
      <w:pPr>
        <w:numPr>
          <w:ilvl w:val="1"/>
          <w:numId w:val="23"/>
        </w:numPr>
        <w:tabs>
          <w:tab w:val="clear" w:pos="1440"/>
          <w:tab w:val="num" w:pos="1276"/>
        </w:tabs>
        <w:ind w:left="426"/>
        <w:jc w:val="both"/>
      </w:pPr>
      <w:r w:rsidRPr="00E42ECF">
        <w:t>The importance of cultural exchange in tourism and the promotion of sustainable practices were common threads in the discussions. This included considerations for local culture, gastronomy, and lifestyle.</w:t>
      </w:r>
    </w:p>
    <w:p w14:paraId="1BD2E7B4" w14:textId="77777777" w:rsidR="00EB4B8D" w:rsidRPr="00E42ECF" w:rsidRDefault="00EB4B8D" w:rsidP="00E42ECF">
      <w:pPr>
        <w:ind w:left="1440"/>
      </w:pPr>
    </w:p>
    <w:p w14:paraId="10D9EC9A" w14:textId="77777777" w:rsidR="00485AF0" w:rsidRPr="00E42ECF" w:rsidRDefault="00485AF0" w:rsidP="00485AF0">
      <w:pPr>
        <w:numPr>
          <w:ilvl w:val="0"/>
          <w:numId w:val="23"/>
        </w:numPr>
      </w:pPr>
      <w:r w:rsidRPr="00E42ECF">
        <w:rPr>
          <w:b/>
          <w:bCs/>
        </w:rPr>
        <w:t>Learning from Best Practices:</w:t>
      </w:r>
    </w:p>
    <w:p w14:paraId="6FDD32AF" w14:textId="77777777" w:rsidR="00EB4B8D" w:rsidRPr="00E42ECF" w:rsidRDefault="00EB4B8D" w:rsidP="00E42ECF">
      <w:pPr>
        <w:ind w:left="720"/>
      </w:pPr>
    </w:p>
    <w:p w14:paraId="13568E5D" w14:textId="77777777" w:rsidR="00485AF0" w:rsidRDefault="00485AF0" w:rsidP="00E42ECF">
      <w:pPr>
        <w:numPr>
          <w:ilvl w:val="1"/>
          <w:numId w:val="23"/>
        </w:numPr>
        <w:tabs>
          <w:tab w:val="clear" w:pos="1440"/>
          <w:tab w:val="num" w:pos="1276"/>
        </w:tabs>
        <w:ind w:left="426"/>
        <w:jc w:val="both"/>
      </w:pPr>
      <w:r w:rsidRPr="00E42ECF">
        <w:t>There was a consensus on the significance of learning from best practices, both within the region and internationally. Sharing successful examples and methodologies was seen as valuable for local communities.</w:t>
      </w:r>
    </w:p>
    <w:p w14:paraId="128509DC" w14:textId="77777777" w:rsidR="00EB4B8D" w:rsidRPr="00E42ECF" w:rsidRDefault="00EB4B8D" w:rsidP="00E42ECF">
      <w:pPr>
        <w:ind w:left="1440"/>
      </w:pPr>
    </w:p>
    <w:p w14:paraId="7AA04505" w14:textId="77777777" w:rsidR="00485AF0" w:rsidRPr="00E42ECF" w:rsidRDefault="00485AF0" w:rsidP="00485AF0">
      <w:pPr>
        <w:numPr>
          <w:ilvl w:val="0"/>
          <w:numId w:val="23"/>
        </w:numPr>
      </w:pPr>
      <w:r w:rsidRPr="00E42ECF">
        <w:rPr>
          <w:b/>
          <w:bCs/>
        </w:rPr>
        <w:t>Localized Tourism:</w:t>
      </w:r>
    </w:p>
    <w:p w14:paraId="5C272860" w14:textId="77777777" w:rsidR="00EB4B8D" w:rsidRPr="00E42ECF" w:rsidRDefault="00EB4B8D" w:rsidP="00E42ECF">
      <w:pPr>
        <w:ind w:left="720"/>
      </w:pPr>
    </w:p>
    <w:p w14:paraId="7184DCB4" w14:textId="77777777" w:rsidR="00485AF0" w:rsidRDefault="00485AF0" w:rsidP="00E42ECF">
      <w:pPr>
        <w:numPr>
          <w:ilvl w:val="1"/>
          <w:numId w:val="23"/>
        </w:numPr>
        <w:tabs>
          <w:tab w:val="clear" w:pos="1440"/>
          <w:tab w:val="num" w:pos="1276"/>
        </w:tabs>
        <w:ind w:left="426"/>
        <w:jc w:val="both"/>
      </w:pPr>
      <w:r w:rsidRPr="00E42ECF">
        <w:t>The need to localize tourism, including promoting local sources of food and encouraging sustainable agricultural practices, emerged as a shared theme.</w:t>
      </w:r>
    </w:p>
    <w:p w14:paraId="1AC11830" w14:textId="77777777" w:rsidR="00EB4B8D" w:rsidRPr="00E42ECF" w:rsidRDefault="00EB4B8D" w:rsidP="00E42ECF">
      <w:pPr>
        <w:ind w:left="1440"/>
      </w:pPr>
    </w:p>
    <w:p w14:paraId="1113EA64" w14:textId="77777777" w:rsidR="00485AF0" w:rsidRPr="00E42ECF" w:rsidRDefault="00485AF0" w:rsidP="00485AF0">
      <w:pPr>
        <w:numPr>
          <w:ilvl w:val="0"/>
          <w:numId w:val="23"/>
        </w:numPr>
      </w:pPr>
      <w:r w:rsidRPr="00E42ECF">
        <w:rPr>
          <w:b/>
          <w:bCs/>
        </w:rPr>
        <w:t>Challenges in Coastal Areas:</w:t>
      </w:r>
    </w:p>
    <w:p w14:paraId="43D612B1" w14:textId="77777777" w:rsidR="00EB4B8D" w:rsidRPr="00E42ECF" w:rsidRDefault="00EB4B8D" w:rsidP="00E42ECF">
      <w:pPr>
        <w:ind w:left="720"/>
      </w:pPr>
    </w:p>
    <w:p w14:paraId="4413C1B0" w14:textId="77777777" w:rsidR="00485AF0" w:rsidRPr="00E42ECF" w:rsidRDefault="00485AF0" w:rsidP="00E42ECF">
      <w:pPr>
        <w:numPr>
          <w:ilvl w:val="1"/>
          <w:numId w:val="23"/>
        </w:numPr>
        <w:tabs>
          <w:tab w:val="clear" w:pos="1440"/>
          <w:tab w:val="num" w:pos="1276"/>
        </w:tabs>
        <w:ind w:left="426"/>
        <w:jc w:val="both"/>
        <w:rPr>
          <w:u w:val="single"/>
        </w:rPr>
      </w:pPr>
      <w:r w:rsidRPr="00E42ECF">
        <w:t>Specific challenges related to coastal areas, such as depopulation, overbuilding, and the impact of tourism on local communities, were common themes across the interviews.</w:t>
      </w:r>
    </w:p>
    <w:p w14:paraId="44FA6217" w14:textId="77777777" w:rsidR="00485AF0" w:rsidRPr="00E42ECF" w:rsidRDefault="00485AF0" w:rsidP="00485AF0">
      <w:pPr>
        <w:rPr>
          <w:u w:val="single"/>
        </w:rPr>
      </w:pPr>
    </w:p>
    <w:p w14:paraId="5491EE70" w14:textId="4A9471DE" w:rsidR="00485AF0" w:rsidRPr="00E42ECF" w:rsidRDefault="00485AF0" w:rsidP="00E42ECF">
      <w:pPr>
        <w:jc w:val="both"/>
      </w:pPr>
      <w:r w:rsidRPr="00E42ECF">
        <w:t>By identifying these common themes, it becomes apparent that there is a collective recognition of key issues and potential solutions within the Blue</w:t>
      </w:r>
      <w:r w:rsidR="006726ED">
        <w:t xml:space="preserve"> and Circular</w:t>
      </w:r>
      <w:r w:rsidRPr="00E42ECF">
        <w:t xml:space="preserve"> Economy sector, with a focus on cross-border collaboration and sustainable development.</w:t>
      </w:r>
    </w:p>
    <w:p w14:paraId="7D750F9B" w14:textId="77777777" w:rsidR="00485AF0" w:rsidRPr="00E42ECF" w:rsidRDefault="00485AF0" w:rsidP="00485AF0"/>
    <w:p w14:paraId="0EE4B41C" w14:textId="77777777" w:rsidR="00485AF0" w:rsidRPr="00E42ECF" w:rsidRDefault="00485AF0" w:rsidP="00485AF0">
      <w:pPr>
        <w:rPr>
          <w:b/>
          <w:bCs/>
          <w:u w:val="single"/>
        </w:rPr>
      </w:pPr>
      <w:r w:rsidRPr="00E42ECF">
        <w:rPr>
          <w:b/>
          <w:bCs/>
          <w:u w:val="single"/>
        </w:rPr>
        <w:t>Suggested questions for a Focus group:</w:t>
      </w:r>
    </w:p>
    <w:p w14:paraId="76DE40F4" w14:textId="77777777" w:rsidR="00485AF0" w:rsidRPr="00E42ECF" w:rsidRDefault="00485AF0" w:rsidP="00485AF0"/>
    <w:p w14:paraId="476EC5FA" w14:textId="77777777" w:rsidR="00485AF0" w:rsidRPr="00E42ECF" w:rsidRDefault="00485AF0" w:rsidP="00485AF0">
      <w:r w:rsidRPr="00E42ECF">
        <w:t>To reconfirm the common themes and gather insights on improving cross-border collaboration between Italy and Croatia in the Blue economy, the focus group discussions in Coastal Tourism can explore the following questions:</w:t>
      </w:r>
    </w:p>
    <w:p w14:paraId="7FADF2E4" w14:textId="77777777" w:rsidR="00485AF0" w:rsidRPr="00E42ECF" w:rsidRDefault="00485AF0" w:rsidP="00485AF0"/>
    <w:p w14:paraId="4F4C0452" w14:textId="77777777" w:rsidR="00485AF0" w:rsidRPr="00E42ECF" w:rsidRDefault="00485AF0" w:rsidP="00485AF0">
      <w:pPr>
        <w:numPr>
          <w:ilvl w:val="0"/>
          <w:numId w:val="24"/>
        </w:numPr>
      </w:pPr>
      <w:r w:rsidRPr="00E42ECF">
        <w:rPr>
          <w:b/>
          <w:bCs/>
        </w:rPr>
        <w:t>Interest and Need Assessment:</w:t>
      </w:r>
    </w:p>
    <w:p w14:paraId="324EA26B" w14:textId="77777777" w:rsidR="00485AF0" w:rsidRPr="00E42ECF" w:rsidRDefault="00485AF0" w:rsidP="00485AF0"/>
    <w:p w14:paraId="0DB9BA8A" w14:textId="6D35F2EA" w:rsidR="00485AF0" w:rsidRPr="00E42ECF" w:rsidRDefault="00485AF0" w:rsidP="006726ED">
      <w:pPr>
        <w:numPr>
          <w:ilvl w:val="0"/>
          <w:numId w:val="51"/>
        </w:numPr>
        <w:jc w:val="both"/>
      </w:pPr>
      <w:r w:rsidRPr="00E42ECF">
        <w:t xml:space="preserve">How interested are you in collaborating with coastal tourism stakeholders from the </w:t>
      </w:r>
      <w:r w:rsidR="006726ED" w:rsidRPr="00E42ECF">
        <w:t>neighbouring</w:t>
      </w:r>
      <w:r w:rsidRPr="00E42ECF">
        <w:t xml:space="preserve"> country (Italy or Croatia)?</w:t>
      </w:r>
    </w:p>
    <w:p w14:paraId="2936078B" w14:textId="77777777" w:rsidR="00485AF0" w:rsidRPr="00E42ECF" w:rsidRDefault="00485AF0" w:rsidP="006726ED">
      <w:pPr>
        <w:numPr>
          <w:ilvl w:val="0"/>
          <w:numId w:val="51"/>
        </w:numPr>
        <w:jc w:val="both"/>
      </w:pPr>
      <w:r w:rsidRPr="00E42ECF">
        <w:t>Do you perceive a need for joint initiatives or partnerships in coastal tourism?</w:t>
      </w:r>
    </w:p>
    <w:p w14:paraId="18CC16F2" w14:textId="77777777" w:rsidR="00485AF0" w:rsidRPr="00E42ECF" w:rsidRDefault="00485AF0" w:rsidP="00485AF0"/>
    <w:p w14:paraId="68990546" w14:textId="77777777" w:rsidR="00485AF0" w:rsidRPr="00E42ECF" w:rsidRDefault="00485AF0" w:rsidP="00485AF0">
      <w:pPr>
        <w:numPr>
          <w:ilvl w:val="0"/>
          <w:numId w:val="24"/>
        </w:numPr>
      </w:pPr>
      <w:r w:rsidRPr="00E42ECF">
        <w:rPr>
          <w:b/>
          <w:bCs/>
        </w:rPr>
        <w:t>Potential for a Cross-Border Entity:</w:t>
      </w:r>
    </w:p>
    <w:p w14:paraId="516C3395" w14:textId="77777777" w:rsidR="00485AF0" w:rsidRPr="00E42ECF" w:rsidRDefault="00485AF0" w:rsidP="00485AF0"/>
    <w:p w14:paraId="3F03BD36" w14:textId="77777777" w:rsidR="00485AF0" w:rsidRPr="00E42ECF" w:rsidRDefault="00485AF0" w:rsidP="006726ED">
      <w:pPr>
        <w:numPr>
          <w:ilvl w:val="0"/>
          <w:numId w:val="51"/>
        </w:numPr>
        <w:jc w:val="both"/>
      </w:pPr>
      <w:r w:rsidRPr="00E42ECF">
        <w:lastRenderedPageBreak/>
        <w:t>In what ways do you believe a cross-border entity could enhance collaboration between coastal tourism stakeholders in Italy and Croatia?</w:t>
      </w:r>
    </w:p>
    <w:p w14:paraId="0D7E918B" w14:textId="77777777" w:rsidR="00485AF0" w:rsidRPr="00E42ECF" w:rsidRDefault="00485AF0" w:rsidP="006726ED">
      <w:pPr>
        <w:numPr>
          <w:ilvl w:val="0"/>
          <w:numId w:val="51"/>
        </w:numPr>
        <w:jc w:val="both"/>
      </w:pPr>
      <w:r w:rsidRPr="00E42ECF">
        <w:t>What challenges or benefits do you associate with the establishment of a cross-border entity for coastal tourism?</w:t>
      </w:r>
    </w:p>
    <w:p w14:paraId="4BA23B91" w14:textId="77777777" w:rsidR="00485AF0" w:rsidRPr="00E42ECF" w:rsidRDefault="00485AF0" w:rsidP="00485AF0"/>
    <w:p w14:paraId="29D3FAC0" w14:textId="77777777" w:rsidR="00485AF0" w:rsidRPr="006726ED" w:rsidRDefault="00485AF0" w:rsidP="00485AF0">
      <w:pPr>
        <w:numPr>
          <w:ilvl w:val="0"/>
          <w:numId w:val="24"/>
        </w:numPr>
      </w:pPr>
      <w:r w:rsidRPr="00E42ECF">
        <w:rPr>
          <w:b/>
          <w:bCs/>
        </w:rPr>
        <w:t>Current Challenges in Cross-Border Collaboration in Coastal Tourism:</w:t>
      </w:r>
    </w:p>
    <w:p w14:paraId="2A379AF5" w14:textId="77777777" w:rsidR="006726ED" w:rsidRPr="00E42ECF" w:rsidRDefault="006726ED" w:rsidP="006726ED">
      <w:pPr>
        <w:ind w:left="720"/>
      </w:pPr>
    </w:p>
    <w:p w14:paraId="44475FC2" w14:textId="7F434D43" w:rsidR="00485AF0" w:rsidRPr="00E42ECF" w:rsidRDefault="00485AF0" w:rsidP="006726ED">
      <w:pPr>
        <w:numPr>
          <w:ilvl w:val="0"/>
          <w:numId w:val="51"/>
        </w:numPr>
        <w:jc w:val="both"/>
      </w:pPr>
      <w:r w:rsidRPr="00E42ECF">
        <w:t xml:space="preserve">What are the main challenges you currently experience in collaborating with counterparts in the </w:t>
      </w:r>
      <w:r w:rsidR="006726ED" w:rsidRPr="00E42ECF">
        <w:t>neighbouring</w:t>
      </w:r>
      <w:r w:rsidRPr="00E42ECF">
        <w:t xml:space="preserve"> country in the coastal tourism sector?</w:t>
      </w:r>
    </w:p>
    <w:p w14:paraId="01315E50" w14:textId="77777777" w:rsidR="00485AF0" w:rsidRPr="00E42ECF" w:rsidRDefault="00485AF0" w:rsidP="006726ED">
      <w:pPr>
        <w:numPr>
          <w:ilvl w:val="0"/>
          <w:numId w:val="51"/>
        </w:numPr>
        <w:jc w:val="both"/>
      </w:pPr>
      <w:r w:rsidRPr="00E42ECF">
        <w:t>Are there any regulatory or cultural barriers specific to coastal tourism that impede cross-border cooperation?</w:t>
      </w:r>
    </w:p>
    <w:p w14:paraId="5DFBC574" w14:textId="77777777" w:rsidR="00485AF0" w:rsidRPr="00E42ECF" w:rsidRDefault="00485AF0" w:rsidP="00485AF0"/>
    <w:p w14:paraId="1ED2DB4B" w14:textId="77777777" w:rsidR="00485AF0" w:rsidRPr="00E42ECF" w:rsidRDefault="00485AF0" w:rsidP="00485AF0">
      <w:pPr>
        <w:numPr>
          <w:ilvl w:val="0"/>
          <w:numId w:val="24"/>
        </w:numPr>
      </w:pPr>
      <w:r w:rsidRPr="00E42ECF">
        <w:rPr>
          <w:b/>
          <w:bCs/>
        </w:rPr>
        <w:t>Improving Collaboration in Coastal Tourism:</w:t>
      </w:r>
    </w:p>
    <w:p w14:paraId="1A339D9F" w14:textId="77777777" w:rsidR="00485AF0" w:rsidRPr="00E42ECF" w:rsidRDefault="00485AF0" w:rsidP="00485AF0"/>
    <w:p w14:paraId="49329A47" w14:textId="77777777" w:rsidR="00485AF0" w:rsidRPr="00E42ECF" w:rsidRDefault="00485AF0" w:rsidP="006726ED">
      <w:pPr>
        <w:numPr>
          <w:ilvl w:val="0"/>
          <w:numId w:val="51"/>
        </w:numPr>
        <w:jc w:val="both"/>
      </w:pPr>
      <w:r w:rsidRPr="00E42ECF">
        <w:t>How can communication and cooperation be enhanced between coastal tourism stakeholders in Italy and Croatia?</w:t>
      </w:r>
    </w:p>
    <w:p w14:paraId="35557481" w14:textId="77777777" w:rsidR="00485AF0" w:rsidRPr="00E42ECF" w:rsidRDefault="00485AF0" w:rsidP="006726ED">
      <w:pPr>
        <w:numPr>
          <w:ilvl w:val="0"/>
          <w:numId w:val="51"/>
        </w:numPr>
        <w:jc w:val="both"/>
      </w:pPr>
      <w:r w:rsidRPr="00E42ECF">
        <w:t>Are there successful models of cross-border collaboration in coastal tourism from other regions that could be applied to the Italy-Croatia context?</w:t>
      </w:r>
    </w:p>
    <w:p w14:paraId="2A63431E" w14:textId="77777777" w:rsidR="00485AF0" w:rsidRPr="00E42ECF" w:rsidRDefault="00485AF0" w:rsidP="00485AF0"/>
    <w:p w14:paraId="3D12AFF6" w14:textId="77777777" w:rsidR="00485AF0" w:rsidRPr="00E42ECF" w:rsidRDefault="00485AF0" w:rsidP="00485AF0">
      <w:pPr>
        <w:numPr>
          <w:ilvl w:val="0"/>
          <w:numId w:val="24"/>
        </w:numPr>
      </w:pPr>
      <w:r w:rsidRPr="00E42ECF">
        <w:rPr>
          <w:b/>
          <w:bCs/>
        </w:rPr>
        <w:t>Needs for Effective Collaboration in Coastal Tourism:</w:t>
      </w:r>
    </w:p>
    <w:p w14:paraId="10F556F2" w14:textId="77777777" w:rsidR="00485AF0" w:rsidRPr="00E42ECF" w:rsidRDefault="00485AF0" w:rsidP="00485AF0"/>
    <w:p w14:paraId="2F154EF1" w14:textId="77777777" w:rsidR="00485AF0" w:rsidRPr="00E42ECF" w:rsidRDefault="00485AF0" w:rsidP="006726ED">
      <w:pPr>
        <w:numPr>
          <w:ilvl w:val="0"/>
          <w:numId w:val="51"/>
        </w:numPr>
        <w:jc w:val="both"/>
      </w:pPr>
      <w:r w:rsidRPr="00E42ECF">
        <w:t>What resources do you believe are essential for successful cross-border collaboration in coastal tourism?</w:t>
      </w:r>
    </w:p>
    <w:p w14:paraId="5F8242E6" w14:textId="77777777" w:rsidR="00485AF0" w:rsidRPr="00E42ECF" w:rsidRDefault="00485AF0" w:rsidP="006726ED">
      <w:pPr>
        <w:numPr>
          <w:ilvl w:val="0"/>
          <w:numId w:val="51"/>
        </w:numPr>
        <w:jc w:val="both"/>
      </w:pPr>
      <w:r w:rsidRPr="00E42ECF">
        <w:t>How can coastal tourism stakeholders from both countries better support each other in achieving common goals?</w:t>
      </w:r>
    </w:p>
    <w:p w14:paraId="234D591C" w14:textId="77777777" w:rsidR="00485AF0" w:rsidRPr="00E42ECF" w:rsidRDefault="00485AF0" w:rsidP="00485AF0"/>
    <w:p w14:paraId="69603BB2" w14:textId="77777777" w:rsidR="00485AF0" w:rsidRPr="00E42ECF" w:rsidRDefault="00485AF0" w:rsidP="00485AF0">
      <w:pPr>
        <w:numPr>
          <w:ilvl w:val="0"/>
          <w:numId w:val="24"/>
        </w:numPr>
      </w:pPr>
      <w:r w:rsidRPr="00E42ECF">
        <w:rPr>
          <w:b/>
          <w:bCs/>
        </w:rPr>
        <w:t>Common Challenges in Coastal Tourism:</w:t>
      </w:r>
    </w:p>
    <w:p w14:paraId="2BDF022B" w14:textId="77777777" w:rsidR="00485AF0" w:rsidRPr="00E42ECF" w:rsidRDefault="00485AF0" w:rsidP="00485AF0"/>
    <w:p w14:paraId="2562F1AE" w14:textId="77777777" w:rsidR="00485AF0" w:rsidRPr="00E42ECF" w:rsidRDefault="00485AF0" w:rsidP="006726ED">
      <w:pPr>
        <w:numPr>
          <w:ilvl w:val="0"/>
          <w:numId w:val="51"/>
        </w:numPr>
        <w:jc w:val="both"/>
      </w:pPr>
      <w:r w:rsidRPr="00E42ECF">
        <w:t>Are there common challenges in coastal tourism that both countries face?</w:t>
      </w:r>
    </w:p>
    <w:p w14:paraId="5FDE73AE" w14:textId="77777777" w:rsidR="00485AF0" w:rsidRPr="00E42ECF" w:rsidRDefault="00485AF0" w:rsidP="006726ED">
      <w:pPr>
        <w:numPr>
          <w:ilvl w:val="0"/>
          <w:numId w:val="51"/>
        </w:numPr>
        <w:jc w:val="both"/>
      </w:pPr>
      <w:r w:rsidRPr="00E42ECF">
        <w:t>How can collaborative efforts address shared challenges and benefit coastal tourism in both nations?</w:t>
      </w:r>
    </w:p>
    <w:p w14:paraId="7408C162" w14:textId="77777777" w:rsidR="00485AF0" w:rsidRPr="00E42ECF" w:rsidRDefault="00485AF0" w:rsidP="00485AF0"/>
    <w:p w14:paraId="0EEFD161" w14:textId="1147CDC5" w:rsidR="00485AF0" w:rsidRPr="00E42ECF" w:rsidRDefault="00485AF0" w:rsidP="006726ED">
      <w:pPr>
        <w:jc w:val="both"/>
      </w:pPr>
      <w:r w:rsidRPr="00E42ECF">
        <w:t>These focus group discussion topics aim to delve into the nuances of cross-border collaboration, assess the need for a dedicated entity, and explore ways to overcome challenges for a more integrated and sustainable Blue</w:t>
      </w:r>
      <w:r w:rsidR="006726ED">
        <w:t xml:space="preserve"> and Circular</w:t>
      </w:r>
      <w:r w:rsidRPr="00E42ECF">
        <w:t xml:space="preserve"> Economy approach.</w:t>
      </w:r>
    </w:p>
    <w:p w14:paraId="2140249F" w14:textId="77777777" w:rsidR="00485AF0" w:rsidRPr="00E42ECF" w:rsidRDefault="00485AF0" w:rsidP="00485AF0">
      <w:pPr>
        <w:rPr>
          <w:u w:val="single"/>
        </w:rPr>
      </w:pPr>
    </w:p>
    <w:p w14:paraId="34C9ABF3" w14:textId="77777777" w:rsidR="00485AF0" w:rsidRPr="00E42ECF" w:rsidRDefault="00485AF0" w:rsidP="00485AF0">
      <w:pPr>
        <w:rPr>
          <w:u w:val="single"/>
        </w:rPr>
      </w:pPr>
    </w:p>
    <w:p w14:paraId="37D647FE" w14:textId="77777777" w:rsidR="00485AF0" w:rsidRPr="00E42ECF" w:rsidRDefault="00485AF0" w:rsidP="00485AF0">
      <w:pPr>
        <w:rPr>
          <w:b/>
          <w:bCs/>
        </w:rPr>
      </w:pPr>
    </w:p>
    <w:p w14:paraId="3294B663" w14:textId="77777777" w:rsidR="00485AF0" w:rsidRPr="00E42ECF" w:rsidRDefault="00485AF0" w:rsidP="00485AF0"/>
    <w:p w14:paraId="0E25C903" w14:textId="77777777" w:rsidR="00485AF0" w:rsidRPr="00E42ECF" w:rsidRDefault="00485AF0" w:rsidP="00485AF0"/>
    <w:p w14:paraId="5A9D31C9" w14:textId="77777777" w:rsidR="00485AF0" w:rsidRPr="00E42ECF" w:rsidRDefault="00485AF0" w:rsidP="00485AF0"/>
    <w:p w14:paraId="5B8BC09D" w14:textId="77777777" w:rsidR="00485AF0" w:rsidRPr="00E42ECF" w:rsidRDefault="00485AF0" w:rsidP="00485AF0"/>
    <w:p w14:paraId="550BDC63" w14:textId="77777777" w:rsidR="00485AF0" w:rsidRPr="00E42ECF" w:rsidRDefault="00485AF0" w:rsidP="00011CB1"/>
    <w:p w14:paraId="08B36870" w14:textId="77777777" w:rsidR="00011CB1" w:rsidRPr="00E42ECF" w:rsidRDefault="00011CB1" w:rsidP="00011CB1"/>
    <w:p w14:paraId="65BA4D9A" w14:textId="77777777" w:rsidR="00011CB1" w:rsidRPr="00E42ECF" w:rsidRDefault="00011CB1" w:rsidP="00011CB1"/>
    <w:p w14:paraId="374000A3" w14:textId="77777777" w:rsidR="00011CB1" w:rsidRPr="00E42ECF" w:rsidRDefault="00011CB1" w:rsidP="00011CB1">
      <w:pPr>
        <w:rPr>
          <w:b/>
          <w:bCs/>
        </w:rPr>
      </w:pPr>
    </w:p>
    <w:p w14:paraId="2D653213" w14:textId="77777777" w:rsidR="00011CB1" w:rsidRPr="00E42ECF" w:rsidRDefault="00011CB1" w:rsidP="00011CB1">
      <w:pPr>
        <w:rPr>
          <w:b/>
          <w:bCs/>
        </w:rPr>
      </w:pPr>
    </w:p>
    <w:p w14:paraId="5F1E83A5" w14:textId="49ACE28C" w:rsidR="00926C31" w:rsidRDefault="00926C31" w:rsidP="006726ED">
      <w:pPr>
        <w:pStyle w:val="Heading1"/>
      </w:pPr>
      <w:bookmarkStart w:id="6" w:name="_Toc157403403"/>
      <w:r w:rsidRPr="00C56D69">
        <w:lastRenderedPageBreak/>
        <w:t>Appendix a</w:t>
      </w:r>
      <w:r w:rsidR="00117D09" w:rsidRPr="00C56D69">
        <w:t>: Interviews with stakeholders from Innovation and Research</w:t>
      </w:r>
      <w:bookmarkEnd w:id="6"/>
    </w:p>
    <w:p w14:paraId="14CEE2B8" w14:textId="77777777" w:rsidR="006726ED" w:rsidRPr="006726ED" w:rsidRDefault="006726ED" w:rsidP="006726ED"/>
    <w:p w14:paraId="4C1CA073" w14:textId="03251990" w:rsidR="00926C31" w:rsidRPr="00E42ECF" w:rsidRDefault="00926C31" w:rsidP="00926C31">
      <w:pPr>
        <w:pStyle w:val="ListParagraph"/>
        <w:numPr>
          <w:ilvl w:val="0"/>
          <w:numId w:val="9"/>
        </w:numPr>
      </w:pPr>
      <w:r w:rsidRPr="00E42ECF">
        <w:rPr>
          <w:b/>
          <w:bCs/>
        </w:rPr>
        <w:t xml:space="preserve">Interview transcript with Neven </w:t>
      </w:r>
      <w:proofErr w:type="spellStart"/>
      <w:r w:rsidRPr="00E42ECF">
        <w:rPr>
          <w:b/>
          <w:bCs/>
        </w:rPr>
        <w:t>Cukrov</w:t>
      </w:r>
      <w:proofErr w:type="spellEnd"/>
      <w:r w:rsidR="00A21661" w:rsidRPr="00E42ECF">
        <w:rPr>
          <w:b/>
          <w:bCs/>
        </w:rPr>
        <w:t xml:space="preserve"> conducted on 7.12.2023 at 2:53 pm</w:t>
      </w:r>
      <w:r w:rsidRPr="00E42ECF">
        <w:rPr>
          <w:b/>
          <w:bCs/>
        </w:rPr>
        <w:t>:</w:t>
      </w:r>
    </w:p>
    <w:p w14:paraId="2E9EF908" w14:textId="77777777" w:rsidR="00926C31" w:rsidRPr="00E42ECF" w:rsidRDefault="00926C31" w:rsidP="00926C31"/>
    <w:p w14:paraId="23C47709" w14:textId="7E0DA06B" w:rsidR="00926C31" w:rsidRPr="00E42ECF" w:rsidRDefault="00926C31" w:rsidP="006726ED">
      <w:pPr>
        <w:jc w:val="both"/>
        <w:rPr>
          <w:b/>
          <w:bCs/>
        </w:rPr>
      </w:pPr>
      <w:r w:rsidRPr="00E42ECF">
        <w:rPr>
          <w:b/>
          <w:bCs/>
        </w:rPr>
        <w:t xml:space="preserve">Katarina </w:t>
      </w:r>
      <w:r w:rsidR="006726ED">
        <w:rPr>
          <w:b/>
          <w:bCs/>
        </w:rPr>
        <w:t>Pavlović</w:t>
      </w:r>
      <w:r w:rsidRPr="00E42ECF">
        <w:rPr>
          <w:b/>
          <w:bCs/>
        </w:rPr>
        <w:t>:</w:t>
      </w:r>
    </w:p>
    <w:p w14:paraId="43174C0E" w14:textId="7230F86C" w:rsidR="00926C31" w:rsidRPr="00E42ECF" w:rsidRDefault="00926C31" w:rsidP="006726ED">
      <w:pPr>
        <w:jc w:val="both"/>
      </w:pPr>
      <w:r w:rsidRPr="00E42ECF">
        <w:t>Hello, hello Neven. My name is Kat</w:t>
      </w:r>
      <w:r w:rsidR="00A64526" w:rsidRPr="00E42ECF">
        <w:t>a</w:t>
      </w:r>
      <w:r w:rsidRPr="00E42ECF">
        <w:t xml:space="preserve">rina and thank you very much for participating and for spending these 15 minutes in order to help us to discuss what are the main topics and the trends and the concerns in the blue economy sector. </w:t>
      </w:r>
    </w:p>
    <w:p w14:paraId="6FCD849F" w14:textId="77777777" w:rsidR="00926C31" w:rsidRPr="00E42ECF" w:rsidRDefault="00926C31" w:rsidP="006726ED">
      <w:pPr>
        <w:jc w:val="both"/>
      </w:pPr>
    </w:p>
    <w:p w14:paraId="3A65AD97" w14:textId="77777777" w:rsidR="00926C31" w:rsidRPr="00E42ECF" w:rsidRDefault="00926C31" w:rsidP="006726ED">
      <w:pPr>
        <w:jc w:val="both"/>
        <w:rPr>
          <w:b/>
          <w:bCs/>
        </w:rPr>
      </w:pPr>
      <w:r w:rsidRPr="00E42ECF">
        <w:rPr>
          <w:b/>
          <w:bCs/>
        </w:rPr>
        <w:t xml:space="preserve">Neven </w:t>
      </w:r>
      <w:proofErr w:type="spellStart"/>
      <w:r w:rsidRPr="00E42ECF">
        <w:rPr>
          <w:b/>
          <w:bCs/>
        </w:rPr>
        <w:t>Cukrov</w:t>
      </w:r>
      <w:proofErr w:type="spellEnd"/>
      <w:r w:rsidRPr="00E42ECF">
        <w:rPr>
          <w:b/>
          <w:bCs/>
        </w:rPr>
        <w:t>:</w:t>
      </w:r>
    </w:p>
    <w:p w14:paraId="69C14DFF" w14:textId="08A09F0E" w:rsidR="00926C31" w:rsidRPr="00E42ECF" w:rsidRDefault="00926C31" w:rsidP="006726ED">
      <w:pPr>
        <w:jc w:val="both"/>
      </w:pPr>
      <w:r w:rsidRPr="00E42ECF">
        <w:t xml:space="preserve">Okay, thanks. My name is Nevin </w:t>
      </w:r>
      <w:proofErr w:type="spellStart"/>
      <w:r w:rsidRPr="00E42ECF">
        <w:t>Cukrov</w:t>
      </w:r>
      <w:proofErr w:type="spellEnd"/>
      <w:r w:rsidRPr="00E42ECF">
        <w:t xml:space="preserve"> and I'm from </w:t>
      </w:r>
      <w:proofErr w:type="spellStart"/>
      <w:r w:rsidR="006726ED">
        <w:t>Ruđer</w:t>
      </w:r>
      <w:proofErr w:type="spellEnd"/>
      <w:r w:rsidR="006726ED">
        <w:t xml:space="preserve"> Bošković</w:t>
      </w:r>
      <w:r w:rsidRPr="00E42ECF">
        <w:t xml:space="preserve"> Institute.</w:t>
      </w:r>
    </w:p>
    <w:p w14:paraId="37DA2F2A" w14:textId="77777777" w:rsidR="00926C31" w:rsidRPr="00E42ECF" w:rsidRDefault="00926C31" w:rsidP="006726ED">
      <w:pPr>
        <w:jc w:val="both"/>
      </w:pPr>
    </w:p>
    <w:p w14:paraId="48503DF1" w14:textId="2B15379D" w:rsidR="00926C31" w:rsidRPr="00E42ECF" w:rsidRDefault="00926C31" w:rsidP="006726ED">
      <w:pPr>
        <w:jc w:val="both"/>
        <w:rPr>
          <w:b/>
          <w:bCs/>
        </w:rPr>
      </w:pPr>
      <w:r w:rsidRPr="00E42ECF">
        <w:rPr>
          <w:b/>
          <w:bCs/>
        </w:rPr>
        <w:t xml:space="preserve">Katarina </w:t>
      </w:r>
      <w:r w:rsidR="006726ED">
        <w:rPr>
          <w:b/>
          <w:bCs/>
        </w:rPr>
        <w:t>Pavlović</w:t>
      </w:r>
      <w:r w:rsidRPr="00E42ECF">
        <w:rPr>
          <w:b/>
          <w:bCs/>
        </w:rPr>
        <w:t>:</w:t>
      </w:r>
    </w:p>
    <w:p w14:paraId="49651EAB" w14:textId="77777777" w:rsidR="00926C31" w:rsidRPr="00E42ECF" w:rsidRDefault="00926C31" w:rsidP="006726ED">
      <w:pPr>
        <w:jc w:val="both"/>
      </w:pPr>
      <w:r w:rsidRPr="00E42ECF">
        <w:t xml:space="preserve">Can you please tell me how many years have you been working in this sector in the marine living resources? </w:t>
      </w:r>
    </w:p>
    <w:p w14:paraId="475650F9" w14:textId="77777777" w:rsidR="00926C31" w:rsidRPr="00E42ECF" w:rsidRDefault="00926C31" w:rsidP="006726ED">
      <w:pPr>
        <w:jc w:val="both"/>
      </w:pPr>
    </w:p>
    <w:p w14:paraId="556D4BE7" w14:textId="77777777" w:rsidR="00926C31" w:rsidRPr="00E42ECF" w:rsidRDefault="00926C31" w:rsidP="006726ED">
      <w:pPr>
        <w:jc w:val="both"/>
      </w:pPr>
      <w:r w:rsidRPr="00E42ECF">
        <w:rPr>
          <w:b/>
          <w:bCs/>
        </w:rPr>
        <w:t xml:space="preserve">Neven </w:t>
      </w:r>
      <w:proofErr w:type="spellStart"/>
      <w:r w:rsidRPr="00E42ECF">
        <w:rPr>
          <w:b/>
          <w:bCs/>
        </w:rPr>
        <w:t>Cukrov</w:t>
      </w:r>
      <w:proofErr w:type="spellEnd"/>
      <w:r w:rsidRPr="00E42ECF">
        <w:t>:</w:t>
      </w:r>
    </w:p>
    <w:p w14:paraId="41F8A2DA" w14:textId="6114FAC4" w:rsidR="00926C31" w:rsidRPr="00E42ECF" w:rsidRDefault="00926C31" w:rsidP="006726ED">
      <w:pPr>
        <w:jc w:val="both"/>
      </w:pPr>
      <w:r w:rsidRPr="00E42ECF">
        <w:t>Okay, I worked at the institute for 23 years and mostly I deal with environmental issues</w:t>
      </w:r>
      <w:r w:rsidR="006726ED">
        <w:t xml:space="preserve">, </w:t>
      </w:r>
      <w:r w:rsidRPr="00E42ECF">
        <w:t xml:space="preserve">with toxic metal and toxic metal in living organisms, in water, in sediment, and also with radionuclides and last time with microplastics." So, yeah, </w:t>
      </w:r>
      <w:r w:rsidR="006726ED">
        <w:t>I</w:t>
      </w:r>
      <w:r w:rsidRPr="00E42ECF">
        <w:t xml:space="preserve"> have a</w:t>
      </w:r>
      <w:r w:rsidR="006726ED">
        <w:t xml:space="preserve"> yearlong</w:t>
      </w:r>
      <w:r w:rsidRPr="00E42ECF">
        <w:t xml:space="preserve"> expertise, it's like more than 20 years. </w:t>
      </w:r>
    </w:p>
    <w:p w14:paraId="0486A108" w14:textId="77777777" w:rsidR="001B4CC9" w:rsidRPr="00E42ECF" w:rsidRDefault="001B4CC9" w:rsidP="006726ED">
      <w:pPr>
        <w:jc w:val="both"/>
      </w:pPr>
    </w:p>
    <w:p w14:paraId="7A8C5EBB" w14:textId="635E7841" w:rsidR="00926C31" w:rsidRPr="00E42ECF" w:rsidRDefault="00926C31" w:rsidP="006726ED">
      <w:pPr>
        <w:jc w:val="both"/>
        <w:rPr>
          <w:b/>
          <w:bCs/>
        </w:rPr>
      </w:pPr>
      <w:r w:rsidRPr="00E42ECF">
        <w:rPr>
          <w:b/>
          <w:bCs/>
        </w:rPr>
        <w:t xml:space="preserve">Katarina </w:t>
      </w:r>
      <w:r w:rsidR="006726ED">
        <w:rPr>
          <w:b/>
          <w:bCs/>
        </w:rPr>
        <w:t>Pavlović</w:t>
      </w:r>
      <w:r w:rsidR="001B4CC9" w:rsidRPr="00E42ECF">
        <w:rPr>
          <w:b/>
          <w:bCs/>
        </w:rPr>
        <w:t>:</w:t>
      </w:r>
    </w:p>
    <w:p w14:paraId="761B2E75" w14:textId="77777777" w:rsidR="00926C31" w:rsidRPr="00E42ECF" w:rsidRDefault="00926C31" w:rsidP="006726ED">
      <w:pPr>
        <w:jc w:val="both"/>
      </w:pPr>
      <w:r w:rsidRPr="00E42ECF">
        <w:t xml:space="preserve">So, according to yourself...What are the main issues in the sector that you are working that need to be addressed right now? What is the main area of concern of yours as a professional? </w:t>
      </w:r>
    </w:p>
    <w:p w14:paraId="0BD22862" w14:textId="77777777" w:rsidR="00926C31" w:rsidRPr="00E42ECF" w:rsidRDefault="00926C31" w:rsidP="006726ED">
      <w:pPr>
        <w:jc w:val="both"/>
      </w:pPr>
    </w:p>
    <w:p w14:paraId="1863DE0B" w14:textId="77777777" w:rsidR="00926C31" w:rsidRPr="00E42ECF" w:rsidRDefault="00926C31" w:rsidP="00926C31">
      <w:r w:rsidRPr="00E42ECF">
        <w:rPr>
          <w:b/>
          <w:bCs/>
        </w:rPr>
        <w:t xml:space="preserve">Neven </w:t>
      </w:r>
      <w:proofErr w:type="spellStart"/>
      <w:r w:rsidRPr="00E42ECF">
        <w:rPr>
          <w:b/>
          <w:bCs/>
        </w:rPr>
        <w:t>Cukrov</w:t>
      </w:r>
      <w:proofErr w:type="spellEnd"/>
      <w:r w:rsidRPr="00E42ECF">
        <w:t>:</w:t>
      </w:r>
    </w:p>
    <w:p w14:paraId="4A4A0671" w14:textId="78AC1E2B" w:rsidR="00926C31" w:rsidRPr="00E42ECF" w:rsidRDefault="00926C31" w:rsidP="006726ED">
      <w:pPr>
        <w:jc w:val="both"/>
      </w:pPr>
      <w:r w:rsidRPr="00E42ECF">
        <w:t xml:space="preserve">Okay, for my area, now for this cooperation between us and Italy, because we have our sheets </w:t>
      </w:r>
      <w:r w:rsidR="006726ED" w:rsidRPr="00E42ECF">
        <w:t>together, we</w:t>
      </w:r>
      <w:r w:rsidRPr="00E42ECF">
        <w:t xml:space="preserve"> have a common problem. With this part, with metal, now the biggest problem is copper from antifouling paint. And because nautical tourism is very strong in Croatia, we have the biggest charter in the world, and together with Italy, it's a huge number of...boats, and they mostly use this antifouling paint, copper-based, and they release copper around the sea. And we're already in some foreclosed space, and estuaries have problems with this issue. and later </w:t>
      </w:r>
      <w:r w:rsidR="006726ED" w:rsidRPr="00E42ECF">
        <w:t>on,</w:t>
      </w:r>
      <w:r w:rsidRPr="00E42ECF">
        <w:t xml:space="preserve"> the bottom, and as a result, </w:t>
      </w:r>
      <w:r w:rsidR="006726ED" w:rsidRPr="00E42ECF">
        <w:t>microplastic</w:t>
      </w:r>
      <w:r w:rsidRPr="00E42ECF">
        <w:t xml:space="preserve">. My concern about </w:t>
      </w:r>
      <w:r w:rsidR="006726ED" w:rsidRPr="00E42ECF">
        <w:t>microplastic</w:t>
      </w:r>
      <w:r w:rsidRPr="00E42ECF">
        <w:t xml:space="preserve">, because </w:t>
      </w:r>
      <w:r w:rsidR="006726ED">
        <w:t>microplastic</w:t>
      </w:r>
      <w:r w:rsidRPr="00E42ECF">
        <w:t xml:space="preserve"> may share as a vector to introduce toxicants in organisms. You know, around </w:t>
      </w:r>
      <w:r w:rsidR="006726ED">
        <w:t xml:space="preserve">microplastic </w:t>
      </w:r>
      <w:r w:rsidRPr="00E42ECF">
        <w:t xml:space="preserve">you have some </w:t>
      </w:r>
      <w:proofErr w:type="spellStart"/>
      <w:r w:rsidRPr="00E42ECF">
        <w:t>org</w:t>
      </w:r>
      <w:r w:rsidR="00C50EDB">
        <w:t>Anić</w:t>
      </w:r>
      <w:proofErr w:type="spellEnd"/>
      <w:r w:rsidRPr="00E42ECF">
        <w:t xml:space="preserve"> layer, which starts very soon.</w:t>
      </w:r>
    </w:p>
    <w:p w14:paraId="14E5EA9B" w14:textId="03DC72FA" w:rsidR="00926C31" w:rsidRPr="00E42ECF" w:rsidRDefault="006726ED" w:rsidP="006726ED">
      <w:pPr>
        <w:jc w:val="both"/>
      </w:pPr>
      <w:r>
        <w:t>Microplastic</w:t>
      </w:r>
      <w:r w:rsidR="00926C31" w:rsidRPr="00E42ECF">
        <w:t xml:space="preserve"> enter in the marine environment, and then toxic metal and other toxicants, some </w:t>
      </w:r>
      <w:proofErr w:type="spellStart"/>
      <w:r w:rsidR="00926C31" w:rsidRPr="00E42ECF">
        <w:t>org</w:t>
      </w:r>
      <w:r w:rsidR="00C50EDB">
        <w:t>Anić</w:t>
      </w:r>
      <w:proofErr w:type="spellEnd"/>
      <w:r w:rsidR="00926C31" w:rsidRPr="00E42ECF">
        <w:t xml:space="preserve"> pollutants and some radionuclides, just go on this surface and they stay. And even now we find that concentration of toxic metal in this layer may be...</w:t>
      </w:r>
    </w:p>
    <w:p w14:paraId="5365EFB5" w14:textId="276B9D03" w:rsidR="00926C31" w:rsidRPr="00E42ECF" w:rsidRDefault="00926C31" w:rsidP="006726ED">
      <w:pPr>
        <w:jc w:val="both"/>
      </w:pPr>
      <w:r w:rsidRPr="00E42ECF">
        <w:t xml:space="preserve">pre-order of magnitude higher than is allowed in sea. And when organism, including human, eats this part of </w:t>
      </w:r>
      <w:r w:rsidR="006726ED">
        <w:t>microplastic</w:t>
      </w:r>
      <w:r w:rsidRPr="00E42ECF">
        <w:t>, in the body then these toxicants are released for plastic and enter in the blood and everywhere. And that is...</w:t>
      </w:r>
    </w:p>
    <w:p w14:paraId="08A9E3D3" w14:textId="4BB63066" w:rsidR="00926C31" w:rsidRPr="00E42ECF" w:rsidRDefault="00926C31" w:rsidP="006726ED">
      <w:pPr>
        <w:jc w:val="both"/>
      </w:pPr>
      <w:r w:rsidRPr="00E42ECF">
        <w:t xml:space="preserve">One of the problems with </w:t>
      </w:r>
      <w:r w:rsidR="006726ED">
        <w:t>microplastic</w:t>
      </w:r>
      <w:r w:rsidRPr="00E42ECF">
        <w:t xml:space="preserve"> is that people maybe don't think enough about this. We all think that </w:t>
      </w:r>
      <w:r w:rsidR="006726ED">
        <w:t>microplastic</w:t>
      </w:r>
      <w:r w:rsidRPr="00E42ECF">
        <w:t xml:space="preserve"> is just a small part of plastic, but this may serve as a vector to introduce toxicants in organisms, including human organisms.</w:t>
      </w:r>
    </w:p>
    <w:p w14:paraId="7895CCCC" w14:textId="77777777" w:rsidR="00926C31" w:rsidRPr="00E42ECF" w:rsidRDefault="00926C31" w:rsidP="006726ED">
      <w:pPr>
        <w:jc w:val="both"/>
      </w:pPr>
      <w:r w:rsidRPr="00E42ECF">
        <w:lastRenderedPageBreak/>
        <w:t>Also, with all these new techniques, these underwater drones and new sensors, we have a much better opportunity to monitor the state of the sea, including satellite images of the earth. And this introduced these new techniques in a level of monitoring, be very important for boat hunting. Because sampling by drones, which you, which automatically go and take surface water samples, it's much easier and much less money you spend than comparing if you need to send boats with people.</w:t>
      </w:r>
    </w:p>
    <w:p w14:paraId="25DEA253" w14:textId="5D32F18B" w:rsidR="00926C31" w:rsidRPr="00E42ECF" w:rsidRDefault="00926C31" w:rsidP="006726ED">
      <w:pPr>
        <w:jc w:val="both"/>
      </w:pPr>
      <w:r w:rsidRPr="00E42ECF">
        <w:t>So</w:t>
      </w:r>
      <w:r w:rsidR="006726ED">
        <w:t>,</w:t>
      </w:r>
      <w:r w:rsidRPr="00E42ECF">
        <w:t xml:space="preserve"> I think that new possibilities in the regular work of research and monitoring is quite important for boat hunting.</w:t>
      </w:r>
    </w:p>
    <w:p w14:paraId="70D141E3" w14:textId="77777777" w:rsidR="001B4CC9" w:rsidRPr="00E42ECF" w:rsidRDefault="001B4CC9" w:rsidP="00926C31"/>
    <w:p w14:paraId="69061980" w14:textId="1955FD3F" w:rsidR="00926C31" w:rsidRPr="00E42ECF" w:rsidRDefault="00926C31" w:rsidP="00926C31">
      <w:pPr>
        <w:rPr>
          <w:b/>
          <w:bCs/>
        </w:rPr>
      </w:pPr>
      <w:r w:rsidRPr="00E42ECF">
        <w:rPr>
          <w:b/>
          <w:bCs/>
        </w:rPr>
        <w:t xml:space="preserve">Katarina </w:t>
      </w:r>
      <w:r w:rsidR="006726ED">
        <w:rPr>
          <w:b/>
          <w:bCs/>
        </w:rPr>
        <w:t>Pavlović</w:t>
      </w:r>
      <w:r w:rsidRPr="00E42ECF">
        <w:rPr>
          <w:b/>
          <w:bCs/>
        </w:rPr>
        <w:t>:</w:t>
      </w:r>
    </w:p>
    <w:p w14:paraId="75C9CA51" w14:textId="3652A822" w:rsidR="001B4CC9" w:rsidRPr="00E42ECF" w:rsidRDefault="00926C31" w:rsidP="006726ED">
      <w:pPr>
        <w:jc w:val="both"/>
      </w:pPr>
      <w:r w:rsidRPr="00E42ECF">
        <w:t xml:space="preserve">The current trend and concern that you actually are worried about is the microplastic. </w:t>
      </w:r>
      <w:r w:rsidR="006726ED" w:rsidRPr="00E42ECF">
        <w:t>So,</w:t>
      </w:r>
      <w:r w:rsidRPr="00E42ECF">
        <w:t xml:space="preserve"> this release that can increase the proximity and you think that right now with all the new technology there is a huge opportunity as for Croatia, as for Italy to, let's say, to actively start monitoring</w:t>
      </w:r>
      <w:r w:rsidR="006726ED">
        <w:t xml:space="preserve"> </w:t>
      </w:r>
      <w:r w:rsidRPr="00E42ECF">
        <w:t>and at smaller coasts to take the samples and to take care about the sea that we have in common. Do I get it right?</w:t>
      </w:r>
    </w:p>
    <w:p w14:paraId="6441E576" w14:textId="77777777" w:rsidR="001B4CC9" w:rsidRPr="00E42ECF" w:rsidRDefault="001B4CC9" w:rsidP="00926C31"/>
    <w:p w14:paraId="3A873506" w14:textId="3ABAB4EC" w:rsidR="001B4CC9" w:rsidRPr="00E42ECF" w:rsidRDefault="001B4CC9" w:rsidP="00926C31">
      <w:pPr>
        <w:rPr>
          <w:b/>
          <w:bCs/>
        </w:rPr>
      </w:pPr>
      <w:r w:rsidRPr="00E42ECF">
        <w:rPr>
          <w:b/>
          <w:bCs/>
        </w:rPr>
        <w:t xml:space="preserve">Neven </w:t>
      </w:r>
      <w:proofErr w:type="spellStart"/>
      <w:r w:rsidRPr="00E42ECF">
        <w:rPr>
          <w:b/>
          <w:bCs/>
        </w:rPr>
        <w:t>Cukrov</w:t>
      </w:r>
      <w:proofErr w:type="spellEnd"/>
      <w:r w:rsidRPr="00E42ECF">
        <w:rPr>
          <w:b/>
          <w:bCs/>
        </w:rPr>
        <w:t>:</w:t>
      </w:r>
    </w:p>
    <w:p w14:paraId="580A9A41" w14:textId="1C08F373" w:rsidR="001B4CC9" w:rsidRPr="00E42ECF" w:rsidRDefault="00926C31" w:rsidP="00926C31">
      <w:r w:rsidRPr="00E42ECF">
        <w:t xml:space="preserve">Yes. </w:t>
      </w:r>
    </w:p>
    <w:p w14:paraId="286E458B" w14:textId="77777777" w:rsidR="001B4CC9" w:rsidRPr="00E42ECF" w:rsidRDefault="001B4CC9" w:rsidP="00926C31"/>
    <w:p w14:paraId="6409DF89" w14:textId="5F03F7DE" w:rsidR="001B4CC9" w:rsidRPr="00E42ECF" w:rsidRDefault="001B4CC9" w:rsidP="00926C31">
      <w:pPr>
        <w:rPr>
          <w:b/>
          <w:bCs/>
        </w:rPr>
      </w:pPr>
      <w:r w:rsidRPr="00E42ECF">
        <w:rPr>
          <w:b/>
          <w:bCs/>
        </w:rPr>
        <w:t xml:space="preserve">Katarina </w:t>
      </w:r>
      <w:r w:rsidR="006726ED">
        <w:rPr>
          <w:b/>
          <w:bCs/>
        </w:rPr>
        <w:t>Pavlović</w:t>
      </w:r>
      <w:r w:rsidRPr="00E42ECF">
        <w:rPr>
          <w:b/>
          <w:bCs/>
        </w:rPr>
        <w:t>:</w:t>
      </w:r>
    </w:p>
    <w:p w14:paraId="059D1B69" w14:textId="29CC949E" w:rsidR="00926C31" w:rsidRPr="00E42ECF" w:rsidRDefault="00926C31" w:rsidP="00926C31">
      <w:r w:rsidRPr="00E42ECF">
        <w:t>Okay. Yes. And I wanted to ask you, with Italians, have you been participating in any project in this – were there any projects that you have been, let's say, involved with Italians on this matter?</w:t>
      </w:r>
    </w:p>
    <w:p w14:paraId="77313853" w14:textId="77777777" w:rsidR="00926C31" w:rsidRPr="00E42ECF" w:rsidRDefault="00926C31" w:rsidP="00926C31"/>
    <w:p w14:paraId="75A8722F" w14:textId="14775A82" w:rsidR="001B4CC9" w:rsidRPr="00E42ECF" w:rsidRDefault="00926C31" w:rsidP="00926C31">
      <w:pPr>
        <w:rPr>
          <w:b/>
          <w:bCs/>
        </w:rPr>
      </w:pPr>
      <w:r w:rsidRPr="00E42ECF">
        <w:rPr>
          <w:b/>
          <w:bCs/>
        </w:rPr>
        <w:t xml:space="preserve">Neven </w:t>
      </w:r>
      <w:proofErr w:type="spellStart"/>
      <w:r w:rsidRPr="00E42ECF">
        <w:rPr>
          <w:b/>
          <w:bCs/>
        </w:rPr>
        <w:t>Cukrov</w:t>
      </w:r>
      <w:proofErr w:type="spellEnd"/>
      <w:r w:rsidRPr="00E42ECF">
        <w:rPr>
          <w:b/>
          <w:bCs/>
        </w:rPr>
        <w:t>:</w:t>
      </w:r>
    </w:p>
    <w:p w14:paraId="6B405BE5" w14:textId="77777777" w:rsidR="00926C31" w:rsidRPr="00E42ECF" w:rsidRDefault="00926C31" w:rsidP="006726ED">
      <w:pPr>
        <w:jc w:val="both"/>
      </w:pPr>
      <w:r w:rsidRPr="00E42ECF">
        <w:t xml:space="preserve">Yes, I have been involved in a project with Italian side, with this regular island, one small, it was </w:t>
      </w:r>
      <w:proofErr w:type="spellStart"/>
      <w:r w:rsidRPr="00E42ECF">
        <w:t>Nesva</w:t>
      </w:r>
      <w:proofErr w:type="spellEnd"/>
      <w:r w:rsidRPr="00E42ECF">
        <w:t>, it's covered still with garbage of small island communities. And I was also involved in this Dinamo Bale project, as a part of Ruža Bošković, and in some other...</w:t>
      </w:r>
    </w:p>
    <w:p w14:paraId="1F125BAD" w14:textId="77777777" w:rsidR="00926C31" w:rsidRPr="00E42ECF" w:rsidRDefault="00926C31" w:rsidP="006726ED">
      <w:pPr>
        <w:jc w:val="both"/>
      </w:pPr>
      <w:r w:rsidRPr="00E42ECF">
        <w:t>project with Italian side. And also, because we are nearly, we have various research together about metals in Asiatic. And if you take this project, what is, how to say, because it's, I understand that this project should continue, and they are important both for our side and for Italian side.</w:t>
      </w:r>
    </w:p>
    <w:p w14:paraId="54567946" w14:textId="77777777" w:rsidR="001B4CC9" w:rsidRPr="00E42ECF" w:rsidRDefault="001B4CC9" w:rsidP="00926C31"/>
    <w:p w14:paraId="6F57A8FA" w14:textId="28A06A79" w:rsidR="001B4CC9" w:rsidRPr="00E42ECF" w:rsidRDefault="00926C31" w:rsidP="00926C31">
      <w:pPr>
        <w:rPr>
          <w:b/>
          <w:bCs/>
        </w:rPr>
      </w:pPr>
      <w:r w:rsidRPr="00E42ECF">
        <w:rPr>
          <w:b/>
          <w:bCs/>
        </w:rPr>
        <w:t xml:space="preserve">Katarina </w:t>
      </w:r>
      <w:r w:rsidR="006726ED">
        <w:rPr>
          <w:b/>
          <w:bCs/>
        </w:rPr>
        <w:t>Pavlović</w:t>
      </w:r>
      <w:r w:rsidR="001B4CC9" w:rsidRPr="00E42ECF">
        <w:rPr>
          <w:b/>
          <w:bCs/>
        </w:rPr>
        <w:t>:</w:t>
      </w:r>
    </w:p>
    <w:p w14:paraId="0D73BE11" w14:textId="3F5F344F" w:rsidR="00926C31" w:rsidRPr="00E42ECF" w:rsidRDefault="00926C31" w:rsidP="006726ED">
      <w:pPr>
        <w:jc w:val="both"/>
      </w:pPr>
      <w:r w:rsidRPr="00E42ECF">
        <w:t xml:space="preserve">If you can summarize, what were the main challenges that need to be tackled in terms of maybe legislative, in terms of maybe, I don't know, support, what challenges have you come across, so that needs to be tackled in order to make </w:t>
      </w:r>
      <w:r w:rsidR="006726ED" w:rsidRPr="00E42ECF">
        <w:t>these projects</w:t>
      </w:r>
      <w:r w:rsidRPr="00E42ECF">
        <w:t xml:space="preserve"> more, how to say, make them better, so make them more efficient.</w:t>
      </w:r>
    </w:p>
    <w:p w14:paraId="2C4F48CD" w14:textId="77777777" w:rsidR="00926C31" w:rsidRPr="00E42ECF" w:rsidRDefault="00926C31" w:rsidP="006726ED">
      <w:pPr>
        <w:jc w:val="both"/>
      </w:pPr>
      <w:r w:rsidRPr="00E42ECF">
        <w:t>Can you think about something that, I don't know, that can be done better, or something that was not good, but you maybe don't know how to solve it?"</w:t>
      </w:r>
    </w:p>
    <w:p w14:paraId="78A4E766" w14:textId="77777777" w:rsidR="00926C31" w:rsidRPr="00E42ECF" w:rsidRDefault="00926C31" w:rsidP="00926C31"/>
    <w:p w14:paraId="7B9A2778" w14:textId="63E92E23" w:rsidR="001B4CC9" w:rsidRPr="00E42ECF" w:rsidRDefault="00926C31" w:rsidP="00926C31">
      <w:pPr>
        <w:rPr>
          <w:b/>
          <w:bCs/>
        </w:rPr>
      </w:pPr>
      <w:r w:rsidRPr="00E42ECF">
        <w:rPr>
          <w:b/>
          <w:bCs/>
        </w:rPr>
        <w:t xml:space="preserve">Neven </w:t>
      </w:r>
      <w:proofErr w:type="spellStart"/>
      <w:r w:rsidRPr="00E42ECF">
        <w:rPr>
          <w:b/>
          <w:bCs/>
        </w:rPr>
        <w:t>Cukrov</w:t>
      </w:r>
      <w:proofErr w:type="spellEnd"/>
      <w:r w:rsidRPr="00E42ECF">
        <w:rPr>
          <w:b/>
          <w:bCs/>
        </w:rPr>
        <w:t>:</w:t>
      </w:r>
    </w:p>
    <w:p w14:paraId="27785872" w14:textId="7624B920" w:rsidR="00926C31" w:rsidRPr="00E42ECF" w:rsidRDefault="00926C31" w:rsidP="006726ED">
      <w:pPr>
        <w:jc w:val="both"/>
      </w:pPr>
      <w:r w:rsidRPr="00E42ECF">
        <w:t>Yeah, okay, the project was quite good and quite successful. And the main product is the good relationship between partners, and we, uh, a very good place. And now, we need this new part, uh, this part, make this place a little, uh, bigger, and then start, uh, to produce, uh, uh, new ideas, new research, because we have, uh, in, uh, in one, uh,</w:t>
      </w:r>
      <w:r w:rsidR="006726ED">
        <w:t xml:space="preserve"> </w:t>
      </w:r>
      <w:r w:rsidRPr="00E42ECF">
        <w:t xml:space="preserve">place, we have, uh, researchers, we have the private companies, and, uh, now, uh, we, yeah, as it is, a lot of </w:t>
      </w:r>
      <w:r w:rsidRPr="00E42ECF">
        <w:lastRenderedPageBreak/>
        <w:t>projects we need to be more focused. And, of course, we need to make more formal, because all this, our, uh, it was a very good relation, but it was unformal."</w:t>
      </w:r>
    </w:p>
    <w:p w14:paraId="348B9C31" w14:textId="77777777" w:rsidR="001B4CC9" w:rsidRPr="00E42ECF" w:rsidRDefault="001B4CC9" w:rsidP="00926C31">
      <w:pPr>
        <w:rPr>
          <w:b/>
          <w:bCs/>
        </w:rPr>
      </w:pPr>
    </w:p>
    <w:p w14:paraId="49978316" w14:textId="77B8DA3A" w:rsidR="001B4CC9" w:rsidRPr="00E42ECF" w:rsidRDefault="00926C31" w:rsidP="00926C31">
      <w:pPr>
        <w:rPr>
          <w:b/>
          <w:bCs/>
        </w:rPr>
      </w:pPr>
      <w:r w:rsidRPr="00E42ECF">
        <w:rPr>
          <w:b/>
          <w:bCs/>
        </w:rPr>
        <w:t xml:space="preserve">Katarina </w:t>
      </w:r>
      <w:r w:rsidR="006726ED">
        <w:rPr>
          <w:b/>
          <w:bCs/>
        </w:rPr>
        <w:t>Pavlović</w:t>
      </w:r>
      <w:r w:rsidR="001B4CC9" w:rsidRPr="00E42ECF">
        <w:rPr>
          <w:b/>
          <w:bCs/>
        </w:rPr>
        <w:t>:</w:t>
      </w:r>
    </w:p>
    <w:p w14:paraId="6CFE483C" w14:textId="1F6EBB6C" w:rsidR="00926C31" w:rsidRPr="00E42ECF" w:rsidRDefault="00926C31" w:rsidP="006726ED">
      <w:pPr>
        <w:jc w:val="both"/>
      </w:pPr>
      <w:r w:rsidRPr="00E42ECF">
        <w:t>So</w:t>
      </w:r>
      <w:r w:rsidR="006726ED">
        <w:t>,</w:t>
      </w:r>
      <w:r w:rsidRPr="00E42ECF">
        <w:t xml:space="preserve"> if there was, let's say, a new body, like business support organization that will be responsible for, let's say, making these projects more efficient or making</w:t>
      </w:r>
      <w:r w:rsidR="006726ED">
        <w:t xml:space="preserve"> </w:t>
      </w:r>
      <w:r w:rsidRPr="00E42ECF">
        <w:t>let's say, information about these projects more available, you are saying that this will help. So basically, you are missing kind of a business support organization that is actually formally responsible and pushes forward to this project."</w:t>
      </w:r>
    </w:p>
    <w:p w14:paraId="6CA5439B" w14:textId="1FFED655" w:rsidR="00926C31" w:rsidRPr="00E42ECF" w:rsidRDefault="00926C31" w:rsidP="006726ED">
      <w:pPr>
        <w:jc w:val="both"/>
      </w:pPr>
      <w:r w:rsidRPr="00E42ECF">
        <w:t>This is actually what we are trying to do, by the way, this is the main goal of the project, in order to find some new forms, and you, just right now, and I'm very grateful to you because you are confirming that...</w:t>
      </w:r>
      <w:r w:rsidR="006726ED">
        <w:t xml:space="preserve"> </w:t>
      </w:r>
      <w:r w:rsidRPr="00E42ECF">
        <w:t>that there is a need for that, this is actually what this project is about, so this is it." So basically, about this project, so the resources are there, the people are there, but it is just, let's say, to push more, like, to add more urgency, so that people kind of concentrate</w:t>
      </w:r>
      <w:r w:rsidR="006726ED">
        <w:t xml:space="preserve"> </w:t>
      </w:r>
      <w:r w:rsidRPr="00E42ECF">
        <w:t xml:space="preserve">on that, and plus maybe create awareness so you can have, I don't know, more people joining or knowing about it. Would you agree with that? </w:t>
      </w:r>
    </w:p>
    <w:p w14:paraId="1B1F8932" w14:textId="77777777" w:rsidR="00926C31" w:rsidRPr="00E42ECF" w:rsidRDefault="00926C31" w:rsidP="00926C31"/>
    <w:p w14:paraId="23DF0E9E" w14:textId="77777777" w:rsidR="00926C31" w:rsidRPr="00E42ECF" w:rsidRDefault="00926C31" w:rsidP="00926C31">
      <w:pPr>
        <w:rPr>
          <w:b/>
          <w:bCs/>
        </w:rPr>
      </w:pPr>
      <w:r w:rsidRPr="00E42ECF">
        <w:rPr>
          <w:b/>
          <w:bCs/>
        </w:rPr>
        <w:t xml:space="preserve">Neven </w:t>
      </w:r>
      <w:proofErr w:type="spellStart"/>
      <w:r w:rsidRPr="00E42ECF">
        <w:rPr>
          <w:b/>
          <w:bCs/>
        </w:rPr>
        <w:t>Cukrov</w:t>
      </w:r>
      <w:proofErr w:type="spellEnd"/>
      <w:r w:rsidRPr="00E42ECF">
        <w:rPr>
          <w:b/>
          <w:bCs/>
        </w:rPr>
        <w:t>:</w:t>
      </w:r>
    </w:p>
    <w:p w14:paraId="3F4099DE" w14:textId="77777777" w:rsidR="00926C31" w:rsidRPr="00E42ECF" w:rsidRDefault="00926C31" w:rsidP="00926C31">
      <w:r w:rsidRPr="00E42ECF">
        <w:t xml:space="preserve">Yes, I totally agree. </w:t>
      </w:r>
    </w:p>
    <w:p w14:paraId="2C5BA4A7" w14:textId="77777777" w:rsidR="00926C31" w:rsidRPr="00E42ECF" w:rsidRDefault="00926C31" w:rsidP="00926C31"/>
    <w:p w14:paraId="52C86DB0" w14:textId="4A3F7B92" w:rsidR="00926C31" w:rsidRPr="00E42ECF" w:rsidRDefault="00926C31" w:rsidP="00926C31">
      <w:pPr>
        <w:rPr>
          <w:b/>
          <w:bCs/>
        </w:rPr>
      </w:pPr>
      <w:r w:rsidRPr="00E42ECF">
        <w:rPr>
          <w:b/>
          <w:bCs/>
        </w:rPr>
        <w:t xml:space="preserve">Katarina </w:t>
      </w:r>
      <w:r w:rsidR="006726ED">
        <w:rPr>
          <w:b/>
          <w:bCs/>
        </w:rPr>
        <w:t>Pavlović</w:t>
      </w:r>
      <w:r w:rsidRPr="00E42ECF">
        <w:rPr>
          <w:b/>
          <w:bCs/>
        </w:rPr>
        <w:t>:</w:t>
      </w:r>
    </w:p>
    <w:p w14:paraId="6E24DCAA" w14:textId="29F7891B" w:rsidR="00926C31" w:rsidRPr="00E42ECF" w:rsidRDefault="00926C31" w:rsidP="00926C31">
      <w:r w:rsidRPr="00E42ECF">
        <w:t>Okay, okay. Then it's very good. Thank you very much, Neven. Actually, we made it pretty much at 11 minutes.</w:t>
      </w:r>
    </w:p>
    <w:p w14:paraId="16DDE1D2" w14:textId="77777777" w:rsidR="00926C31" w:rsidRPr="00E42ECF" w:rsidRDefault="00926C31" w:rsidP="00926C31"/>
    <w:p w14:paraId="4F9A1FEF" w14:textId="5D1CB018" w:rsidR="00926C31" w:rsidRPr="00E42ECF" w:rsidRDefault="00926C31" w:rsidP="00926C31">
      <w:pPr>
        <w:pStyle w:val="ListParagraph"/>
        <w:numPr>
          <w:ilvl w:val="0"/>
          <w:numId w:val="9"/>
        </w:numPr>
        <w:rPr>
          <w:b/>
          <w:bCs/>
        </w:rPr>
      </w:pPr>
      <w:r w:rsidRPr="00E42ECF">
        <w:rPr>
          <w:b/>
          <w:bCs/>
        </w:rPr>
        <w:t xml:space="preserve">Interview transcript with Mario </w:t>
      </w:r>
      <w:proofErr w:type="spellStart"/>
      <w:r w:rsidR="006726ED">
        <w:rPr>
          <w:b/>
          <w:bCs/>
        </w:rPr>
        <w:t>Š</w:t>
      </w:r>
      <w:r w:rsidRPr="00E42ECF">
        <w:rPr>
          <w:b/>
          <w:bCs/>
        </w:rPr>
        <w:t>padina</w:t>
      </w:r>
      <w:proofErr w:type="spellEnd"/>
      <w:r w:rsidR="005973BB" w:rsidRPr="00E42ECF">
        <w:rPr>
          <w:b/>
          <w:bCs/>
        </w:rPr>
        <w:t xml:space="preserve"> conducted on 8.12.2023 at 2.42 pm</w:t>
      </w:r>
      <w:r w:rsidRPr="00E42ECF">
        <w:rPr>
          <w:b/>
          <w:bCs/>
        </w:rPr>
        <w:t xml:space="preserve"> </w:t>
      </w:r>
    </w:p>
    <w:p w14:paraId="6CA7D19B" w14:textId="77777777" w:rsidR="001B4CC9" w:rsidRPr="00E42ECF" w:rsidRDefault="001B4CC9" w:rsidP="00926C31">
      <w:pPr>
        <w:rPr>
          <w:b/>
          <w:bCs/>
        </w:rPr>
      </w:pPr>
    </w:p>
    <w:p w14:paraId="1DDE90FA" w14:textId="0F22767D" w:rsidR="00926C31" w:rsidRPr="00E42ECF" w:rsidRDefault="00926C31" w:rsidP="00926C31">
      <w:r w:rsidRPr="00E42ECF">
        <w:rPr>
          <w:b/>
          <w:bCs/>
        </w:rPr>
        <w:t xml:space="preserve">Katarina </w:t>
      </w:r>
      <w:r w:rsidR="006726ED">
        <w:rPr>
          <w:b/>
          <w:bCs/>
        </w:rPr>
        <w:t>Pavlović</w:t>
      </w:r>
      <w:r w:rsidRPr="00E42ECF">
        <w:t>:</w:t>
      </w:r>
    </w:p>
    <w:p w14:paraId="7E6C89F4" w14:textId="24E4A74B" w:rsidR="00926C31" w:rsidRPr="00E42ECF" w:rsidRDefault="00926C31" w:rsidP="006726ED">
      <w:pPr>
        <w:jc w:val="both"/>
      </w:pPr>
      <w:r w:rsidRPr="00E42ECF">
        <w:t>Once again, thank you for your time for your willingness to take part in this interview. So</w:t>
      </w:r>
      <w:r w:rsidR="006726ED">
        <w:t>,</w:t>
      </w:r>
      <w:r w:rsidRPr="00E42ECF">
        <w:t xml:space="preserve"> as I have mentioned before I would like to ask you as an expert regarding your views on Maritime living organisms and on blue economy on the trends and on the needs from your side what can be, what can be done better. So</w:t>
      </w:r>
      <w:r w:rsidR="006726ED">
        <w:t>,</w:t>
      </w:r>
      <w:r w:rsidRPr="00E42ECF">
        <w:t xml:space="preserve"> to start with can you just introduce your position and how long have you been working in this sector, and what does your company do?</w:t>
      </w:r>
    </w:p>
    <w:p w14:paraId="24F54C41" w14:textId="77777777" w:rsidR="00926C31" w:rsidRPr="00E42ECF" w:rsidRDefault="00926C31" w:rsidP="00926C31"/>
    <w:p w14:paraId="717B21C4" w14:textId="77777777" w:rsidR="00926C31" w:rsidRPr="00E42ECF" w:rsidRDefault="00926C31" w:rsidP="00926C31"/>
    <w:p w14:paraId="1BCB5956" w14:textId="5FDC7932" w:rsidR="00926C31" w:rsidRPr="00E42ECF" w:rsidRDefault="00926C31" w:rsidP="00926C31">
      <w:pPr>
        <w:rPr>
          <w:b/>
          <w:bCs/>
        </w:rPr>
      </w:pPr>
      <w:r w:rsidRPr="00E42ECF">
        <w:rPr>
          <w:b/>
          <w:bCs/>
        </w:rPr>
        <w:t xml:space="preserve">Mario </w:t>
      </w:r>
      <w:proofErr w:type="spellStart"/>
      <w:r w:rsidR="006726ED">
        <w:rPr>
          <w:b/>
          <w:bCs/>
        </w:rPr>
        <w:t>Špadina</w:t>
      </w:r>
      <w:proofErr w:type="spellEnd"/>
      <w:r w:rsidRPr="00E42ECF">
        <w:rPr>
          <w:b/>
          <w:bCs/>
        </w:rPr>
        <w:t>:</w:t>
      </w:r>
    </w:p>
    <w:p w14:paraId="632EF8C1" w14:textId="66C18842" w:rsidR="00926C31" w:rsidRPr="00E42ECF" w:rsidRDefault="00926C31" w:rsidP="006726ED">
      <w:pPr>
        <w:jc w:val="both"/>
      </w:pPr>
      <w:r w:rsidRPr="00E42ECF">
        <w:t>First of all, thank you, Kat</w:t>
      </w:r>
      <w:r w:rsidR="006726ED">
        <w:t>a</w:t>
      </w:r>
      <w:r w:rsidRPr="00E42ECF">
        <w:t>rina. I am glad to be invited to do my take on the matter. So</w:t>
      </w:r>
      <w:r w:rsidR="00E479FC">
        <w:t>,</w:t>
      </w:r>
      <w:r w:rsidRPr="00E42ECF">
        <w:t xml:space="preserve"> my name is Mario </w:t>
      </w:r>
      <w:proofErr w:type="spellStart"/>
      <w:r w:rsidR="006726ED">
        <w:t>Špadina</w:t>
      </w:r>
      <w:proofErr w:type="spellEnd"/>
      <w:r w:rsidR="006726ED">
        <w:t xml:space="preserve"> </w:t>
      </w:r>
      <w:r w:rsidRPr="00E42ECF">
        <w:t>and I am CEO of S</w:t>
      </w:r>
      <w:r w:rsidR="006726ED">
        <w:t>ea Cras</w:t>
      </w:r>
      <w:r w:rsidRPr="00E42ECF">
        <w:t xml:space="preserve">. We are a Croatian company that does satellites monitoring of marine environment, both for pollution detection and prevention hazards, as well as continuous marine health monitoring. And we make basically verticals to the traditional sectors of the global economy, where our clients are in maritime transport ports, port authorities, </w:t>
      </w:r>
      <w:r w:rsidR="00E479FC" w:rsidRPr="00E42ECF">
        <w:t>harbours</w:t>
      </w:r>
      <w:r w:rsidRPr="00E42ECF">
        <w:t>, marinas, and then in tourism sector, hotel resorts, and so on. We monitor from destination level to micro location.</w:t>
      </w:r>
    </w:p>
    <w:p w14:paraId="1C09ED04" w14:textId="77777777" w:rsidR="00926C31" w:rsidRPr="00E42ECF" w:rsidRDefault="00926C31" w:rsidP="006726ED">
      <w:pPr>
        <w:jc w:val="both"/>
      </w:pPr>
    </w:p>
    <w:p w14:paraId="43D67151" w14:textId="569F82C6" w:rsidR="00926C31" w:rsidRDefault="00926C31" w:rsidP="006726ED">
      <w:pPr>
        <w:jc w:val="both"/>
      </w:pPr>
      <w:r w:rsidRPr="00E42ECF">
        <w:t xml:space="preserve">We have developed a technology such that we can cover basically from large areas to very small areas, which might seem trivial, but it's in fact a completely different story. So now, we've been in the business, the company is three years old, let's say in the last two years </w:t>
      </w:r>
      <w:r w:rsidRPr="00E42ECF">
        <w:lastRenderedPageBreak/>
        <w:t xml:space="preserve">we've seen a lot in the business. So </w:t>
      </w:r>
      <w:r w:rsidR="00E479FC" w:rsidRPr="00E42ECF">
        <w:t>far,</w:t>
      </w:r>
      <w:r w:rsidRPr="00E42ECF">
        <w:t xml:space="preserve"> we work with national natural parks, port authorities, and so forth.</w:t>
      </w:r>
    </w:p>
    <w:p w14:paraId="117A0D3C" w14:textId="77777777" w:rsidR="00E479FC" w:rsidRPr="00E42ECF" w:rsidRDefault="00E479FC" w:rsidP="006726ED">
      <w:pPr>
        <w:jc w:val="both"/>
      </w:pPr>
    </w:p>
    <w:p w14:paraId="14C6197A" w14:textId="2F69CFB9" w:rsidR="00926C31" w:rsidRPr="00E42ECF" w:rsidRDefault="00926C31" w:rsidP="006726ED">
      <w:pPr>
        <w:jc w:val="both"/>
      </w:pPr>
      <w:r w:rsidRPr="00E42ECF">
        <w:t xml:space="preserve">As I </w:t>
      </w:r>
      <w:r w:rsidR="00E479FC">
        <w:t>m</w:t>
      </w:r>
      <w:r w:rsidRPr="00E42ECF">
        <w:t xml:space="preserve">entioned, </w:t>
      </w:r>
      <w:r w:rsidR="00E479FC" w:rsidRPr="00E42ECF">
        <w:t>now I would say</w:t>
      </w:r>
      <w:r w:rsidRPr="00E42ECF">
        <w:t xml:space="preserve"> that with the new legislations, which surpass both national level, directive that surpasses national level of the member states, they are now, I would say, in a blue economy view. One is connected to the maritime transport and decarbonization, basically, of maritime transport.</w:t>
      </w:r>
    </w:p>
    <w:p w14:paraId="0ECC2A20" w14:textId="77777777" w:rsidR="00926C31" w:rsidRPr="00E42ECF" w:rsidRDefault="00926C31" w:rsidP="006726ED">
      <w:pPr>
        <w:jc w:val="both"/>
      </w:pPr>
    </w:p>
    <w:p w14:paraId="39A02817" w14:textId="43E9E3EE" w:rsidR="00926C31" w:rsidRPr="00E42ECF" w:rsidRDefault="00926C31" w:rsidP="006726ED">
      <w:pPr>
        <w:jc w:val="both"/>
      </w:pPr>
      <w:r w:rsidRPr="00E42ECF">
        <w:t>Which is also connected to the tourism, and then for the tourism, at least on the corporate level, there are CSRB, the Corporate Non-Financial Stability Reporting Initiative, and the ERGs, which I would say, along with the Fisheries Act, and the guidelines to restore</w:t>
      </w:r>
      <w:r w:rsidR="00E479FC">
        <w:t xml:space="preserve"> </w:t>
      </w:r>
      <w:r w:rsidRPr="00E42ECF">
        <w:t xml:space="preserve">or to protect 30% of the water bodies by 2030, are, I would say, the main drivers of the change in terms of political and strategic development. </w:t>
      </w:r>
    </w:p>
    <w:p w14:paraId="502ED41E" w14:textId="77777777" w:rsidR="00926C31" w:rsidRPr="00E42ECF" w:rsidRDefault="00926C31" w:rsidP="006726ED">
      <w:pPr>
        <w:jc w:val="both"/>
      </w:pPr>
    </w:p>
    <w:p w14:paraId="2F8C73F7" w14:textId="1BA4EC0E" w:rsidR="00926C31" w:rsidRDefault="00926C31" w:rsidP="006726ED">
      <w:pPr>
        <w:jc w:val="both"/>
      </w:pPr>
      <w:r w:rsidRPr="00E42ECF">
        <w:t>Mission Restore Ocean is also a nice, I would say, initiative that connects both researchers, academia, as well as the technology providers</w:t>
      </w:r>
      <w:r w:rsidR="00E479FC">
        <w:t xml:space="preserve"> </w:t>
      </w:r>
      <w:r w:rsidRPr="00E42ECF">
        <w:t>and the end-users. And I will do some political on a high level, but just yesterday we had a reorganized, co-organized panel discussion where we basically identified that it's not enough. I mean, the drivers of the change can be the political to direct, but you need stakeholders to conduct the change, to surpass the milestones.</w:t>
      </w:r>
    </w:p>
    <w:p w14:paraId="3001C5C4" w14:textId="77777777" w:rsidR="00E479FC" w:rsidRPr="00E42ECF" w:rsidRDefault="00E479FC" w:rsidP="006726ED">
      <w:pPr>
        <w:jc w:val="both"/>
      </w:pPr>
    </w:p>
    <w:p w14:paraId="3A49A83E" w14:textId="301B6005" w:rsidR="00926C31" w:rsidRPr="00E42ECF" w:rsidRDefault="00926C31" w:rsidP="006726ED">
      <w:pPr>
        <w:jc w:val="both"/>
      </w:pPr>
      <w:r w:rsidRPr="00E42ECF">
        <w:t>In the value chain, of course, we have the range spectrum of large companies, mid-caps, smaller companies, all down to micro-companies. And all of those have, I would say, the same goals, decarbonization, sustainability of marine environment, long-term exploitation. So</w:t>
      </w:r>
      <w:r w:rsidR="00E479FC">
        <w:t>,</w:t>
      </w:r>
      <w:r w:rsidRPr="00E42ECF">
        <w:t xml:space="preserve"> the goals are the same, but milestones.</w:t>
      </w:r>
    </w:p>
    <w:p w14:paraId="3645D579" w14:textId="77777777" w:rsidR="00E479FC" w:rsidRDefault="00E479FC" w:rsidP="006726ED">
      <w:pPr>
        <w:jc w:val="both"/>
      </w:pPr>
    </w:p>
    <w:p w14:paraId="36C82060" w14:textId="0921DD6A" w:rsidR="00926C31" w:rsidRDefault="00926C31" w:rsidP="006726ED">
      <w:pPr>
        <w:jc w:val="both"/>
      </w:pPr>
      <w:r w:rsidRPr="00E42ECF">
        <w:t xml:space="preserve">Those KPIs, I would say, the journey of each stakeholder is different. Large companies </w:t>
      </w:r>
      <w:r w:rsidR="00E479FC" w:rsidRPr="00E42ECF">
        <w:t>must</w:t>
      </w:r>
      <w:r w:rsidRPr="00E42ECF">
        <w:t xml:space="preserve"> obey directives, they </w:t>
      </w:r>
      <w:r w:rsidR="00E479FC" w:rsidRPr="00E42ECF">
        <w:t>must</w:t>
      </w:r>
      <w:r w:rsidRPr="00E42ECF">
        <w:t xml:space="preserve"> report their environmental footprint and what they will do to prevent and restore mid-caps as well, but, for example, small companies and micro-companies, they have different criteria and different problems. Large companies have luxury of having resources and that's the first thing.</w:t>
      </w:r>
    </w:p>
    <w:p w14:paraId="0CDACE59" w14:textId="77777777" w:rsidR="00E479FC" w:rsidRPr="00E42ECF" w:rsidRDefault="00E479FC" w:rsidP="006726ED">
      <w:pPr>
        <w:jc w:val="both"/>
      </w:pPr>
    </w:p>
    <w:p w14:paraId="368ED226" w14:textId="72431CE0" w:rsidR="00926C31" w:rsidRPr="00E42ECF" w:rsidRDefault="00926C31" w:rsidP="006726ED">
      <w:pPr>
        <w:jc w:val="both"/>
      </w:pPr>
      <w:r w:rsidRPr="00E42ECF">
        <w:t>So</w:t>
      </w:r>
      <w:r w:rsidR="00E479FC">
        <w:t>,</w:t>
      </w:r>
      <w:r w:rsidRPr="00E42ECF">
        <w:t xml:space="preserve"> they </w:t>
      </w:r>
      <w:r w:rsidR="00E479FC" w:rsidRPr="00E42ECF">
        <w:t>must</w:t>
      </w:r>
      <w:r w:rsidRPr="00E42ECF">
        <w:t xml:space="preserve"> conduct these things, but they have larger costs of surpassing, whereas the small companies and micro-entrepreneurs and micro-companies, they sometimes don't have the limited resources to invest into improvement of, let's say, sustainability practices and so on, even though they don't have that much strict regulations, they have less budget and resources to achieve.</w:t>
      </w:r>
    </w:p>
    <w:p w14:paraId="06ABEAD8" w14:textId="77777777" w:rsidR="00E479FC" w:rsidRDefault="00E479FC" w:rsidP="006726ED">
      <w:pPr>
        <w:jc w:val="both"/>
      </w:pPr>
    </w:p>
    <w:p w14:paraId="2020DC64" w14:textId="2585521D" w:rsidR="00926C31" w:rsidRPr="00E42ECF" w:rsidRDefault="00926C31" w:rsidP="006726ED">
      <w:pPr>
        <w:jc w:val="both"/>
      </w:pPr>
      <w:r w:rsidRPr="00E42ECF">
        <w:t>I would say there is a spectrum of stakeholders, each one has the same goals, but slightly different resources at hand and slightly different milestones to achieve. And really, for me, there is now the biggest challenge is, I would say, strictly segmented those stakeholders across the structure. Okay, we cannot go into infrared, we cannot go into infrared.</w:t>
      </w:r>
    </w:p>
    <w:p w14:paraId="27B3A0FA" w14:textId="77777777" w:rsidR="00926C31" w:rsidRPr="00E42ECF" w:rsidRDefault="00926C31" w:rsidP="006726ED">
      <w:pPr>
        <w:jc w:val="both"/>
      </w:pPr>
    </w:p>
    <w:p w14:paraId="198D8213" w14:textId="50739345" w:rsidR="00926C31" w:rsidRPr="00E42ECF" w:rsidRDefault="00926C31" w:rsidP="006726ED">
      <w:pPr>
        <w:jc w:val="both"/>
      </w:pPr>
      <w:r w:rsidRPr="00E42ECF">
        <w:t xml:space="preserve">Okay, because it will be practically unachievable, but certain categories </w:t>
      </w:r>
      <w:r w:rsidR="00E479FC" w:rsidRPr="00E42ECF">
        <w:t>must</w:t>
      </w:r>
      <w:r w:rsidRPr="00E42ECF">
        <w:t xml:space="preserve"> exist because in the end it will be easier to approach, for example, </w:t>
      </w:r>
      <w:r w:rsidR="00E479FC" w:rsidRPr="00E42ECF">
        <w:t>big, large</w:t>
      </w:r>
      <w:r w:rsidRPr="00E42ECF">
        <w:t xml:space="preserve"> companies such as the aquaculture company, for example, and it will be at the same time more easily to be approached to a small fisherman. So, because if we just have the same value proposition or </w:t>
      </w:r>
      <w:r w:rsidRPr="00E42ECF">
        <w:lastRenderedPageBreak/>
        <w:t>same requirements for all,</w:t>
      </w:r>
      <w:r w:rsidR="00E479FC">
        <w:t xml:space="preserve"> </w:t>
      </w:r>
      <w:r w:rsidRPr="00E42ECF">
        <w:t>it will let go. Of course. We need to understand their businesses, their funding cycles, their expectations and their forecasts, okay? And there is a question, of course, of the, I would say, literacy and awareness and educational level also. So</w:t>
      </w:r>
      <w:r w:rsidR="00E479FC">
        <w:t>,</w:t>
      </w:r>
      <w:r w:rsidRPr="00E42ECF">
        <w:t xml:space="preserve"> we need to know who </w:t>
      </w:r>
      <w:r w:rsidR="00E479FC" w:rsidRPr="00E42ECF">
        <w:t>our target audience is</w:t>
      </w:r>
      <w:r w:rsidRPr="00E42ECF">
        <w:t xml:space="preserve"> and how we approach.</w:t>
      </w:r>
    </w:p>
    <w:p w14:paraId="64C3D49D" w14:textId="77777777" w:rsidR="00926C31" w:rsidRPr="00E42ECF" w:rsidRDefault="00926C31" w:rsidP="006726ED">
      <w:pPr>
        <w:jc w:val="both"/>
      </w:pPr>
    </w:p>
    <w:p w14:paraId="47C07057" w14:textId="7DC41601" w:rsidR="00926C31" w:rsidRPr="00E42ECF" w:rsidRDefault="00926C31" w:rsidP="006726ED">
      <w:pPr>
        <w:jc w:val="both"/>
      </w:pPr>
      <w:r w:rsidRPr="00E42ECF">
        <w:rPr>
          <w:b/>
          <w:bCs/>
        </w:rPr>
        <w:t xml:space="preserve">Katarina </w:t>
      </w:r>
      <w:r w:rsidR="006726ED">
        <w:rPr>
          <w:b/>
          <w:bCs/>
        </w:rPr>
        <w:t>Pavlović</w:t>
      </w:r>
      <w:r w:rsidRPr="00E42ECF">
        <w:t>:</w:t>
      </w:r>
    </w:p>
    <w:p w14:paraId="41926A05" w14:textId="5AF07172" w:rsidR="00926C31" w:rsidRPr="00E42ECF" w:rsidRDefault="00926C31" w:rsidP="006726ED">
      <w:pPr>
        <w:jc w:val="both"/>
      </w:pPr>
      <w:r w:rsidRPr="00E42ECF">
        <w:t xml:space="preserve"> I wanted</w:t>
      </w:r>
      <w:r w:rsidR="00E479FC" w:rsidRPr="00E42ECF">
        <w:t xml:space="preserve"> so</w:t>
      </w:r>
      <w:r w:rsidRPr="00E42ECF">
        <w:t xml:space="preserve"> if I understand it </w:t>
      </w:r>
      <w:r w:rsidR="00E479FC" w:rsidRPr="00E42ECF">
        <w:t>right, what</w:t>
      </w:r>
      <w:r w:rsidRPr="00E42ECF">
        <w:t xml:space="preserve"> you say is that there is a need, actually, in creating some other stakeholders because there is not enough, let's say, possibility to address the challenges that are, let's say, bothering and affecting everyone in this value chain. So especially as you </w:t>
      </w:r>
      <w:r w:rsidR="00E479FC" w:rsidRPr="00E42ECF">
        <w:t>said</w:t>
      </w:r>
      <w:r w:rsidRPr="00E42ECF">
        <w:t xml:space="preserve"> that the resources that small and medium companies, they do not actually, the aim is to help small and medium companies, both from Italian and Croatian side because we share the sea, and to, let's say, to make a research and try to come up with a new cross-border cooperation scheme. </w:t>
      </w:r>
      <w:r w:rsidR="00E479FC" w:rsidRPr="00E42ECF">
        <w:t>So,</w:t>
      </w:r>
      <w:r w:rsidRPr="00E42ECF">
        <w:t xml:space="preserve"> it's exactly what we're trying to do. So</w:t>
      </w:r>
      <w:r w:rsidR="00E479FC">
        <w:t>,</w:t>
      </w:r>
      <w:r w:rsidRPr="00E42ECF">
        <w:t xml:space="preserve"> what I wanted to ask you is, have you, I mean, have you</w:t>
      </w:r>
      <w:r w:rsidR="00E479FC">
        <w:t xml:space="preserve"> </w:t>
      </w:r>
      <w:r w:rsidRPr="00E42ECF">
        <w:t xml:space="preserve">ever participated in a project or something in Blue </w:t>
      </w:r>
      <w:r w:rsidR="00E479FC">
        <w:t xml:space="preserve">or Circular </w:t>
      </w:r>
      <w:r w:rsidRPr="00E42ECF">
        <w:t>Economy with Italian side? And second one, if not, would you like to? Are you interested at all in cooperating with Italian side? Because like, as I said, we're close, we're sharing the sea and these issues as well. And if you have been participating, what was your, let's say, what, what, what, what, how, how, how did it go? What can be done better?</w:t>
      </w:r>
    </w:p>
    <w:p w14:paraId="28FA2300" w14:textId="77777777" w:rsidR="00926C31" w:rsidRPr="00E42ECF" w:rsidRDefault="00926C31" w:rsidP="006726ED">
      <w:pPr>
        <w:jc w:val="both"/>
      </w:pPr>
    </w:p>
    <w:p w14:paraId="49EBD511" w14:textId="4DED6BD2" w:rsidR="00926C31" w:rsidRPr="00E42ECF" w:rsidRDefault="00926C31" w:rsidP="006726ED">
      <w:pPr>
        <w:jc w:val="both"/>
        <w:rPr>
          <w:b/>
          <w:bCs/>
        </w:rPr>
      </w:pPr>
      <w:r w:rsidRPr="00E42ECF">
        <w:rPr>
          <w:b/>
          <w:bCs/>
        </w:rPr>
        <w:t xml:space="preserve">Mario </w:t>
      </w:r>
      <w:proofErr w:type="spellStart"/>
      <w:r w:rsidR="006726ED">
        <w:rPr>
          <w:b/>
          <w:bCs/>
        </w:rPr>
        <w:t>Špadina</w:t>
      </w:r>
      <w:proofErr w:type="spellEnd"/>
      <w:r w:rsidR="006726ED">
        <w:rPr>
          <w:b/>
          <w:bCs/>
        </w:rPr>
        <w:t xml:space="preserve"> </w:t>
      </w:r>
    </w:p>
    <w:p w14:paraId="7759B9C0" w14:textId="63304674" w:rsidR="00926C31" w:rsidRPr="00E42ECF" w:rsidRDefault="00926C31" w:rsidP="006726ED">
      <w:pPr>
        <w:jc w:val="both"/>
      </w:pPr>
      <w:r w:rsidRPr="00E42ECF">
        <w:t>Okay, so first, directly to the former one, I agree with you. So</w:t>
      </w:r>
      <w:r w:rsidR="00E479FC">
        <w:t>,</w:t>
      </w:r>
      <w:r w:rsidRPr="00E42ECF">
        <w:t xml:space="preserve"> when it comes to large companies, they have resources and they work with consultancy companies, and big four, provisional houses and so on. So</w:t>
      </w:r>
      <w:r w:rsidR="00E479FC">
        <w:t>,</w:t>
      </w:r>
      <w:r w:rsidRPr="00E42ECF">
        <w:t xml:space="preserve"> they </w:t>
      </w:r>
      <w:r w:rsidR="00E479FC" w:rsidRPr="00E42ECF">
        <w:t>have because</w:t>
      </w:r>
      <w:r w:rsidRPr="00E42ECF">
        <w:t xml:space="preserve"> they have resources, </w:t>
      </w:r>
      <w:r w:rsidR="00E479FC">
        <w:t>bigger</w:t>
      </w:r>
      <w:r w:rsidRPr="00E42ECF">
        <w:t xml:space="preserve"> SMEs as well.</w:t>
      </w:r>
    </w:p>
    <w:p w14:paraId="248C8C72" w14:textId="3053F60E" w:rsidR="00926C31" w:rsidRPr="00E42ECF" w:rsidRDefault="00926C31" w:rsidP="006726ED">
      <w:pPr>
        <w:jc w:val="both"/>
      </w:pPr>
      <w:r w:rsidRPr="00E42ECF">
        <w:t>Okay, but then when you go into smaller budgets, smaller companies, they need so-called facilitators. I told them the facilitators, okay, the companies who understand their needs, and they develop new business plans, new business models for them, present them as a first draft of the solution, explain what it is, what it means, and where to go further, because they don't care. But at the same time, small and medium enterprises, especially small and micro, they constitute the majority of companies.</w:t>
      </w:r>
    </w:p>
    <w:p w14:paraId="3EF4AAA9" w14:textId="201349CF" w:rsidR="00926C31" w:rsidRPr="00E42ECF" w:rsidRDefault="00926C31" w:rsidP="006726ED">
      <w:pPr>
        <w:jc w:val="both"/>
      </w:pPr>
      <w:r w:rsidRPr="00E42ECF">
        <w:t>Okay, and the local business is the best one for the country because, of course, what they make is what stays in their local environment, so, a local community. So, I agree with you, and basically this kind of, I would say</w:t>
      </w:r>
      <w:r w:rsidRPr="00E42ECF">
        <w:rPr>
          <w:b/>
          <w:bCs/>
        </w:rPr>
        <w:t>, facilitators</w:t>
      </w:r>
      <w:r w:rsidRPr="00E42ECF">
        <w:t xml:space="preserve">, either are the NGOs or the private companies, for me, I don't care, as long as they help, that's very good. And, of course, with </w:t>
      </w:r>
      <w:r w:rsidRPr="00E42ECF">
        <w:rPr>
          <w:b/>
          <w:bCs/>
        </w:rPr>
        <w:t>matchmaking.</w:t>
      </w:r>
    </w:p>
    <w:p w14:paraId="06F03179" w14:textId="23CC34F8" w:rsidR="00926C31" w:rsidRPr="00E42ECF" w:rsidRDefault="00926C31" w:rsidP="006726ED">
      <w:pPr>
        <w:jc w:val="both"/>
      </w:pPr>
      <w:r w:rsidRPr="00E42ECF">
        <w:t>That's a very important aspect as well, you can have a technology provider, but it cannot come, and then you, so if the dialogue is established, if both sides agree, then that can come. And then, yes, so far, officially, we, with Italian companies, we applied for a project proposal together with, the network of Italian, either institution or companies, okay, we had not had dealings directly with certain company or institution, us alone, but as a part of the project applications, yes, so far that we are waiting still for the results, so, as such, strict definition would be no, we had not yet any commercial activities, Italian companies, but</w:t>
      </w:r>
      <w:r w:rsidR="00E479FC">
        <w:t xml:space="preserve"> </w:t>
      </w:r>
      <w:r w:rsidRPr="00E42ECF">
        <w:t xml:space="preserve">of course, it's a goal we shared, as you aforementioned, we shared the same resource, the Adriatic Sea. </w:t>
      </w:r>
    </w:p>
    <w:p w14:paraId="47A6B3AB" w14:textId="77777777" w:rsidR="00926C31" w:rsidRPr="00E42ECF" w:rsidRDefault="00926C31" w:rsidP="006726ED">
      <w:pPr>
        <w:jc w:val="both"/>
      </w:pPr>
      <w:r w:rsidRPr="00E42ECF">
        <w:t>And yes, finally, the final question is, yes, we would be in for a participation on multitudes of levels, it depends on the project proposal, depends on the initiative and how we can fit, and find our benefits from there, and what we can offer as well as the partner." Yeah, thank you very much, actually.</w:t>
      </w:r>
    </w:p>
    <w:p w14:paraId="3A3D39AB" w14:textId="77777777" w:rsidR="001B4CC9" w:rsidRPr="00E42ECF" w:rsidRDefault="001B4CC9" w:rsidP="006726ED">
      <w:pPr>
        <w:jc w:val="both"/>
      </w:pPr>
    </w:p>
    <w:p w14:paraId="61477040" w14:textId="4FF17E26" w:rsidR="00926C31" w:rsidRPr="00E42ECF" w:rsidRDefault="00926C31" w:rsidP="006726ED">
      <w:pPr>
        <w:jc w:val="both"/>
        <w:rPr>
          <w:b/>
          <w:bCs/>
        </w:rPr>
      </w:pPr>
      <w:r w:rsidRPr="00E42ECF">
        <w:rPr>
          <w:b/>
          <w:bCs/>
        </w:rPr>
        <w:t xml:space="preserve">Katarina </w:t>
      </w:r>
      <w:r w:rsidR="006726ED">
        <w:rPr>
          <w:b/>
          <w:bCs/>
        </w:rPr>
        <w:t>Pavlović</w:t>
      </w:r>
    </w:p>
    <w:p w14:paraId="77622E67" w14:textId="39E430CB" w:rsidR="00926C31" w:rsidRPr="00E42ECF" w:rsidRDefault="00926C31" w:rsidP="006726ED">
      <w:pPr>
        <w:jc w:val="both"/>
      </w:pPr>
      <w:r w:rsidRPr="00E42ECF">
        <w:lastRenderedPageBreak/>
        <w:t>That confirms the hypothesis that I initially had, that there is interest, there is a need in order to do that all. So</w:t>
      </w:r>
      <w:r w:rsidR="00E479FC">
        <w:t>,</w:t>
      </w:r>
      <w:r w:rsidRPr="00E42ECF">
        <w:t xml:space="preserve"> what, if you can think, what are the main issues when you, that are limiting you from already doing such projects in cooperation with the Italian side? If you can think about it.</w:t>
      </w:r>
      <w:r w:rsidR="00E479FC">
        <w:t xml:space="preserve"> </w:t>
      </w:r>
      <w:r w:rsidRPr="00E42ECF">
        <w:t>What is it that actually bothers you, that, you know, doesn't let you to do it?</w:t>
      </w:r>
    </w:p>
    <w:p w14:paraId="0C9B1331" w14:textId="77777777" w:rsidR="00926C31" w:rsidRPr="00E42ECF" w:rsidRDefault="00926C31" w:rsidP="006726ED">
      <w:pPr>
        <w:jc w:val="both"/>
      </w:pPr>
    </w:p>
    <w:p w14:paraId="343BF653" w14:textId="0230A807" w:rsidR="00926C31" w:rsidRPr="00E42ECF" w:rsidRDefault="00926C31" w:rsidP="006726ED">
      <w:pPr>
        <w:jc w:val="both"/>
        <w:rPr>
          <w:b/>
          <w:bCs/>
        </w:rPr>
      </w:pPr>
      <w:r w:rsidRPr="00E42ECF">
        <w:rPr>
          <w:b/>
          <w:bCs/>
        </w:rPr>
        <w:t xml:space="preserve">Mario </w:t>
      </w:r>
      <w:proofErr w:type="spellStart"/>
      <w:r w:rsidR="006726ED">
        <w:rPr>
          <w:b/>
          <w:bCs/>
        </w:rPr>
        <w:t>Špadina</w:t>
      </w:r>
      <w:proofErr w:type="spellEnd"/>
      <w:r w:rsidRPr="00E42ECF">
        <w:rPr>
          <w:b/>
          <w:bCs/>
        </w:rPr>
        <w:t>:</w:t>
      </w:r>
    </w:p>
    <w:p w14:paraId="039787B8" w14:textId="7543FF70" w:rsidR="00926C31" w:rsidRPr="00E42ECF" w:rsidRDefault="00926C31" w:rsidP="006726ED">
      <w:pPr>
        <w:jc w:val="both"/>
      </w:pPr>
      <w:r w:rsidRPr="00E42ECF">
        <w:t>I mean, okay, ideologically it would be, of course, the lack of networking efforts. Okay, so of course there are facilitators out there. There are, by the way, also NGOs.</w:t>
      </w:r>
      <w:r w:rsidR="00E479FC">
        <w:t xml:space="preserve"> </w:t>
      </w:r>
      <w:r w:rsidRPr="00E42ECF">
        <w:t xml:space="preserve">Companies that do that, but at the same time there exists, I would say, a cultural and I would say </w:t>
      </w:r>
      <w:r w:rsidRPr="00E42ECF">
        <w:rPr>
          <w:b/>
          <w:bCs/>
        </w:rPr>
        <w:t>slightly more political difficulty</w:t>
      </w:r>
      <w:r w:rsidRPr="00E42ECF">
        <w:t>. Because each, every player on their field, every stakeholder on their own national level grounds, they are more open to collaboration within their own country.</w:t>
      </w:r>
    </w:p>
    <w:p w14:paraId="673E5A02" w14:textId="4CAB59D5" w:rsidR="00926C31" w:rsidRPr="00E42ECF" w:rsidRDefault="00926C31" w:rsidP="006726ED">
      <w:pPr>
        <w:jc w:val="both"/>
      </w:pPr>
      <w:r w:rsidRPr="00E42ECF">
        <w:t>Whereas less or more reserved towards the outsiders. So</w:t>
      </w:r>
      <w:r w:rsidR="00E479FC">
        <w:t>,</w:t>
      </w:r>
      <w:r w:rsidRPr="00E42ECF">
        <w:t xml:space="preserve"> there has always been, that's always the case, that's always the, that's the usual problem of the European Union. </w:t>
      </w:r>
    </w:p>
    <w:p w14:paraId="5E0FF975" w14:textId="2071C9F8" w:rsidR="00926C31" w:rsidRPr="00E42ECF" w:rsidRDefault="00926C31" w:rsidP="006726ED">
      <w:pPr>
        <w:jc w:val="both"/>
        <w:rPr>
          <w:b/>
          <w:bCs/>
        </w:rPr>
      </w:pPr>
      <w:r w:rsidRPr="00E42ECF">
        <w:t>It's not just the collaboration between Italy and Croatia, but rather the same old story since the beginning of the European Union. So</w:t>
      </w:r>
      <w:r w:rsidR="00E479FC">
        <w:t>,</w:t>
      </w:r>
      <w:r w:rsidRPr="00E42ECF">
        <w:t xml:space="preserve"> I would say still it remains the largest, </w:t>
      </w:r>
      <w:r w:rsidRPr="00E42ECF">
        <w:rPr>
          <w:b/>
          <w:bCs/>
        </w:rPr>
        <w:t xml:space="preserve">the largest </w:t>
      </w:r>
      <w:r w:rsidR="00E479FC" w:rsidRPr="00E42ECF">
        <w:rPr>
          <w:b/>
          <w:bCs/>
        </w:rPr>
        <w:t>scepticism</w:t>
      </w:r>
      <w:r w:rsidRPr="00E42ECF">
        <w:rPr>
          <w:b/>
          <w:bCs/>
        </w:rPr>
        <w:t xml:space="preserve"> towards the international collaboration still remains the larger issue to be overcome.</w:t>
      </w:r>
    </w:p>
    <w:p w14:paraId="25E1EB93" w14:textId="77777777" w:rsidR="00926C31" w:rsidRPr="00E42ECF" w:rsidRDefault="00926C31" w:rsidP="006726ED">
      <w:pPr>
        <w:jc w:val="both"/>
      </w:pPr>
      <w:r w:rsidRPr="00E42ECF">
        <w:t xml:space="preserve">And basically, if I give the criticism an alternative to the solution of the problem, I cannot think of anything shorter, rather </w:t>
      </w:r>
      <w:r w:rsidRPr="00E42ECF">
        <w:rPr>
          <w:b/>
          <w:bCs/>
        </w:rPr>
        <w:t>raising awareness and the literacy from the scratch.</w:t>
      </w:r>
      <w:r w:rsidRPr="00E42ECF">
        <w:t xml:space="preserve"> You cannot sometimes teach the old course and new tricks of the old one. </w:t>
      </w:r>
    </w:p>
    <w:p w14:paraId="671739B8" w14:textId="77777777" w:rsidR="00926C31" w:rsidRPr="00E42ECF" w:rsidRDefault="00926C31" w:rsidP="006726ED">
      <w:pPr>
        <w:jc w:val="both"/>
      </w:pPr>
    </w:p>
    <w:p w14:paraId="010E4773" w14:textId="43148DE1" w:rsidR="00926C31" w:rsidRPr="00E42ECF" w:rsidRDefault="00926C31" w:rsidP="006726ED">
      <w:pPr>
        <w:jc w:val="both"/>
        <w:rPr>
          <w:b/>
          <w:bCs/>
        </w:rPr>
      </w:pPr>
      <w:r w:rsidRPr="00E42ECF">
        <w:rPr>
          <w:b/>
          <w:bCs/>
        </w:rPr>
        <w:t xml:space="preserve">Katarina </w:t>
      </w:r>
      <w:r w:rsidR="006726ED">
        <w:rPr>
          <w:b/>
          <w:bCs/>
        </w:rPr>
        <w:t>Pavlović</w:t>
      </w:r>
      <w:r w:rsidRPr="00E42ECF">
        <w:rPr>
          <w:b/>
          <w:bCs/>
        </w:rPr>
        <w:t>:</w:t>
      </w:r>
    </w:p>
    <w:p w14:paraId="1BD7C711" w14:textId="77777777" w:rsidR="00926C31" w:rsidRPr="00E42ECF" w:rsidRDefault="00926C31" w:rsidP="006726ED">
      <w:pPr>
        <w:jc w:val="both"/>
      </w:pPr>
      <w:r w:rsidRPr="00E42ECF">
        <w:t>I understand. So, they here tried that basically there is no cross-cutting.</w:t>
      </w:r>
    </w:p>
    <w:p w14:paraId="3FFCAB2C" w14:textId="0DD10363" w:rsidR="00926C31" w:rsidRPr="00E42ECF" w:rsidRDefault="00926C31" w:rsidP="006726ED">
      <w:pPr>
        <w:jc w:val="both"/>
      </w:pPr>
      <w:r w:rsidRPr="00E42ECF">
        <w:t xml:space="preserve">There is no cross-border body or a company, NGO or whatsoever, </w:t>
      </w:r>
      <w:r w:rsidR="00E479FC" w:rsidRPr="00E42ECF">
        <w:t>consisting of</w:t>
      </w:r>
      <w:r w:rsidRPr="00E42ECF">
        <w:t xml:space="preserve"> both from Italian and Croatian side, so this body actually is, let's say, responsible for this type of cooperation. Because the problem, as you say, is because they are separated. There is Italian and there is Croatian. So, if there was a specific body or specific form of cross-border collaboration, it will force Italian and Croatian side to </w:t>
      </w:r>
      <w:r w:rsidR="00E479FC" w:rsidRPr="00E42ECF">
        <w:t>cooperate</w:t>
      </w:r>
      <w:r w:rsidRPr="00E42ECF">
        <w:t xml:space="preserve"> and to, let's say, to enlarge this cooperation. Do I understand it right?</w:t>
      </w:r>
    </w:p>
    <w:p w14:paraId="5B3F8DB6" w14:textId="77777777" w:rsidR="00926C31" w:rsidRPr="00E42ECF" w:rsidRDefault="00926C31" w:rsidP="006726ED">
      <w:pPr>
        <w:jc w:val="both"/>
      </w:pPr>
    </w:p>
    <w:p w14:paraId="302C75BB" w14:textId="267BB007" w:rsidR="00926C31" w:rsidRPr="00E42ECF" w:rsidRDefault="00926C31" w:rsidP="006726ED">
      <w:pPr>
        <w:jc w:val="both"/>
        <w:rPr>
          <w:b/>
          <w:bCs/>
        </w:rPr>
      </w:pPr>
      <w:r w:rsidRPr="00E42ECF">
        <w:rPr>
          <w:b/>
          <w:bCs/>
        </w:rPr>
        <w:t xml:space="preserve">Mario </w:t>
      </w:r>
      <w:proofErr w:type="spellStart"/>
      <w:r w:rsidR="006726ED">
        <w:rPr>
          <w:b/>
          <w:bCs/>
        </w:rPr>
        <w:t>Špadina</w:t>
      </w:r>
      <w:proofErr w:type="spellEnd"/>
      <w:r w:rsidRPr="00E42ECF">
        <w:rPr>
          <w:b/>
          <w:bCs/>
        </w:rPr>
        <w:t>:</w:t>
      </w:r>
    </w:p>
    <w:p w14:paraId="34AD4F04" w14:textId="77777777" w:rsidR="00926C31" w:rsidRPr="00E42ECF" w:rsidRDefault="00926C31" w:rsidP="006726ED">
      <w:pPr>
        <w:jc w:val="both"/>
      </w:pPr>
      <w:r w:rsidRPr="00E42ECF">
        <w:t xml:space="preserve"> So, for the most part, there already do exist programs and initiatives and NGOs, but I would say it needs to enlarge. So that's the key word, to have </w:t>
      </w:r>
      <w:r w:rsidRPr="00E42ECF">
        <w:rPr>
          <w:b/>
          <w:bCs/>
        </w:rPr>
        <w:t>more players</w:t>
      </w:r>
      <w:r w:rsidRPr="00E42ECF">
        <w:t xml:space="preserve"> participate. Because when you start to branch, you...</w:t>
      </w:r>
    </w:p>
    <w:p w14:paraId="2CF1AE40" w14:textId="6FA2EB5C" w:rsidR="00926C31" w:rsidRPr="00E42ECF" w:rsidRDefault="00926C31" w:rsidP="006726ED">
      <w:pPr>
        <w:jc w:val="both"/>
      </w:pPr>
      <w:r w:rsidRPr="00E42ECF">
        <w:t>For example, the Inova-Mare project, they connect more research institutions with the technology providers in certain companies, okay? But then, for the small SMEs and so on, that's a different category, okay? It can all fall into the same pot, but sometimes it can be divided, okay? It depends. It depends on what is the target volume of collaboration.</w:t>
      </w:r>
    </w:p>
    <w:p w14:paraId="4CA897E5" w14:textId="1788A15B" w:rsidR="00926C31" w:rsidRPr="00E42ECF" w:rsidRDefault="00926C31" w:rsidP="006726ED">
      <w:pPr>
        <w:jc w:val="both"/>
      </w:pPr>
      <w:r w:rsidRPr="00E42ECF">
        <w:t xml:space="preserve">If we really want to intensify cross-border or bilateral level collaboration, then we need more and more, okay? So, there is room for more. It is not a question, it is not exclusion. </w:t>
      </w:r>
    </w:p>
    <w:p w14:paraId="54DDFBDA" w14:textId="77777777" w:rsidR="00E479FC" w:rsidRDefault="00E479FC" w:rsidP="006726ED">
      <w:pPr>
        <w:jc w:val="both"/>
        <w:rPr>
          <w:b/>
          <w:bCs/>
        </w:rPr>
      </w:pPr>
    </w:p>
    <w:p w14:paraId="7AD8037B" w14:textId="721CC5D2" w:rsidR="00926C31" w:rsidRPr="00E42ECF" w:rsidRDefault="00926C31" w:rsidP="006726ED">
      <w:pPr>
        <w:jc w:val="both"/>
        <w:rPr>
          <w:b/>
          <w:bCs/>
        </w:rPr>
      </w:pPr>
      <w:r w:rsidRPr="00E42ECF">
        <w:rPr>
          <w:b/>
          <w:bCs/>
        </w:rPr>
        <w:t xml:space="preserve">Katarina </w:t>
      </w:r>
      <w:r w:rsidR="006726ED">
        <w:rPr>
          <w:b/>
          <w:bCs/>
        </w:rPr>
        <w:t>Pavlović</w:t>
      </w:r>
      <w:r w:rsidRPr="00E42ECF">
        <w:rPr>
          <w:b/>
          <w:bCs/>
        </w:rPr>
        <w:t>:</w:t>
      </w:r>
    </w:p>
    <w:p w14:paraId="4C0A76FA" w14:textId="77777777" w:rsidR="00926C31" w:rsidRPr="00E42ECF" w:rsidRDefault="00926C31" w:rsidP="006726ED">
      <w:pPr>
        <w:jc w:val="both"/>
      </w:pPr>
      <w:r w:rsidRPr="00E42ECF">
        <w:t>We need more. I understand. Yeah. That's simply how it is. So, it needs to be enlarged. So, this is the main problem. So, I will stop the recording now.</w:t>
      </w:r>
    </w:p>
    <w:p w14:paraId="0B58FECE" w14:textId="77777777" w:rsidR="001B4CC9" w:rsidRDefault="001B4CC9" w:rsidP="006726ED">
      <w:pPr>
        <w:jc w:val="both"/>
      </w:pPr>
    </w:p>
    <w:p w14:paraId="7D748D0C" w14:textId="7B53FC58" w:rsidR="00E479FC" w:rsidRDefault="00E479FC">
      <w:r>
        <w:br w:type="page"/>
      </w:r>
    </w:p>
    <w:p w14:paraId="6004A6E4" w14:textId="77777777" w:rsidR="00E479FC" w:rsidRPr="00E42ECF" w:rsidRDefault="00E479FC" w:rsidP="006726ED">
      <w:pPr>
        <w:jc w:val="both"/>
      </w:pPr>
    </w:p>
    <w:p w14:paraId="4F3C2BB1" w14:textId="46CD400C" w:rsidR="001B4CC9" w:rsidRPr="00E42ECF" w:rsidRDefault="001B4CC9" w:rsidP="006726ED">
      <w:pPr>
        <w:pStyle w:val="ListParagraph"/>
        <w:numPr>
          <w:ilvl w:val="0"/>
          <w:numId w:val="9"/>
        </w:numPr>
        <w:jc w:val="both"/>
        <w:rPr>
          <w:b/>
          <w:bCs/>
        </w:rPr>
      </w:pPr>
      <w:r w:rsidRPr="00E42ECF">
        <w:rPr>
          <w:b/>
          <w:bCs/>
        </w:rPr>
        <w:t>Interview transcript with Mateo Ivanac</w:t>
      </w:r>
      <w:r w:rsidR="0073076C" w:rsidRPr="00E42ECF">
        <w:rPr>
          <w:b/>
          <w:bCs/>
        </w:rPr>
        <w:t xml:space="preserve"> </w:t>
      </w:r>
      <w:r w:rsidR="00E479FC" w:rsidRPr="00E42ECF">
        <w:rPr>
          <w:b/>
          <w:bCs/>
        </w:rPr>
        <w:t>conducted</w:t>
      </w:r>
      <w:r w:rsidR="0073076C" w:rsidRPr="00E42ECF">
        <w:rPr>
          <w:b/>
          <w:bCs/>
        </w:rPr>
        <w:t xml:space="preserve"> on 8.12.2023 at 15.30</w:t>
      </w:r>
    </w:p>
    <w:p w14:paraId="526500CA" w14:textId="77777777" w:rsidR="001B4CC9" w:rsidRPr="00E42ECF" w:rsidRDefault="001B4CC9" w:rsidP="006726ED">
      <w:pPr>
        <w:jc w:val="both"/>
        <w:rPr>
          <w:b/>
          <w:bCs/>
        </w:rPr>
      </w:pPr>
    </w:p>
    <w:p w14:paraId="07DC16E9" w14:textId="52A3B845" w:rsidR="001B4CC9" w:rsidRPr="00E42ECF" w:rsidRDefault="001B4CC9" w:rsidP="006726ED">
      <w:pPr>
        <w:jc w:val="both"/>
        <w:rPr>
          <w:b/>
          <w:bCs/>
        </w:rPr>
      </w:pPr>
      <w:r w:rsidRPr="00E42ECF">
        <w:rPr>
          <w:b/>
          <w:bCs/>
        </w:rPr>
        <w:t xml:space="preserve">Katarina </w:t>
      </w:r>
      <w:r w:rsidR="006726ED">
        <w:rPr>
          <w:b/>
          <w:bCs/>
        </w:rPr>
        <w:t>Pavlović</w:t>
      </w:r>
      <w:r w:rsidRPr="00E42ECF">
        <w:rPr>
          <w:b/>
          <w:bCs/>
        </w:rPr>
        <w:t xml:space="preserve">: </w:t>
      </w:r>
    </w:p>
    <w:p w14:paraId="21678DBC" w14:textId="77777777" w:rsidR="001B4CC9" w:rsidRPr="00E42ECF" w:rsidRDefault="001B4CC9" w:rsidP="006726ED">
      <w:pPr>
        <w:jc w:val="both"/>
      </w:pPr>
      <w:r w:rsidRPr="00E42ECF">
        <w:t>Nice to meet you. Look, so we are having this short interview in order to find out and reconfirm the topics to be discussed later in the focus group. You are an expert in the blue economy, and that's why I asked you to participate in this interview. And my first question to you, if you can just briefly tell your experience in the blue economy.</w:t>
      </w:r>
    </w:p>
    <w:p w14:paraId="11F82FFA" w14:textId="77777777" w:rsidR="001B4CC9" w:rsidRPr="00E42ECF" w:rsidRDefault="001B4CC9" w:rsidP="006726ED">
      <w:pPr>
        <w:jc w:val="both"/>
      </w:pPr>
    </w:p>
    <w:p w14:paraId="1CB53BC4" w14:textId="77777777" w:rsidR="001B4CC9" w:rsidRPr="00E42ECF" w:rsidRDefault="001B4CC9" w:rsidP="006726ED">
      <w:pPr>
        <w:jc w:val="both"/>
        <w:rPr>
          <w:b/>
          <w:bCs/>
        </w:rPr>
      </w:pPr>
      <w:r w:rsidRPr="00E42ECF">
        <w:rPr>
          <w:b/>
          <w:bCs/>
        </w:rPr>
        <w:t>Mateo Ivanac:</w:t>
      </w:r>
    </w:p>
    <w:p w14:paraId="6FC29934" w14:textId="62E0DADC" w:rsidR="001B4CC9" w:rsidRPr="00E42ECF" w:rsidRDefault="001B4CC9" w:rsidP="006726ED">
      <w:pPr>
        <w:jc w:val="both"/>
      </w:pPr>
      <w:r w:rsidRPr="00E42ECF">
        <w:t xml:space="preserve">Well, we are working in the blue economy with orientation to make digital and green transformation of blue economy to be more sustainable towards the Adriatic Sea or seas in general, as we know that </w:t>
      </w:r>
      <w:r w:rsidR="00E479FC">
        <w:t>one of the</w:t>
      </w:r>
      <w:r w:rsidRPr="00E42ECF">
        <w:t xml:space="preserve"> traditional sectors of blue economy is shipbuilding.</w:t>
      </w:r>
    </w:p>
    <w:p w14:paraId="177C5947" w14:textId="54E158B2" w:rsidR="001B4CC9" w:rsidRPr="00E42ECF" w:rsidRDefault="001B4CC9" w:rsidP="006726ED">
      <w:pPr>
        <w:jc w:val="both"/>
      </w:pPr>
      <w:r w:rsidRPr="00E42ECF">
        <w:t xml:space="preserve">And agriculture or tourism is having economic activities on the Adriatic </w:t>
      </w:r>
      <w:r w:rsidR="00E479FC" w:rsidRPr="00E42ECF">
        <w:t>Sea,</w:t>
      </w:r>
      <w:r w:rsidRPr="00E42ECF">
        <w:t xml:space="preserve"> and it has the impact on the Adriatic Sea. We need to understand how we can lower the impact with new digital and innovative technologies.</w:t>
      </w:r>
    </w:p>
    <w:p w14:paraId="1879B629" w14:textId="27DBFC98" w:rsidR="001B4CC9" w:rsidRPr="00E42ECF" w:rsidRDefault="001B4CC9" w:rsidP="006726ED">
      <w:pPr>
        <w:jc w:val="both"/>
      </w:pPr>
      <w:r w:rsidRPr="00E42ECF">
        <w:t xml:space="preserve">This is the main focus of our </w:t>
      </w:r>
      <w:r w:rsidR="00E479FC" w:rsidRPr="00E42ECF">
        <w:t>company,</w:t>
      </w:r>
      <w:r w:rsidRPr="00E42ECF">
        <w:t xml:space="preserve"> and we are working almost four years in gathering the technological companies who are dealing with new blue technologies like robotics, sensors, IoT, smart buoys and different kinds of blue technologies that can be implemented in traditional agriculture.</w:t>
      </w:r>
    </w:p>
    <w:p w14:paraId="569618D9" w14:textId="77777777" w:rsidR="001B4CC9" w:rsidRPr="00E42ECF" w:rsidRDefault="001B4CC9" w:rsidP="006726ED">
      <w:pPr>
        <w:jc w:val="both"/>
      </w:pPr>
    </w:p>
    <w:p w14:paraId="104E13AC" w14:textId="6EFF9F5B" w:rsidR="001B4CC9" w:rsidRPr="00E42ECF" w:rsidRDefault="001B4CC9" w:rsidP="006726ED">
      <w:pPr>
        <w:jc w:val="both"/>
        <w:rPr>
          <w:b/>
          <w:bCs/>
        </w:rPr>
      </w:pPr>
      <w:r w:rsidRPr="00E42ECF">
        <w:rPr>
          <w:b/>
          <w:bCs/>
        </w:rPr>
        <w:t xml:space="preserve">Katarina </w:t>
      </w:r>
      <w:r w:rsidR="006726ED">
        <w:rPr>
          <w:b/>
          <w:bCs/>
        </w:rPr>
        <w:t>Pavlović</w:t>
      </w:r>
      <w:r w:rsidRPr="00E42ECF">
        <w:rPr>
          <w:b/>
          <w:bCs/>
        </w:rPr>
        <w:t>:</w:t>
      </w:r>
    </w:p>
    <w:p w14:paraId="1E55599F" w14:textId="77777777" w:rsidR="001B4CC9" w:rsidRPr="00E42ECF" w:rsidRDefault="001B4CC9" w:rsidP="006726ED">
      <w:pPr>
        <w:jc w:val="both"/>
      </w:pPr>
      <w:r w:rsidRPr="00E42ECF">
        <w:t>And if you can tell me, perhaps, as you see it, what are the main concerns in the sector where you are working, generally, what would you highlight?</w:t>
      </w:r>
    </w:p>
    <w:p w14:paraId="6CE3F699" w14:textId="77777777" w:rsidR="001B4CC9" w:rsidRPr="00E42ECF" w:rsidRDefault="001B4CC9" w:rsidP="006726ED">
      <w:pPr>
        <w:jc w:val="both"/>
      </w:pPr>
    </w:p>
    <w:p w14:paraId="4B5BDBB6" w14:textId="77777777" w:rsidR="001B4CC9" w:rsidRPr="00E42ECF" w:rsidRDefault="001B4CC9" w:rsidP="006726ED">
      <w:pPr>
        <w:jc w:val="both"/>
        <w:rPr>
          <w:b/>
          <w:bCs/>
        </w:rPr>
      </w:pPr>
      <w:r w:rsidRPr="00E42ECF">
        <w:rPr>
          <w:b/>
          <w:bCs/>
        </w:rPr>
        <w:t>Mateo Ivanac:</w:t>
      </w:r>
    </w:p>
    <w:p w14:paraId="1E08C2BD" w14:textId="77777777" w:rsidR="001B4CC9" w:rsidRPr="00E42ECF" w:rsidRDefault="001B4CC9" w:rsidP="006726ED">
      <w:pPr>
        <w:jc w:val="both"/>
      </w:pPr>
      <w:r w:rsidRPr="00E42ECF">
        <w:t>The main issue is the willingness of traditional sectors as tourism and aquaculture and ship building to go into the direction to become more sustainable and implement these technologies. Their willingness is not so easy because they have to change their culture inside of the companies and make financial investments in these new technologies. But we see in the last couple of years that this culture is changing and it's going forward with a lot of investments from the companies in being more sustainable and getting these technologies implemented in their companies.</w:t>
      </w:r>
    </w:p>
    <w:p w14:paraId="20B87E83" w14:textId="77777777" w:rsidR="001B4CC9" w:rsidRPr="00E42ECF" w:rsidRDefault="001B4CC9" w:rsidP="001B4CC9"/>
    <w:p w14:paraId="51239C88" w14:textId="66F8F680" w:rsidR="001B4CC9" w:rsidRPr="00E42ECF" w:rsidRDefault="001B4CC9" w:rsidP="006726ED">
      <w:pPr>
        <w:jc w:val="both"/>
        <w:rPr>
          <w:b/>
          <w:bCs/>
        </w:rPr>
      </w:pPr>
      <w:r w:rsidRPr="00E42ECF">
        <w:rPr>
          <w:b/>
          <w:bCs/>
        </w:rPr>
        <w:t xml:space="preserve">Katarina </w:t>
      </w:r>
      <w:r w:rsidR="006726ED">
        <w:rPr>
          <w:b/>
          <w:bCs/>
        </w:rPr>
        <w:t>Pavlović</w:t>
      </w:r>
      <w:r w:rsidRPr="00E42ECF">
        <w:rPr>
          <w:b/>
          <w:bCs/>
        </w:rPr>
        <w:t>:</w:t>
      </w:r>
    </w:p>
    <w:p w14:paraId="5E38FF5F" w14:textId="77777777" w:rsidR="001B4CC9" w:rsidRPr="00E42ECF" w:rsidRDefault="001B4CC9" w:rsidP="006726ED">
      <w:pPr>
        <w:jc w:val="both"/>
      </w:pPr>
      <w:r w:rsidRPr="00E42ECF">
        <w:t>So, as you know, this interview is a part of the NEWS project, and the NEWS project has its mission to improve cross-border collaboration between Croatia and Italy in the economy sector, and it is mainly focused on SMEs.</w:t>
      </w:r>
    </w:p>
    <w:p w14:paraId="2CB17CCE" w14:textId="77777777" w:rsidR="001B4CC9" w:rsidRPr="00E42ECF" w:rsidRDefault="001B4CC9" w:rsidP="006726ED">
      <w:pPr>
        <w:jc w:val="both"/>
      </w:pPr>
    </w:p>
    <w:p w14:paraId="4BA9C3EA" w14:textId="77777777" w:rsidR="001B4CC9" w:rsidRPr="00E42ECF" w:rsidRDefault="001B4CC9" w:rsidP="006726ED">
      <w:pPr>
        <w:jc w:val="both"/>
        <w:rPr>
          <w:b/>
          <w:bCs/>
        </w:rPr>
      </w:pPr>
      <w:r w:rsidRPr="00E42ECF">
        <w:rPr>
          <w:b/>
          <w:bCs/>
        </w:rPr>
        <w:t>Mateo Ivanac:</w:t>
      </w:r>
    </w:p>
    <w:p w14:paraId="4ACDD122" w14:textId="3D762E55" w:rsidR="001B4CC9" w:rsidRPr="00E42ECF" w:rsidRDefault="001B4CC9" w:rsidP="006726ED">
      <w:pPr>
        <w:jc w:val="both"/>
      </w:pPr>
      <w:r w:rsidRPr="00E42ECF">
        <w:t>Yeah, definitely. But, you know, we have so much available funding in different sources that can help these small and medium companies to make more investments. So</w:t>
      </w:r>
      <w:r w:rsidR="00E479FC">
        <w:t>,</w:t>
      </w:r>
      <w:r w:rsidRPr="00E42ECF">
        <w:t xml:space="preserve"> the grants from you funds different funding schemes that are supporting this kind of transformation.</w:t>
      </w:r>
    </w:p>
    <w:p w14:paraId="54DCD91F" w14:textId="147944FB" w:rsidR="001B4CC9" w:rsidRPr="00E42ECF" w:rsidRDefault="001B4CC9" w:rsidP="006726ED">
      <w:pPr>
        <w:jc w:val="both"/>
      </w:pPr>
      <w:r w:rsidRPr="00E42ECF">
        <w:t>And, of course, we have to take into consideration that the possibility of cooperation between different countries, as Croatia and Italy, as an example, can bring some know-how and technology transfer that can really lower the cost of this transformation. So</w:t>
      </w:r>
      <w:r w:rsidR="00E479FC">
        <w:t>,</w:t>
      </w:r>
      <w:r w:rsidRPr="00E42ECF">
        <w:t xml:space="preserve"> it's very important to find the companies from Italian side and from Croatian side who have the know-</w:t>
      </w:r>
      <w:r w:rsidRPr="00E42ECF">
        <w:lastRenderedPageBreak/>
        <w:t>how or technology and to push them in more technology transfer and know-how transfer, because this is lowering the cost of developing and research on these technologies from both sides. So</w:t>
      </w:r>
      <w:r w:rsidR="00E479FC">
        <w:t>,</w:t>
      </w:r>
      <w:r w:rsidRPr="00E42ECF">
        <w:t xml:space="preserve"> this can be very beneficial for us.</w:t>
      </w:r>
    </w:p>
    <w:p w14:paraId="6B20BC3E" w14:textId="77777777" w:rsidR="001B4CC9" w:rsidRPr="00E42ECF" w:rsidRDefault="001B4CC9" w:rsidP="006726ED">
      <w:pPr>
        <w:jc w:val="both"/>
      </w:pPr>
    </w:p>
    <w:p w14:paraId="378256F3" w14:textId="6AC9E955" w:rsidR="001B4CC9" w:rsidRPr="00E42ECF" w:rsidRDefault="001B4CC9" w:rsidP="006726ED">
      <w:pPr>
        <w:jc w:val="both"/>
        <w:rPr>
          <w:b/>
          <w:bCs/>
        </w:rPr>
      </w:pPr>
      <w:r w:rsidRPr="00E42ECF">
        <w:rPr>
          <w:b/>
          <w:bCs/>
        </w:rPr>
        <w:t xml:space="preserve">Katarina </w:t>
      </w:r>
      <w:r w:rsidR="006726ED">
        <w:rPr>
          <w:b/>
          <w:bCs/>
        </w:rPr>
        <w:t>Pavlović</w:t>
      </w:r>
      <w:r w:rsidRPr="00E42ECF">
        <w:rPr>
          <w:b/>
          <w:bCs/>
        </w:rPr>
        <w:t>:</w:t>
      </w:r>
    </w:p>
    <w:p w14:paraId="1E4E7635" w14:textId="61E2760E" w:rsidR="001B4CC9" w:rsidRPr="00E42ECF" w:rsidRDefault="001B4CC9" w:rsidP="006726ED">
      <w:pPr>
        <w:jc w:val="both"/>
      </w:pPr>
      <w:r w:rsidRPr="00E42ECF">
        <w:t>And have you been participating in any projects with Italy in this field of blue economy?</w:t>
      </w:r>
    </w:p>
    <w:p w14:paraId="40E0BE74" w14:textId="77777777" w:rsidR="001B4CC9" w:rsidRPr="00E42ECF" w:rsidRDefault="001B4CC9" w:rsidP="006726ED">
      <w:pPr>
        <w:jc w:val="both"/>
      </w:pPr>
    </w:p>
    <w:p w14:paraId="43197F22" w14:textId="77777777" w:rsidR="001B4CC9" w:rsidRPr="00E42ECF" w:rsidRDefault="001B4CC9" w:rsidP="006726ED">
      <w:pPr>
        <w:jc w:val="both"/>
        <w:rPr>
          <w:b/>
          <w:bCs/>
        </w:rPr>
      </w:pPr>
      <w:r w:rsidRPr="00E42ECF">
        <w:rPr>
          <w:b/>
          <w:bCs/>
        </w:rPr>
        <w:t>Mateo Ivanac:</w:t>
      </w:r>
    </w:p>
    <w:p w14:paraId="442F17D0" w14:textId="08F74EB9" w:rsidR="001B4CC9" w:rsidRPr="00E42ECF" w:rsidRDefault="001B4CC9" w:rsidP="006726ED">
      <w:pPr>
        <w:jc w:val="both"/>
      </w:pPr>
      <w:r w:rsidRPr="00E42ECF">
        <w:t>Yes, yes, we are the leading partner of strategic project INNOVAMARE. It was a 6 million euros worth and it was the main core of the project was to establish innovation ecosystem between two countries, a cross-border innovation ecosystem that will enable a better and faster collaboration among companies for this technology exchange and we can say that we now in a new finding funding period from the results gathered in this strategic project we have got awarded by four new projects that are focusing on different niches of these of these technologies you know.</w:t>
      </w:r>
    </w:p>
    <w:p w14:paraId="47B4FB5C" w14:textId="77777777" w:rsidR="001B4CC9" w:rsidRPr="00E42ECF" w:rsidRDefault="001B4CC9" w:rsidP="006726ED">
      <w:pPr>
        <w:jc w:val="both"/>
      </w:pPr>
    </w:p>
    <w:p w14:paraId="5DB165F2" w14:textId="02E57555" w:rsidR="001B4CC9" w:rsidRPr="00E42ECF" w:rsidRDefault="001B4CC9" w:rsidP="006726ED">
      <w:pPr>
        <w:jc w:val="both"/>
        <w:rPr>
          <w:b/>
          <w:bCs/>
        </w:rPr>
      </w:pPr>
      <w:r w:rsidRPr="00E42ECF">
        <w:rPr>
          <w:b/>
          <w:bCs/>
        </w:rPr>
        <w:t xml:space="preserve">Katarina </w:t>
      </w:r>
      <w:r w:rsidR="006726ED">
        <w:rPr>
          <w:b/>
          <w:bCs/>
        </w:rPr>
        <w:t>Pavlović</w:t>
      </w:r>
      <w:r w:rsidRPr="00E42ECF">
        <w:rPr>
          <w:b/>
          <w:bCs/>
        </w:rPr>
        <w:t>:</w:t>
      </w:r>
    </w:p>
    <w:p w14:paraId="79A0D784" w14:textId="77777777" w:rsidR="001B4CC9" w:rsidRPr="00E42ECF" w:rsidRDefault="001B4CC9" w:rsidP="006726ED">
      <w:pPr>
        <w:jc w:val="both"/>
      </w:pPr>
      <w:r w:rsidRPr="00E42ECF">
        <w:t>And what can be, from your perspective, what can be improved and what were the issues maybe that you can name? Like what didn't go that much smoothly as you planned and what, if there is something, what would you like to be improved?</w:t>
      </w:r>
    </w:p>
    <w:p w14:paraId="196C2E59" w14:textId="77777777" w:rsidR="001B4CC9" w:rsidRPr="00E42ECF" w:rsidRDefault="001B4CC9" w:rsidP="006726ED">
      <w:pPr>
        <w:jc w:val="both"/>
      </w:pPr>
    </w:p>
    <w:p w14:paraId="2A78E4A8" w14:textId="77777777" w:rsidR="001B4CC9" w:rsidRPr="00E42ECF" w:rsidRDefault="001B4CC9" w:rsidP="006726ED">
      <w:pPr>
        <w:jc w:val="both"/>
        <w:rPr>
          <w:b/>
          <w:bCs/>
        </w:rPr>
      </w:pPr>
      <w:r w:rsidRPr="00E42ECF">
        <w:rPr>
          <w:b/>
          <w:bCs/>
        </w:rPr>
        <w:t>Mateo Ivanac:</w:t>
      </w:r>
    </w:p>
    <w:p w14:paraId="4ECE94F7" w14:textId="101BF725" w:rsidR="001B4CC9" w:rsidRPr="00E42ECF" w:rsidRDefault="001B4CC9" w:rsidP="006726ED">
      <w:pPr>
        <w:jc w:val="both"/>
      </w:pPr>
      <w:r w:rsidRPr="00E42ECF">
        <w:t>Well</w:t>
      </w:r>
      <w:r w:rsidR="00E479FC">
        <w:t>,</w:t>
      </w:r>
      <w:r w:rsidRPr="00E42ECF">
        <w:t xml:space="preserve"> the main issue and the problem </w:t>
      </w:r>
      <w:r w:rsidR="00E479FC">
        <w:t>relevant</w:t>
      </w:r>
      <w:r w:rsidRPr="00E42ECF">
        <w:t xml:space="preserve"> to both countries is this cooperation between science and private sector. So</w:t>
      </w:r>
      <w:r w:rsidR="00E479FC">
        <w:t>,</w:t>
      </w:r>
      <w:r w:rsidRPr="00E42ECF">
        <w:t xml:space="preserve"> science in last seven years has gotten a lot of funding for their infrastructure and for their research etc. But the results show that there is so much spillover of the knowledge and the technology from the faculties to companies. And this is the same thing happening in Croatia as well as it is in Italy. So</w:t>
      </w:r>
      <w:r w:rsidR="00E479FC">
        <w:t>,</w:t>
      </w:r>
      <w:r w:rsidRPr="00E42ECF">
        <w:t xml:space="preserve"> if you have a lot of money invested in one sector and that sector is not making spillover to private sector, then there is a big problem. So</w:t>
      </w:r>
      <w:r w:rsidR="00E479FC">
        <w:t>,</w:t>
      </w:r>
      <w:r w:rsidRPr="00E42ECF">
        <w:t xml:space="preserve"> our push was really to make more connections and more collaboration.</w:t>
      </w:r>
      <w:r w:rsidR="00E479FC">
        <w:t xml:space="preserve"> </w:t>
      </w:r>
      <w:r w:rsidRPr="00E42ECF">
        <w:t xml:space="preserve">So that this money invested in scientific research sector is not wasted and on the other hand that we have something that could be beneficial for the companies that they don't have to invest again in some of the developments or </w:t>
      </w:r>
      <w:r w:rsidR="00E479FC" w:rsidRPr="00E42ECF">
        <w:t>research</w:t>
      </w:r>
      <w:r w:rsidRPr="00E42ECF">
        <w:t>.</w:t>
      </w:r>
    </w:p>
    <w:p w14:paraId="78C30403" w14:textId="77777777" w:rsidR="001B4CC9" w:rsidRPr="00E42ECF" w:rsidRDefault="001B4CC9" w:rsidP="006726ED">
      <w:pPr>
        <w:jc w:val="both"/>
      </w:pPr>
    </w:p>
    <w:p w14:paraId="66359953" w14:textId="32B2DF89" w:rsidR="001B4CC9" w:rsidRPr="00E42ECF" w:rsidRDefault="001B4CC9" w:rsidP="006726ED">
      <w:pPr>
        <w:jc w:val="both"/>
        <w:rPr>
          <w:b/>
          <w:bCs/>
        </w:rPr>
      </w:pPr>
      <w:r w:rsidRPr="00E42ECF">
        <w:rPr>
          <w:b/>
          <w:bCs/>
        </w:rPr>
        <w:t xml:space="preserve">Katarina </w:t>
      </w:r>
      <w:r w:rsidR="006726ED">
        <w:rPr>
          <w:b/>
          <w:bCs/>
        </w:rPr>
        <w:t>Pavlović</w:t>
      </w:r>
      <w:r w:rsidRPr="00E42ECF">
        <w:rPr>
          <w:b/>
          <w:bCs/>
        </w:rPr>
        <w:t>:</w:t>
      </w:r>
    </w:p>
    <w:p w14:paraId="3147FDF0" w14:textId="77777777" w:rsidR="001B4CC9" w:rsidRPr="00E42ECF" w:rsidRDefault="001B4CC9" w:rsidP="006726ED">
      <w:pPr>
        <w:jc w:val="both"/>
      </w:pPr>
      <w:r w:rsidRPr="00E42ECF">
        <w:t>So, do I understand it right that awareness, actually, it's, let's say, so from one side, from the research side, it's fine, it goes fine, but you actually miss the awareness or active participation from the private sector, from small and medium companies.</w:t>
      </w:r>
    </w:p>
    <w:p w14:paraId="342AA4E9" w14:textId="77777777" w:rsidR="001B4CC9" w:rsidRPr="00E42ECF" w:rsidRDefault="001B4CC9" w:rsidP="006726ED">
      <w:pPr>
        <w:jc w:val="both"/>
      </w:pPr>
    </w:p>
    <w:p w14:paraId="31E5B289" w14:textId="77777777" w:rsidR="001B4CC9" w:rsidRPr="00E42ECF" w:rsidRDefault="001B4CC9" w:rsidP="006726ED">
      <w:pPr>
        <w:jc w:val="both"/>
        <w:rPr>
          <w:b/>
          <w:bCs/>
        </w:rPr>
      </w:pPr>
      <w:r w:rsidRPr="00E42ECF">
        <w:rPr>
          <w:b/>
          <w:bCs/>
        </w:rPr>
        <w:t>Mateo Ivanac:</w:t>
      </w:r>
    </w:p>
    <w:p w14:paraId="53FEFD26" w14:textId="370D1B82" w:rsidR="001B4CC9" w:rsidRPr="00E42ECF" w:rsidRDefault="001B4CC9" w:rsidP="006726ED">
      <w:pPr>
        <w:jc w:val="both"/>
      </w:pPr>
      <w:r w:rsidRPr="00E42ECF">
        <w:t xml:space="preserve">No, no, no, no, it's from both sides, it's from both sides, you know. There is a, there is a, there is lack of interest from science to go to private sector and then the private sector thinks that the science cannot help </w:t>
      </w:r>
      <w:r w:rsidR="00E479FC" w:rsidRPr="00E42ECF">
        <w:t>them,</w:t>
      </w:r>
      <w:r w:rsidRPr="00E42ECF">
        <w:t xml:space="preserve"> and they don't go to there. So, so what we, what we, what we create is a facilitation system that defines missions or goals that they together want to achieve and through different methods work together on these missions and goals, you know, so let's say we want to, together, to develop a product or service or technology that will enable the agricultural farm to have a more productive feeding system that will have less impact on the environment.</w:t>
      </w:r>
    </w:p>
    <w:p w14:paraId="78426A4D" w14:textId="275FD620" w:rsidR="001B4CC9" w:rsidRPr="00E42ECF" w:rsidRDefault="001B4CC9" w:rsidP="006726ED">
      <w:pPr>
        <w:jc w:val="both"/>
        <w:rPr>
          <w:b/>
          <w:bCs/>
        </w:rPr>
      </w:pPr>
      <w:r w:rsidRPr="00E42ECF">
        <w:rPr>
          <w:b/>
          <w:bCs/>
        </w:rPr>
        <w:lastRenderedPageBreak/>
        <w:t xml:space="preserve">Katarina </w:t>
      </w:r>
      <w:r w:rsidR="006726ED">
        <w:rPr>
          <w:b/>
          <w:bCs/>
        </w:rPr>
        <w:t>Pavlović</w:t>
      </w:r>
      <w:r w:rsidRPr="00E42ECF">
        <w:rPr>
          <w:b/>
          <w:bCs/>
        </w:rPr>
        <w:t>:</w:t>
      </w:r>
    </w:p>
    <w:p w14:paraId="26F50176" w14:textId="77777777" w:rsidR="001B4CC9" w:rsidRPr="00E42ECF" w:rsidRDefault="001B4CC9" w:rsidP="006726ED">
      <w:pPr>
        <w:jc w:val="both"/>
      </w:pPr>
      <w:r w:rsidRPr="00E42ECF">
        <w:t>Like, part of the new project, as you know, is a creation of new legislation or maybe even a new body, a joint body between Croatia and Italy, which will be focused on cross-border cooperation in terms of blue economy. Do you think that this body, the existence of this body, will help, actually, to overcome this issue? Because it will be tackling exactly that you mentioned before.</w:t>
      </w:r>
    </w:p>
    <w:p w14:paraId="26BF98D0" w14:textId="77777777" w:rsidR="001B4CC9" w:rsidRPr="00E42ECF" w:rsidRDefault="001B4CC9" w:rsidP="006726ED">
      <w:pPr>
        <w:jc w:val="both"/>
      </w:pPr>
    </w:p>
    <w:p w14:paraId="2045DE84" w14:textId="77777777" w:rsidR="001B4CC9" w:rsidRPr="00E42ECF" w:rsidRDefault="001B4CC9" w:rsidP="006726ED">
      <w:pPr>
        <w:jc w:val="both"/>
        <w:rPr>
          <w:b/>
          <w:bCs/>
        </w:rPr>
      </w:pPr>
      <w:r w:rsidRPr="00E42ECF">
        <w:rPr>
          <w:b/>
          <w:bCs/>
        </w:rPr>
        <w:t>Mateo Ivanac:</w:t>
      </w:r>
    </w:p>
    <w:p w14:paraId="33762ED8" w14:textId="0A3B44CE" w:rsidR="001B4CC9" w:rsidRPr="00E42ECF" w:rsidRDefault="001B4CC9" w:rsidP="006726ED">
      <w:pPr>
        <w:jc w:val="both"/>
      </w:pPr>
      <w:r w:rsidRPr="00E42ECF">
        <w:t xml:space="preserve">Well, I can say that this kind of body is already </w:t>
      </w:r>
      <w:r w:rsidR="00E479FC" w:rsidRPr="00E42ECF">
        <w:t>developed,</w:t>
      </w:r>
      <w:r w:rsidRPr="00E42ECF">
        <w:t xml:space="preserve"> and we have developed it through INNOVAMARE project, so it's called Digital Innovation Hub INNOVAMARE. It has been developed, it's a private entity that has been established by 14 institutions.</w:t>
      </w:r>
    </w:p>
    <w:p w14:paraId="57EFD37B" w14:textId="77777777" w:rsidR="001B4CC9" w:rsidRPr="00E42ECF" w:rsidRDefault="001B4CC9" w:rsidP="006726ED">
      <w:pPr>
        <w:jc w:val="both"/>
      </w:pPr>
      <w:r w:rsidRPr="00E42ECF">
        <w:t>It has a really strategic impact because these institutions are one of the biggest institutions in marine technologies, blue economy. We are talking about, from Croatian side, is the Institute Rudolf Bošković, Faculty of Electrical Engineering and Computing, University in Dubrovnik, University in Rijeka. And from Italian side, you have a Chamber of Commerce of Veneto region, Development Agency from Pula region.</w:t>
      </w:r>
    </w:p>
    <w:p w14:paraId="46B2D5CD" w14:textId="77777777" w:rsidR="001B4CC9" w:rsidRPr="00E42ECF" w:rsidRDefault="001B4CC9" w:rsidP="006726ED">
      <w:pPr>
        <w:jc w:val="both"/>
      </w:pPr>
      <w:r w:rsidRPr="00E42ECF">
        <w:t xml:space="preserve">You have a National Oceanographic Institute from Trieste, so these are the biggest national institutions from Italy and Croatia who have founded the private entity called Digital Innovation Hub </w:t>
      </w:r>
      <w:proofErr w:type="spellStart"/>
      <w:r w:rsidRPr="00E42ECF">
        <w:t>Innovomare</w:t>
      </w:r>
      <w:proofErr w:type="spellEnd"/>
      <w:r w:rsidRPr="00E42ECF">
        <w:t>.</w:t>
      </w:r>
    </w:p>
    <w:p w14:paraId="26910CAC" w14:textId="1F562414" w:rsidR="001B4CC9" w:rsidRPr="00E42ECF" w:rsidRDefault="001B4CC9" w:rsidP="006726ED">
      <w:pPr>
        <w:jc w:val="both"/>
      </w:pPr>
      <w:r w:rsidRPr="00E42ECF">
        <w:t xml:space="preserve"> </w:t>
      </w:r>
    </w:p>
    <w:p w14:paraId="259FE70C" w14:textId="5F0CD9E8" w:rsidR="001B4CC9" w:rsidRPr="00E42ECF" w:rsidRDefault="001B4CC9" w:rsidP="006726ED">
      <w:pPr>
        <w:jc w:val="both"/>
        <w:rPr>
          <w:b/>
          <w:bCs/>
        </w:rPr>
      </w:pPr>
      <w:r w:rsidRPr="00E42ECF">
        <w:rPr>
          <w:b/>
          <w:bCs/>
        </w:rPr>
        <w:t xml:space="preserve">Katarina </w:t>
      </w:r>
      <w:r w:rsidR="006726ED">
        <w:rPr>
          <w:b/>
          <w:bCs/>
        </w:rPr>
        <w:t>Pavlović</w:t>
      </w:r>
      <w:r w:rsidRPr="00E42ECF">
        <w:rPr>
          <w:b/>
          <w:bCs/>
        </w:rPr>
        <w:t>:</w:t>
      </w:r>
    </w:p>
    <w:p w14:paraId="026F728F" w14:textId="1ECB578C" w:rsidR="001B4CC9" w:rsidRPr="00E42ECF" w:rsidRDefault="001B4CC9" w:rsidP="006726ED">
      <w:pPr>
        <w:jc w:val="both"/>
      </w:pPr>
      <w:r w:rsidRPr="00E42ECF">
        <w:t>But as an output, as an output can be the new legislation or some, let's say, means that will actually enable, how to say, enable the push in this sector. So</w:t>
      </w:r>
      <w:r w:rsidR="00E479FC">
        <w:t>,</w:t>
      </w:r>
      <w:r w:rsidRPr="00E42ECF">
        <w:t xml:space="preserve"> will this be interesting or also in order to create awareness? Because, like, new legislation, when it comes on site, it can create more awareness.</w:t>
      </w:r>
    </w:p>
    <w:p w14:paraId="67F80213" w14:textId="77777777" w:rsidR="001B4CC9" w:rsidRPr="00E42ECF" w:rsidRDefault="001B4CC9" w:rsidP="006726ED">
      <w:pPr>
        <w:jc w:val="both"/>
      </w:pPr>
    </w:p>
    <w:p w14:paraId="088A7819" w14:textId="77777777" w:rsidR="001B4CC9" w:rsidRPr="00E42ECF" w:rsidRDefault="001B4CC9" w:rsidP="006726ED">
      <w:pPr>
        <w:jc w:val="both"/>
        <w:rPr>
          <w:b/>
          <w:bCs/>
        </w:rPr>
      </w:pPr>
      <w:r w:rsidRPr="00E42ECF">
        <w:rPr>
          <w:b/>
          <w:bCs/>
        </w:rPr>
        <w:t>Mateo Ivanac:</w:t>
      </w:r>
    </w:p>
    <w:p w14:paraId="432E07A3" w14:textId="77777777" w:rsidR="001B4CC9" w:rsidRPr="00E42ECF" w:rsidRDefault="001B4CC9" w:rsidP="006726ED">
      <w:pPr>
        <w:jc w:val="both"/>
      </w:pPr>
      <w:r w:rsidRPr="00E42ECF">
        <w:t>Yeah, yeah, I totally agree. You know, the first step is always raising the awareness. The second step is making the processes and models of cooperation. And the third step is to make it to everything more go, how to say, coherent and have some kind of a frame, legal frame, you go into developing legislation.</w:t>
      </w:r>
    </w:p>
    <w:p w14:paraId="57E7DDA8" w14:textId="77777777" w:rsidR="001B4CC9" w:rsidRPr="00E42ECF" w:rsidRDefault="001B4CC9" w:rsidP="006726ED">
      <w:pPr>
        <w:jc w:val="both"/>
      </w:pPr>
      <w:r w:rsidRPr="00E42ECF">
        <w:t>I think that we are at the moment in the step three, you know, the developing legislation. And it's very important then in developing legislation to have the cohesive approach, so that each of the sectors, private sector, public sector, and science are all together working on the legislation, because it will affect and each of them should implement.</w:t>
      </w:r>
    </w:p>
    <w:p w14:paraId="01481AFD" w14:textId="77777777" w:rsidR="001B4CC9" w:rsidRPr="00E42ECF" w:rsidRDefault="001B4CC9" w:rsidP="006726ED">
      <w:pPr>
        <w:jc w:val="both"/>
      </w:pPr>
    </w:p>
    <w:p w14:paraId="752F64B3" w14:textId="15E5C6D8" w:rsidR="001B4CC9" w:rsidRPr="00E42ECF" w:rsidRDefault="001B4CC9" w:rsidP="006726ED">
      <w:pPr>
        <w:jc w:val="both"/>
        <w:rPr>
          <w:b/>
          <w:bCs/>
        </w:rPr>
      </w:pPr>
      <w:r w:rsidRPr="00E42ECF">
        <w:rPr>
          <w:b/>
          <w:bCs/>
        </w:rPr>
        <w:t xml:space="preserve">Katarina </w:t>
      </w:r>
      <w:r w:rsidR="006726ED">
        <w:rPr>
          <w:b/>
          <w:bCs/>
        </w:rPr>
        <w:t>Pavlović</w:t>
      </w:r>
      <w:r w:rsidRPr="00E42ECF">
        <w:rPr>
          <w:b/>
          <w:bCs/>
        </w:rPr>
        <w:t>:</w:t>
      </w:r>
    </w:p>
    <w:p w14:paraId="36370BBB" w14:textId="77777777" w:rsidR="001B4CC9" w:rsidRPr="00E42ECF" w:rsidRDefault="001B4CC9" w:rsidP="006726ED">
      <w:pPr>
        <w:jc w:val="both"/>
      </w:pPr>
      <w:r w:rsidRPr="00E42ECF">
        <w:t>I understand. Thank you very much. Thank you. Thank you very much for your input. I will stop recording now.</w:t>
      </w:r>
    </w:p>
    <w:p w14:paraId="6D225C88" w14:textId="77777777" w:rsidR="00B14758" w:rsidRPr="00E42ECF" w:rsidRDefault="00B14758" w:rsidP="006726ED">
      <w:pPr>
        <w:jc w:val="both"/>
      </w:pPr>
    </w:p>
    <w:p w14:paraId="2F4AF48A" w14:textId="77777777" w:rsidR="00E479FC" w:rsidRDefault="00E479FC">
      <w:pPr>
        <w:rPr>
          <w:rFonts w:asciiTheme="majorHAnsi" w:eastAsiaTheme="majorEastAsia" w:hAnsiTheme="majorHAnsi" w:cstheme="majorBidi"/>
          <w:color w:val="2F5496" w:themeColor="accent1" w:themeShade="BF"/>
          <w:sz w:val="32"/>
          <w:szCs w:val="32"/>
        </w:rPr>
      </w:pPr>
      <w:r>
        <w:br w:type="page"/>
      </w:r>
    </w:p>
    <w:p w14:paraId="79957EFF" w14:textId="79EA5EFC" w:rsidR="00B14758" w:rsidRPr="00C56D69" w:rsidRDefault="00B14758" w:rsidP="006726ED">
      <w:pPr>
        <w:pStyle w:val="Heading1"/>
        <w:jc w:val="both"/>
      </w:pPr>
      <w:bookmarkStart w:id="7" w:name="_Toc157403404"/>
      <w:r w:rsidRPr="00C56D69">
        <w:lastRenderedPageBreak/>
        <w:t>Appendix b:</w:t>
      </w:r>
      <w:r w:rsidR="00D7345E" w:rsidRPr="00C56D69">
        <w:t xml:space="preserve"> Transcript of the Focus Group on 12.12.23</w:t>
      </w:r>
      <w:bookmarkEnd w:id="7"/>
    </w:p>
    <w:p w14:paraId="364ED9DD" w14:textId="77777777" w:rsidR="00E479FC" w:rsidRDefault="00E479FC" w:rsidP="006726ED">
      <w:pPr>
        <w:jc w:val="both"/>
        <w:rPr>
          <w:b/>
          <w:bCs/>
        </w:rPr>
      </w:pPr>
    </w:p>
    <w:p w14:paraId="6456473A" w14:textId="3BB55371" w:rsidR="00594506" w:rsidRPr="00E42ECF" w:rsidRDefault="00594506" w:rsidP="006726ED">
      <w:pPr>
        <w:jc w:val="both"/>
        <w:rPr>
          <w:b/>
          <w:bCs/>
        </w:rPr>
      </w:pPr>
      <w:r w:rsidRPr="00E42ECF">
        <w:rPr>
          <w:b/>
          <w:bCs/>
        </w:rPr>
        <w:t xml:space="preserve">held on 12.12.2023 in </w:t>
      </w:r>
      <w:r w:rsidR="00E479FC" w:rsidRPr="00E42ECF">
        <w:rPr>
          <w:b/>
          <w:bCs/>
        </w:rPr>
        <w:t>Šibenik</w:t>
      </w:r>
      <w:r w:rsidRPr="00E42ECF">
        <w:rPr>
          <w:b/>
          <w:bCs/>
        </w:rPr>
        <w:t>, Croatia, Innovation and Research subsector.</w:t>
      </w:r>
    </w:p>
    <w:p w14:paraId="5CF763D8" w14:textId="77777777" w:rsidR="00594506" w:rsidRPr="00E42ECF" w:rsidRDefault="00594506" w:rsidP="006726ED">
      <w:pPr>
        <w:jc w:val="both"/>
        <w:rPr>
          <w:b/>
          <w:bCs/>
        </w:rPr>
      </w:pPr>
    </w:p>
    <w:p w14:paraId="19BE4544" w14:textId="3AFA2996" w:rsidR="00594506" w:rsidRPr="00E42ECF" w:rsidRDefault="00594506" w:rsidP="006726ED">
      <w:pPr>
        <w:jc w:val="both"/>
      </w:pPr>
      <w:r w:rsidRPr="00E42ECF">
        <w:rPr>
          <w:b/>
          <w:bCs/>
        </w:rPr>
        <w:t xml:space="preserve">Katarina </w:t>
      </w:r>
      <w:r w:rsidR="006726ED">
        <w:rPr>
          <w:b/>
          <w:bCs/>
        </w:rPr>
        <w:t>Pavlović</w:t>
      </w:r>
      <w:r w:rsidRPr="00E42ECF">
        <w:rPr>
          <w:b/>
          <w:bCs/>
        </w:rPr>
        <w:t>:</w:t>
      </w:r>
    </w:p>
    <w:p w14:paraId="0B289F0A" w14:textId="77777777" w:rsidR="00E479FC" w:rsidRDefault="00E479FC" w:rsidP="006726ED">
      <w:pPr>
        <w:jc w:val="both"/>
      </w:pPr>
    </w:p>
    <w:p w14:paraId="3373F57B" w14:textId="3069EF71" w:rsidR="00594506" w:rsidRPr="00E42ECF" w:rsidRDefault="00594506" w:rsidP="006726ED">
      <w:pPr>
        <w:jc w:val="both"/>
      </w:pPr>
      <w:r w:rsidRPr="00E42ECF">
        <w:t xml:space="preserve">Okay, so thank you for your time for participating in this focus group. The meeting is recorded and </w:t>
      </w:r>
      <w:proofErr w:type="spellStart"/>
      <w:r w:rsidRPr="00E42ECF">
        <w:t>transcripted</w:t>
      </w:r>
      <w:proofErr w:type="spellEnd"/>
      <w:r w:rsidRPr="00E42ECF">
        <w:t xml:space="preserve"> with the AI tool, just for the further analysis. So</w:t>
      </w:r>
      <w:r w:rsidR="00E479FC">
        <w:t>,</w:t>
      </w:r>
      <w:r w:rsidRPr="00E42ECF">
        <w:t xml:space="preserve"> by participating, you are giving your consent for that. I will very much try to be brief and to the point. </w:t>
      </w:r>
    </w:p>
    <w:p w14:paraId="029D36DF" w14:textId="77777777" w:rsidR="00594506" w:rsidRPr="00E42ECF" w:rsidRDefault="00594506" w:rsidP="006726ED">
      <w:pPr>
        <w:jc w:val="both"/>
      </w:pPr>
      <w:r w:rsidRPr="00E42ECF">
        <w:t xml:space="preserve">Actually, NEWS Project is a project between Italy and Croatia, with an aim to make better and improve collaboration in the blue sector, in the blue economy, for small and medium companies. </w:t>
      </w:r>
    </w:p>
    <w:p w14:paraId="644EAB8D" w14:textId="77777777" w:rsidR="00594506" w:rsidRPr="00E42ECF" w:rsidRDefault="00594506" w:rsidP="006726ED">
      <w:pPr>
        <w:jc w:val="both"/>
      </w:pPr>
      <w:r w:rsidRPr="00E42ECF">
        <w:t xml:space="preserve">Last week, I have done interviews with some of you, and we have identified some themes to discuss in more detail in order to get the practical and really detailed offers, what can we do, because NEWS Project aims to really come with a new governance model, or with a new body, on how really to enhance this collaboration. </w:t>
      </w:r>
    </w:p>
    <w:p w14:paraId="39183650" w14:textId="77777777" w:rsidR="00594506" w:rsidRPr="00E42ECF" w:rsidRDefault="00594506" w:rsidP="006726ED">
      <w:pPr>
        <w:jc w:val="both"/>
      </w:pPr>
      <w:r w:rsidRPr="00E42ECF">
        <w:t xml:space="preserve">So, first of all, my name is Katarina, and I am facilitating this focus group on behalf of Eupolis Group, and because I have first MA in Sociology, so that's why I'm an expert in focus group methodology. So, let's kick off and start just presenting all the participants. </w:t>
      </w:r>
    </w:p>
    <w:p w14:paraId="70E86FBB" w14:textId="77777777" w:rsidR="00594506" w:rsidRPr="00E42ECF" w:rsidRDefault="00594506" w:rsidP="006726ED">
      <w:pPr>
        <w:jc w:val="both"/>
      </w:pPr>
      <w:r w:rsidRPr="00E42ECF">
        <w:t xml:space="preserve">I will, let's say, call you up by name, because as this tool is recording, it needs to be some pauses, so we do not talk at the same time. </w:t>
      </w:r>
    </w:p>
    <w:p w14:paraId="20133C84" w14:textId="77777777" w:rsidR="00594506" w:rsidRPr="00E42ECF" w:rsidRDefault="00594506" w:rsidP="006726ED">
      <w:pPr>
        <w:jc w:val="both"/>
      </w:pPr>
      <w:r w:rsidRPr="00E42ECF">
        <w:t>So, we will start with Matija. He is only watching me. I'm sorry for that. Can you please introduce yourself, what your company does, and how long have you been working in the blue sector, in the blue economy?</w:t>
      </w:r>
    </w:p>
    <w:p w14:paraId="1D0556DE" w14:textId="77777777" w:rsidR="00594506" w:rsidRPr="00E42ECF" w:rsidRDefault="00594506" w:rsidP="006726ED">
      <w:pPr>
        <w:jc w:val="both"/>
      </w:pPr>
    </w:p>
    <w:p w14:paraId="70E23DFD" w14:textId="77777777" w:rsidR="00594506" w:rsidRPr="00E42ECF" w:rsidRDefault="00594506" w:rsidP="006726ED">
      <w:pPr>
        <w:jc w:val="both"/>
        <w:rPr>
          <w:b/>
          <w:bCs/>
        </w:rPr>
      </w:pPr>
      <w:r w:rsidRPr="00E42ECF">
        <w:rPr>
          <w:b/>
          <w:bCs/>
        </w:rPr>
        <w:t xml:space="preserve">Matija </w:t>
      </w:r>
      <w:proofErr w:type="spellStart"/>
      <w:r w:rsidRPr="00E42ECF">
        <w:rPr>
          <w:b/>
          <w:bCs/>
        </w:rPr>
        <w:t>Bumbak</w:t>
      </w:r>
      <w:proofErr w:type="spellEnd"/>
    </w:p>
    <w:p w14:paraId="32710DB8" w14:textId="77777777" w:rsidR="00594506" w:rsidRPr="00E42ECF" w:rsidRDefault="00594506" w:rsidP="006726ED">
      <w:pPr>
        <w:jc w:val="both"/>
      </w:pPr>
    </w:p>
    <w:p w14:paraId="36281A98" w14:textId="37AC1A41" w:rsidR="00594506" w:rsidRPr="00E42ECF" w:rsidRDefault="00594506" w:rsidP="006726ED">
      <w:pPr>
        <w:jc w:val="both"/>
      </w:pPr>
      <w:r w:rsidRPr="00E42ECF">
        <w:t xml:space="preserve">Hi, I am here actually representing two entities. One is SME Platforma 22. And the other one is Digital Innovation Hub, Agri-Food Croatia. And we as a company, we've been in the blue sector for now four years. At the moment, what we mostly do is we grow mussels, oysters and other shellfish. We farm them at sea. And we do a lot of development in innovation in the aquaculture industry. And us as Digital Innovation Hub, it's an NGO that is also based in digitalization of the food sector in Croatia. We are based in </w:t>
      </w:r>
      <w:r w:rsidR="00E479FC" w:rsidRPr="00E42ECF">
        <w:t>Šibenik</w:t>
      </w:r>
      <w:r w:rsidRPr="00E42ECF">
        <w:t>.</w:t>
      </w:r>
    </w:p>
    <w:p w14:paraId="3B910F63" w14:textId="77777777" w:rsidR="00594506" w:rsidRPr="00E42ECF" w:rsidRDefault="00594506" w:rsidP="006726ED">
      <w:pPr>
        <w:jc w:val="both"/>
      </w:pPr>
      <w:r w:rsidRPr="00E42ECF">
        <w:t>We do a lot of this collaborative research projects with a lot of entities in Croatia but also all over Europe in, you know, doing innovative initiatives in food sector but mostly in aquaculture. So Horizon projects and different things like this.</w:t>
      </w:r>
    </w:p>
    <w:p w14:paraId="47081E75" w14:textId="77777777" w:rsidR="00594506" w:rsidRPr="00E42ECF" w:rsidRDefault="00594506" w:rsidP="006726ED">
      <w:pPr>
        <w:jc w:val="both"/>
      </w:pPr>
    </w:p>
    <w:p w14:paraId="1D855203" w14:textId="485EA2D9" w:rsidR="00594506" w:rsidRPr="00E42ECF" w:rsidRDefault="00594506" w:rsidP="006726ED">
      <w:pPr>
        <w:jc w:val="both"/>
        <w:rPr>
          <w:b/>
          <w:bCs/>
        </w:rPr>
      </w:pPr>
      <w:r w:rsidRPr="00E42ECF">
        <w:rPr>
          <w:b/>
          <w:bCs/>
        </w:rPr>
        <w:t xml:space="preserve">Katarina </w:t>
      </w:r>
      <w:r w:rsidR="006726ED">
        <w:rPr>
          <w:b/>
          <w:bCs/>
        </w:rPr>
        <w:t>Pavlović</w:t>
      </w:r>
    </w:p>
    <w:p w14:paraId="1EA7F8F6" w14:textId="77777777" w:rsidR="00594506" w:rsidRPr="00E42ECF" w:rsidRDefault="00594506" w:rsidP="006726ED">
      <w:pPr>
        <w:jc w:val="both"/>
      </w:pPr>
    </w:p>
    <w:p w14:paraId="2D06ADDD" w14:textId="77777777" w:rsidR="00594506" w:rsidRPr="00E42ECF" w:rsidRDefault="00594506" w:rsidP="006726ED">
      <w:pPr>
        <w:jc w:val="both"/>
      </w:pPr>
      <w:r w:rsidRPr="00E42ECF">
        <w:t xml:space="preserve">Thank you. Neven, could you please introduce yourself, briefly? </w:t>
      </w:r>
    </w:p>
    <w:p w14:paraId="7448CF79" w14:textId="77777777" w:rsidR="00594506" w:rsidRPr="00E42ECF" w:rsidRDefault="00594506" w:rsidP="006726ED">
      <w:pPr>
        <w:jc w:val="both"/>
      </w:pPr>
    </w:p>
    <w:p w14:paraId="284C4D25" w14:textId="77777777" w:rsidR="00594506" w:rsidRPr="00E42ECF" w:rsidRDefault="00594506" w:rsidP="006726ED">
      <w:pPr>
        <w:jc w:val="both"/>
        <w:rPr>
          <w:b/>
          <w:bCs/>
        </w:rPr>
      </w:pPr>
      <w:r w:rsidRPr="00E42ECF">
        <w:rPr>
          <w:b/>
          <w:bCs/>
        </w:rPr>
        <w:t xml:space="preserve">Neven </w:t>
      </w:r>
      <w:proofErr w:type="spellStart"/>
      <w:r w:rsidRPr="00E42ECF">
        <w:rPr>
          <w:b/>
          <w:bCs/>
        </w:rPr>
        <w:t>Cukrov</w:t>
      </w:r>
      <w:proofErr w:type="spellEnd"/>
      <w:r w:rsidRPr="00E42ECF">
        <w:rPr>
          <w:b/>
          <w:bCs/>
        </w:rPr>
        <w:t>:</w:t>
      </w:r>
    </w:p>
    <w:p w14:paraId="12384568" w14:textId="77777777" w:rsidR="00594506" w:rsidRPr="00E42ECF" w:rsidRDefault="00594506" w:rsidP="006726ED">
      <w:pPr>
        <w:jc w:val="both"/>
      </w:pPr>
    </w:p>
    <w:p w14:paraId="13CB6CC4" w14:textId="0D32DC53" w:rsidR="00594506" w:rsidRPr="00E42ECF" w:rsidRDefault="00594506" w:rsidP="006726ED">
      <w:pPr>
        <w:jc w:val="both"/>
      </w:pPr>
      <w:r w:rsidRPr="00E42ECF">
        <w:t xml:space="preserve">Ok, my name is Neven </w:t>
      </w:r>
      <w:proofErr w:type="spellStart"/>
      <w:r w:rsidRPr="00E42ECF">
        <w:t>Cukrov</w:t>
      </w:r>
      <w:proofErr w:type="spellEnd"/>
      <w:r w:rsidRPr="00E42ECF">
        <w:t xml:space="preserve">, I'm from the </w:t>
      </w:r>
      <w:proofErr w:type="spellStart"/>
      <w:r w:rsidR="00E479FC">
        <w:t>Ruđer</w:t>
      </w:r>
      <w:proofErr w:type="spellEnd"/>
      <w:r w:rsidRPr="00E42ECF">
        <w:t xml:space="preserve"> Bo</w:t>
      </w:r>
      <w:r w:rsidR="00E479FC">
        <w:t>š</w:t>
      </w:r>
      <w:r w:rsidRPr="00E42ECF">
        <w:t>kovi</w:t>
      </w:r>
      <w:r w:rsidR="00E479FC">
        <w:t>ć</w:t>
      </w:r>
      <w:r w:rsidRPr="00E42ECF">
        <w:t xml:space="preserve"> Institute, from the Division for Marine and Environmental Research. I'm working in </w:t>
      </w:r>
      <w:r w:rsidR="00E479FC" w:rsidRPr="00E42ECF">
        <w:t>Šibenik</w:t>
      </w:r>
      <w:r w:rsidR="00E479FC">
        <w:t>,</w:t>
      </w:r>
      <w:r w:rsidRPr="00E42ECF">
        <w:t xml:space="preserve"> I'm a lead here in the manifestation of the institute, which has 5 to 10 employees, depending on the situation.</w:t>
      </w:r>
    </w:p>
    <w:p w14:paraId="7E1867B4" w14:textId="77777777" w:rsidR="00594506" w:rsidRPr="00E42ECF" w:rsidRDefault="00594506" w:rsidP="006726ED">
      <w:pPr>
        <w:jc w:val="both"/>
      </w:pPr>
    </w:p>
    <w:p w14:paraId="094F4FB1" w14:textId="733B1CD0" w:rsidR="00594506" w:rsidRPr="00E42ECF" w:rsidRDefault="00594506" w:rsidP="006726ED">
      <w:pPr>
        <w:jc w:val="both"/>
        <w:rPr>
          <w:b/>
          <w:bCs/>
        </w:rPr>
      </w:pPr>
      <w:r w:rsidRPr="00E42ECF">
        <w:rPr>
          <w:b/>
          <w:bCs/>
        </w:rPr>
        <w:lastRenderedPageBreak/>
        <w:t xml:space="preserve">Mario </w:t>
      </w:r>
      <w:proofErr w:type="spellStart"/>
      <w:r w:rsidR="006726ED">
        <w:rPr>
          <w:b/>
          <w:bCs/>
        </w:rPr>
        <w:t>Špadina</w:t>
      </w:r>
      <w:proofErr w:type="spellEnd"/>
      <w:r w:rsidRPr="00E42ECF">
        <w:rPr>
          <w:b/>
          <w:bCs/>
        </w:rPr>
        <w:t>:</w:t>
      </w:r>
    </w:p>
    <w:p w14:paraId="42B0F0F9" w14:textId="77777777" w:rsidR="00594506" w:rsidRPr="00E42ECF" w:rsidRDefault="00594506" w:rsidP="006726ED">
      <w:pPr>
        <w:jc w:val="both"/>
      </w:pPr>
    </w:p>
    <w:p w14:paraId="191958BA" w14:textId="6CBA352C" w:rsidR="00594506" w:rsidRPr="00E42ECF" w:rsidRDefault="00594506" w:rsidP="006726ED">
      <w:pPr>
        <w:jc w:val="both"/>
      </w:pPr>
      <w:r w:rsidRPr="00E42ECF">
        <w:t xml:space="preserve">I'm the CEO of Startup Sea </w:t>
      </w:r>
      <w:r w:rsidR="00E479FC">
        <w:t>C</w:t>
      </w:r>
      <w:r w:rsidRPr="00E42ECF">
        <w:t xml:space="preserve">ras. We do environmental monitoring and surveillance by utilization of high-resolution satellite imagery. We've been in the business of development for the past two and a half years, and in the beginning of the commercialization phase for the last six months or so, where we now work with national and regional parks, sports, sports authorities and also private companies, such as coastguards and marine assets. </w:t>
      </w:r>
    </w:p>
    <w:p w14:paraId="7C6D89FE" w14:textId="77777777" w:rsidR="00594506" w:rsidRPr="00E42ECF" w:rsidRDefault="00594506" w:rsidP="006726ED">
      <w:pPr>
        <w:jc w:val="both"/>
      </w:pPr>
    </w:p>
    <w:p w14:paraId="1153DED8" w14:textId="4465F131" w:rsidR="00594506" w:rsidRPr="00E42ECF" w:rsidRDefault="00594506" w:rsidP="006726ED">
      <w:pPr>
        <w:jc w:val="both"/>
        <w:rPr>
          <w:b/>
          <w:bCs/>
        </w:rPr>
      </w:pPr>
      <w:r w:rsidRPr="00E42ECF">
        <w:rPr>
          <w:b/>
          <w:bCs/>
        </w:rPr>
        <w:t xml:space="preserve">Katarina </w:t>
      </w:r>
      <w:r w:rsidR="006726ED">
        <w:rPr>
          <w:b/>
          <w:bCs/>
        </w:rPr>
        <w:t>Pavlović</w:t>
      </w:r>
      <w:r w:rsidRPr="00E42ECF">
        <w:rPr>
          <w:b/>
          <w:bCs/>
        </w:rPr>
        <w:t>:</w:t>
      </w:r>
    </w:p>
    <w:p w14:paraId="5998CAD3" w14:textId="77777777" w:rsidR="00594506" w:rsidRPr="00E42ECF" w:rsidRDefault="00594506" w:rsidP="006726ED">
      <w:pPr>
        <w:jc w:val="both"/>
      </w:pPr>
    </w:p>
    <w:p w14:paraId="55A9EFFF" w14:textId="77777777" w:rsidR="00594506" w:rsidRPr="00E42ECF" w:rsidRDefault="00594506" w:rsidP="006726ED">
      <w:pPr>
        <w:jc w:val="both"/>
      </w:pPr>
      <w:r w:rsidRPr="00E42ECF">
        <w:t xml:space="preserve">Thank you. Mateo, can you please also introduce yourself? </w:t>
      </w:r>
    </w:p>
    <w:p w14:paraId="7368E053" w14:textId="77777777" w:rsidR="00594506" w:rsidRPr="00E42ECF" w:rsidRDefault="00594506" w:rsidP="006726ED">
      <w:pPr>
        <w:jc w:val="both"/>
      </w:pPr>
    </w:p>
    <w:p w14:paraId="1972D66D" w14:textId="77777777" w:rsidR="00594506" w:rsidRPr="00E42ECF" w:rsidRDefault="00594506" w:rsidP="006726ED">
      <w:pPr>
        <w:jc w:val="both"/>
        <w:rPr>
          <w:b/>
          <w:bCs/>
        </w:rPr>
      </w:pPr>
      <w:r w:rsidRPr="00E42ECF">
        <w:rPr>
          <w:b/>
          <w:bCs/>
        </w:rPr>
        <w:t>Mateo Ivanac:</w:t>
      </w:r>
    </w:p>
    <w:p w14:paraId="6598DA41" w14:textId="77777777" w:rsidR="00594506" w:rsidRPr="00E42ECF" w:rsidRDefault="00594506" w:rsidP="006726ED">
      <w:pPr>
        <w:jc w:val="both"/>
      </w:pPr>
    </w:p>
    <w:p w14:paraId="33F9D478" w14:textId="17672FEB" w:rsidR="00594506" w:rsidRPr="00E42ECF" w:rsidRDefault="00594506" w:rsidP="006726ED">
      <w:pPr>
        <w:jc w:val="both"/>
      </w:pPr>
      <w:r w:rsidRPr="00E42ECF">
        <w:t xml:space="preserve">Mateo Ivanac. I'm the CEO of the digital innovation company </w:t>
      </w:r>
      <w:proofErr w:type="spellStart"/>
      <w:r w:rsidRPr="00E42ECF">
        <w:t>Innovamare</w:t>
      </w:r>
      <w:proofErr w:type="spellEnd"/>
      <w:r w:rsidRPr="00E42ECF">
        <w:t>. Our mission is to bring digital green transformation powered by marine technologies to the economy. The intention is to change the way how traditional sectors in the economy work with what technologies</w:t>
      </w:r>
      <w:r w:rsidR="00E479FC">
        <w:t xml:space="preserve"> </w:t>
      </w:r>
      <w:r w:rsidRPr="00E42ECF">
        <w:t xml:space="preserve">and to develop and make an ecosystem for development of marine technologies that can enable this digital green transformation. </w:t>
      </w:r>
    </w:p>
    <w:p w14:paraId="1258C5CE" w14:textId="77777777" w:rsidR="00594506" w:rsidRPr="00E42ECF" w:rsidRDefault="00594506" w:rsidP="006726ED">
      <w:pPr>
        <w:jc w:val="both"/>
      </w:pPr>
    </w:p>
    <w:p w14:paraId="72A92AE0" w14:textId="35DDF514" w:rsidR="00594506" w:rsidRPr="00E42ECF" w:rsidRDefault="00594506" w:rsidP="006726ED">
      <w:pPr>
        <w:jc w:val="both"/>
        <w:rPr>
          <w:b/>
          <w:bCs/>
        </w:rPr>
      </w:pPr>
      <w:r w:rsidRPr="00E42ECF">
        <w:rPr>
          <w:b/>
          <w:bCs/>
        </w:rPr>
        <w:t xml:space="preserve">Katarina </w:t>
      </w:r>
      <w:r w:rsidR="006726ED">
        <w:rPr>
          <w:b/>
          <w:bCs/>
        </w:rPr>
        <w:t>Pavlović</w:t>
      </w:r>
      <w:r w:rsidRPr="00E42ECF">
        <w:rPr>
          <w:b/>
          <w:bCs/>
        </w:rPr>
        <w:t>:</w:t>
      </w:r>
    </w:p>
    <w:p w14:paraId="5EDED8AC" w14:textId="77777777" w:rsidR="00594506" w:rsidRPr="00E42ECF" w:rsidRDefault="00594506" w:rsidP="006726ED">
      <w:pPr>
        <w:jc w:val="both"/>
      </w:pPr>
    </w:p>
    <w:p w14:paraId="262B1DB8" w14:textId="77777777" w:rsidR="00594506" w:rsidRPr="00E42ECF" w:rsidRDefault="00594506" w:rsidP="006726ED">
      <w:pPr>
        <w:jc w:val="both"/>
      </w:pPr>
      <w:r w:rsidRPr="00E42ECF">
        <w:t xml:space="preserve">Thank you. </w:t>
      </w:r>
      <w:proofErr w:type="spellStart"/>
      <w:r w:rsidRPr="00E42ECF">
        <w:t>Stevica</w:t>
      </w:r>
      <w:proofErr w:type="spellEnd"/>
      <w:r w:rsidRPr="00E42ECF">
        <w:t>?</w:t>
      </w:r>
    </w:p>
    <w:p w14:paraId="5F1FF083" w14:textId="77777777" w:rsidR="00594506" w:rsidRPr="00E42ECF" w:rsidRDefault="00594506" w:rsidP="006726ED">
      <w:pPr>
        <w:jc w:val="both"/>
      </w:pPr>
    </w:p>
    <w:p w14:paraId="675AB52B" w14:textId="77777777" w:rsidR="00594506" w:rsidRPr="00E42ECF" w:rsidRDefault="00594506" w:rsidP="006726ED">
      <w:pPr>
        <w:jc w:val="both"/>
        <w:rPr>
          <w:b/>
          <w:bCs/>
        </w:rPr>
      </w:pPr>
      <w:proofErr w:type="spellStart"/>
      <w:r w:rsidRPr="00E42ECF">
        <w:rPr>
          <w:b/>
          <w:bCs/>
        </w:rPr>
        <w:t>Stevica</w:t>
      </w:r>
      <w:proofErr w:type="spellEnd"/>
      <w:r w:rsidRPr="00E42ECF">
        <w:rPr>
          <w:b/>
          <w:bCs/>
        </w:rPr>
        <w:t xml:space="preserve"> Kuharski:</w:t>
      </w:r>
    </w:p>
    <w:p w14:paraId="1DE51BD3" w14:textId="77777777" w:rsidR="00594506" w:rsidRPr="00E42ECF" w:rsidRDefault="00594506" w:rsidP="006726ED">
      <w:pPr>
        <w:jc w:val="both"/>
      </w:pPr>
    </w:p>
    <w:p w14:paraId="79692206" w14:textId="6CA5FAB3" w:rsidR="00594506" w:rsidRPr="00E42ECF" w:rsidRDefault="00594506" w:rsidP="006726ED">
      <w:pPr>
        <w:jc w:val="both"/>
      </w:pPr>
      <w:r w:rsidRPr="00E42ECF">
        <w:t xml:space="preserve">I'm </w:t>
      </w:r>
      <w:proofErr w:type="spellStart"/>
      <w:r w:rsidRPr="00E42ECF">
        <w:t>Stevica</w:t>
      </w:r>
      <w:proofErr w:type="spellEnd"/>
      <w:r w:rsidRPr="00E42ECF">
        <w:t xml:space="preserve"> Kuharski, a partner at Fil Rouge Capital, a venture capital fund that manages 46 million euros. We invest in startups in pre-SEED, SEED and Series A stages. </w:t>
      </w:r>
    </w:p>
    <w:p w14:paraId="514B3F1C" w14:textId="77777777" w:rsidR="00594506" w:rsidRPr="00E42ECF" w:rsidRDefault="00594506" w:rsidP="006726ED">
      <w:pPr>
        <w:jc w:val="both"/>
      </w:pPr>
    </w:p>
    <w:p w14:paraId="4EC0E379" w14:textId="3F0F4565" w:rsidR="00594506" w:rsidRPr="00E42ECF" w:rsidRDefault="00594506" w:rsidP="006726ED">
      <w:pPr>
        <w:jc w:val="both"/>
        <w:rPr>
          <w:b/>
          <w:bCs/>
        </w:rPr>
      </w:pPr>
      <w:r w:rsidRPr="00E42ECF">
        <w:rPr>
          <w:b/>
          <w:bCs/>
        </w:rPr>
        <w:t xml:space="preserve">Katarina </w:t>
      </w:r>
      <w:r w:rsidR="006726ED">
        <w:rPr>
          <w:b/>
          <w:bCs/>
        </w:rPr>
        <w:t>Pavlović</w:t>
      </w:r>
      <w:r w:rsidRPr="00E42ECF">
        <w:rPr>
          <w:b/>
          <w:bCs/>
        </w:rPr>
        <w:t>:</w:t>
      </w:r>
    </w:p>
    <w:p w14:paraId="58E36BAD" w14:textId="77777777" w:rsidR="00594506" w:rsidRPr="00E42ECF" w:rsidRDefault="00594506" w:rsidP="006726ED">
      <w:pPr>
        <w:jc w:val="both"/>
      </w:pPr>
    </w:p>
    <w:p w14:paraId="27A6BA12" w14:textId="77777777" w:rsidR="00594506" w:rsidRPr="00E42ECF" w:rsidRDefault="00594506" w:rsidP="006726ED">
      <w:pPr>
        <w:jc w:val="both"/>
      </w:pPr>
      <w:r w:rsidRPr="00E42ECF">
        <w:t xml:space="preserve">Thank you. So now we know each other a little bit more so I will just get to the point and ask do you feel personally that there is a need in such kind of project in cross-border collaboration in blue economy between Italy and Croatia? Just please give me a sign who wants to say...something on that topic. Okay, so we will start from </w:t>
      </w:r>
      <w:proofErr w:type="spellStart"/>
      <w:r w:rsidRPr="00E42ECF">
        <w:t>Stevica</w:t>
      </w:r>
      <w:proofErr w:type="spellEnd"/>
      <w:r w:rsidRPr="00E42ECF">
        <w:t xml:space="preserve">. </w:t>
      </w:r>
    </w:p>
    <w:p w14:paraId="423CFF6F" w14:textId="77777777" w:rsidR="00594506" w:rsidRPr="00E42ECF" w:rsidRDefault="00594506" w:rsidP="006726ED">
      <w:pPr>
        <w:jc w:val="both"/>
      </w:pPr>
    </w:p>
    <w:p w14:paraId="39201653" w14:textId="77777777" w:rsidR="00594506" w:rsidRPr="00E42ECF" w:rsidRDefault="00594506" w:rsidP="006726ED">
      <w:pPr>
        <w:jc w:val="both"/>
        <w:rPr>
          <w:b/>
          <w:bCs/>
        </w:rPr>
      </w:pPr>
      <w:proofErr w:type="spellStart"/>
      <w:r w:rsidRPr="00E42ECF">
        <w:rPr>
          <w:b/>
          <w:bCs/>
        </w:rPr>
        <w:t>Stevica</w:t>
      </w:r>
      <w:proofErr w:type="spellEnd"/>
      <w:r w:rsidRPr="00E42ECF">
        <w:rPr>
          <w:b/>
          <w:bCs/>
        </w:rPr>
        <w:t xml:space="preserve"> Kuharski: </w:t>
      </w:r>
    </w:p>
    <w:p w14:paraId="1F052F31" w14:textId="77777777" w:rsidR="00594506" w:rsidRPr="00E42ECF" w:rsidRDefault="00594506" w:rsidP="006726ED">
      <w:pPr>
        <w:jc w:val="both"/>
      </w:pPr>
    </w:p>
    <w:p w14:paraId="24F037C1" w14:textId="77777777" w:rsidR="00594506" w:rsidRPr="00E42ECF" w:rsidRDefault="00594506" w:rsidP="006726ED">
      <w:pPr>
        <w:jc w:val="both"/>
      </w:pPr>
      <w:r w:rsidRPr="00E42ECF">
        <w:t xml:space="preserve">Yes, collaboration is always needed and considering the time Croatia, I'm speaking from Croatian perspective, Croatia needs this kind of cooperation and partnerships in order to evolve the ecosystem, especially from a strategic and business perspective. </w:t>
      </w:r>
    </w:p>
    <w:p w14:paraId="2E97AF7F" w14:textId="77777777" w:rsidR="00594506" w:rsidRPr="00E42ECF" w:rsidRDefault="00594506" w:rsidP="006726ED">
      <w:pPr>
        <w:jc w:val="both"/>
      </w:pPr>
    </w:p>
    <w:p w14:paraId="0C346073" w14:textId="5D6305F1" w:rsidR="00594506" w:rsidRPr="00E42ECF" w:rsidRDefault="00594506" w:rsidP="006726ED">
      <w:pPr>
        <w:jc w:val="both"/>
        <w:rPr>
          <w:b/>
          <w:bCs/>
        </w:rPr>
      </w:pPr>
      <w:r w:rsidRPr="00E42ECF">
        <w:rPr>
          <w:b/>
          <w:bCs/>
        </w:rPr>
        <w:t xml:space="preserve">Katarina </w:t>
      </w:r>
      <w:r w:rsidR="006726ED">
        <w:rPr>
          <w:b/>
          <w:bCs/>
        </w:rPr>
        <w:t>Pavlović</w:t>
      </w:r>
      <w:r w:rsidRPr="00E42ECF">
        <w:rPr>
          <w:b/>
          <w:bCs/>
        </w:rPr>
        <w:t>:</w:t>
      </w:r>
    </w:p>
    <w:p w14:paraId="5064CFED" w14:textId="77777777" w:rsidR="00594506" w:rsidRPr="00E42ECF" w:rsidRDefault="00594506" w:rsidP="006726ED">
      <w:pPr>
        <w:jc w:val="both"/>
      </w:pPr>
      <w:r w:rsidRPr="00E42ECF">
        <w:t xml:space="preserve">Thank you. Mateo? </w:t>
      </w:r>
    </w:p>
    <w:p w14:paraId="4689A11F" w14:textId="77777777" w:rsidR="00594506" w:rsidRPr="00E42ECF" w:rsidRDefault="00594506" w:rsidP="006726ED">
      <w:pPr>
        <w:jc w:val="both"/>
      </w:pPr>
    </w:p>
    <w:p w14:paraId="28F6FCED" w14:textId="77777777" w:rsidR="00594506" w:rsidRPr="00E42ECF" w:rsidRDefault="00594506" w:rsidP="006726ED">
      <w:pPr>
        <w:jc w:val="both"/>
        <w:rPr>
          <w:b/>
          <w:bCs/>
        </w:rPr>
      </w:pPr>
      <w:r w:rsidRPr="00E42ECF">
        <w:rPr>
          <w:b/>
          <w:bCs/>
        </w:rPr>
        <w:t>Mateo Ivanac:</w:t>
      </w:r>
    </w:p>
    <w:p w14:paraId="2651E1B2" w14:textId="3E5E2A38" w:rsidR="00594506" w:rsidRPr="00E42ECF" w:rsidRDefault="00594506" w:rsidP="006726ED">
      <w:pPr>
        <w:jc w:val="both"/>
      </w:pPr>
      <w:r w:rsidRPr="00E42ECF">
        <w:lastRenderedPageBreak/>
        <w:t xml:space="preserve">I would fully agree, as we are now for the fifth year working with a lot of Italian partners. </w:t>
      </w:r>
      <w:r w:rsidR="00E479FC" w:rsidRPr="00E42ECF">
        <w:t>There</w:t>
      </w:r>
      <w:r w:rsidRPr="00E42ECF">
        <w:t xml:space="preserve"> is some know-how and different, I would say, connections and organizations that are in Italy more advanced in collaboration between scientists and the private sector, and we can definitely benefit from this know-how and collaboration with them to bring it to fruition.</w:t>
      </w:r>
    </w:p>
    <w:p w14:paraId="2E4C3C16" w14:textId="77777777" w:rsidR="00594506" w:rsidRPr="00E42ECF" w:rsidRDefault="00594506" w:rsidP="006726ED">
      <w:pPr>
        <w:jc w:val="both"/>
      </w:pPr>
    </w:p>
    <w:p w14:paraId="3DA9EA57" w14:textId="6BB716B3" w:rsidR="00594506" w:rsidRPr="00E42ECF" w:rsidRDefault="00594506" w:rsidP="006726ED">
      <w:pPr>
        <w:jc w:val="both"/>
        <w:rPr>
          <w:b/>
          <w:bCs/>
        </w:rPr>
      </w:pPr>
      <w:r w:rsidRPr="00E42ECF">
        <w:rPr>
          <w:b/>
          <w:bCs/>
        </w:rPr>
        <w:t xml:space="preserve">Katarina </w:t>
      </w:r>
      <w:r w:rsidR="006726ED">
        <w:rPr>
          <w:b/>
          <w:bCs/>
        </w:rPr>
        <w:t>Pavlović</w:t>
      </w:r>
      <w:r w:rsidRPr="00E42ECF">
        <w:rPr>
          <w:b/>
          <w:bCs/>
        </w:rPr>
        <w:t>:</w:t>
      </w:r>
    </w:p>
    <w:p w14:paraId="3A8FD6FC" w14:textId="77777777" w:rsidR="00594506" w:rsidRPr="00E42ECF" w:rsidRDefault="00594506" w:rsidP="006726ED">
      <w:pPr>
        <w:jc w:val="both"/>
      </w:pPr>
      <w:r w:rsidRPr="00E42ECF">
        <w:t xml:space="preserve"> Mario, what is your opinion about that? </w:t>
      </w:r>
    </w:p>
    <w:p w14:paraId="3B37510C" w14:textId="77777777" w:rsidR="00594506" w:rsidRPr="00E42ECF" w:rsidRDefault="00594506" w:rsidP="006726ED">
      <w:pPr>
        <w:jc w:val="both"/>
      </w:pPr>
    </w:p>
    <w:p w14:paraId="542D087C" w14:textId="3D866CA1" w:rsidR="00594506" w:rsidRPr="00E42ECF" w:rsidRDefault="00594506" w:rsidP="006726ED">
      <w:pPr>
        <w:jc w:val="both"/>
        <w:rPr>
          <w:b/>
          <w:bCs/>
        </w:rPr>
      </w:pPr>
      <w:r w:rsidRPr="00E42ECF">
        <w:rPr>
          <w:b/>
          <w:bCs/>
        </w:rPr>
        <w:t xml:space="preserve">Mario </w:t>
      </w:r>
      <w:proofErr w:type="spellStart"/>
      <w:r w:rsidR="006726ED">
        <w:rPr>
          <w:b/>
          <w:bCs/>
        </w:rPr>
        <w:t>Špadina</w:t>
      </w:r>
      <w:proofErr w:type="spellEnd"/>
      <w:r w:rsidRPr="00E42ECF">
        <w:rPr>
          <w:b/>
          <w:bCs/>
        </w:rPr>
        <w:t>:</w:t>
      </w:r>
    </w:p>
    <w:p w14:paraId="5EAB4FB1" w14:textId="77777777" w:rsidR="00594506" w:rsidRPr="00E42ECF" w:rsidRDefault="00594506" w:rsidP="006726ED">
      <w:pPr>
        <w:jc w:val="both"/>
      </w:pPr>
      <w:r w:rsidRPr="00E42ECF">
        <w:t>All international collaborations from a business perspective are welcome. First and foremost because they open the channel for research exchange, human capital exchange, and it opens the market, especially for smaller countries and parts of the world.</w:t>
      </w:r>
    </w:p>
    <w:p w14:paraId="6D1D208D" w14:textId="3C1A4AC3" w:rsidR="00594506" w:rsidRPr="00E42ECF" w:rsidRDefault="00594506" w:rsidP="006726ED">
      <w:pPr>
        <w:jc w:val="both"/>
      </w:pPr>
      <w:r w:rsidRPr="00E42ECF">
        <w:t xml:space="preserve">The associated countries are not only understated, they really, I would say, simplify the procedure of market commercialization. In particular with Italy, I would say a continuation to Mr. Ivanac thought, it's even more important because we share a tradition, so even though there is a language barrier at hand, it is based on traditional requirements still much, much </w:t>
      </w:r>
      <w:r w:rsidR="00E479FC" w:rsidRPr="00E42ECF">
        <w:t>easier</w:t>
      </w:r>
      <w:r w:rsidRPr="00E42ECF">
        <w:t xml:space="preserve"> and it is a direction for the cooperation to expand. </w:t>
      </w:r>
    </w:p>
    <w:p w14:paraId="1176A69B" w14:textId="77777777" w:rsidR="00594506" w:rsidRPr="00E42ECF" w:rsidRDefault="00594506" w:rsidP="006726ED">
      <w:pPr>
        <w:jc w:val="both"/>
      </w:pPr>
    </w:p>
    <w:p w14:paraId="0FE232A5" w14:textId="77777777" w:rsidR="00594506" w:rsidRPr="00E42ECF" w:rsidRDefault="00594506" w:rsidP="006726ED">
      <w:pPr>
        <w:jc w:val="both"/>
        <w:rPr>
          <w:b/>
          <w:bCs/>
        </w:rPr>
      </w:pPr>
      <w:r w:rsidRPr="00E42ECF">
        <w:rPr>
          <w:b/>
          <w:bCs/>
        </w:rPr>
        <w:t xml:space="preserve">Neven </w:t>
      </w:r>
      <w:proofErr w:type="spellStart"/>
      <w:r w:rsidRPr="00E42ECF">
        <w:rPr>
          <w:b/>
          <w:bCs/>
        </w:rPr>
        <w:t>Cukrov</w:t>
      </w:r>
      <w:proofErr w:type="spellEnd"/>
      <w:r w:rsidRPr="00E42ECF">
        <w:rPr>
          <w:b/>
          <w:bCs/>
        </w:rPr>
        <w:t>:</w:t>
      </w:r>
    </w:p>
    <w:p w14:paraId="73BDAF77" w14:textId="77777777" w:rsidR="00594506" w:rsidRPr="00E42ECF" w:rsidRDefault="00594506" w:rsidP="006726ED">
      <w:pPr>
        <w:jc w:val="both"/>
      </w:pPr>
    </w:p>
    <w:p w14:paraId="4F016C07" w14:textId="020E7C42" w:rsidR="00594506" w:rsidRPr="00E42ECF" w:rsidRDefault="00594506" w:rsidP="006726ED">
      <w:pPr>
        <w:jc w:val="both"/>
      </w:pPr>
      <w:r w:rsidRPr="00E42ECF">
        <w:t xml:space="preserve">As Mario said, all international collaborations are needed, they are more than welcome. And moreover, with Italy, because Italy is our </w:t>
      </w:r>
      <w:r w:rsidR="00E479FC" w:rsidRPr="00E42ECF">
        <w:t>neighbour</w:t>
      </w:r>
      <w:r w:rsidRPr="00E42ECF">
        <w:t xml:space="preserve">, big </w:t>
      </w:r>
      <w:r w:rsidR="00E479FC" w:rsidRPr="00E42ECF">
        <w:t>neighbour</w:t>
      </w:r>
      <w:r w:rsidRPr="00E42ECF">
        <w:t>, and we have the joint seat, and in our part, which is civil service,</w:t>
      </w:r>
    </w:p>
    <w:p w14:paraId="049A35DE" w14:textId="77777777" w:rsidR="00594506" w:rsidRPr="00E42ECF" w:rsidRDefault="00594506" w:rsidP="006726ED">
      <w:pPr>
        <w:jc w:val="both"/>
      </w:pPr>
    </w:p>
    <w:p w14:paraId="2B1139A6" w14:textId="77777777" w:rsidR="00594506" w:rsidRPr="00E42ECF" w:rsidRDefault="00594506" w:rsidP="006726ED">
      <w:pPr>
        <w:jc w:val="both"/>
        <w:rPr>
          <w:b/>
          <w:bCs/>
        </w:rPr>
      </w:pPr>
      <w:r w:rsidRPr="00E42ECF">
        <w:rPr>
          <w:b/>
          <w:bCs/>
        </w:rPr>
        <w:t xml:space="preserve">Matija </w:t>
      </w:r>
      <w:proofErr w:type="spellStart"/>
      <w:r w:rsidRPr="00E42ECF">
        <w:rPr>
          <w:b/>
          <w:bCs/>
        </w:rPr>
        <w:t>Bumbak</w:t>
      </w:r>
      <w:proofErr w:type="spellEnd"/>
    </w:p>
    <w:p w14:paraId="4EDD7164" w14:textId="77777777" w:rsidR="00594506" w:rsidRPr="00E42ECF" w:rsidRDefault="00594506" w:rsidP="006726ED">
      <w:pPr>
        <w:jc w:val="both"/>
      </w:pPr>
    </w:p>
    <w:p w14:paraId="2053EC3C" w14:textId="77777777" w:rsidR="00594506" w:rsidRPr="00E42ECF" w:rsidRDefault="00594506" w:rsidP="006726ED">
      <w:pPr>
        <w:jc w:val="both"/>
      </w:pPr>
      <w:r w:rsidRPr="00E42ECF">
        <w:t>Yeah, I completely agree with what everybody said and especially what Neven added. It's a must-have. I mean, we are very close neighbours, we have joint interests, joint resources and there's interesting ecosystems, companies, research institutions on both sides that need to be better connected too.</w:t>
      </w:r>
    </w:p>
    <w:p w14:paraId="4E9A8AA5" w14:textId="77777777" w:rsidR="00594506" w:rsidRPr="00E42ECF" w:rsidRDefault="00594506" w:rsidP="006726ED">
      <w:pPr>
        <w:jc w:val="both"/>
      </w:pPr>
    </w:p>
    <w:p w14:paraId="19C5B569" w14:textId="09D216B4" w:rsidR="00594506" w:rsidRPr="00E42ECF" w:rsidRDefault="00594506" w:rsidP="006726ED">
      <w:pPr>
        <w:jc w:val="both"/>
        <w:rPr>
          <w:b/>
          <w:bCs/>
        </w:rPr>
      </w:pPr>
      <w:r w:rsidRPr="00E42ECF">
        <w:rPr>
          <w:b/>
          <w:bCs/>
        </w:rPr>
        <w:t xml:space="preserve">Katarina </w:t>
      </w:r>
      <w:r w:rsidR="006726ED">
        <w:rPr>
          <w:b/>
          <w:bCs/>
        </w:rPr>
        <w:t>Pavlović</w:t>
      </w:r>
      <w:r w:rsidRPr="00E42ECF">
        <w:rPr>
          <w:b/>
          <w:bCs/>
        </w:rPr>
        <w:t>:</w:t>
      </w:r>
    </w:p>
    <w:p w14:paraId="50CD2BF9" w14:textId="77777777" w:rsidR="00594506" w:rsidRPr="00E42ECF" w:rsidRDefault="00594506" w:rsidP="006726ED">
      <w:pPr>
        <w:jc w:val="both"/>
      </w:pPr>
    </w:p>
    <w:p w14:paraId="6A1CDD73" w14:textId="77777777" w:rsidR="00594506" w:rsidRPr="00E42ECF" w:rsidRDefault="00594506" w:rsidP="006726ED">
      <w:pPr>
        <w:jc w:val="both"/>
      </w:pPr>
      <w:r w:rsidRPr="00E42ECF">
        <w:t xml:space="preserve">OK, so as we now have a common understanding that we do need that, I have now a question. What exactly is the obstacle when you start having this collaboration, both if you ever had this collaboration, and if not, then what is now stopping you if we feel the need? Just practically, what exactly is that you need in order for this collaboration to enlarge? </w:t>
      </w:r>
    </w:p>
    <w:p w14:paraId="7068777D" w14:textId="77777777" w:rsidR="00594506" w:rsidRPr="00E42ECF" w:rsidRDefault="00594506" w:rsidP="006726ED">
      <w:pPr>
        <w:jc w:val="both"/>
      </w:pPr>
    </w:p>
    <w:p w14:paraId="72BCFA22" w14:textId="77777777" w:rsidR="00594506" w:rsidRPr="00E42ECF" w:rsidRDefault="00594506" w:rsidP="006726ED">
      <w:pPr>
        <w:jc w:val="both"/>
      </w:pPr>
    </w:p>
    <w:p w14:paraId="56D4D0A1" w14:textId="77777777" w:rsidR="00594506" w:rsidRPr="00E42ECF" w:rsidRDefault="00594506" w:rsidP="006726ED">
      <w:pPr>
        <w:jc w:val="both"/>
        <w:rPr>
          <w:b/>
          <w:bCs/>
        </w:rPr>
      </w:pPr>
      <w:r w:rsidRPr="00E42ECF">
        <w:rPr>
          <w:b/>
          <w:bCs/>
        </w:rPr>
        <w:t>Mateo Ivanac:</w:t>
      </w:r>
    </w:p>
    <w:p w14:paraId="3D548814" w14:textId="4D92A2A0" w:rsidR="00594506" w:rsidRPr="00E42ECF" w:rsidRDefault="00594506" w:rsidP="006726ED">
      <w:pPr>
        <w:jc w:val="both"/>
      </w:pPr>
      <w:r w:rsidRPr="00E42ECF">
        <w:t xml:space="preserve">OK, for collaboration, OK, we have a joint interest. Not only we have some joint financial support with industry problems, but also we have some to push our public institutions to have more economic collaboration with Italian institutions, because this economic diplomacy, especially with a </w:t>
      </w:r>
      <w:r w:rsidR="00D66EBD" w:rsidRPr="00E42ECF">
        <w:t>neighbouring</w:t>
      </w:r>
      <w:r w:rsidRPr="00E42ECF">
        <w:t xml:space="preserve"> country like Italy, could be really beneficial, and we are still in a low level of this kind of cooperation, so I'm talking about them.</w:t>
      </w:r>
    </w:p>
    <w:p w14:paraId="6EF54E11" w14:textId="77777777" w:rsidR="00594506" w:rsidRPr="00E42ECF" w:rsidRDefault="00594506" w:rsidP="006726ED">
      <w:pPr>
        <w:jc w:val="both"/>
      </w:pPr>
    </w:p>
    <w:p w14:paraId="53C0C41B" w14:textId="3A34287C" w:rsidR="00594506" w:rsidRPr="00E42ECF" w:rsidRDefault="00594506" w:rsidP="006726ED">
      <w:pPr>
        <w:jc w:val="both"/>
        <w:rPr>
          <w:b/>
          <w:bCs/>
        </w:rPr>
      </w:pPr>
      <w:r w:rsidRPr="00E42ECF">
        <w:rPr>
          <w:b/>
          <w:bCs/>
        </w:rPr>
        <w:t xml:space="preserve">Katarina </w:t>
      </w:r>
      <w:r w:rsidR="006726ED">
        <w:rPr>
          <w:b/>
          <w:bCs/>
        </w:rPr>
        <w:t>Pavlović</w:t>
      </w:r>
      <w:r w:rsidR="00D66EBD">
        <w:rPr>
          <w:b/>
          <w:bCs/>
        </w:rPr>
        <w:t>:</w:t>
      </w:r>
    </w:p>
    <w:p w14:paraId="2530293C" w14:textId="77777777" w:rsidR="00594506" w:rsidRPr="00E42ECF" w:rsidRDefault="00594506" w:rsidP="006726ED">
      <w:pPr>
        <w:jc w:val="both"/>
      </w:pPr>
      <w:r w:rsidRPr="00E42ECF">
        <w:lastRenderedPageBreak/>
        <w:t xml:space="preserve">Mario, what is your opinion, what is the obstacle, the main that you see for SMEs? </w:t>
      </w:r>
    </w:p>
    <w:p w14:paraId="43AAAC14" w14:textId="77777777" w:rsidR="00594506" w:rsidRPr="00E42ECF" w:rsidRDefault="00594506" w:rsidP="006726ED">
      <w:pPr>
        <w:jc w:val="both"/>
      </w:pPr>
    </w:p>
    <w:p w14:paraId="05984779" w14:textId="26C04C19" w:rsidR="00594506" w:rsidRPr="00E42ECF" w:rsidRDefault="00594506" w:rsidP="006726ED">
      <w:pPr>
        <w:jc w:val="both"/>
        <w:rPr>
          <w:b/>
          <w:bCs/>
        </w:rPr>
      </w:pPr>
      <w:r w:rsidRPr="00E42ECF">
        <w:rPr>
          <w:b/>
          <w:bCs/>
        </w:rPr>
        <w:t xml:space="preserve">Mario </w:t>
      </w:r>
      <w:proofErr w:type="spellStart"/>
      <w:r w:rsidR="006726ED">
        <w:rPr>
          <w:b/>
          <w:bCs/>
        </w:rPr>
        <w:t>Špadina</w:t>
      </w:r>
      <w:proofErr w:type="spellEnd"/>
      <w:r w:rsidRPr="00E42ECF">
        <w:rPr>
          <w:b/>
          <w:bCs/>
        </w:rPr>
        <w:t>:</w:t>
      </w:r>
    </w:p>
    <w:p w14:paraId="3DFA9605" w14:textId="77777777" w:rsidR="00594506" w:rsidRPr="00E42ECF" w:rsidRDefault="00594506" w:rsidP="006726ED">
      <w:pPr>
        <w:jc w:val="both"/>
      </w:pPr>
    </w:p>
    <w:p w14:paraId="515A05F9" w14:textId="77777777" w:rsidR="00594506" w:rsidRPr="00E42ECF" w:rsidRDefault="00594506" w:rsidP="006726ED">
      <w:pPr>
        <w:jc w:val="both"/>
      </w:pPr>
      <w:r w:rsidRPr="00E42ECF">
        <w:t>All the beforementioned, I agree completely, 100%. Now, from the perspective of SME, in terms of market entry to different domains, clearly there exist companies that solve problems from both sides of the equation.</w:t>
      </w:r>
    </w:p>
    <w:p w14:paraId="05A3F83A" w14:textId="0D75AFFE" w:rsidR="00594506" w:rsidRPr="00E42ECF" w:rsidRDefault="00594506" w:rsidP="006726ED">
      <w:pPr>
        <w:jc w:val="both"/>
      </w:pPr>
      <w:r w:rsidRPr="00E42ECF">
        <w:t xml:space="preserve">As in any bilateral communication channel. But what is lacking is an exit facilitator, or what we would call in chemistry a catalyst, who simplifies the procedure of a client acquisition. </w:t>
      </w:r>
    </w:p>
    <w:p w14:paraId="7E768995" w14:textId="77777777" w:rsidR="00594506" w:rsidRPr="00E42ECF" w:rsidRDefault="00594506" w:rsidP="006726ED">
      <w:pPr>
        <w:jc w:val="both"/>
      </w:pPr>
    </w:p>
    <w:p w14:paraId="24890208" w14:textId="77777777" w:rsidR="00594506" w:rsidRPr="00E42ECF" w:rsidRDefault="00594506" w:rsidP="006726ED">
      <w:pPr>
        <w:jc w:val="both"/>
        <w:rPr>
          <w:b/>
          <w:bCs/>
        </w:rPr>
      </w:pPr>
      <w:r w:rsidRPr="00E42ECF">
        <w:rPr>
          <w:b/>
          <w:bCs/>
        </w:rPr>
        <w:t xml:space="preserve">Matija </w:t>
      </w:r>
      <w:proofErr w:type="spellStart"/>
      <w:r w:rsidRPr="00E42ECF">
        <w:rPr>
          <w:b/>
          <w:bCs/>
        </w:rPr>
        <w:t>Bumbak</w:t>
      </w:r>
      <w:proofErr w:type="spellEnd"/>
    </w:p>
    <w:p w14:paraId="371FABC6" w14:textId="77777777" w:rsidR="00594506" w:rsidRPr="00E42ECF" w:rsidRDefault="00594506" w:rsidP="006726ED">
      <w:pPr>
        <w:jc w:val="both"/>
      </w:pPr>
    </w:p>
    <w:p w14:paraId="550D8D9D" w14:textId="085FA9DC" w:rsidR="00594506" w:rsidRPr="00E42ECF" w:rsidRDefault="00594506" w:rsidP="006726ED">
      <w:pPr>
        <w:jc w:val="both"/>
      </w:pPr>
      <w:r w:rsidRPr="00E42ECF">
        <w:t xml:space="preserve">We've been doing it for a number of years, so we don't see that </w:t>
      </w:r>
      <w:r w:rsidR="00D66EBD" w:rsidRPr="00E42ECF">
        <w:t>many</w:t>
      </w:r>
      <w:r w:rsidRPr="00E42ECF">
        <w:t xml:space="preserve"> obstacles. But I could see, from a perspective of somebody who just was starting or would like to do it, that this is what Mario was talking about, having facilitators, having somebody who knows the market, who knows the rules, who knows how things are done.</w:t>
      </w:r>
    </w:p>
    <w:p w14:paraId="03FEB334" w14:textId="2580D14F" w:rsidR="00594506" w:rsidRPr="00E42ECF" w:rsidRDefault="00594506" w:rsidP="006726ED">
      <w:pPr>
        <w:jc w:val="both"/>
      </w:pPr>
      <w:r w:rsidRPr="00E42ECF">
        <w:t xml:space="preserve">So, you know, </w:t>
      </w:r>
      <w:proofErr w:type="spellStart"/>
      <w:r w:rsidRPr="00E42ECF">
        <w:t>Innovamare</w:t>
      </w:r>
      <w:proofErr w:type="spellEnd"/>
      <w:r w:rsidRPr="00E42ECF">
        <w:t xml:space="preserve">, DIH or similar institutions which have previous experience and have the network can help a lot. </w:t>
      </w:r>
      <w:r w:rsidR="00D66EBD" w:rsidRPr="00E42ECF">
        <w:t>So,</w:t>
      </w:r>
      <w:r w:rsidRPr="00E42ECF">
        <w:t xml:space="preserve"> this is something that took us a long time to build this kind of knowledge and network also. </w:t>
      </w:r>
      <w:r w:rsidR="00D66EBD" w:rsidRPr="00E42ECF">
        <w:t>So,</w:t>
      </w:r>
      <w:r w:rsidRPr="00E42ECF">
        <w:t xml:space="preserve"> this can be tricky.</w:t>
      </w:r>
    </w:p>
    <w:p w14:paraId="5D2D8C55" w14:textId="77777777" w:rsidR="00594506" w:rsidRPr="00E42ECF" w:rsidRDefault="00594506" w:rsidP="006726ED">
      <w:pPr>
        <w:jc w:val="both"/>
      </w:pPr>
    </w:p>
    <w:p w14:paraId="376D8CCB" w14:textId="673CC85E" w:rsidR="00594506" w:rsidRPr="00E42ECF" w:rsidRDefault="00594506" w:rsidP="006726ED">
      <w:pPr>
        <w:jc w:val="both"/>
        <w:rPr>
          <w:b/>
          <w:bCs/>
        </w:rPr>
      </w:pPr>
      <w:r w:rsidRPr="00E42ECF">
        <w:rPr>
          <w:b/>
          <w:bCs/>
        </w:rPr>
        <w:t xml:space="preserve">Katarina </w:t>
      </w:r>
      <w:r w:rsidR="006726ED">
        <w:rPr>
          <w:b/>
          <w:bCs/>
        </w:rPr>
        <w:t>Pavlović</w:t>
      </w:r>
    </w:p>
    <w:p w14:paraId="00BF2184" w14:textId="77777777" w:rsidR="00594506" w:rsidRPr="00E42ECF" w:rsidRDefault="00594506" w:rsidP="006726ED">
      <w:pPr>
        <w:jc w:val="both"/>
      </w:pPr>
      <w:r w:rsidRPr="00E42ECF">
        <w:t xml:space="preserve">So, basically, what I'm hearing is that it would be good to have more entities who provide some financial support, who consist both of Italian and Croatians, who can let SMEs contact them and to kind of guide them through this, as you say, what is the legislation about it, what are the financial instruments about it, who have experience and who have already have the understanding. </w:t>
      </w:r>
    </w:p>
    <w:p w14:paraId="3F75694B" w14:textId="7DA3309D" w:rsidR="00594506" w:rsidRPr="00E42ECF" w:rsidRDefault="00D66EBD" w:rsidP="006726ED">
      <w:pPr>
        <w:jc w:val="both"/>
      </w:pPr>
      <w:r w:rsidRPr="00E42ECF">
        <w:t>So,</w:t>
      </w:r>
      <w:r w:rsidR="00594506" w:rsidRPr="00E42ECF">
        <w:t xml:space="preserve"> this would help and you, let's say, if as an outcome of a project, we will come with a body that will have both, let's say, financial support and what I mentioned, will it be good? Will you see this as a good outcome and, let's say, good output, outcome of the project?</w:t>
      </w:r>
    </w:p>
    <w:p w14:paraId="16553FC3" w14:textId="77777777" w:rsidR="00594506" w:rsidRPr="00E42ECF" w:rsidRDefault="00594506" w:rsidP="006726ED">
      <w:pPr>
        <w:jc w:val="both"/>
      </w:pPr>
    </w:p>
    <w:p w14:paraId="5F7BCECA" w14:textId="77777777" w:rsidR="00594506" w:rsidRPr="00E42ECF" w:rsidRDefault="00594506" w:rsidP="006726ED">
      <w:pPr>
        <w:jc w:val="both"/>
        <w:rPr>
          <w:b/>
          <w:bCs/>
        </w:rPr>
      </w:pPr>
      <w:r w:rsidRPr="00E42ECF">
        <w:rPr>
          <w:b/>
          <w:bCs/>
        </w:rPr>
        <w:t>Mateo Ivanac:</w:t>
      </w:r>
    </w:p>
    <w:p w14:paraId="2BB90901" w14:textId="77777777" w:rsidR="00594506" w:rsidRPr="00E42ECF" w:rsidRDefault="00594506" w:rsidP="006726ED">
      <w:pPr>
        <w:jc w:val="both"/>
        <w:rPr>
          <w:b/>
          <w:bCs/>
        </w:rPr>
      </w:pPr>
    </w:p>
    <w:p w14:paraId="749B3B3C" w14:textId="516BE2B3" w:rsidR="00594506" w:rsidRPr="00E42ECF" w:rsidRDefault="00594506" w:rsidP="006726ED">
      <w:pPr>
        <w:jc w:val="both"/>
      </w:pPr>
      <w:r w:rsidRPr="00E42ECF">
        <w:t xml:space="preserve">Yes, absolutely, but it is not easy to make this kind of body because it </w:t>
      </w:r>
      <w:r w:rsidR="00D66EBD" w:rsidRPr="00E42ECF">
        <w:t>must</w:t>
      </w:r>
      <w:r w:rsidRPr="00E42ECF">
        <w:t xml:space="preserve"> be inter-sectoral, it has to have an organization that is more inclined to work as a private entity, as a private sector entity</w:t>
      </w:r>
    </w:p>
    <w:p w14:paraId="023C5EC4" w14:textId="57B7D53C" w:rsidR="00594506" w:rsidRPr="00E42ECF" w:rsidRDefault="00594506" w:rsidP="006726ED">
      <w:pPr>
        <w:jc w:val="both"/>
      </w:pPr>
      <w:r w:rsidRPr="00E42ECF">
        <w:t xml:space="preserve">and from the other side it </w:t>
      </w:r>
      <w:r w:rsidR="00D66EBD" w:rsidRPr="00E42ECF">
        <w:t>must</w:t>
      </w:r>
      <w:r w:rsidRPr="00E42ECF">
        <w:t xml:space="preserve"> be some governmental structure inside or some support by the bodies. And this is what we are trying to do, to have a mindset of a private entity to work with an organizational structure, to be </w:t>
      </w:r>
      <w:r w:rsidR="00D66EBD" w:rsidRPr="00E42ECF">
        <w:t>fast</w:t>
      </w:r>
      <w:r w:rsidRPr="00E42ECF">
        <w:t>, agile in making decisions, and on the other side have these governmental institutions to be part of this. But it's not easy, you know.</w:t>
      </w:r>
    </w:p>
    <w:p w14:paraId="610C4351" w14:textId="77777777" w:rsidR="00594506" w:rsidRPr="00E42ECF" w:rsidRDefault="00594506" w:rsidP="006726ED">
      <w:pPr>
        <w:jc w:val="both"/>
      </w:pPr>
      <w:r w:rsidRPr="00E42ECF">
        <w:t xml:space="preserve">It needs a long time to make this kind of organization work. </w:t>
      </w:r>
    </w:p>
    <w:p w14:paraId="2E7F6A86" w14:textId="77777777" w:rsidR="00594506" w:rsidRPr="00E42ECF" w:rsidRDefault="00594506" w:rsidP="006726ED">
      <w:pPr>
        <w:jc w:val="both"/>
      </w:pPr>
    </w:p>
    <w:p w14:paraId="692656F7" w14:textId="1C6E98B6" w:rsidR="00594506" w:rsidRPr="00E42ECF" w:rsidRDefault="00594506" w:rsidP="006726ED">
      <w:pPr>
        <w:jc w:val="both"/>
        <w:rPr>
          <w:b/>
          <w:bCs/>
        </w:rPr>
      </w:pPr>
      <w:r w:rsidRPr="00E42ECF">
        <w:rPr>
          <w:b/>
          <w:bCs/>
        </w:rPr>
        <w:t xml:space="preserve">Katarina </w:t>
      </w:r>
      <w:r w:rsidR="006726ED">
        <w:rPr>
          <w:b/>
          <w:bCs/>
        </w:rPr>
        <w:t>Pavlović</w:t>
      </w:r>
      <w:r w:rsidRPr="00E42ECF">
        <w:rPr>
          <w:b/>
          <w:bCs/>
        </w:rPr>
        <w:t>:</w:t>
      </w:r>
    </w:p>
    <w:p w14:paraId="7EE33C16" w14:textId="77777777" w:rsidR="00594506" w:rsidRPr="00E42ECF" w:rsidRDefault="00594506" w:rsidP="006726ED">
      <w:pPr>
        <w:jc w:val="both"/>
      </w:pPr>
      <w:r w:rsidRPr="00E42ECF">
        <w:t xml:space="preserve">Maybe you can give some practical insights according to anyone here, just what would be the ideal structure, what functions do you need for that? And yeah, </w:t>
      </w:r>
      <w:proofErr w:type="spellStart"/>
      <w:r w:rsidRPr="00E42ECF">
        <w:t>Stevica</w:t>
      </w:r>
      <w:proofErr w:type="spellEnd"/>
      <w:r w:rsidRPr="00E42ECF">
        <w:t xml:space="preserve">, maybe you can elaborate on that, because you come from an international field and we're talking </w:t>
      </w:r>
      <w:proofErr w:type="spellStart"/>
      <w:r w:rsidRPr="00E42ECF">
        <w:t>aboutinternational</w:t>
      </w:r>
      <w:proofErr w:type="spellEnd"/>
      <w:r w:rsidRPr="00E42ECF">
        <w:t xml:space="preserve"> collaboration, so if we are now thinking about creating a new body, a new, </w:t>
      </w:r>
      <w:r w:rsidRPr="00E42ECF">
        <w:lastRenderedPageBreak/>
        <w:t xml:space="preserve">let's say, NGO, both, or a mix of both, who will help with the collaboration between Italy and Croatia, whom would you include practically? What kind of people? </w:t>
      </w:r>
    </w:p>
    <w:p w14:paraId="6E850995" w14:textId="77777777" w:rsidR="00594506" w:rsidRPr="00E42ECF" w:rsidRDefault="00594506" w:rsidP="006726ED">
      <w:pPr>
        <w:jc w:val="both"/>
      </w:pPr>
    </w:p>
    <w:p w14:paraId="3FC58CE9" w14:textId="77777777" w:rsidR="00594506" w:rsidRPr="00E42ECF" w:rsidRDefault="00594506" w:rsidP="006726ED">
      <w:pPr>
        <w:jc w:val="both"/>
        <w:rPr>
          <w:b/>
          <w:bCs/>
        </w:rPr>
      </w:pPr>
      <w:proofErr w:type="spellStart"/>
      <w:r w:rsidRPr="00E42ECF">
        <w:rPr>
          <w:b/>
          <w:bCs/>
        </w:rPr>
        <w:t>Stevica</w:t>
      </w:r>
      <w:proofErr w:type="spellEnd"/>
      <w:r w:rsidRPr="00E42ECF">
        <w:rPr>
          <w:b/>
          <w:bCs/>
        </w:rPr>
        <w:t xml:space="preserve"> Kuharski:</w:t>
      </w:r>
    </w:p>
    <w:p w14:paraId="6F7338F3" w14:textId="77777777" w:rsidR="00594506" w:rsidRPr="00E42ECF" w:rsidRDefault="00594506" w:rsidP="006726ED">
      <w:pPr>
        <w:jc w:val="both"/>
      </w:pPr>
      <w:r w:rsidRPr="00E42ECF">
        <w:t>First of all, my opinion is that before anything, the end strategic goals need to be clear.</w:t>
      </w:r>
    </w:p>
    <w:p w14:paraId="325CC7A7" w14:textId="77777777" w:rsidR="00594506" w:rsidRPr="00E42ECF" w:rsidRDefault="00594506" w:rsidP="006726ED">
      <w:pPr>
        <w:jc w:val="both"/>
      </w:pPr>
      <w:r w:rsidRPr="00E42ECF">
        <w:t>to everyone, and based on that, associated parties should be selected and included with that. And with the strategic goal for 7, 10 or even more years, 15 years, I would put 3 to 5 technical laws to be done every other year or so.</w:t>
      </w:r>
    </w:p>
    <w:p w14:paraId="2C64116F" w14:textId="77777777" w:rsidR="00594506" w:rsidRPr="00E42ECF" w:rsidRDefault="00594506" w:rsidP="006726ED">
      <w:pPr>
        <w:jc w:val="both"/>
      </w:pPr>
      <w:r w:rsidRPr="00E42ECF">
        <w:t>And based on those goals, include parties that help achieve those goals. Anything else would be making the whole purpose of the money. Who would be the driver of this? Who do you think should be the driver of this? Considering I'm coming from the investment world...</w:t>
      </w:r>
    </w:p>
    <w:p w14:paraId="15FD98E8" w14:textId="77777777" w:rsidR="00594506" w:rsidRPr="00E42ECF" w:rsidRDefault="00594506" w:rsidP="006726ED">
      <w:pPr>
        <w:jc w:val="both"/>
      </w:pPr>
      <w:r w:rsidRPr="00E42ECF">
        <w:t xml:space="preserve">The market and the success of the companies that would, in any way, partner and work with that money. </w:t>
      </w:r>
    </w:p>
    <w:p w14:paraId="3CDFBDFE" w14:textId="77777777" w:rsidR="00594506" w:rsidRPr="00E42ECF" w:rsidRDefault="00594506" w:rsidP="006726ED">
      <w:pPr>
        <w:jc w:val="both"/>
      </w:pPr>
    </w:p>
    <w:p w14:paraId="0A385D6C" w14:textId="49AC3A61" w:rsidR="00594506" w:rsidRPr="00E42ECF" w:rsidRDefault="00594506" w:rsidP="006726ED">
      <w:pPr>
        <w:jc w:val="both"/>
        <w:rPr>
          <w:b/>
          <w:bCs/>
        </w:rPr>
      </w:pPr>
      <w:r w:rsidRPr="00E42ECF">
        <w:rPr>
          <w:b/>
          <w:bCs/>
        </w:rPr>
        <w:t xml:space="preserve">Katarina </w:t>
      </w:r>
      <w:r w:rsidR="006726ED">
        <w:rPr>
          <w:b/>
          <w:bCs/>
        </w:rPr>
        <w:t>Pavlović</w:t>
      </w:r>
      <w:r w:rsidRPr="00E42ECF">
        <w:rPr>
          <w:b/>
          <w:bCs/>
        </w:rPr>
        <w:t>:</w:t>
      </w:r>
    </w:p>
    <w:p w14:paraId="474C920F" w14:textId="2B4750DA" w:rsidR="00594506" w:rsidRPr="00E42ECF" w:rsidRDefault="00594506" w:rsidP="006726ED">
      <w:pPr>
        <w:jc w:val="both"/>
      </w:pPr>
      <w:r w:rsidRPr="00E42ECF">
        <w:t xml:space="preserve">Thank you. Also, I wanted to mention from the interviews, it was clearly coming out that you are missing the </w:t>
      </w:r>
      <w:r w:rsidR="00D66EBD" w:rsidRPr="00E42ECF">
        <w:t>matchmaking,</w:t>
      </w:r>
      <w:r w:rsidRPr="00E42ECF">
        <w:t xml:space="preserve"> and you are missing, let's say, to get to know your possible partners in Italy. Is it so? Matija would you like to...</w:t>
      </w:r>
    </w:p>
    <w:p w14:paraId="5F8C35B8" w14:textId="77777777" w:rsidR="00594506" w:rsidRPr="00E42ECF" w:rsidRDefault="00594506" w:rsidP="006726ED">
      <w:pPr>
        <w:jc w:val="both"/>
      </w:pPr>
    </w:p>
    <w:p w14:paraId="0EC9A515" w14:textId="77777777" w:rsidR="00594506" w:rsidRPr="00E42ECF" w:rsidRDefault="00594506" w:rsidP="006726ED">
      <w:pPr>
        <w:jc w:val="both"/>
        <w:rPr>
          <w:b/>
          <w:bCs/>
        </w:rPr>
      </w:pPr>
      <w:r w:rsidRPr="00E42ECF">
        <w:rPr>
          <w:b/>
          <w:bCs/>
        </w:rPr>
        <w:t xml:space="preserve">Matija </w:t>
      </w:r>
      <w:proofErr w:type="spellStart"/>
      <w:r w:rsidRPr="00E42ECF">
        <w:rPr>
          <w:b/>
          <w:bCs/>
        </w:rPr>
        <w:t>Bumbak</w:t>
      </w:r>
      <w:proofErr w:type="spellEnd"/>
    </w:p>
    <w:p w14:paraId="68CECDEC" w14:textId="77777777" w:rsidR="00594506" w:rsidRPr="00E42ECF" w:rsidRDefault="00594506" w:rsidP="006726ED">
      <w:pPr>
        <w:jc w:val="both"/>
      </w:pPr>
      <w:r w:rsidRPr="00E42ECF">
        <w:t>It's not easy or hard, I don't know, but it's very useful if there are events for specific topics or, you know, industries where you can do it faster or you can dedicate time. As an entrepreneur, it's always hard to find time for stuff. But then if you have a specialized event where there's going to be 5, 10, 20 people that might be interesting for you, then maybe you can set aside.</w:t>
      </w:r>
    </w:p>
    <w:p w14:paraId="60BED8E2" w14:textId="77777777" w:rsidR="00594506" w:rsidRPr="00E42ECF" w:rsidRDefault="00594506" w:rsidP="006726ED">
      <w:pPr>
        <w:jc w:val="both"/>
      </w:pPr>
    </w:p>
    <w:p w14:paraId="14934380" w14:textId="4C35D59D" w:rsidR="00594506" w:rsidRPr="00E42ECF" w:rsidRDefault="00594506" w:rsidP="006726ED">
      <w:pPr>
        <w:jc w:val="both"/>
        <w:rPr>
          <w:b/>
          <w:bCs/>
        </w:rPr>
      </w:pPr>
      <w:r w:rsidRPr="00E42ECF">
        <w:rPr>
          <w:b/>
          <w:bCs/>
        </w:rPr>
        <w:t xml:space="preserve">Katarina </w:t>
      </w:r>
      <w:r w:rsidR="006726ED">
        <w:rPr>
          <w:b/>
          <w:bCs/>
        </w:rPr>
        <w:t>Pavlović</w:t>
      </w:r>
      <w:r w:rsidRPr="00E42ECF">
        <w:rPr>
          <w:b/>
          <w:bCs/>
        </w:rPr>
        <w:t>:</w:t>
      </w:r>
    </w:p>
    <w:p w14:paraId="70914077" w14:textId="2E461A1D" w:rsidR="00594506" w:rsidRPr="00E42ECF" w:rsidRDefault="00594506" w:rsidP="006726ED">
      <w:pPr>
        <w:jc w:val="both"/>
      </w:pPr>
      <w:r w:rsidRPr="00E42ECF">
        <w:t xml:space="preserve">I understand. Thank you. So, would you agree that events, specialized events, let's say, organized by this body would be targeting stakeholders, as also we have been mentioning in the interviews, that we need to target the stakeholders that can potentially collaborate. It will help. So, we delegated to this NGO, let's say, they do these </w:t>
      </w:r>
      <w:r w:rsidR="00D66EBD" w:rsidRPr="00E42ECF">
        <w:t>events,</w:t>
      </w:r>
      <w:r w:rsidRPr="00E42ECF">
        <w:t xml:space="preserve"> and it will kind of at least somehow reduce this obstacle by finding partners. What would you say?</w:t>
      </w:r>
    </w:p>
    <w:p w14:paraId="0F631390" w14:textId="77777777" w:rsidR="00594506" w:rsidRPr="00E42ECF" w:rsidRDefault="00594506" w:rsidP="006726ED">
      <w:pPr>
        <w:jc w:val="both"/>
      </w:pPr>
    </w:p>
    <w:p w14:paraId="66F2383A" w14:textId="52649ADC" w:rsidR="00594506" w:rsidRPr="00E42ECF" w:rsidRDefault="00594506" w:rsidP="006726ED">
      <w:pPr>
        <w:jc w:val="both"/>
        <w:rPr>
          <w:b/>
          <w:bCs/>
        </w:rPr>
      </w:pPr>
      <w:r w:rsidRPr="00E42ECF">
        <w:rPr>
          <w:b/>
          <w:bCs/>
        </w:rPr>
        <w:t xml:space="preserve">Mario </w:t>
      </w:r>
      <w:proofErr w:type="spellStart"/>
      <w:r w:rsidR="006726ED">
        <w:rPr>
          <w:b/>
          <w:bCs/>
        </w:rPr>
        <w:t>Špadina</w:t>
      </w:r>
      <w:proofErr w:type="spellEnd"/>
      <w:r w:rsidRPr="00E42ECF">
        <w:rPr>
          <w:b/>
          <w:bCs/>
        </w:rPr>
        <w:t xml:space="preserve">: </w:t>
      </w:r>
    </w:p>
    <w:p w14:paraId="35836F2B" w14:textId="1070912F" w:rsidR="00594506" w:rsidRPr="00E42ECF" w:rsidRDefault="00594506" w:rsidP="006726ED">
      <w:pPr>
        <w:jc w:val="both"/>
      </w:pPr>
      <w:r w:rsidRPr="00E42ECF">
        <w:t xml:space="preserve">There </w:t>
      </w:r>
      <w:r w:rsidR="00D66EBD" w:rsidRPr="00E42ECF">
        <w:t>are</w:t>
      </w:r>
      <w:r w:rsidRPr="00E42ECF">
        <w:t xml:space="preserve"> no useless gatherings to eat and drink. We can go and drink whenever we want. We want to sit on a table and in 30 minutes explore every possibility at hand." But I would still, I think it's... </w:t>
      </w:r>
      <w:r w:rsidR="00D66EBD" w:rsidRPr="00E42ECF">
        <w:t>So,</w:t>
      </w:r>
      <w:r w:rsidRPr="00E42ECF">
        <w:t xml:space="preserve"> I do agree that's one of the key activities of such entity, whatever it is, NGO or private company or whatever it is, agency. But I would like to just...</w:t>
      </w:r>
      <w:r w:rsidR="00D66EBD">
        <w:t xml:space="preserve"> </w:t>
      </w:r>
      <w:r w:rsidRPr="00E42ECF">
        <w:t>to have like 5 to 10, 5 jobs or 5 leads, so at the end, you know, it's always that quantity of how much you are making, this much drinking and meetings, to at the end have to find out. Okay, sometimes it can happen you have one meeting, you don't make it. But you need to have that quantity of meetings to get to these...</w:t>
      </w:r>
      <w:r w:rsidR="00D66EBD">
        <w:t xml:space="preserve"> </w:t>
      </w:r>
      <w:r w:rsidRPr="00E42ECF">
        <w:t xml:space="preserve">contracts or businesses. So, maybe to find a way how to lower the costs of this amount of meetings to be held, so the cost for the end company is lower to make </w:t>
      </w:r>
      <w:r w:rsidR="00D66EBD" w:rsidRPr="00E42ECF">
        <w:t>those 5 contracts</w:t>
      </w:r>
      <w:r w:rsidRPr="00E42ECF">
        <w:t xml:space="preserve"> in 100 meetings, that would be really useful for the company. </w:t>
      </w:r>
    </w:p>
    <w:p w14:paraId="0E4CA7FB" w14:textId="77777777" w:rsidR="00594506" w:rsidRPr="00E42ECF" w:rsidRDefault="00594506" w:rsidP="006726ED">
      <w:pPr>
        <w:jc w:val="both"/>
      </w:pPr>
    </w:p>
    <w:p w14:paraId="5DF29DA3" w14:textId="5FD6A144" w:rsidR="00594506" w:rsidRPr="00E42ECF" w:rsidRDefault="00594506" w:rsidP="006726ED">
      <w:pPr>
        <w:jc w:val="both"/>
        <w:rPr>
          <w:b/>
          <w:bCs/>
        </w:rPr>
      </w:pPr>
      <w:r w:rsidRPr="00E42ECF">
        <w:rPr>
          <w:b/>
          <w:bCs/>
        </w:rPr>
        <w:t xml:space="preserve">Katarina </w:t>
      </w:r>
      <w:r w:rsidR="006726ED">
        <w:rPr>
          <w:b/>
          <w:bCs/>
        </w:rPr>
        <w:t>Pavlović</w:t>
      </w:r>
      <w:r w:rsidRPr="00E42ECF">
        <w:rPr>
          <w:b/>
          <w:bCs/>
        </w:rPr>
        <w:t>:</w:t>
      </w:r>
    </w:p>
    <w:p w14:paraId="3F964DA8" w14:textId="77777777" w:rsidR="00594506" w:rsidRPr="00E42ECF" w:rsidRDefault="00594506" w:rsidP="006726ED">
      <w:pPr>
        <w:jc w:val="both"/>
      </w:pPr>
      <w:r w:rsidRPr="00E42ECF">
        <w:t xml:space="preserve">How can you practically do that? I mean, is it about, like, right mapping of the stakeholders? Is it about, I don't know, possibility for SME come and address this body and say, look, I'm </w:t>
      </w:r>
      <w:r w:rsidRPr="00E42ECF">
        <w:lastRenderedPageBreak/>
        <w:t>looking for this profile. And then you have a dedicated people. Also, we have formalization there, as you have mentioned in a positive way, so that someone is actually doing this for this SME, conducting this body, and then they're looking for someone to match with him. Do I understand it right?</w:t>
      </w:r>
    </w:p>
    <w:p w14:paraId="042DFEE6" w14:textId="77777777" w:rsidR="00594506" w:rsidRPr="00E42ECF" w:rsidRDefault="00594506" w:rsidP="006726ED">
      <w:pPr>
        <w:jc w:val="both"/>
      </w:pPr>
    </w:p>
    <w:p w14:paraId="7398815D" w14:textId="77777777" w:rsidR="00594506" w:rsidRPr="00E42ECF" w:rsidRDefault="00594506" w:rsidP="006726ED">
      <w:pPr>
        <w:jc w:val="both"/>
        <w:rPr>
          <w:b/>
          <w:bCs/>
        </w:rPr>
      </w:pPr>
      <w:r w:rsidRPr="00E42ECF">
        <w:rPr>
          <w:b/>
          <w:bCs/>
        </w:rPr>
        <w:t xml:space="preserve">Neven </w:t>
      </w:r>
      <w:proofErr w:type="spellStart"/>
      <w:r w:rsidRPr="00E42ECF">
        <w:rPr>
          <w:b/>
          <w:bCs/>
        </w:rPr>
        <w:t>Cukrov</w:t>
      </w:r>
      <w:proofErr w:type="spellEnd"/>
      <w:r w:rsidRPr="00E42ECF">
        <w:rPr>
          <w:b/>
          <w:bCs/>
        </w:rPr>
        <w:t xml:space="preserve">: </w:t>
      </w:r>
    </w:p>
    <w:p w14:paraId="3CA7B563" w14:textId="7FBD4EE6" w:rsidR="00594506" w:rsidRPr="00E42ECF" w:rsidRDefault="00594506" w:rsidP="006726ED">
      <w:pPr>
        <w:jc w:val="both"/>
      </w:pPr>
      <w:r w:rsidRPr="00E42ECF">
        <w:t>I'll also just say, because I'm on research side, okay, market is very nice, and market may decide, but it may not be just the market. Okay, for us, the product of good collaboration may be scientific paper, geoscientific paper, or some benefit for, like, collaboration between scientists and researchers. In Croatia and Italy, it's protection of</w:t>
      </w:r>
      <w:r w:rsidR="00C50EDB">
        <w:t xml:space="preserve"> fish stock</w:t>
      </w:r>
      <w:r w:rsidRPr="00E42ECF">
        <w:t xml:space="preserve">, and now the fish stock grow rapidly in three years, and there is no market for this idea. You will say that market choose. First, the fishermen </w:t>
      </w:r>
      <w:r w:rsidR="00C50EDB" w:rsidRPr="00E42ECF">
        <w:t>were</w:t>
      </w:r>
      <w:r w:rsidRPr="00E42ECF">
        <w:t xml:space="preserve"> really against it, but now they're all approved this idea, but it's not market. Maybe some, also, for this collaboration may bring some benefits for us."</w:t>
      </w:r>
    </w:p>
    <w:p w14:paraId="08E66053" w14:textId="77777777" w:rsidR="00594506" w:rsidRPr="00E42ECF" w:rsidRDefault="00594506" w:rsidP="006726ED">
      <w:pPr>
        <w:jc w:val="both"/>
      </w:pPr>
      <w:r w:rsidRPr="00E42ECF">
        <w:t xml:space="preserve">For people in Italy, for people in Croatia, okay, maybe this is market, but... Yeah, at the end, it makes market for them, because there is no... </w:t>
      </w:r>
    </w:p>
    <w:p w14:paraId="0909FCF7" w14:textId="77777777" w:rsidR="00594506" w:rsidRPr="00E42ECF" w:rsidRDefault="00594506" w:rsidP="006726ED">
      <w:pPr>
        <w:jc w:val="both"/>
      </w:pPr>
    </w:p>
    <w:p w14:paraId="5F3A34AB" w14:textId="77777777" w:rsidR="00594506" w:rsidRPr="00E42ECF" w:rsidRDefault="00594506" w:rsidP="006726ED">
      <w:pPr>
        <w:jc w:val="both"/>
        <w:rPr>
          <w:b/>
          <w:bCs/>
        </w:rPr>
      </w:pPr>
      <w:r w:rsidRPr="00E42ECF">
        <w:rPr>
          <w:b/>
          <w:bCs/>
        </w:rPr>
        <w:t>Mateo Ivanac:</w:t>
      </w:r>
    </w:p>
    <w:p w14:paraId="57037304" w14:textId="77777777" w:rsidR="00594506" w:rsidRPr="00E42ECF" w:rsidRDefault="00594506" w:rsidP="006726ED">
      <w:pPr>
        <w:jc w:val="both"/>
      </w:pPr>
      <w:r w:rsidRPr="00E42ECF">
        <w:t>I'll give you an example. One company that was with us in Norway was pitching, and I know their pitch, I know their product, and their product is perfect. They do amazing stuff.</w:t>
      </w:r>
    </w:p>
    <w:p w14:paraId="3A6033B3" w14:textId="77777777" w:rsidR="00594506" w:rsidRPr="00E42ECF" w:rsidRDefault="00594506" w:rsidP="006726ED">
      <w:pPr>
        <w:jc w:val="both"/>
      </w:pPr>
      <w:r w:rsidRPr="00E42ECF">
        <w:t>But when she first presented the company and the product, it was philosophical. It was really bad. It was really bad. And she does not have capabilities to sell her product. There is a lot of these showcases in different companies, where you have a great person who is living, who is owner of a small company, two to three people, who is making a great product, but she or he does not know how to present and go to abroad or somewhere the company and what she or he is doing, you know. And I came to her and I said, listen, I know what you are doing. Why don't you put this into the slide? Why don't you put something that you did concretely? Because the company was saying...</w:t>
      </w:r>
    </w:p>
    <w:p w14:paraId="17AC2C4D" w14:textId="0AB2C799" w:rsidR="00594506" w:rsidRPr="00E42ECF" w:rsidRDefault="00594506" w:rsidP="006726ED">
      <w:pPr>
        <w:jc w:val="both"/>
      </w:pPr>
      <w:r w:rsidRPr="00E42ECF">
        <w:t>I didn't see the so broad perspective of what the company is doing and didn't show the showcases of already done work. And when the company showed cases, everybody was fascinated. Wow, you did it? It's fascinating what you did. So</w:t>
      </w:r>
      <w:r w:rsidR="00C50EDB">
        <w:t>,</w:t>
      </w:r>
      <w:r w:rsidRPr="00E42ECF">
        <w:t xml:space="preserve"> a lot of times I see companies with </w:t>
      </w:r>
      <w:r w:rsidR="00C50EDB" w:rsidRPr="00E42ECF">
        <w:t>the brains</w:t>
      </w:r>
      <w:r w:rsidRPr="00E42ECF">
        <w:t xml:space="preserve">, on the study trips or somewhere, they don't know how to present their company. And it's not only from what I hear, it's not only the ability to sell, </w:t>
      </w:r>
    </w:p>
    <w:p w14:paraId="432C4A62" w14:textId="77777777" w:rsidR="00594506" w:rsidRPr="00E42ECF" w:rsidRDefault="00594506" w:rsidP="006726ED">
      <w:pPr>
        <w:jc w:val="both"/>
      </w:pPr>
    </w:p>
    <w:p w14:paraId="152E6539" w14:textId="33CA953C" w:rsidR="00594506" w:rsidRPr="00E42ECF" w:rsidRDefault="00594506" w:rsidP="006726ED">
      <w:pPr>
        <w:jc w:val="both"/>
        <w:rPr>
          <w:b/>
          <w:bCs/>
        </w:rPr>
      </w:pPr>
      <w:r w:rsidRPr="00E42ECF">
        <w:rPr>
          <w:b/>
          <w:bCs/>
        </w:rPr>
        <w:t xml:space="preserve">Katarina </w:t>
      </w:r>
      <w:r w:rsidR="006726ED">
        <w:rPr>
          <w:b/>
          <w:bCs/>
        </w:rPr>
        <w:t>Pavlović</w:t>
      </w:r>
      <w:r w:rsidRPr="00E42ECF">
        <w:rPr>
          <w:b/>
          <w:bCs/>
        </w:rPr>
        <w:t>:</w:t>
      </w:r>
    </w:p>
    <w:p w14:paraId="2FEE0A75" w14:textId="637B427E" w:rsidR="00594506" w:rsidRPr="00E42ECF" w:rsidRDefault="00594506" w:rsidP="006726ED">
      <w:pPr>
        <w:jc w:val="both"/>
      </w:pPr>
      <w:r w:rsidRPr="00E42ECF">
        <w:t xml:space="preserve">So </w:t>
      </w:r>
      <w:r w:rsidR="00C50EDB" w:rsidRPr="00E42ECF">
        <w:t>basically,</w:t>
      </w:r>
      <w:r w:rsidRPr="00E42ECF">
        <w:t xml:space="preserve"> SMEs are having some issues with the </w:t>
      </w:r>
      <w:r w:rsidR="00C50EDB" w:rsidRPr="00E42ECF">
        <w:t>skills,</w:t>
      </w:r>
      <w:r w:rsidRPr="00E42ECF">
        <w:t xml:space="preserve"> and they need to be provided, let's say, the access of something. Mario, you want to say something? </w:t>
      </w:r>
    </w:p>
    <w:p w14:paraId="5A1400AC" w14:textId="77777777" w:rsidR="00594506" w:rsidRPr="00E42ECF" w:rsidRDefault="00594506" w:rsidP="006726ED">
      <w:pPr>
        <w:jc w:val="both"/>
      </w:pPr>
    </w:p>
    <w:p w14:paraId="4C6A9BFA" w14:textId="079FFAAC" w:rsidR="00594506" w:rsidRPr="00E42ECF" w:rsidRDefault="00594506" w:rsidP="006726ED">
      <w:pPr>
        <w:jc w:val="both"/>
        <w:rPr>
          <w:b/>
          <w:bCs/>
        </w:rPr>
      </w:pPr>
      <w:r w:rsidRPr="00E42ECF">
        <w:rPr>
          <w:b/>
          <w:bCs/>
        </w:rPr>
        <w:t xml:space="preserve">Mario </w:t>
      </w:r>
      <w:proofErr w:type="spellStart"/>
      <w:r w:rsidR="006726ED">
        <w:rPr>
          <w:b/>
          <w:bCs/>
        </w:rPr>
        <w:t>Špadina</w:t>
      </w:r>
      <w:proofErr w:type="spellEnd"/>
      <w:r w:rsidRPr="00E42ECF">
        <w:rPr>
          <w:b/>
          <w:bCs/>
        </w:rPr>
        <w:t xml:space="preserve">: </w:t>
      </w:r>
    </w:p>
    <w:p w14:paraId="4EE2B762" w14:textId="77777777" w:rsidR="00594506" w:rsidRPr="00E42ECF" w:rsidRDefault="00594506" w:rsidP="006726ED">
      <w:pPr>
        <w:jc w:val="both"/>
      </w:pPr>
      <w:r w:rsidRPr="00E42ECF">
        <w:t>Yes, I want to apologize for being not specifically good in definition. My colleague Neven is completely right. When we talk about metrics and the system, I don't...We have a business-to-business networking scheme, which would have the facilitator or the company, the NGO, to connect only on business terms. But, of course, that is only one part of the story. Everything else, including research, technology transfer and so on, there exist different metrics and so on. But the key for that particular entity, whatever it is, is to define what it will be in the ecosystem. That already exists.</w:t>
      </w:r>
    </w:p>
    <w:p w14:paraId="6AA20975" w14:textId="77777777" w:rsidR="00594506" w:rsidRPr="00E42ECF" w:rsidRDefault="00594506" w:rsidP="006726ED">
      <w:pPr>
        <w:jc w:val="both"/>
      </w:pPr>
      <w:r w:rsidRPr="00E42ECF">
        <w:lastRenderedPageBreak/>
        <w:t>So now the entity needs to clearly define the niche, what it will be to define. Based on which, then their own KPIs naturally emerge. So, yes, thank you for the comment, that was well-placed.</w:t>
      </w:r>
    </w:p>
    <w:p w14:paraId="6551CC0E" w14:textId="77777777" w:rsidR="00594506" w:rsidRPr="00E42ECF" w:rsidRDefault="00594506" w:rsidP="006726ED">
      <w:pPr>
        <w:jc w:val="both"/>
      </w:pPr>
    </w:p>
    <w:p w14:paraId="0E0E2D46" w14:textId="13D2251E" w:rsidR="00594506" w:rsidRPr="00E42ECF" w:rsidRDefault="00594506" w:rsidP="006726ED">
      <w:pPr>
        <w:jc w:val="both"/>
        <w:rPr>
          <w:b/>
          <w:bCs/>
        </w:rPr>
      </w:pPr>
      <w:r w:rsidRPr="00E42ECF">
        <w:rPr>
          <w:b/>
          <w:bCs/>
        </w:rPr>
        <w:t xml:space="preserve">Katarina </w:t>
      </w:r>
      <w:r w:rsidR="006726ED">
        <w:rPr>
          <w:b/>
          <w:bCs/>
        </w:rPr>
        <w:t>Pavlović</w:t>
      </w:r>
      <w:r w:rsidRPr="00E42ECF">
        <w:rPr>
          <w:b/>
          <w:bCs/>
        </w:rPr>
        <w:t>:</w:t>
      </w:r>
    </w:p>
    <w:p w14:paraId="50EB9764" w14:textId="77777777" w:rsidR="00594506" w:rsidRPr="00E42ECF" w:rsidRDefault="00594506" w:rsidP="006726ED">
      <w:pPr>
        <w:jc w:val="both"/>
      </w:pPr>
      <w:r w:rsidRPr="00E42ECF">
        <w:t>Governmental representatives and also plus real private companies and also technological partners, research entities. Will these five, let's say, roles or five Profiles be good to mix for this new NGO? Because this does not exist yet. Do I understand it right?</w:t>
      </w:r>
    </w:p>
    <w:p w14:paraId="392E905A" w14:textId="77777777" w:rsidR="00594506" w:rsidRPr="00E42ECF" w:rsidRDefault="00594506" w:rsidP="006726ED">
      <w:pPr>
        <w:jc w:val="both"/>
      </w:pPr>
    </w:p>
    <w:p w14:paraId="4A6491B4" w14:textId="1F6053E8" w:rsidR="00594506" w:rsidRPr="00E42ECF" w:rsidRDefault="00594506" w:rsidP="006726ED">
      <w:pPr>
        <w:jc w:val="both"/>
        <w:rPr>
          <w:b/>
          <w:bCs/>
        </w:rPr>
      </w:pPr>
      <w:r w:rsidRPr="00E42ECF">
        <w:rPr>
          <w:b/>
          <w:bCs/>
        </w:rPr>
        <w:t xml:space="preserve">Mario </w:t>
      </w:r>
      <w:proofErr w:type="spellStart"/>
      <w:r w:rsidR="006726ED">
        <w:rPr>
          <w:b/>
          <w:bCs/>
        </w:rPr>
        <w:t>Špadina</w:t>
      </w:r>
      <w:proofErr w:type="spellEnd"/>
      <w:r w:rsidRPr="00E42ECF">
        <w:rPr>
          <w:b/>
          <w:bCs/>
        </w:rPr>
        <w:t>:</w:t>
      </w:r>
    </w:p>
    <w:p w14:paraId="0F368B66" w14:textId="4D7FA054" w:rsidR="00594506" w:rsidRPr="00E42ECF" w:rsidRDefault="00594506" w:rsidP="006726ED">
      <w:pPr>
        <w:jc w:val="both"/>
      </w:pPr>
      <w:r w:rsidRPr="00E42ECF">
        <w:t>My advice, from my side, would be to pick the niche which aims for the highest earnings. Whatever the earnings are, they want to achieve excellence in science, they want to achieve excellence in technology, or they want to achieve milestones in KPIs, in sales and revenue generated by the NGO. So</w:t>
      </w:r>
      <w:r w:rsidR="00C50EDB">
        <w:t>,</w:t>
      </w:r>
      <w:r w:rsidRPr="00E42ECF">
        <w:t xml:space="preserve"> the entity really needs to position themselves well. Why we, as a company, would choose to work? To invest money, resources, whatever, and will we get out of it? And are we sure that this channel will get us there? </w:t>
      </w:r>
    </w:p>
    <w:p w14:paraId="3A8E75D6" w14:textId="77777777" w:rsidR="00594506" w:rsidRPr="00E42ECF" w:rsidRDefault="00594506" w:rsidP="006726ED">
      <w:pPr>
        <w:jc w:val="both"/>
      </w:pPr>
    </w:p>
    <w:p w14:paraId="064B6BE9" w14:textId="4CF6F87B" w:rsidR="00594506" w:rsidRPr="00E42ECF" w:rsidRDefault="00594506" w:rsidP="006726ED">
      <w:pPr>
        <w:jc w:val="both"/>
        <w:rPr>
          <w:b/>
          <w:bCs/>
        </w:rPr>
      </w:pPr>
      <w:r w:rsidRPr="00E42ECF">
        <w:rPr>
          <w:b/>
          <w:bCs/>
        </w:rPr>
        <w:t xml:space="preserve">Katarina </w:t>
      </w:r>
      <w:r w:rsidR="006726ED">
        <w:rPr>
          <w:b/>
          <w:bCs/>
        </w:rPr>
        <w:t>Pavlović</w:t>
      </w:r>
      <w:r w:rsidRPr="00E42ECF">
        <w:rPr>
          <w:b/>
          <w:bCs/>
        </w:rPr>
        <w:t>:</w:t>
      </w:r>
    </w:p>
    <w:p w14:paraId="167782F8" w14:textId="77777777" w:rsidR="00594506" w:rsidRPr="00E42ECF" w:rsidRDefault="00594506" w:rsidP="006726ED">
      <w:pPr>
        <w:jc w:val="both"/>
      </w:pPr>
      <w:r w:rsidRPr="00E42ECF">
        <w:t>By the way, I wanted to ask you about legislation. Can you think, because you have been working, is there any particular law or any particular something legal that is stopping this collaboration? Will any kind of legislation help? Or this is... you do not see like legally any obstacles?</w:t>
      </w:r>
    </w:p>
    <w:p w14:paraId="01E815DA" w14:textId="77777777" w:rsidR="00594506" w:rsidRPr="00E42ECF" w:rsidRDefault="00594506" w:rsidP="006726ED">
      <w:pPr>
        <w:jc w:val="both"/>
      </w:pPr>
    </w:p>
    <w:p w14:paraId="3F9AF0B0" w14:textId="77777777" w:rsidR="00594506" w:rsidRPr="00E42ECF" w:rsidRDefault="00594506" w:rsidP="006726ED">
      <w:pPr>
        <w:jc w:val="both"/>
        <w:rPr>
          <w:b/>
          <w:bCs/>
        </w:rPr>
      </w:pPr>
      <w:r w:rsidRPr="00E42ECF">
        <w:rPr>
          <w:b/>
          <w:bCs/>
        </w:rPr>
        <w:t>Mateo Ivanac:</w:t>
      </w:r>
    </w:p>
    <w:p w14:paraId="36105506" w14:textId="77777777" w:rsidR="00594506" w:rsidRPr="00E42ECF" w:rsidRDefault="00594506" w:rsidP="006726ED">
      <w:pPr>
        <w:jc w:val="both"/>
      </w:pPr>
      <w:r w:rsidRPr="00E42ECF">
        <w:t>When we were developing Digital Nation 101, the idea was that the founders are Italian and Croatian institutions in both in parallel. And we did not know how to make an organization that has a legal entity that covers both countries, laws of both countries. Did you know any of them?</w:t>
      </w:r>
    </w:p>
    <w:p w14:paraId="2B9AA3CB" w14:textId="77777777" w:rsidR="00594506" w:rsidRPr="00E42ECF" w:rsidRDefault="00594506" w:rsidP="006726ED">
      <w:pPr>
        <w:jc w:val="both"/>
      </w:pPr>
      <w:r w:rsidRPr="00E42ECF">
        <w:t>Yes, you can. And then we took a lawyer, an Italian lawyer, who found us a model called Economic Interest Grouping, EIGs. So, European Economic Interest Grouping, where there needs to be at least founders from two countries in Europe. And it obeys the laws of European level. And a headquarter can be in one of these countries or in four or five countries, it doesn't matter. And you can move the headquarters each year.</w:t>
      </w:r>
    </w:p>
    <w:p w14:paraId="668A69B3" w14:textId="77777777" w:rsidR="00594506" w:rsidRPr="00E42ECF" w:rsidRDefault="00594506" w:rsidP="006726ED">
      <w:pPr>
        <w:jc w:val="both"/>
      </w:pPr>
      <w:r w:rsidRPr="00E42ECF">
        <w:t>And this is what the European Union made just for this kind of a... We wanted to investigate and we showed that Agra Group has EIG. There are five or six EIGs in Croatia. And there are big companies doing it. I don't know exactly why. And this was the idea how to make so...</w:t>
      </w:r>
    </w:p>
    <w:p w14:paraId="6705F8C1" w14:textId="77777777" w:rsidR="00594506" w:rsidRPr="00E42ECF" w:rsidRDefault="00594506" w:rsidP="006726ED">
      <w:pPr>
        <w:jc w:val="both"/>
      </w:pPr>
      <w:r w:rsidRPr="00E42ECF">
        <w:t xml:space="preserve">It's an obstacle that we have the same level of governance. I understand that. And that's important. If you want to have this model for cooperation, it is very important that, you know... Now we have a problem. Now we have a problem. Why? Because all of the Italian partners, when we are talking as an entity, </w:t>
      </w:r>
      <w:proofErr w:type="spellStart"/>
      <w:r w:rsidRPr="00E42ECF">
        <w:t>DiH</w:t>
      </w:r>
      <w:proofErr w:type="spellEnd"/>
      <w:r w:rsidRPr="00E42ECF">
        <w:t xml:space="preserve"> and </w:t>
      </w:r>
      <w:proofErr w:type="spellStart"/>
      <w:r w:rsidRPr="00E42ECF">
        <w:t>Innovamare</w:t>
      </w:r>
      <w:proofErr w:type="spellEnd"/>
      <w:r w:rsidRPr="00E42ECF">
        <w:t xml:space="preserve"> is now an NGO, Croatian NGO. It's a Croatian NGO. And, you know, where is the talent?</w:t>
      </w:r>
    </w:p>
    <w:p w14:paraId="6B24E033" w14:textId="77777777" w:rsidR="00594506" w:rsidRPr="00E42ECF" w:rsidRDefault="00594506" w:rsidP="006726ED">
      <w:pPr>
        <w:jc w:val="both"/>
      </w:pPr>
    </w:p>
    <w:p w14:paraId="6F57E3A4" w14:textId="2F1CA32B" w:rsidR="00C50EDB" w:rsidRPr="00E42ECF" w:rsidRDefault="00594506" w:rsidP="006726ED">
      <w:pPr>
        <w:jc w:val="both"/>
        <w:rPr>
          <w:b/>
          <w:bCs/>
        </w:rPr>
      </w:pPr>
      <w:r w:rsidRPr="00E42ECF">
        <w:rPr>
          <w:b/>
          <w:bCs/>
        </w:rPr>
        <w:t xml:space="preserve">Katarina </w:t>
      </w:r>
      <w:r w:rsidR="006726ED">
        <w:rPr>
          <w:b/>
          <w:bCs/>
        </w:rPr>
        <w:t>Pavlović</w:t>
      </w:r>
      <w:r w:rsidR="00C50EDB">
        <w:rPr>
          <w:b/>
          <w:bCs/>
        </w:rPr>
        <w:t>:</w:t>
      </w:r>
    </w:p>
    <w:p w14:paraId="7E599772" w14:textId="77777777" w:rsidR="00594506" w:rsidRPr="00E42ECF" w:rsidRDefault="00594506" w:rsidP="006726ED">
      <w:pPr>
        <w:jc w:val="both"/>
      </w:pPr>
      <w:r w:rsidRPr="00E42ECF">
        <w:t>Mattia, do you want to add something on the point, or I will just wrap up?</w:t>
      </w:r>
    </w:p>
    <w:p w14:paraId="4E13F782" w14:textId="77777777" w:rsidR="00594506" w:rsidRPr="00E42ECF" w:rsidRDefault="00594506" w:rsidP="006726ED">
      <w:pPr>
        <w:jc w:val="both"/>
      </w:pPr>
    </w:p>
    <w:p w14:paraId="0C1BA5CB" w14:textId="77777777" w:rsidR="00C50EDB" w:rsidRDefault="00C50EDB">
      <w:pPr>
        <w:rPr>
          <w:b/>
          <w:bCs/>
        </w:rPr>
      </w:pPr>
      <w:r>
        <w:rPr>
          <w:b/>
          <w:bCs/>
        </w:rPr>
        <w:br w:type="page"/>
      </w:r>
    </w:p>
    <w:p w14:paraId="6F0B233F" w14:textId="78AC7BF0" w:rsidR="00594506" w:rsidRPr="00E42ECF" w:rsidRDefault="00594506" w:rsidP="006726ED">
      <w:pPr>
        <w:jc w:val="both"/>
        <w:rPr>
          <w:b/>
          <w:bCs/>
        </w:rPr>
      </w:pPr>
      <w:r w:rsidRPr="00E42ECF">
        <w:rPr>
          <w:b/>
          <w:bCs/>
        </w:rPr>
        <w:lastRenderedPageBreak/>
        <w:t xml:space="preserve">Matija </w:t>
      </w:r>
      <w:proofErr w:type="spellStart"/>
      <w:r w:rsidRPr="00E42ECF">
        <w:rPr>
          <w:b/>
          <w:bCs/>
        </w:rPr>
        <w:t>Bumbak</w:t>
      </w:r>
      <w:proofErr w:type="spellEnd"/>
      <w:r w:rsidR="00C50EDB">
        <w:rPr>
          <w:b/>
          <w:bCs/>
        </w:rPr>
        <w:t>:</w:t>
      </w:r>
    </w:p>
    <w:p w14:paraId="19540CBE" w14:textId="77777777" w:rsidR="00594506" w:rsidRPr="00E42ECF" w:rsidRDefault="00594506" w:rsidP="006726ED">
      <w:pPr>
        <w:jc w:val="both"/>
      </w:pPr>
      <w:r w:rsidRPr="00E42ECF">
        <w:t>No, no, just, I mean, we are all part of the EU, which is very good relations to all the legal problematic topics, because there's very few of them compared to when we were outside EU. But I'm sure for some specific niches and industries, there are still some obstacles. I'm not aware of any major ones.</w:t>
      </w:r>
    </w:p>
    <w:p w14:paraId="48799B3B" w14:textId="77777777" w:rsidR="00594506" w:rsidRPr="00E42ECF" w:rsidRDefault="00594506" w:rsidP="006726ED">
      <w:pPr>
        <w:jc w:val="both"/>
      </w:pPr>
    </w:p>
    <w:p w14:paraId="7C4507D6" w14:textId="4FC232A4" w:rsidR="00594506" w:rsidRPr="00E42ECF" w:rsidRDefault="00594506" w:rsidP="006726ED">
      <w:pPr>
        <w:jc w:val="both"/>
        <w:rPr>
          <w:b/>
          <w:bCs/>
        </w:rPr>
      </w:pPr>
      <w:r w:rsidRPr="00E42ECF">
        <w:rPr>
          <w:b/>
          <w:bCs/>
        </w:rPr>
        <w:t xml:space="preserve">Katarina </w:t>
      </w:r>
      <w:r w:rsidR="006726ED">
        <w:rPr>
          <w:b/>
          <w:bCs/>
        </w:rPr>
        <w:t>Pavlović</w:t>
      </w:r>
    </w:p>
    <w:p w14:paraId="7F4AA209" w14:textId="4F9EF797" w:rsidR="00594506" w:rsidRPr="00E42ECF" w:rsidRDefault="00594506" w:rsidP="006726ED">
      <w:pPr>
        <w:jc w:val="both"/>
      </w:pPr>
      <w:r w:rsidRPr="00E42ECF">
        <w:t>So, then, I promised to be brief, so I will just summarize the findings. So</w:t>
      </w:r>
      <w:r w:rsidR="00C50EDB">
        <w:t>,</w:t>
      </w:r>
      <w:r w:rsidRPr="00E42ECF">
        <w:t xml:space="preserve"> from what we hear, there is a need for this collaboration, there is interest in the collaboration between Croatia and Italy in the blue economy sector. There are some bodies already existing, but it's not enough, and, of course, a new body will also help, but this body should define very, very carefully the structure. It's goals, it should, let's say, it should be created in a way to </w:t>
      </w:r>
      <w:r w:rsidR="00C50EDB" w:rsidRPr="00E42ECF">
        <w:t>consist of</w:t>
      </w:r>
      <w:r w:rsidRPr="00E42ECF">
        <w:t xml:space="preserve"> both from Italian and Croatian side to have really obligations to help SMEs in matchmaking, in defining the needs of the partners, in intersectoral approach, and also in the availability of the financial tools and help.</w:t>
      </w:r>
    </w:p>
    <w:p w14:paraId="6D3738DD" w14:textId="77777777" w:rsidR="00594506" w:rsidRPr="00E42ECF" w:rsidRDefault="00594506" w:rsidP="006726ED">
      <w:pPr>
        <w:jc w:val="both"/>
      </w:pPr>
    </w:p>
    <w:p w14:paraId="7A8D7164" w14:textId="77777777" w:rsidR="00594506" w:rsidRPr="00E42ECF" w:rsidRDefault="00594506" w:rsidP="006726ED">
      <w:pPr>
        <w:jc w:val="both"/>
        <w:rPr>
          <w:b/>
          <w:bCs/>
        </w:rPr>
      </w:pPr>
    </w:p>
    <w:p w14:paraId="636BC9AE" w14:textId="77777777" w:rsidR="00C50EDB" w:rsidRDefault="00C50EDB">
      <w:pPr>
        <w:rPr>
          <w:rFonts w:asciiTheme="majorHAnsi" w:eastAsiaTheme="majorEastAsia" w:hAnsiTheme="majorHAnsi" w:cstheme="majorBidi"/>
          <w:color w:val="2F5496" w:themeColor="accent1" w:themeShade="BF"/>
          <w:sz w:val="32"/>
          <w:szCs w:val="32"/>
        </w:rPr>
      </w:pPr>
      <w:r>
        <w:br w:type="page"/>
      </w:r>
    </w:p>
    <w:p w14:paraId="76B571C3" w14:textId="448C7A47" w:rsidR="001515E5" w:rsidRPr="00C56D69" w:rsidRDefault="00594506" w:rsidP="006726ED">
      <w:pPr>
        <w:pStyle w:val="Heading1"/>
        <w:jc w:val="both"/>
      </w:pPr>
      <w:bookmarkStart w:id="8" w:name="_Toc157403405"/>
      <w:r w:rsidRPr="00C56D69">
        <w:lastRenderedPageBreak/>
        <w:t>Appendix c:</w:t>
      </w:r>
      <w:r w:rsidR="00060129" w:rsidRPr="00C56D69">
        <w:t xml:space="preserve"> </w:t>
      </w:r>
      <w:r w:rsidR="00AA7936" w:rsidRPr="00C56D69">
        <w:t>N</w:t>
      </w:r>
      <w:r w:rsidR="00060129" w:rsidRPr="00C56D69">
        <w:t>otes from the Focus Group on 12.12.</w:t>
      </w:r>
      <w:r w:rsidR="00C50EDB">
        <w:t>20</w:t>
      </w:r>
      <w:r w:rsidR="00060129" w:rsidRPr="00C56D69">
        <w:t>23</w:t>
      </w:r>
      <w:bookmarkEnd w:id="8"/>
    </w:p>
    <w:p w14:paraId="5CBF47DB" w14:textId="77777777" w:rsidR="00C50EDB" w:rsidRDefault="00C50EDB" w:rsidP="006726ED">
      <w:pPr>
        <w:jc w:val="both"/>
        <w:rPr>
          <w:b/>
          <w:bCs/>
        </w:rPr>
      </w:pPr>
    </w:p>
    <w:p w14:paraId="0318F466" w14:textId="39250861" w:rsidR="001515E5" w:rsidRPr="00E42ECF" w:rsidRDefault="001515E5" w:rsidP="006726ED">
      <w:pPr>
        <w:jc w:val="both"/>
        <w:rPr>
          <w:b/>
          <w:bCs/>
        </w:rPr>
      </w:pPr>
      <w:r w:rsidRPr="00E42ECF">
        <w:rPr>
          <w:b/>
          <w:bCs/>
        </w:rPr>
        <w:t>Innovation and Research subsector.</w:t>
      </w:r>
    </w:p>
    <w:p w14:paraId="6F64B0B6" w14:textId="77777777" w:rsidR="001515E5" w:rsidRPr="00E42ECF" w:rsidRDefault="001515E5" w:rsidP="006726ED">
      <w:pPr>
        <w:jc w:val="both"/>
        <w:rPr>
          <w:b/>
          <w:bCs/>
        </w:rPr>
      </w:pPr>
      <w:r w:rsidRPr="00E42ECF">
        <w:rPr>
          <w:b/>
          <w:bCs/>
        </w:rPr>
        <w:t xml:space="preserve">Taken by Jan </w:t>
      </w:r>
      <w:proofErr w:type="spellStart"/>
      <w:r w:rsidRPr="00E42ECF">
        <w:rPr>
          <w:b/>
          <w:bCs/>
        </w:rPr>
        <w:t>Laszowski</w:t>
      </w:r>
      <w:proofErr w:type="spellEnd"/>
      <w:r w:rsidRPr="00E42ECF">
        <w:rPr>
          <w:b/>
          <w:bCs/>
        </w:rPr>
        <w:t>.</w:t>
      </w:r>
    </w:p>
    <w:p w14:paraId="04DC3726" w14:textId="77777777" w:rsidR="001515E5" w:rsidRPr="00E42ECF" w:rsidRDefault="001515E5" w:rsidP="006726ED">
      <w:pPr>
        <w:jc w:val="both"/>
      </w:pPr>
    </w:p>
    <w:p w14:paraId="0F3C6EF8" w14:textId="27C9CBE4" w:rsidR="001515E5" w:rsidRPr="00E42ECF" w:rsidRDefault="001515E5" w:rsidP="006726ED">
      <w:pPr>
        <w:numPr>
          <w:ilvl w:val="0"/>
          <w:numId w:val="10"/>
        </w:numPr>
        <w:jc w:val="both"/>
      </w:pPr>
      <w:r w:rsidRPr="00E42ECF">
        <w:t>There is a need for cross-</w:t>
      </w:r>
      <w:r w:rsidR="00C50EDB" w:rsidRPr="00E42ECF">
        <w:t>border</w:t>
      </w:r>
      <w:r w:rsidRPr="00E42ECF">
        <w:t xml:space="preserve"> collaborations, Italy and Croatia have existing projects and collaborations and those open opportunities for further collaboration and research in the future</w:t>
      </w:r>
      <w:r w:rsidR="00C50EDB">
        <w:t>,</w:t>
      </w:r>
    </w:p>
    <w:p w14:paraId="1C79E27C" w14:textId="77777777" w:rsidR="001515E5" w:rsidRPr="00E42ECF" w:rsidRDefault="001515E5" w:rsidP="006726ED">
      <w:pPr>
        <w:jc w:val="both"/>
      </w:pPr>
    </w:p>
    <w:p w14:paraId="0AF25FFB" w14:textId="77777777" w:rsidR="001515E5" w:rsidRPr="00E42ECF" w:rsidRDefault="001515E5" w:rsidP="006726ED">
      <w:pPr>
        <w:numPr>
          <w:ilvl w:val="0"/>
          <w:numId w:val="10"/>
        </w:numPr>
        <w:jc w:val="both"/>
      </w:pPr>
      <w:r w:rsidRPr="00E42ECF">
        <w:t>Biggest problems:</w:t>
      </w:r>
    </w:p>
    <w:p w14:paraId="0F58C4C0" w14:textId="77777777" w:rsidR="001515E5" w:rsidRPr="00E42ECF" w:rsidRDefault="001515E5" w:rsidP="006726ED">
      <w:pPr>
        <w:jc w:val="both"/>
      </w:pPr>
    </w:p>
    <w:p w14:paraId="5B80C5CD" w14:textId="5BD12318" w:rsidR="001515E5" w:rsidRPr="00E42ECF" w:rsidRDefault="001515E5" w:rsidP="006726ED">
      <w:pPr>
        <w:numPr>
          <w:ilvl w:val="0"/>
          <w:numId w:val="11"/>
        </w:numPr>
        <w:jc w:val="both"/>
      </w:pPr>
      <w:r w:rsidRPr="00E42ECF">
        <w:t>More financial support for SMEs</w:t>
      </w:r>
      <w:r w:rsidR="00C50EDB">
        <w:t>,</w:t>
      </w:r>
    </w:p>
    <w:p w14:paraId="76313152" w14:textId="77777777" w:rsidR="001515E5" w:rsidRPr="00E42ECF" w:rsidRDefault="001515E5" w:rsidP="006726ED">
      <w:pPr>
        <w:jc w:val="both"/>
      </w:pPr>
    </w:p>
    <w:p w14:paraId="583E0D8D" w14:textId="5A4673B1" w:rsidR="001515E5" w:rsidRPr="00E42ECF" w:rsidRDefault="001515E5" w:rsidP="006726ED">
      <w:pPr>
        <w:numPr>
          <w:ilvl w:val="0"/>
          <w:numId w:val="11"/>
        </w:numPr>
        <w:jc w:val="both"/>
      </w:pPr>
      <w:r w:rsidRPr="00E42ECF">
        <w:t xml:space="preserve">Push public institutions to collaborate with Italian institutions, the </w:t>
      </w:r>
      <w:r w:rsidR="00C50EDB" w:rsidRPr="00E42ECF">
        <w:t>number</w:t>
      </w:r>
      <w:r w:rsidRPr="00E42ECF">
        <w:t xml:space="preserve"> of existing collaborations is too low</w:t>
      </w:r>
      <w:r w:rsidR="00C50EDB">
        <w:t>,</w:t>
      </w:r>
    </w:p>
    <w:p w14:paraId="5F9AB050" w14:textId="77777777" w:rsidR="001515E5" w:rsidRPr="00E42ECF" w:rsidRDefault="001515E5" w:rsidP="006726ED">
      <w:pPr>
        <w:jc w:val="both"/>
      </w:pPr>
    </w:p>
    <w:p w14:paraId="4C6AE1F3" w14:textId="013C28BD" w:rsidR="001515E5" w:rsidRPr="00E42ECF" w:rsidRDefault="001515E5" w:rsidP="006726ED">
      <w:pPr>
        <w:numPr>
          <w:ilvl w:val="0"/>
          <w:numId w:val="11"/>
        </w:numPr>
        <w:jc w:val="both"/>
      </w:pPr>
      <w:r w:rsidRPr="00E42ECF">
        <w:t xml:space="preserve">Lack of "middleman" that would facilitate, to avoid monopoly, to merge and connect solution providers with solution </w:t>
      </w:r>
      <w:r w:rsidR="00C50EDB">
        <w:t>users,</w:t>
      </w:r>
    </w:p>
    <w:p w14:paraId="3B6B0EE7" w14:textId="77777777" w:rsidR="001515E5" w:rsidRPr="00E42ECF" w:rsidRDefault="001515E5" w:rsidP="006726ED">
      <w:pPr>
        <w:jc w:val="both"/>
      </w:pPr>
    </w:p>
    <w:p w14:paraId="152795C7" w14:textId="7BF3860A" w:rsidR="001515E5" w:rsidRPr="00E42ECF" w:rsidRDefault="001515E5" w:rsidP="006726ED">
      <w:pPr>
        <w:numPr>
          <w:ilvl w:val="0"/>
          <w:numId w:val="11"/>
        </w:numPr>
        <w:jc w:val="both"/>
      </w:pPr>
      <w:r w:rsidRPr="00E42ECF">
        <w:t>More providers of financial support, guides for SMEs</w:t>
      </w:r>
      <w:r w:rsidR="00C50EDB">
        <w:t>,</w:t>
      </w:r>
    </w:p>
    <w:p w14:paraId="2AA9AF50" w14:textId="77777777" w:rsidR="001515E5" w:rsidRPr="00E42ECF" w:rsidRDefault="001515E5" w:rsidP="006726ED">
      <w:pPr>
        <w:jc w:val="both"/>
      </w:pPr>
    </w:p>
    <w:p w14:paraId="4AB7567F" w14:textId="486A345B" w:rsidR="001515E5" w:rsidRPr="00E42ECF" w:rsidRDefault="001515E5" w:rsidP="006726ED">
      <w:pPr>
        <w:numPr>
          <w:ilvl w:val="0"/>
          <w:numId w:val="11"/>
        </w:numPr>
        <w:jc w:val="both"/>
      </w:pPr>
      <w:r w:rsidRPr="00E42ECF">
        <w:t xml:space="preserve">Such body needs to be intersectoral, from one side it needs to be a private sector </w:t>
      </w:r>
      <w:r w:rsidR="00C50EDB" w:rsidRPr="00E42ECF">
        <w:t>entity</w:t>
      </w:r>
      <w:r w:rsidRPr="00E42ECF">
        <w:t>, but also needs to be a part of public institutions, that can offer a number of services on their own</w:t>
      </w:r>
      <w:r w:rsidR="00C50EDB">
        <w:t>,</w:t>
      </w:r>
    </w:p>
    <w:p w14:paraId="767E1615" w14:textId="77777777" w:rsidR="001515E5" w:rsidRPr="00E42ECF" w:rsidRDefault="001515E5" w:rsidP="006726ED">
      <w:pPr>
        <w:jc w:val="both"/>
      </w:pPr>
    </w:p>
    <w:p w14:paraId="5E221C90" w14:textId="2D675CB4" w:rsidR="001515E5" w:rsidRPr="00E42ECF" w:rsidRDefault="001515E5" w:rsidP="006726ED">
      <w:pPr>
        <w:numPr>
          <w:ilvl w:val="0"/>
          <w:numId w:val="11"/>
        </w:numPr>
        <w:jc w:val="both"/>
      </w:pPr>
      <w:r w:rsidRPr="00E42ECF">
        <w:t>End strategic goals need to be clear to everyone, and only then can partners be chosen, include parties that can help achieve those goals</w:t>
      </w:r>
      <w:r w:rsidR="00C50EDB">
        <w:t>,</w:t>
      </w:r>
    </w:p>
    <w:p w14:paraId="5DAEA098" w14:textId="77777777" w:rsidR="001515E5" w:rsidRPr="00E42ECF" w:rsidRDefault="001515E5" w:rsidP="006726ED">
      <w:pPr>
        <w:jc w:val="both"/>
      </w:pPr>
    </w:p>
    <w:p w14:paraId="0F53D0B9" w14:textId="715C3077" w:rsidR="001515E5" w:rsidRPr="00E42ECF" w:rsidRDefault="001515E5" w:rsidP="006726ED">
      <w:pPr>
        <w:numPr>
          <w:ilvl w:val="0"/>
          <w:numId w:val="11"/>
        </w:numPr>
        <w:jc w:val="both"/>
      </w:pPr>
      <w:r w:rsidRPr="00E42ECF">
        <w:t>Matchmaking with Italian partners is made through events, but that requires time to be set aside for that specific purpose to maybe meet possible partners</w:t>
      </w:r>
      <w:r w:rsidR="00C50EDB">
        <w:t>,</w:t>
      </w:r>
    </w:p>
    <w:p w14:paraId="1D7AF318" w14:textId="77777777" w:rsidR="001515E5" w:rsidRPr="00E42ECF" w:rsidRDefault="001515E5" w:rsidP="006726ED">
      <w:pPr>
        <w:jc w:val="both"/>
      </w:pPr>
    </w:p>
    <w:p w14:paraId="10CCA7CE" w14:textId="78BC4594" w:rsidR="001515E5" w:rsidRPr="00E42ECF" w:rsidRDefault="001515E5" w:rsidP="006726ED">
      <w:pPr>
        <w:numPr>
          <w:ilvl w:val="0"/>
          <w:numId w:val="11"/>
        </w:numPr>
        <w:jc w:val="both"/>
      </w:pPr>
      <w:r w:rsidRPr="00E42ECF">
        <w:t>Specialized events, with names available before hand, would be a good way to network and meet possible partners, those events would be organized by the entity that would work as facilitator</w:t>
      </w:r>
      <w:r w:rsidR="00C50EDB">
        <w:t>,</w:t>
      </w:r>
    </w:p>
    <w:p w14:paraId="164E3346" w14:textId="77777777" w:rsidR="001515E5" w:rsidRPr="00E42ECF" w:rsidRDefault="001515E5" w:rsidP="006726ED">
      <w:pPr>
        <w:jc w:val="both"/>
      </w:pPr>
    </w:p>
    <w:p w14:paraId="5111C910" w14:textId="69C644CF" w:rsidR="001515E5" w:rsidRPr="00E42ECF" w:rsidRDefault="001515E5" w:rsidP="006726ED">
      <w:pPr>
        <w:numPr>
          <w:ilvl w:val="0"/>
          <w:numId w:val="11"/>
        </w:numPr>
        <w:jc w:val="both"/>
      </w:pPr>
      <w:r w:rsidRPr="00E42ECF">
        <w:t>Finding a way to lower the cost of meeting different companies that could be a possible partner</w:t>
      </w:r>
      <w:r w:rsidR="00C50EDB">
        <w:t>,</w:t>
      </w:r>
    </w:p>
    <w:p w14:paraId="325B5357" w14:textId="77777777" w:rsidR="001515E5" w:rsidRPr="00E42ECF" w:rsidRDefault="001515E5" w:rsidP="006726ED">
      <w:pPr>
        <w:jc w:val="both"/>
      </w:pPr>
    </w:p>
    <w:p w14:paraId="7498F2FD" w14:textId="2B7838F0" w:rsidR="001515E5" w:rsidRPr="00E42ECF" w:rsidRDefault="001515E5" w:rsidP="006726ED">
      <w:pPr>
        <w:numPr>
          <w:ilvl w:val="0"/>
          <w:numId w:val="11"/>
        </w:numPr>
        <w:jc w:val="both"/>
      </w:pPr>
      <w:r w:rsidRPr="00E42ECF">
        <w:t>Great product but bad presentation/ sales pitch, creates a picture of the product not being up to the level that it actually is, the ability to sell and present their company does not do their product and company justice</w:t>
      </w:r>
      <w:r w:rsidR="00C50EDB">
        <w:t>,</w:t>
      </w:r>
      <w:r w:rsidRPr="00E42ECF">
        <w:t> </w:t>
      </w:r>
    </w:p>
    <w:p w14:paraId="2AAED191" w14:textId="77777777" w:rsidR="001515E5" w:rsidRPr="00E42ECF" w:rsidRDefault="001515E5" w:rsidP="006726ED">
      <w:pPr>
        <w:jc w:val="both"/>
      </w:pPr>
    </w:p>
    <w:p w14:paraId="0FAA72AF" w14:textId="3E2D1027" w:rsidR="001515E5" w:rsidRPr="00E42ECF" w:rsidRDefault="001515E5" w:rsidP="006726ED">
      <w:pPr>
        <w:numPr>
          <w:ilvl w:val="0"/>
          <w:numId w:val="11"/>
        </w:numPr>
        <w:jc w:val="both"/>
      </w:pPr>
      <w:r w:rsidRPr="00E42ECF">
        <w:t>Define what is the exact purpose of the entity that would function as a facilitator, pick the niche that gives the best results</w:t>
      </w:r>
      <w:r w:rsidR="00C50EDB">
        <w:t>,</w:t>
      </w:r>
      <w:r w:rsidRPr="00E42ECF">
        <w:t> </w:t>
      </w:r>
    </w:p>
    <w:p w14:paraId="18FE503C" w14:textId="77777777" w:rsidR="001515E5" w:rsidRPr="00E42ECF" w:rsidRDefault="001515E5" w:rsidP="006726ED">
      <w:pPr>
        <w:jc w:val="both"/>
      </w:pPr>
    </w:p>
    <w:p w14:paraId="6F58CB29" w14:textId="154C4114" w:rsidR="001515E5" w:rsidRPr="00E42ECF" w:rsidRDefault="00C50EDB" w:rsidP="006726ED">
      <w:pPr>
        <w:numPr>
          <w:ilvl w:val="0"/>
          <w:numId w:val="11"/>
        </w:numPr>
        <w:jc w:val="both"/>
      </w:pPr>
      <w:r>
        <w:t>P</w:t>
      </w:r>
      <w:r w:rsidR="001515E5" w:rsidRPr="00E42ECF">
        <w:t>roblems with laws that allow an organisation to have founders from two co</w:t>
      </w:r>
      <w:r>
        <w:t>untries.</w:t>
      </w:r>
    </w:p>
    <w:p w14:paraId="7539FBD0" w14:textId="77777777" w:rsidR="00594506" w:rsidRPr="00C56D69" w:rsidRDefault="00594506" w:rsidP="006726ED">
      <w:pPr>
        <w:jc w:val="both"/>
      </w:pPr>
    </w:p>
    <w:p w14:paraId="6B82C5B4" w14:textId="78BA093F" w:rsidR="00B96206" w:rsidRPr="00C56D69" w:rsidRDefault="00B96206" w:rsidP="006726ED">
      <w:pPr>
        <w:pStyle w:val="Heading1"/>
        <w:jc w:val="both"/>
      </w:pPr>
      <w:bookmarkStart w:id="9" w:name="_Toc157403406"/>
      <w:r w:rsidRPr="00C56D69">
        <w:lastRenderedPageBreak/>
        <w:t>Appendix d</w:t>
      </w:r>
      <w:r w:rsidR="008D29D4" w:rsidRPr="00C56D69">
        <w:t>: Interviews with stakeholders from Coastal Tourism</w:t>
      </w:r>
      <w:r w:rsidRPr="00C56D69">
        <w:t>:</w:t>
      </w:r>
      <w:bookmarkEnd w:id="9"/>
    </w:p>
    <w:p w14:paraId="5E546DFF" w14:textId="77777777" w:rsidR="00F06C4C" w:rsidRPr="00C56D69" w:rsidRDefault="00F06C4C" w:rsidP="006726ED">
      <w:pPr>
        <w:jc w:val="both"/>
      </w:pPr>
    </w:p>
    <w:p w14:paraId="6D306FB8" w14:textId="606E669D" w:rsidR="00B96206" w:rsidRPr="00E42ECF" w:rsidRDefault="00B96206" w:rsidP="006726ED">
      <w:pPr>
        <w:pStyle w:val="ListParagraph"/>
        <w:numPr>
          <w:ilvl w:val="0"/>
          <w:numId w:val="19"/>
        </w:numPr>
        <w:jc w:val="both"/>
        <w:rPr>
          <w:b/>
          <w:bCs/>
        </w:rPr>
      </w:pPr>
      <w:r w:rsidRPr="00E42ECF">
        <w:rPr>
          <w:b/>
          <w:bCs/>
        </w:rPr>
        <w:t xml:space="preserve">Interview transcript with Ivan </w:t>
      </w:r>
      <w:proofErr w:type="spellStart"/>
      <w:r w:rsidR="00C50EDB">
        <w:rPr>
          <w:b/>
          <w:bCs/>
        </w:rPr>
        <w:t>Danolić</w:t>
      </w:r>
      <w:proofErr w:type="spellEnd"/>
      <w:r w:rsidRPr="00E42ECF">
        <w:rPr>
          <w:b/>
          <w:bCs/>
        </w:rPr>
        <w:t xml:space="preserve"> NoStress4u, conducted on 18.12.</w:t>
      </w:r>
      <w:r w:rsidR="00C50EDB">
        <w:rPr>
          <w:b/>
          <w:bCs/>
        </w:rPr>
        <w:t>20</w:t>
      </w:r>
      <w:r w:rsidRPr="00E42ECF">
        <w:rPr>
          <w:b/>
          <w:bCs/>
        </w:rPr>
        <w:t>23 at 15.35</w:t>
      </w:r>
    </w:p>
    <w:p w14:paraId="763ADBEE" w14:textId="77777777" w:rsidR="00B96206" w:rsidRPr="00E42ECF" w:rsidRDefault="00B96206" w:rsidP="006726ED">
      <w:pPr>
        <w:jc w:val="both"/>
        <w:rPr>
          <w:b/>
          <w:bCs/>
        </w:rPr>
      </w:pPr>
    </w:p>
    <w:p w14:paraId="4B141D7D" w14:textId="52F32DC8" w:rsidR="00B96206" w:rsidRPr="00E42ECF" w:rsidRDefault="00B96206" w:rsidP="006726ED">
      <w:pPr>
        <w:jc w:val="both"/>
        <w:rPr>
          <w:b/>
          <w:bCs/>
        </w:rPr>
      </w:pPr>
      <w:r w:rsidRPr="00E42ECF">
        <w:rPr>
          <w:b/>
          <w:bCs/>
        </w:rPr>
        <w:t xml:space="preserve">Katarina </w:t>
      </w:r>
      <w:r w:rsidR="006726ED">
        <w:rPr>
          <w:b/>
          <w:bCs/>
        </w:rPr>
        <w:t>Pavlović</w:t>
      </w:r>
      <w:r w:rsidRPr="00E42ECF">
        <w:rPr>
          <w:b/>
          <w:bCs/>
        </w:rPr>
        <w:t>:</w:t>
      </w:r>
    </w:p>
    <w:p w14:paraId="5DBC3121" w14:textId="77777777" w:rsidR="00B96206" w:rsidRPr="00E42ECF" w:rsidRDefault="00B96206" w:rsidP="006726ED">
      <w:pPr>
        <w:jc w:val="both"/>
      </w:pPr>
      <w:r w:rsidRPr="00E42ECF">
        <w:t>So, hi Ivan, thank you once again for your time, we are making this interview for the Interreg news project. This project aims to help small and medium enterprises from Croatia and Italy to improve cross-border collaboration. So, could you please start by introducing yourself, saying what your company does, for how long have you been working in coastal tourism sector, sub-sector?</w:t>
      </w:r>
    </w:p>
    <w:p w14:paraId="17B5AE56" w14:textId="77777777" w:rsidR="00B96206" w:rsidRPr="00E42ECF" w:rsidRDefault="00B96206" w:rsidP="006726ED">
      <w:pPr>
        <w:jc w:val="both"/>
      </w:pPr>
    </w:p>
    <w:p w14:paraId="2FEDC992" w14:textId="21E766EC" w:rsidR="00B96206" w:rsidRPr="00E42ECF" w:rsidRDefault="00B96206" w:rsidP="006726ED">
      <w:pPr>
        <w:jc w:val="both"/>
      </w:pPr>
      <w:r w:rsidRPr="00E42ECF">
        <w:rPr>
          <w:b/>
          <w:bCs/>
        </w:rPr>
        <w:t xml:space="preserve">Ivan </w:t>
      </w:r>
      <w:proofErr w:type="spellStart"/>
      <w:r w:rsidR="00C50EDB">
        <w:rPr>
          <w:b/>
          <w:bCs/>
        </w:rPr>
        <w:t>Danolić</w:t>
      </w:r>
      <w:proofErr w:type="spellEnd"/>
      <w:r w:rsidRPr="00E42ECF">
        <w:t>:</w:t>
      </w:r>
    </w:p>
    <w:p w14:paraId="505AC5F2" w14:textId="7BA57ACA" w:rsidR="00B96206" w:rsidRPr="00E42ECF" w:rsidRDefault="00B96206" w:rsidP="006726ED">
      <w:pPr>
        <w:jc w:val="both"/>
      </w:pPr>
      <w:r w:rsidRPr="00E42ECF">
        <w:t xml:space="preserve">Hello, thank you very much for your call. So, yes, my name is Ivan </w:t>
      </w:r>
      <w:proofErr w:type="spellStart"/>
      <w:r w:rsidR="00C50EDB">
        <w:t>Danolić</w:t>
      </w:r>
      <w:proofErr w:type="spellEnd"/>
      <w:r w:rsidRPr="00E42ECF">
        <w:t>. I'm coming from Croatia. I'm running the startup that was named NoStress4u. We are in this business since 2016. So</w:t>
      </w:r>
      <w:r w:rsidR="00C50EDB">
        <w:t>,</w:t>
      </w:r>
      <w:r w:rsidRPr="00E42ECF">
        <w:t xml:space="preserve"> we passed a long period, let's say, for some startups until now.</w:t>
      </w:r>
    </w:p>
    <w:p w14:paraId="4568C1EF" w14:textId="16649C89" w:rsidR="00B96206" w:rsidRPr="00E42ECF" w:rsidRDefault="00B96206" w:rsidP="006726ED">
      <w:pPr>
        <w:jc w:val="both"/>
      </w:pPr>
      <w:r w:rsidRPr="00E42ECF">
        <w:t>First, a very optimistic and nice time pre-Corona, Corona and after Corona, we have, let's say, in this short time, three completely different opportunities around our, let's say, macro economy situation. So</w:t>
      </w:r>
      <w:r w:rsidR="00C50EDB">
        <w:t>,</w:t>
      </w:r>
      <w:r w:rsidRPr="00E42ECF">
        <w:t xml:space="preserve"> regarding what we are actually doing, we are specializing in software for tours and activities.</w:t>
      </w:r>
    </w:p>
    <w:p w14:paraId="5EE4D2AD" w14:textId="77777777" w:rsidR="00B96206" w:rsidRPr="00E42ECF" w:rsidRDefault="00B96206" w:rsidP="006726ED">
      <w:pPr>
        <w:jc w:val="both"/>
      </w:pPr>
      <w:r w:rsidRPr="00E42ECF">
        <w:t>And, again, when we talk about tours and activities, we are specialists for one-day tours and operators. What it will be, just to give you a few cases, so let's say we have a software for organizing a walking tour agency, boating, one-day tours, two-day tours, and, sorry, not two-day, half-day tours, and what we are doing.</w:t>
      </w:r>
    </w:p>
    <w:p w14:paraId="0B73236C" w14:textId="77777777" w:rsidR="00B96206" w:rsidRPr="00E42ECF" w:rsidRDefault="00B96206" w:rsidP="006726ED">
      <w:pPr>
        <w:jc w:val="both"/>
      </w:pPr>
      <w:r w:rsidRPr="00E42ECF">
        <w:t xml:space="preserve">And for them, we are giving for them full software. It means we are organizing how to present themselves through their websites and everything, how to organize their business, how to up-sell their business, connecting with different OTAs, specialists for tours and activities, like Viator, </w:t>
      </w:r>
      <w:proofErr w:type="spellStart"/>
      <w:r w:rsidRPr="00E42ECF">
        <w:t>GetYourGuide</w:t>
      </w:r>
      <w:proofErr w:type="spellEnd"/>
      <w:r w:rsidRPr="00E42ECF">
        <w:t xml:space="preserve">, </w:t>
      </w:r>
      <w:proofErr w:type="spellStart"/>
      <w:r w:rsidRPr="00E42ECF">
        <w:t>Civitadis</w:t>
      </w:r>
      <w:proofErr w:type="spellEnd"/>
      <w:r w:rsidRPr="00E42ECF">
        <w:t>, etc.to connect local hotels and working agencies in the same system, and after good sales, how to organize the day, so who is actually coming on which tour, which kind of nationality will be there, and the second challenge is how to do some kind of upsell, and again how will the same people come to the other tour or recommend some other local partner who is working with us, and on the end our software giving real-time reporting and analysis of all business, so it means you can have all information of your organization just in time, it means you will see directly who is working good, who is not working good, and on which part of your business you need to put a little bit effort to do a bit better.</w:t>
      </w:r>
    </w:p>
    <w:p w14:paraId="5B22A147" w14:textId="77777777" w:rsidR="00B96206" w:rsidRPr="00E42ECF" w:rsidRDefault="00B96206" w:rsidP="006726ED">
      <w:pPr>
        <w:jc w:val="both"/>
      </w:pPr>
      <w:r w:rsidRPr="00E42ECF">
        <w:t xml:space="preserve"> Ok, that is what we are working on, if you have any questions, if I didn't explain you well, also we have completely in-house our team, it means all these processes and all sales, pre-sale, help desk and development is in-house, all what we are organizing inside of our activity partners, with our in-houses people who are working for us full-time and with our team who are working with us, but just for us, they are not working for another project, but they are not part of our company.</w:t>
      </w:r>
    </w:p>
    <w:p w14:paraId="5A91FFBA" w14:textId="77777777" w:rsidR="00B96206" w:rsidRPr="00E42ECF" w:rsidRDefault="00B96206" w:rsidP="006726ED">
      <w:pPr>
        <w:jc w:val="both"/>
      </w:pPr>
    </w:p>
    <w:p w14:paraId="2E0C61BB" w14:textId="142094DC" w:rsidR="00B96206" w:rsidRPr="00E42ECF" w:rsidRDefault="00B96206" w:rsidP="006726ED">
      <w:pPr>
        <w:jc w:val="both"/>
        <w:rPr>
          <w:b/>
          <w:bCs/>
        </w:rPr>
      </w:pPr>
      <w:r w:rsidRPr="00E42ECF">
        <w:rPr>
          <w:b/>
          <w:bCs/>
        </w:rPr>
        <w:t xml:space="preserve">Katarina </w:t>
      </w:r>
      <w:r w:rsidR="006726ED">
        <w:rPr>
          <w:b/>
          <w:bCs/>
        </w:rPr>
        <w:t>Pavlović</w:t>
      </w:r>
      <w:r w:rsidRPr="00E42ECF">
        <w:rPr>
          <w:b/>
          <w:bCs/>
        </w:rPr>
        <w:t>:</w:t>
      </w:r>
    </w:p>
    <w:p w14:paraId="2C0E10A3" w14:textId="23CD7C4E" w:rsidR="00B96206" w:rsidRPr="00E42ECF" w:rsidRDefault="00B96206" w:rsidP="006726ED">
      <w:pPr>
        <w:jc w:val="both"/>
      </w:pPr>
      <w:r w:rsidRPr="00E42ECF">
        <w:t xml:space="preserve">No, I completely understand what </w:t>
      </w:r>
      <w:r w:rsidR="00C50EDB" w:rsidRPr="00E42ECF">
        <w:t>you are</w:t>
      </w:r>
      <w:r w:rsidRPr="00E42ECF">
        <w:t xml:space="preserve"> doing and it's very interesting. I wanted to ask you because you are in touch with, let's say, different and various small and medium enterprises in coastal tourism. So, from your perspective, what are the challenges or maybe the </w:t>
      </w:r>
      <w:r w:rsidRPr="00E42ECF">
        <w:lastRenderedPageBreak/>
        <w:t>opportunities that would actually benefit from cross-border collaboration between small and medium enterprises?</w:t>
      </w:r>
    </w:p>
    <w:p w14:paraId="32A0FE8E" w14:textId="77777777" w:rsidR="00B96206" w:rsidRPr="00E42ECF" w:rsidRDefault="00B96206" w:rsidP="006726ED">
      <w:pPr>
        <w:jc w:val="both"/>
      </w:pPr>
    </w:p>
    <w:p w14:paraId="21D5BA9F" w14:textId="7092627E" w:rsidR="00B96206" w:rsidRPr="00E42ECF" w:rsidRDefault="00B96206" w:rsidP="006726ED">
      <w:pPr>
        <w:jc w:val="both"/>
        <w:rPr>
          <w:b/>
          <w:bCs/>
        </w:rPr>
      </w:pPr>
      <w:r w:rsidRPr="00E42ECF">
        <w:rPr>
          <w:b/>
          <w:bCs/>
        </w:rPr>
        <w:t xml:space="preserve">Ivan </w:t>
      </w:r>
      <w:proofErr w:type="spellStart"/>
      <w:r w:rsidR="00C50EDB">
        <w:rPr>
          <w:b/>
          <w:bCs/>
        </w:rPr>
        <w:t>Danolić</w:t>
      </w:r>
      <w:proofErr w:type="spellEnd"/>
      <w:r w:rsidRPr="00E42ECF">
        <w:rPr>
          <w:b/>
          <w:bCs/>
        </w:rPr>
        <w:t>:</w:t>
      </w:r>
    </w:p>
    <w:p w14:paraId="1F652C92" w14:textId="77777777" w:rsidR="00B96206" w:rsidRPr="00E42ECF" w:rsidRDefault="00B96206" w:rsidP="006726ED">
      <w:pPr>
        <w:jc w:val="both"/>
      </w:pPr>
      <w:r w:rsidRPr="00E42ECF">
        <w:t>So, if I need to compare it and if I need to see, we have a pretty similar market, Italian and Croatian and always when I talk with my partners, we said it is completely same type of the problem is coming from one side of Adriatic coast and other side of Adriatic coast. It means all agency on the coast, they are not working for us, they are not helping us.</w:t>
      </w:r>
    </w:p>
    <w:p w14:paraId="076BA978" w14:textId="77777777" w:rsidR="00B96206" w:rsidRPr="00E42ECF" w:rsidRDefault="00B96206" w:rsidP="006726ED">
      <w:pPr>
        <w:jc w:val="both"/>
      </w:pPr>
      <w:r w:rsidRPr="00E42ECF">
        <w:t>So, it means all of us to have a better business, we need to find a way how to make our season longer, what to do in pre and post season, we need to find some way how to bring people out of the season here, a better position and we can learn from them because they have some destination like Rome who are working 24, 12 months, so they have a season all the time, but now what we can compare with in Croatia, we have Zagreb who is going in the same way and I hope in Zagreb we have opportunity to have tourism during the whole year."</w:t>
      </w:r>
    </w:p>
    <w:p w14:paraId="6B0E361A" w14:textId="46C08A11" w:rsidR="00B96206" w:rsidRPr="00E42ECF" w:rsidRDefault="00B96206" w:rsidP="006726ED">
      <w:pPr>
        <w:jc w:val="both"/>
      </w:pPr>
      <w:r w:rsidRPr="00E42ECF">
        <w:t xml:space="preserve">What we can to do, I think, when we are going on the </w:t>
      </w:r>
      <w:proofErr w:type="spellStart"/>
      <w:r w:rsidRPr="00E42ECF">
        <w:t>some</w:t>
      </w:r>
      <w:proofErr w:type="spellEnd"/>
      <w:r w:rsidRPr="00E42ECF">
        <w:t>, let's say, exhibition out of the Europe, when we are talking with our potential clients and our partners in US market, they said when we are coming in Europe, first destination is Italy. We are like Croatia, very close to Italy, so I think if you speak with some average guy from United States, he say</w:t>
      </w:r>
      <w:r w:rsidR="00C50EDB">
        <w:t xml:space="preserve"> </w:t>
      </w:r>
      <w:r w:rsidRPr="00E42ECF">
        <w:t>maybe third or fourth time when we are coming in Europe, he will visit Croatia, Greece and other countries. So</w:t>
      </w:r>
      <w:r w:rsidR="00C50EDB">
        <w:t>,</w:t>
      </w:r>
      <w:r w:rsidRPr="00E42ECF">
        <w:t xml:space="preserve"> first is Italy, second is France, and then UK and some other countries are coming on the, let's say, second or third way of coming in, visiting them in Europe. So I think we need to do on some kind of our internet arts, where we will come closer to the Italy.</w:t>
      </w:r>
    </w:p>
    <w:p w14:paraId="1B3E81B4" w14:textId="77777777" w:rsidR="00B96206" w:rsidRPr="00E42ECF" w:rsidRDefault="00B96206" w:rsidP="006726ED">
      <w:pPr>
        <w:jc w:val="both"/>
      </w:pPr>
      <w:r w:rsidRPr="00E42ECF">
        <w:t>And I think that collaboration with his visit to Italy, Croatia should be also, let's say, one of the must-see destinations. And for them it's even more interesting that internet art, because all of them would like to see in, what is, the most they can see in, let's say, the period when they come here.</w:t>
      </w:r>
    </w:p>
    <w:p w14:paraId="48028C6A" w14:textId="77777777" w:rsidR="00B96206" w:rsidRPr="00E42ECF" w:rsidRDefault="00B96206" w:rsidP="006726ED">
      <w:pPr>
        <w:jc w:val="both"/>
      </w:pPr>
    </w:p>
    <w:p w14:paraId="24D196ED" w14:textId="09A56574" w:rsidR="00B96206" w:rsidRPr="00E42ECF" w:rsidRDefault="00B96206" w:rsidP="006726ED">
      <w:pPr>
        <w:jc w:val="both"/>
        <w:rPr>
          <w:b/>
          <w:bCs/>
        </w:rPr>
      </w:pPr>
      <w:r w:rsidRPr="00E42ECF">
        <w:rPr>
          <w:b/>
          <w:bCs/>
        </w:rPr>
        <w:t xml:space="preserve">Katarina </w:t>
      </w:r>
      <w:r w:rsidR="006726ED">
        <w:rPr>
          <w:b/>
          <w:bCs/>
        </w:rPr>
        <w:t>Pavlović</w:t>
      </w:r>
      <w:r w:rsidRPr="00E42ECF">
        <w:rPr>
          <w:b/>
          <w:bCs/>
        </w:rPr>
        <w:t>:</w:t>
      </w:r>
    </w:p>
    <w:p w14:paraId="1797C277" w14:textId="77777777" w:rsidR="00B96206" w:rsidRPr="00E42ECF" w:rsidRDefault="00B96206" w:rsidP="006726ED">
      <w:pPr>
        <w:jc w:val="both"/>
      </w:pPr>
      <w:r w:rsidRPr="00E42ECF">
        <w:t>So, do I get it right? So, in your opinion, the opportunity is that Croatian small and medium enterprises in coastal tourism can benefit from the experience of Italy in all year-round tourism, because they do have such experience, and plus also we can benefit from the proximity of Italy, its image by kind of getting included in the visit when a tourist from, let's say, a long haul from US is visiting Europe. So, by kind of emphasizing this proximity and similarity to Italy, get tourists also in Croatia. Is it what you're saying?</w:t>
      </w:r>
    </w:p>
    <w:p w14:paraId="340C03D5" w14:textId="77777777" w:rsidR="00B96206" w:rsidRPr="00E42ECF" w:rsidRDefault="00B96206" w:rsidP="006726ED">
      <w:pPr>
        <w:jc w:val="both"/>
      </w:pPr>
    </w:p>
    <w:p w14:paraId="4BFBC97C" w14:textId="41A19828" w:rsidR="00B96206" w:rsidRPr="00E42ECF" w:rsidRDefault="00B96206" w:rsidP="006726ED">
      <w:pPr>
        <w:jc w:val="both"/>
        <w:rPr>
          <w:b/>
          <w:bCs/>
        </w:rPr>
      </w:pPr>
      <w:r w:rsidRPr="00E42ECF">
        <w:rPr>
          <w:b/>
          <w:bCs/>
        </w:rPr>
        <w:t xml:space="preserve">Ivan </w:t>
      </w:r>
      <w:proofErr w:type="spellStart"/>
      <w:r w:rsidR="00C50EDB">
        <w:rPr>
          <w:b/>
          <w:bCs/>
        </w:rPr>
        <w:t>Danolić</w:t>
      </w:r>
      <w:proofErr w:type="spellEnd"/>
      <w:r w:rsidRPr="00E42ECF">
        <w:rPr>
          <w:b/>
          <w:bCs/>
        </w:rPr>
        <w:t>:</w:t>
      </w:r>
    </w:p>
    <w:p w14:paraId="156D825A" w14:textId="77777777" w:rsidR="00B96206" w:rsidRPr="00E42ECF" w:rsidRDefault="00B96206" w:rsidP="006726ED">
      <w:pPr>
        <w:jc w:val="both"/>
      </w:pPr>
      <w:r w:rsidRPr="00E42ECF">
        <w:t>Yes, exactly, exactly. And, of course, I think we, like Croatia, have a big opportunity because we were under the Roman Empire, and that can be, let's say, like an extra offer to come visit Croatia, and it shouldn't be just in the summertime. Also, in the wintertime, we have lots of things to do and to show to the people, specifically with excellent tours and activity programs, which are growing from year to year. With more original, local experiences, that is something that will be, let's say, an excellent way and one of huge opportunities how we can, in Croatia, extend our season, and also the reason why will someone come and visit Italy in the wintertime. So, when we are talking about summertime, of course, it's happening already, and it is here, but for all of us, it's very interesting how to extend our season in Croatia."</w:t>
      </w:r>
    </w:p>
    <w:p w14:paraId="252E642E" w14:textId="77777777" w:rsidR="00B96206" w:rsidRPr="00E42ECF" w:rsidRDefault="00B96206" w:rsidP="006726ED">
      <w:pPr>
        <w:jc w:val="both"/>
      </w:pPr>
    </w:p>
    <w:p w14:paraId="7FC5F600" w14:textId="77777777" w:rsidR="00B96206" w:rsidRPr="00E42ECF" w:rsidRDefault="00B96206" w:rsidP="006726ED">
      <w:pPr>
        <w:jc w:val="both"/>
      </w:pPr>
    </w:p>
    <w:p w14:paraId="687B4E2A" w14:textId="76442591" w:rsidR="00B96206" w:rsidRPr="00E42ECF" w:rsidRDefault="00B96206" w:rsidP="006726ED">
      <w:pPr>
        <w:jc w:val="both"/>
        <w:rPr>
          <w:b/>
          <w:bCs/>
        </w:rPr>
      </w:pPr>
      <w:r w:rsidRPr="00E42ECF">
        <w:rPr>
          <w:b/>
          <w:bCs/>
        </w:rPr>
        <w:lastRenderedPageBreak/>
        <w:t xml:space="preserve">Katarina </w:t>
      </w:r>
      <w:r w:rsidR="006726ED">
        <w:rPr>
          <w:b/>
          <w:bCs/>
        </w:rPr>
        <w:t>Pavlović</w:t>
      </w:r>
      <w:r w:rsidRPr="00E42ECF">
        <w:rPr>
          <w:b/>
          <w:bCs/>
        </w:rPr>
        <w:t>:</w:t>
      </w:r>
    </w:p>
    <w:p w14:paraId="113042F9" w14:textId="77777777" w:rsidR="00B96206" w:rsidRPr="00E42ECF" w:rsidRDefault="00B96206" w:rsidP="006726ED">
      <w:pPr>
        <w:jc w:val="both"/>
      </w:pPr>
      <w:r w:rsidRPr="00E42ECF">
        <w:t>And if you can think of, let's say, if you can think of cross-border collaboration in coastal tourism between Italy and Croatia, what practically would a small and medium enterprise, what practically would you need in order to start doing it? What are you missing right now?</w:t>
      </w:r>
    </w:p>
    <w:p w14:paraId="0386111E" w14:textId="77777777" w:rsidR="00B96206" w:rsidRPr="00E42ECF" w:rsidRDefault="00B96206" w:rsidP="006726ED">
      <w:pPr>
        <w:jc w:val="both"/>
      </w:pPr>
    </w:p>
    <w:p w14:paraId="494B6A63" w14:textId="7B7D6E46" w:rsidR="00B96206" w:rsidRPr="00E42ECF" w:rsidRDefault="00B96206" w:rsidP="006726ED">
      <w:pPr>
        <w:jc w:val="both"/>
        <w:rPr>
          <w:b/>
          <w:bCs/>
        </w:rPr>
      </w:pPr>
      <w:r w:rsidRPr="00E42ECF">
        <w:rPr>
          <w:b/>
          <w:bCs/>
        </w:rPr>
        <w:t xml:space="preserve">Ivan </w:t>
      </w:r>
      <w:proofErr w:type="spellStart"/>
      <w:r w:rsidR="00C50EDB">
        <w:rPr>
          <w:b/>
          <w:bCs/>
        </w:rPr>
        <w:t>Danolić</w:t>
      </w:r>
      <w:proofErr w:type="spellEnd"/>
      <w:r w:rsidRPr="00E42ECF">
        <w:rPr>
          <w:b/>
          <w:bCs/>
        </w:rPr>
        <w:t>:</w:t>
      </w:r>
    </w:p>
    <w:p w14:paraId="6D3D4489" w14:textId="77777777" w:rsidR="00B96206" w:rsidRPr="00E42ECF" w:rsidRDefault="00B96206" w:rsidP="006726ED">
      <w:pPr>
        <w:jc w:val="both"/>
      </w:pPr>
      <w:r w:rsidRPr="00E42ECF">
        <w:t>So, first of all, I think we need someone who will be on the top, or let's say, some kind of organization, who will give to me some kind of the meeting and potential contacts, and to see who could be my partner in Italy.</w:t>
      </w:r>
    </w:p>
    <w:p w14:paraId="627B1D2D" w14:textId="77777777" w:rsidR="00B96206" w:rsidRPr="00E42ECF" w:rsidRDefault="00B96206" w:rsidP="006726ED">
      <w:pPr>
        <w:jc w:val="both"/>
      </w:pPr>
      <w:r w:rsidRPr="00E42ECF">
        <w:t>It will be, let's say, the first cycle, then we need someone who will have a base of knowledge. It means we need to know from the low way what are our potential risks and how we can collaborate it, and then, of course, with some kind of the safety, and I think it will be a step by step, it should go in step by step, but very, very soon.</w:t>
      </w:r>
    </w:p>
    <w:p w14:paraId="281B2649" w14:textId="77777777" w:rsidR="00B96206" w:rsidRPr="00E42ECF" w:rsidRDefault="00B96206" w:rsidP="006726ED">
      <w:pPr>
        <w:jc w:val="both"/>
      </w:pPr>
    </w:p>
    <w:p w14:paraId="34987751" w14:textId="62D5B885" w:rsidR="00B96206" w:rsidRPr="00E42ECF" w:rsidRDefault="00B96206" w:rsidP="006726ED">
      <w:pPr>
        <w:jc w:val="both"/>
        <w:rPr>
          <w:b/>
          <w:bCs/>
        </w:rPr>
      </w:pPr>
      <w:r w:rsidRPr="00E42ECF">
        <w:rPr>
          <w:b/>
          <w:bCs/>
        </w:rPr>
        <w:t xml:space="preserve">Katarina </w:t>
      </w:r>
      <w:r w:rsidR="006726ED">
        <w:rPr>
          <w:b/>
          <w:bCs/>
        </w:rPr>
        <w:t>Pavlović</w:t>
      </w:r>
      <w:r w:rsidRPr="00E42ECF">
        <w:rPr>
          <w:b/>
          <w:bCs/>
        </w:rPr>
        <w:t>:</w:t>
      </w:r>
    </w:p>
    <w:p w14:paraId="58262C20" w14:textId="77777777" w:rsidR="00B96206" w:rsidRPr="00E42ECF" w:rsidRDefault="00B96206" w:rsidP="006726ED">
      <w:pPr>
        <w:jc w:val="both"/>
      </w:pPr>
      <w:r w:rsidRPr="00E42ECF">
        <w:t>So, you are saying that basically you are missing or you would like to have matchmaking opportunities coming from a, let's say, formal organization that will be in charge of that, in charge of this cross-border collaboration between Italy and Croatia, plus you would like to have an access to the, let's say, knowledge of the country, of the local knowledge, to identify the...</w:t>
      </w:r>
    </w:p>
    <w:p w14:paraId="4B77AF53" w14:textId="77777777" w:rsidR="00B96206" w:rsidRPr="00E42ECF" w:rsidRDefault="00B96206" w:rsidP="006726ED">
      <w:pPr>
        <w:jc w:val="both"/>
      </w:pPr>
    </w:p>
    <w:p w14:paraId="498DEBFA" w14:textId="0FA52E58" w:rsidR="00B96206" w:rsidRPr="00E42ECF" w:rsidRDefault="00B96206" w:rsidP="006726ED">
      <w:pPr>
        <w:jc w:val="both"/>
        <w:rPr>
          <w:b/>
          <w:bCs/>
        </w:rPr>
      </w:pPr>
      <w:r w:rsidRPr="00E42ECF">
        <w:rPr>
          <w:b/>
          <w:bCs/>
        </w:rPr>
        <w:t xml:space="preserve">Ivan </w:t>
      </w:r>
      <w:proofErr w:type="spellStart"/>
      <w:r w:rsidR="00C50EDB">
        <w:rPr>
          <w:b/>
          <w:bCs/>
        </w:rPr>
        <w:t>Danolić</w:t>
      </w:r>
      <w:proofErr w:type="spellEnd"/>
      <w:r w:rsidRPr="00E42ECF">
        <w:rPr>
          <w:b/>
          <w:bCs/>
        </w:rPr>
        <w:t>:</w:t>
      </w:r>
    </w:p>
    <w:p w14:paraId="64A2B414" w14:textId="77777777" w:rsidR="00B96206" w:rsidRPr="00E42ECF" w:rsidRDefault="00B96206" w:rsidP="006726ED">
      <w:pPr>
        <w:jc w:val="both"/>
      </w:pPr>
      <w:r w:rsidRPr="00E42ECF">
        <w:t>And also the benefits, so what do I mean? For example, it will be also very interesting if that organization could organize for each of us some kind of the trip, fun trip, to know and to introduce to Italy our benefits and the Italian could introduce their benefits.</w:t>
      </w:r>
    </w:p>
    <w:p w14:paraId="50E3506F" w14:textId="77777777" w:rsidR="00B96206" w:rsidRPr="00E42ECF" w:rsidRDefault="00B96206" w:rsidP="006726ED">
      <w:pPr>
        <w:jc w:val="both"/>
      </w:pPr>
    </w:p>
    <w:p w14:paraId="3B91A51D" w14:textId="01226FBF" w:rsidR="00B96206" w:rsidRPr="00E42ECF" w:rsidRDefault="00B96206" w:rsidP="006726ED">
      <w:pPr>
        <w:jc w:val="both"/>
        <w:rPr>
          <w:b/>
          <w:bCs/>
        </w:rPr>
      </w:pPr>
      <w:r w:rsidRPr="00E42ECF">
        <w:rPr>
          <w:b/>
          <w:bCs/>
        </w:rPr>
        <w:t xml:space="preserve">Katarina </w:t>
      </w:r>
      <w:r w:rsidR="006726ED">
        <w:rPr>
          <w:b/>
          <w:bCs/>
        </w:rPr>
        <w:t>Pavlović</w:t>
      </w:r>
      <w:r w:rsidRPr="00E42ECF">
        <w:rPr>
          <w:b/>
          <w:bCs/>
        </w:rPr>
        <w:t>:</w:t>
      </w:r>
    </w:p>
    <w:p w14:paraId="66845970" w14:textId="61173BCA" w:rsidR="00B96206" w:rsidRPr="00E42ECF" w:rsidRDefault="00B96206" w:rsidP="006726ED">
      <w:pPr>
        <w:jc w:val="both"/>
      </w:pPr>
      <w:r w:rsidRPr="00E42ECF">
        <w:t>Okay.</w:t>
      </w:r>
      <w:r w:rsidR="00C50EDB">
        <w:t xml:space="preserve"> </w:t>
      </w:r>
      <w:r w:rsidRPr="00E42ECF">
        <w:t>Yeah, you were talking about what this body potentially can organize some, let's say, knowledge exchange or a case study to, let's say, to showcase, that will also help you and help other SMEs to, let's say, improve collaboration and benefit from the collaboration with Italy, cross-border one.</w:t>
      </w:r>
    </w:p>
    <w:p w14:paraId="7E681BF0" w14:textId="77777777" w:rsidR="00B96206" w:rsidRPr="00E42ECF" w:rsidRDefault="00B96206" w:rsidP="006726ED">
      <w:pPr>
        <w:jc w:val="both"/>
      </w:pPr>
    </w:p>
    <w:p w14:paraId="7B04C8DC" w14:textId="5B42C08A" w:rsidR="00B96206" w:rsidRPr="00E42ECF" w:rsidRDefault="00B96206" w:rsidP="006726ED">
      <w:pPr>
        <w:jc w:val="both"/>
        <w:rPr>
          <w:b/>
          <w:bCs/>
        </w:rPr>
      </w:pPr>
      <w:r w:rsidRPr="00E42ECF">
        <w:rPr>
          <w:b/>
          <w:bCs/>
        </w:rPr>
        <w:t xml:space="preserve">Ivan </w:t>
      </w:r>
      <w:proofErr w:type="spellStart"/>
      <w:r w:rsidR="00C50EDB">
        <w:rPr>
          <w:b/>
          <w:bCs/>
        </w:rPr>
        <w:t>Danolić</w:t>
      </w:r>
      <w:proofErr w:type="spellEnd"/>
      <w:r w:rsidRPr="00E42ECF">
        <w:rPr>
          <w:b/>
          <w:bCs/>
        </w:rPr>
        <w:t>:</w:t>
      </w:r>
    </w:p>
    <w:p w14:paraId="019A97BD" w14:textId="77777777" w:rsidR="00B96206" w:rsidRPr="00E42ECF" w:rsidRDefault="00B96206" w:rsidP="006726ED">
      <w:pPr>
        <w:jc w:val="both"/>
      </w:pPr>
      <w:r w:rsidRPr="00E42ECF">
        <w:t>I think it is very important, this is the first point where we should start. And then from the starting, I think after a few of our together open table, we will all of us find the priority steps by steps.</w:t>
      </w:r>
    </w:p>
    <w:p w14:paraId="1988721E" w14:textId="401445CA" w:rsidR="00B96206" w:rsidRPr="00E42ECF" w:rsidRDefault="00B96206" w:rsidP="006726ED">
      <w:pPr>
        <w:jc w:val="both"/>
      </w:pPr>
      <w:r w:rsidRPr="00E42ECF">
        <w:t>And I think it is a huge potential and huge interest from the other side. So, of course, then it will be very important for all of us, maybe together go, maybe to find some way how we should together go outside</w:t>
      </w:r>
      <w:r w:rsidR="00C50EDB">
        <w:t xml:space="preserve">, </w:t>
      </w:r>
      <w:r w:rsidRPr="00E42ECF">
        <w:t>so some go to market strategy. It will be, let's say, a second step and then we will see on the way all challenges and it will be, for sure, lots of different ways which way we can go.</w:t>
      </w:r>
    </w:p>
    <w:p w14:paraId="228EBAE9" w14:textId="77777777" w:rsidR="00B96206" w:rsidRPr="00E42ECF" w:rsidRDefault="00B96206" w:rsidP="006726ED">
      <w:pPr>
        <w:jc w:val="both"/>
      </w:pPr>
    </w:p>
    <w:p w14:paraId="58A53BD8" w14:textId="3C7E3F47" w:rsidR="00B96206" w:rsidRPr="00E42ECF" w:rsidRDefault="00B96206" w:rsidP="006726ED">
      <w:pPr>
        <w:jc w:val="both"/>
        <w:rPr>
          <w:b/>
          <w:bCs/>
        </w:rPr>
      </w:pPr>
      <w:r w:rsidRPr="00E42ECF">
        <w:rPr>
          <w:b/>
          <w:bCs/>
        </w:rPr>
        <w:t xml:space="preserve">Katarina </w:t>
      </w:r>
      <w:r w:rsidR="006726ED">
        <w:rPr>
          <w:b/>
          <w:bCs/>
        </w:rPr>
        <w:t>Pavlović</w:t>
      </w:r>
      <w:r w:rsidRPr="00E42ECF">
        <w:rPr>
          <w:b/>
          <w:bCs/>
        </w:rPr>
        <w:t>:</w:t>
      </w:r>
    </w:p>
    <w:p w14:paraId="55F5C2B1" w14:textId="77777777" w:rsidR="00B96206" w:rsidRPr="00E42ECF" w:rsidRDefault="00B96206" w:rsidP="006726ED">
      <w:pPr>
        <w:jc w:val="both"/>
      </w:pPr>
      <w:r w:rsidRPr="00E42ECF">
        <w:t>I just wanted to ask you the last thing. Can you think about any legal obstacle, any legal obstacle that maybe you can think of that now is not making this collaboration that effective or efficient?</w:t>
      </w:r>
    </w:p>
    <w:p w14:paraId="503AF424" w14:textId="77777777" w:rsidR="00B96206" w:rsidRPr="00E42ECF" w:rsidRDefault="00B96206" w:rsidP="006726ED">
      <w:pPr>
        <w:jc w:val="both"/>
      </w:pPr>
    </w:p>
    <w:p w14:paraId="00B4DBE1" w14:textId="20310605" w:rsidR="00B96206" w:rsidRPr="00E42ECF" w:rsidRDefault="00B96206" w:rsidP="006726ED">
      <w:pPr>
        <w:jc w:val="both"/>
        <w:rPr>
          <w:b/>
          <w:bCs/>
        </w:rPr>
      </w:pPr>
      <w:r w:rsidRPr="00E42ECF">
        <w:rPr>
          <w:b/>
          <w:bCs/>
        </w:rPr>
        <w:lastRenderedPageBreak/>
        <w:t xml:space="preserve">Ivan </w:t>
      </w:r>
      <w:proofErr w:type="spellStart"/>
      <w:r w:rsidR="00C50EDB">
        <w:rPr>
          <w:b/>
          <w:bCs/>
        </w:rPr>
        <w:t>Danolić</w:t>
      </w:r>
      <w:proofErr w:type="spellEnd"/>
      <w:r w:rsidRPr="00E42ECF">
        <w:rPr>
          <w:b/>
          <w:bCs/>
        </w:rPr>
        <w:t>:</w:t>
      </w:r>
    </w:p>
    <w:p w14:paraId="3563EF33" w14:textId="77777777" w:rsidR="00B96206" w:rsidRPr="00E42ECF" w:rsidRDefault="00B96206" w:rsidP="006726ED">
      <w:pPr>
        <w:jc w:val="both"/>
      </w:pPr>
      <w:r w:rsidRPr="00E42ECF">
        <w:t>So, I will say from the legal, because we are small and medium, I think each of us need to have some team on the disposition who will advise us and who will show to us difference between making business inside of the Italian market and Croatian market, because each of</w:t>
      </w:r>
    </w:p>
    <w:p w14:paraId="55DC54AA" w14:textId="77777777" w:rsidR="00B96206" w:rsidRPr="00E42ECF" w:rsidRDefault="00B96206" w:rsidP="006726ED">
      <w:pPr>
        <w:jc w:val="both"/>
      </w:pPr>
      <w:r w:rsidRPr="00E42ECF">
        <w:t>how we are working, probably working Italian guys, but for sure are there some challenges and some, let's say, specifics on each market and that is, let's say, for Italian people for sure they don't have something like what is e-visitor. Probably in Italy they have also some very, very specific things and that are some basic, basic rules."</w:t>
      </w:r>
    </w:p>
    <w:p w14:paraId="00A8DA99" w14:textId="77777777" w:rsidR="00B96206" w:rsidRPr="00E42ECF" w:rsidRDefault="00B96206" w:rsidP="006726ED">
      <w:pPr>
        <w:jc w:val="both"/>
      </w:pPr>
      <w:r w:rsidRPr="00E42ECF">
        <w:t>What we need is to have someone who will do some kind of the introducing of the market and to organize for us some kind of the SWOT, legal SWOT analysis of the market and making a business in each of the destinations.</w:t>
      </w:r>
    </w:p>
    <w:p w14:paraId="68D6D514" w14:textId="77777777" w:rsidR="00B96206" w:rsidRPr="00E42ECF" w:rsidRDefault="00B96206" w:rsidP="006726ED">
      <w:pPr>
        <w:jc w:val="both"/>
      </w:pPr>
    </w:p>
    <w:p w14:paraId="14B954A2" w14:textId="233E6FAA" w:rsidR="00B96206" w:rsidRPr="00E42ECF" w:rsidRDefault="00B96206" w:rsidP="006726ED">
      <w:pPr>
        <w:jc w:val="both"/>
        <w:rPr>
          <w:b/>
          <w:bCs/>
        </w:rPr>
      </w:pPr>
      <w:r w:rsidRPr="00E42ECF">
        <w:rPr>
          <w:b/>
          <w:bCs/>
        </w:rPr>
        <w:t xml:space="preserve">Katarina </w:t>
      </w:r>
      <w:r w:rsidR="006726ED">
        <w:rPr>
          <w:b/>
          <w:bCs/>
        </w:rPr>
        <w:t>Pavlović</w:t>
      </w:r>
      <w:r w:rsidRPr="00E42ECF">
        <w:rPr>
          <w:b/>
          <w:bCs/>
        </w:rPr>
        <w:t>:</w:t>
      </w:r>
    </w:p>
    <w:p w14:paraId="24F08D2A" w14:textId="64C63D68" w:rsidR="00B96206" w:rsidRPr="00E42ECF" w:rsidRDefault="00B96206" w:rsidP="006726ED">
      <w:pPr>
        <w:jc w:val="both"/>
      </w:pPr>
      <w:r w:rsidRPr="00E42ECF">
        <w:t>Okay, so thank you, Ivan. So</w:t>
      </w:r>
      <w:r w:rsidR="00C50EDB">
        <w:t>,</w:t>
      </w:r>
      <w:r w:rsidRPr="00E42ECF">
        <w:t xml:space="preserve"> the last point that you said, it's that basically the obstacle will be not knowing exactly all the legal procedure and all the legal stuff of Italy and you would like that this body will also provide this consultancy, the legal consultancy, so you can have all the knowledge beforehand. Thank you very much for your time, Ivan.</w:t>
      </w:r>
    </w:p>
    <w:p w14:paraId="375E413E" w14:textId="77777777" w:rsidR="00B96206" w:rsidRPr="00C56D69" w:rsidRDefault="00B96206" w:rsidP="006726ED">
      <w:pPr>
        <w:jc w:val="both"/>
      </w:pPr>
    </w:p>
    <w:p w14:paraId="505EBC46" w14:textId="77777777" w:rsidR="00F06C4C" w:rsidRPr="00C56D69" w:rsidRDefault="00F06C4C" w:rsidP="006726ED">
      <w:pPr>
        <w:jc w:val="both"/>
      </w:pPr>
    </w:p>
    <w:p w14:paraId="6948CA69" w14:textId="3A4C754F" w:rsidR="001F27D6" w:rsidRPr="00E42ECF" w:rsidRDefault="001F27D6" w:rsidP="006726ED">
      <w:pPr>
        <w:pStyle w:val="ListParagraph"/>
        <w:numPr>
          <w:ilvl w:val="0"/>
          <w:numId w:val="19"/>
        </w:numPr>
        <w:jc w:val="both"/>
        <w:rPr>
          <w:b/>
          <w:bCs/>
        </w:rPr>
      </w:pPr>
      <w:r w:rsidRPr="00E42ECF">
        <w:rPr>
          <w:b/>
          <w:bCs/>
        </w:rPr>
        <w:t xml:space="preserve">Interview transcript with Dejan </w:t>
      </w:r>
      <w:r w:rsidR="00C50EDB">
        <w:rPr>
          <w:b/>
          <w:bCs/>
        </w:rPr>
        <w:t>Anić</w:t>
      </w:r>
      <w:r w:rsidRPr="00E42ECF">
        <w:rPr>
          <w:b/>
          <w:bCs/>
        </w:rPr>
        <w:t xml:space="preserve"> conducted on 20.12 at 12.28 pm:</w:t>
      </w:r>
    </w:p>
    <w:p w14:paraId="288A0399" w14:textId="77777777" w:rsidR="001F27D6" w:rsidRPr="00E42ECF" w:rsidRDefault="001F27D6" w:rsidP="006726ED">
      <w:pPr>
        <w:jc w:val="both"/>
      </w:pPr>
    </w:p>
    <w:p w14:paraId="51B8DC2C" w14:textId="77777777" w:rsidR="001F27D6" w:rsidRPr="00E42ECF" w:rsidRDefault="001F27D6" w:rsidP="006726ED">
      <w:pPr>
        <w:jc w:val="both"/>
      </w:pPr>
    </w:p>
    <w:p w14:paraId="3BE36AC9" w14:textId="3C8B1691" w:rsidR="001F27D6" w:rsidRPr="00E42ECF" w:rsidRDefault="001F27D6" w:rsidP="006726ED">
      <w:pPr>
        <w:jc w:val="both"/>
        <w:rPr>
          <w:b/>
          <w:bCs/>
        </w:rPr>
      </w:pPr>
      <w:r w:rsidRPr="00E42ECF">
        <w:rPr>
          <w:b/>
          <w:bCs/>
        </w:rPr>
        <w:t xml:space="preserve">Katarina </w:t>
      </w:r>
      <w:r w:rsidR="006726ED">
        <w:rPr>
          <w:b/>
          <w:bCs/>
        </w:rPr>
        <w:t>Pavlović</w:t>
      </w:r>
      <w:r w:rsidRPr="00E42ECF">
        <w:rPr>
          <w:b/>
          <w:bCs/>
        </w:rPr>
        <w:t>:</w:t>
      </w:r>
    </w:p>
    <w:p w14:paraId="1E8482F4" w14:textId="3B54B1C5" w:rsidR="001F27D6" w:rsidRPr="00E42ECF" w:rsidRDefault="001F27D6" w:rsidP="006726ED">
      <w:pPr>
        <w:jc w:val="both"/>
      </w:pPr>
      <w:r w:rsidRPr="00E42ECF">
        <w:t>Hi, Dejan, thank you very much for your time and for talking to me. So</w:t>
      </w:r>
      <w:r w:rsidR="00C50EDB">
        <w:t>,</w:t>
      </w:r>
      <w:r w:rsidRPr="00E42ECF">
        <w:t xml:space="preserve"> I am interviewing you right now for the news project. It's a European project for cross-border collaboration in blue economy. And I'm interviewing you as an expert in coastal tourism. So just to start with, please introduce yourself and your company.</w:t>
      </w:r>
    </w:p>
    <w:p w14:paraId="5CA08DA0" w14:textId="77777777" w:rsidR="001F27D6" w:rsidRPr="00E42ECF" w:rsidRDefault="001F27D6" w:rsidP="006726ED">
      <w:pPr>
        <w:jc w:val="both"/>
      </w:pPr>
    </w:p>
    <w:p w14:paraId="16661BCD" w14:textId="77777777" w:rsidR="001F27D6" w:rsidRPr="00E42ECF" w:rsidRDefault="001F27D6" w:rsidP="006726ED">
      <w:pPr>
        <w:jc w:val="both"/>
        <w:rPr>
          <w:b/>
          <w:bCs/>
        </w:rPr>
      </w:pPr>
      <w:r w:rsidRPr="00E42ECF">
        <w:rPr>
          <w:b/>
          <w:bCs/>
        </w:rPr>
        <w:t>Dejan Anić:</w:t>
      </w:r>
    </w:p>
    <w:p w14:paraId="664557CB" w14:textId="1F5A9B8D" w:rsidR="001F27D6" w:rsidRPr="00E42ECF" w:rsidRDefault="001F27D6" w:rsidP="006726ED">
      <w:pPr>
        <w:jc w:val="both"/>
      </w:pPr>
      <w:r w:rsidRPr="00E42ECF">
        <w:t xml:space="preserve">Okay, so my name is Dejan </w:t>
      </w:r>
      <w:r w:rsidR="00C50EDB">
        <w:t>Anić</w:t>
      </w:r>
      <w:r w:rsidRPr="00E42ECF">
        <w:t>, I'm one of the partners in Red Adventures Croatia, it's one of the two agencies working in active and adventure tourism. We've been active since 12 years ago, mostly covering the activities of sea kayaking, cycling, hiking and other active and adventure programs in Croatia. We are based in Split.</w:t>
      </w:r>
    </w:p>
    <w:p w14:paraId="0D45FC2A" w14:textId="77777777" w:rsidR="001F27D6" w:rsidRPr="00E42ECF" w:rsidRDefault="001F27D6" w:rsidP="006726ED">
      <w:pPr>
        <w:jc w:val="both"/>
      </w:pPr>
    </w:p>
    <w:p w14:paraId="50E77C92" w14:textId="398275FD" w:rsidR="001F27D6" w:rsidRPr="00E42ECF" w:rsidRDefault="001F27D6" w:rsidP="006726ED">
      <w:pPr>
        <w:jc w:val="both"/>
        <w:rPr>
          <w:b/>
          <w:bCs/>
        </w:rPr>
      </w:pPr>
      <w:r w:rsidRPr="00E42ECF">
        <w:rPr>
          <w:b/>
          <w:bCs/>
        </w:rPr>
        <w:t xml:space="preserve">Katarina </w:t>
      </w:r>
      <w:r w:rsidR="006726ED">
        <w:rPr>
          <w:b/>
          <w:bCs/>
        </w:rPr>
        <w:t>Pavlović</w:t>
      </w:r>
      <w:r w:rsidRPr="00E42ECF">
        <w:rPr>
          <w:b/>
          <w:bCs/>
        </w:rPr>
        <w:t>:</w:t>
      </w:r>
    </w:p>
    <w:p w14:paraId="5BA2D869" w14:textId="77777777" w:rsidR="001F27D6" w:rsidRPr="00E42ECF" w:rsidRDefault="001F27D6" w:rsidP="006726ED">
      <w:pPr>
        <w:jc w:val="both"/>
      </w:pPr>
      <w:r w:rsidRPr="00E42ECF">
        <w:t>Okay. I wanted to ask you, what are the current maybe challenges and opportunities and trends that you see in coastal tourism in terms of cross-border collaboration?</w:t>
      </w:r>
    </w:p>
    <w:p w14:paraId="11551927" w14:textId="77777777" w:rsidR="001F27D6" w:rsidRPr="00E42ECF" w:rsidRDefault="001F27D6" w:rsidP="006726ED">
      <w:pPr>
        <w:jc w:val="both"/>
      </w:pPr>
    </w:p>
    <w:p w14:paraId="08B29AF4" w14:textId="77777777" w:rsidR="001F27D6" w:rsidRPr="00E42ECF" w:rsidRDefault="001F27D6" w:rsidP="006726ED">
      <w:pPr>
        <w:jc w:val="both"/>
        <w:rPr>
          <w:b/>
          <w:bCs/>
        </w:rPr>
      </w:pPr>
      <w:r w:rsidRPr="00E42ECF">
        <w:rPr>
          <w:b/>
          <w:bCs/>
        </w:rPr>
        <w:t>Dejan Anić:</w:t>
      </w:r>
    </w:p>
    <w:p w14:paraId="46EF3571" w14:textId="77777777" w:rsidR="001F27D6" w:rsidRPr="00E42ECF" w:rsidRDefault="001F27D6" w:rsidP="006726ED">
      <w:pPr>
        <w:jc w:val="both"/>
      </w:pPr>
      <w:r w:rsidRPr="00E42ECF">
        <w:t xml:space="preserve">So, I would say that we have a big challenge here. First of all, Split being located in central Dalmatia doesn't have a decent connection with Italy at this point, I would say they are not frequent and probably reliable as they should be. So, being here in Split, obviously it's a very different situation comparing to Istria, which is geographically much closer to Italy, so things are much easier and smoother because you have opportunity to connect the provinces by road. Being here in Split, further down south in Croatia, things are very different because let's say that if you are doing this type of programs, we need to have more frequent and more reliable connections with Italy by boat. </w:t>
      </w:r>
    </w:p>
    <w:p w14:paraId="61E20FBC" w14:textId="3B34A956" w:rsidR="001F27D6" w:rsidRPr="00E42ECF" w:rsidRDefault="001F27D6" w:rsidP="006726ED">
      <w:pPr>
        <w:jc w:val="both"/>
      </w:pPr>
      <w:r w:rsidRPr="00E42ECF">
        <w:lastRenderedPageBreak/>
        <w:t xml:space="preserve">We are here, we are talking about most probably </w:t>
      </w:r>
      <w:proofErr w:type="spellStart"/>
      <w:r w:rsidRPr="00E42ECF">
        <w:t>Jadrolinija</w:t>
      </w:r>
      <w:proofErr w:type="spellEnd"/>
      <w:r w:rsidRPr="00E42ECF">
        <w:t xml:space="preserve"> being the only option at this point, connecting Croatian and Italian coastline in this southern area of the country. So</w:t>
      </w:r>
      <w:r w:rsidR="00C50EDB">
        <w:t>,</w:t>
      </w:r>
      <w:r w:rsidRPr="00E42ECF">
        <w:t xml:space="preserve"> opportunities are obviously, I would say, pretty clear. We have two countries with relatively similar history and culture, but on the other hand they offer very different geographical and</w:t>
      </w:r>
    </w:p>
    <w:p w14:paraId="3882776A" w14:textId="77777777" w:rsidR="001F27D6" w:rsidRPr="00E42ECF" w:rsidRDefault="001F27D6" w:rsidP="006726ED">
      <w:pPr>
        <w:jc w:val="both"/>
      </w:pPr>
      <w:r w:rsidRPr="00E42ECF">
        <w:t xml:space="preserve">geological experience to the client. </w:t>
      </w:r>
    </w:p>
    <w:p w14:paraId="002BE85E" w14:textId="6E5108C1" w:rsidR="001F27D6" w:rsidRPr="00E42ECF" w:rsidRDefault="001F27D6" w:rsidP="006726ED">
      <w:pPr>
        <w:jc w:val="both"/>
      </w:pPr>
      <w:r w:rsidRPr="00E42ECF">
        <w:t>So having a very similar history and culture, they can be connected in what we could call Mediterranean activity programs, blue programs. However, Croatia offers something that Italy, especially Italian eastern coastline, doesn't offer. It's the islands. So here we have great opportunities for sea kayaking, for sailing, for islands, skydiving programs that Italy doesn't. So</w:t>
      </w:r>
      <w:r w:rsidR="00C50EDB">
        <w:t>,</w:t>
      </w:r>
      <w:r w:rsidRPr="00E42ECF">
        <w:t xml:space="preserve"> I think there is a potential and there is a very good opportunity to create a program that would connect two countries with very similar historical and cultural backgrounds, while offering different experience, natural experience, let's say, to the clients. Italy has a lot of </w:t>
      </w:r>
      <w:proofErr w:type="spellStart"/>
      <w:r w:rsidRPr="00E42ECF">
        <w:t>potential.It</w:t>
      </w:r>
      <w:proofErr w:type="spellEnd"/>
      <w:r w:rsidRPr="00E42ECF">
        <w:t xml:space="preserve"> has a lot of history, has a lot of beautiful landscapes, a lot of beautiful towns. However, transitioning into Croatia within the same program, you will get different experience with having more islands, having, let's say, cleaner sea, more of a nature, more of an untouched nature, compared to Eastern Italian coastline. That would be, I would say, the opportunity, and this is what I would consider a good potential for creating such programs and connecting these two coastlines. On the other hand, we have a big challenge, and for us, here in the southern part of the coastline, it would be, first of all, logistics. Doing logistical connection is a big challenge. I was just working recently on one of the potential programs for connecting Croatia and Italy, and we had a problem.</w:t>
      </w:r>
    </w:p>
    <w:p w14:paraId="2F7DFCDF" w14:textId="77777777" w:rsidR="001F27D6" w:rsidRPr="00E42ECF" w:rsidRDefault="001F27D6" w:rsidP="006726ED">
      <w:pPr>
        <w:jc w:val="both"/>
      </w:pPr>
      <w:r w:rsidRPr="00E42ECF">
        <w:t>That we still didn't have the ferry schedule for the next years that we can rely on for incorporating such a transfer between Italy and Croatia. Secondly, it's reliability and also it's frequency of such connections. So even during the season, let's say, if we have three connections per week, that might not be sufficient to create such a transfer.</w:t>
      </w:r>
    </w:p>
    <w:p w14:paraId="0F5ABCA0" w14:textId="77777777" w:rsidR="001F27D6" w:rsidRPr="00E42ECF" w:rsidRDefault="001F27D6" w:rsidP="006726ED">
      <w:pPr>
        <w:jc w:val="both"/>
      </w:pPr>
      <w:r w:rsidRPr="00E42ECF">
        <w:t>programs. What else? Also I would say connecting like the active members of active members on both coastline, connecting Italian agency with Croatian agencies to create such a programs would be interesting thing because us as a local DMC for active tourism, active and advanced.</w:t>
      </w:r>
    </w:p>
    <w:p w14:paraId="2702FE2C" w14:textId="77777777" w:rsidR="001F27D6" w:rsidRPr="00E42ECF" w:rsidRDefault="001F27D6" w:rsidP="006726ED">
      <w:pPr>
        <w:jc w:val="both"/>
      </w:pPr>
    </w:p>
    <w:p w14:paraId="38DDB2BB" w14:textId="49BFBB63" w:rsidR="001F27D6" w:rsidRPr="00E42ECF" w:rsidRDefault="001F27D6" w:rsidP="006726ED">
      <w:pPr>
        <w:jc w:val="both"/>
        <w:rPr>
          <w:b/>
          <w:bCs/>
        </w:rPr>
      </w:pPr>
      <w:r w:rsidRPr="00E42ECF">
        <w:rPr>
          <w:b/>
          <w:bCs/>
        </w:rPr>
        <w:t xml:space="preserve">Katarina </w:t>
      </w:r>
      <w:r w:rsidR="006726ED">
        <w:rPr>
          <w:b/>
          <w:bCs/>
        </w:rPr>
        <w:t>Pavlović</w:t>
      </w:r>
      <w:r w:rsidRPr="00E42ECF">
        <w:rPr>
          <w:b/>
          <w:bCs/>
        </w:rPr>
        <w:t>:</w:t>
      </w:r>
    </w:p>
    <w:p w14:paraId="2C1E741F" w14:textId="77777777" w:rsidR="001F27D6" w:rsidRPr="00E42ECF" w:rsidRDefault="001F27D6" w:rsidP="006726ED">
      <w:pPr>
        <w:jc w:val="both"/>
      </w:pPr>
      <w:r w:rsidRPr="00E42ECF">
        <w:t>So, from what I hear is that there is interest in cross-border collaboration with Italy, but the issues that you kind of seen is that to find more reliable partners on the other side. Is that what you're saying?</w:t>
      </w:r>
    </w:p>
    <w:p w14:paraId="275987FB" w14:textId="77777777" w:rsidR="001F27D6" w:rsidRPr="00E42ECF" w:rsidRDefault="001F27D6" w:rsidP="006726ED">
      <w:pPr>
        <w:jc w:val="both"/>
      </w:pPr>
    </w:p>
    <w:p w14:paraId="30C25CEF" w14:textId="77777777" w:rsidR="001F27D6" w:rsidRPr="00E42ECF" w:rsidRDefault="001F27D6" w:rsidP="006726ED">
      <w:pPr>
        <w:jc w:val="both"/>
        <w:rPr>
          <w:b/>
          <w:bCs/>
        </w:rPr>
      </w:pPr>
      <w:r w:rsidRPr="00E42ECF">
        <w:rPr>
          <w:b/>
          <w:bCs/>
        </w:rPr>
        <w:t>Dejan Anić:</w:t>
      </w:r>
    </w:p>
    <w:p w14:paraId="2B7411DF" w14:textId="203D00A7" w:rsidR="001F27D6" w:rsidRPr="00E42ECF" w:rsidRDefault="001F27D6" w:rsidP="006726ED">
      <w:pPr>
        <w:jc w:val="both"/>
      </w:pPr>
      <w:r w:rsidRPr="00E42ECF">
        <w:t xml:space="preserve">Yes, so we had this specific situation couple of weeks ago with one of our partners from United States. I think what when we are talking about the connection here and programs of this type, I would say the aiming market would be markets of United States, Canada, Australia, New Zealand countries, actually continents of that type, because usually what clients do is they organize </w:t>
      </w:r>
      <w:r w:rsidR="00C50EDB">
        <w:t>re</w:t>
      </w:r>
      <w:r w:rsidRPr="00E42ECF">
        <w:t>creation program themselves and then they choose different vendor from the other side of the channel and they choose someone in Italy to do the program with them, for them. This is the type of clients that we are cooperating with, our direct clients, however if we are talking about something more serious and offer to bigger</w:t>
      </w:r>
      <w:r w:rsidR="00C50EDB">
        <w:t xml:space="preserve"> markets</w:t>
      </w:r>
      <w:r w:rsidRPr="00E42ECF">
        <w:t>...</w:t>
      </w:r>
    </w:p>
    <w:p w14:paraId="1EDE51B5" w14:textId="77777777" w:rsidR="001F27D6" w:rsidRPr="00E42ECF" w:rsidRDefault="001F27D6" w:rsidP="006726ED">
      <w:pPr>
        <w:jc w:val="both"/>
      </w:pPr>
    </w:p>
    <w:p w14:paraId="51F16159" w14:textId="07E46C7F" w:rsidR="001F27D6" w:rsidRPr="00E42ECF" w:rsidRDefault="001F27D6" w:rsidP="006726ED">
      <w:pPr>
        <w:jc w:val="both"/>
        <w:rPr>
          <w:b/>
          <w:bCs/>
        </w:rPr>
      </w:pPr>
      <w:r w:rsidRPr="00E42ECF">
        <w:rPr>
          <w:b/>
          <w:bCs/>
        </w:rPr>
        <w:t xml:space="preserve">Katarina </w:t>
      </w:r>
      <w:r w:rsidR="006726ED">
        <w:rPr>
          <w:b/>
          <w:bCs/>
        </w:rPr>
        <w:t>Pavlović</w:t>
      </w:r>
      <w:r w:rsidRPr="00E42ECF">
        <w:rPr>
          <w:b/>
          <w:bCs/>
        </w:rPr>
        <w:t>:</w:t>
      </w:r>
    </w:p>
    <w:p w14:paraId="34306FF2" w14:textId="77777777" w:rsidR="001F27D6" w:rsidRPr="00E42ECF" w:rsidRDefault="001F27D6" w:rsidP="006726ED">
      <w:pPr>
        <w:jc w:val="both"/>
      </w:pPr>
      <w:r w:rsidRPr="00E42ECF">
        <w:t xml:space="preserve">Because the NEWS project, actually, it aims to improve this cross-border collaboration and to come with new governance models. And also, other respondents were mentioning that there </w:t>
      </w:r>
      <w:r w:rsidRPr="00E42ECF">
        <w:lastRenderedPageBreak/>
        <w:t>is actually a need of, let's say, a body, a cross-border body or organization that kind of will act as a facilitator. What do you personally think?</w:t>
      </w:r>
    </w:p>
    <w:p w14:paraId="41435DDF" w14:textId="77777777" w:rsidR="001F27D6" w:rsidRPr="00E42ECF" w:rsidRDefault="001F27D6" w:rsidP="006726ED">
      <w:pPr>
        <w:jc w:val="both"/>
      </w:pPr>
    </w:p>
    <w:p w14:paraId="50750E60" w14:textId="77777777" w:rsidR="001F27D6" w:rsidRPr="00E42ECF" w:rsidRDefault="001F27D6" w:rsidP="006726ED">
      <w:pPr>
        <w:jc w:val="both"/>
        <w:rPr>
          <w:b/>
          <w:bCs/>
        </w:rPr>
      </w:pPr>
      <w:r w:rsidRPr="00E42ECF">
        <w:rPr>
          <w:b/>
          <w:bCs/>
        </w:rPr>
        <w:t>Dejan Anić:</w:t>
      </w:r>
    </w:p>
    <w:p w14:paraId="35B554F6" w14:textId="77777777" w:rsidR="001F27D6" w:rsidRPr="00E42ECF" w:rsidRDefault="001F27D6" w:rsidP="006726ED">
      <w:pPr>
        <w:jc w:val="both"/>
      </w:pPr>
      <w:r w:rsidRPr="00E42ECF">
        <w:t>So, as mentioned earlier in the call, I think that there is much bigger potential in cooperation between Italy and Croatian coastline on the north side of Croatia, specifically Istria because of geographical proximity to Italy, so doing programs there that combine two countries makes much more sense in logistical and financial way.</w:t>
      </w:r>
    </w:p>
    <w:p w14:paraId="08894447" w14:textId="77777777" w:rsidR="001F27D6" w:rsidRPr="00E42ECF" w:rsidRDefault="001F27D6" w:rsidP="006726ED">
      <w:pPr>
        <w:jc w:val="both"/>
      </w:pPr>
      <w:r w:rsidRPr="00E42ECF">
        <w:t>Here on the south things are a little bit different just because of geographical distance and logistical challenges. So, I would say that from our side the interest would be in having this type of body to connect the vendors and actually, even more importantly, reach out the vendors that are selling this type of tours abroad, specifically on the markets that I mentioned before, like North America and Australia. So, at this point, rarely we have inquiries for such a program because, as I mentioned, we are a local DMC. We are contacted by companies or individuals abroad from those markets that are interested in doing specifically Croatia with us. I think if you have a body of this type, the biggest, actually, advantage for local vendors would be a connecting the vendors between Italy and Croatia and, more importantly, actually reaching out the potential partners out there that would sell these programs to the final users, the customers.</w:t>
      </w:r>
    </w:p>
    <w:p w14:paraId="150D0248" w14:textId="77777777" w:rsidR="001F27D6" w:rsidRPr="00E42ECF" w:rsidRDefault="001F27D6" w:rsidP="006726ED">
      <w:pPr>
        <w:jc w:val="both"/>
      </w:pPr>
    </w:p>
    <w:p w14:paraId="2F1D3742" w14:textId="16F20328" w:rsidR="001F27D6" w:rsidRPr="00E42ECF" w:rsidRDefault="001F27D6" w:rsidP="006726ED">
      <w:pPr>
        <w:jc w:val="both"/>
        <w:rPr>
          <w:b/>
          <w:bCs/>
        </w:rPr>
      </w:pPr>
      <w:r w:rsidRPr="00E42ECF">
        <w:rPr>
          <w:b/>
          <w:bCs/>
        </w:rPr>
        <w:t xml:space="preserve">Katarina </w:t>
      </w:r>
      <w:r w:rsidR="006726ED">
        <w:rPr>
          <w:b/>
          <w:bCs/>
        </w:rPr>
        <w:t>Pavlović</w:t>
      </w:r>
      <w:r w:rsidRPr="00E42ECF">
        <w:rPr>
          <w:b/>
          <w:bCs/>
        </w:rPr>
        <w:t>:</w:t>
      </w:r>
    </w:p>
    <w:p w14:paraId="0EDDB42C" w14:textId="08D1F9A2" w:rsidR="001F27D6" w:rsidRPr="00E42ECF" w:rsidRDefault="001F27D6" w:rsidP="006726ED">
      <w:pPr>
        <w:jc w:val="both"/>
      </w:pPr>
      <w:r w:rsidRPr="00E42ECF">
        <w:t>So, there is a need of, let's say, go-to-market, like help, and also there is a need in matchmaking that you are identifying. Okay. And can you think about, let's say, some problems in legislation or some hurdles that you can identify, can think about? Do you think that there are any, like, challenges?</w:t>
      </w:r>
    </w:p>
    <w:p w14:paraId="6A55C39D" w14:textId="77777777" w:rsidR="001F27D6" w:rsidRPr="00E42ECF" w:rsidRDefault="001F27D6" w:rsidP="006726ED">
      <w:pPr>
        <w:jc w:val="both"/>
      </w:pPr>
    </w:p>
    <w:p w14:paraId="773E50BF" w14:textId="77777777" w:rsidR="001F27D6" w:rsidRPr="00E42ECF" w:rsidRDefault="001F27D6" w:rsidP="006726ED">
      <w:pPr>
        <w:jc w:val="both"/>
        <w:rPr>
          <w:b/>
          <w:bCs/>
        </w:rPr>
      </w:pPr>
      <w:r w:rsidRPr="00E42ECF">
        <w:rPr>
          <w:b/>
          <w:bCs/>
        </w:rPr>
        <w:t>Dejan Anić:</w:t>
      </w:r>
    </w:p>
    <w:p w14:paraId="2CACB31D" w14:textId="77777777" w:rsidR="001F27D6" w:rsidRPr="00E42ECF" w:rsidRDefault="001F27D6" w:rsidP="006726ED">
      <w:pPr>
        <w:jc w:val="both"/>
      </w:pPr>
      <w:r w:rsidRPr="00E42ECF">
        <w:t>So, the first and biggest challenge that was there in the past, I would say, is that Croatia was not part of the Schengen, now that being sorted out, things and issues are much less. If we are talking about collaboration of two or more companies, each company doing their part of the job from their side of the channel, I don't see any legislation issues there. For us, the biggest problem, while we were not in Schengen, was actually conducting this type of programs abroad, across the countries, with passing the border and everything. One thing that comes to my mind is if us as a Croatian entity does something in Italy, it would be a working permit or something like that, that I know that other companies are facing when they are coming to Croatia.</w:t>
      </w:r>
    </w:p>
    <w:p w14:paraId="78601F72" w14:textId="23D3216B" w:rsidR="001F27D6" w:rsidRPr="00E42ECF" w:rsidRDefault="001F27D6" w:rsidP="006726ED">
      <w:pPr>
        <w:jc w:val="both"/>
      </w:pPr>
      <w:r w:rsidRPr="00E42ECF">
        <w:t xml:space="preserve">With their own guides, with their own gear, etc. Are they actually entitled to do so without local guides? This is kind of a grey zone, what I'm familiar with, but we personally didn't have </w:t>
      </w:r>
      <w:r w:rsidR="00C50EDB" w:rsidRPr="00E42ECF">
        <w:t>those challenges</w:t>
      </w:r>
      <w:r w:rsidRPr="00E42ECF">
        <w:t>, but I know that that's one of the challenges. It's actually working cross-border with, like, are you entitled and are you legally able to do so?</w:t>
      </w:r>
    </w:p>
    <w:p w14:paraId="1AA3564C" w14:textId="40EAD1E3" w:rsidR="001F27D6" w:rsidRPr="00E42ECF" w:rsidRDefault="001F27D6" w:rsidP="006726ED">
      <w:pPr>
        <w:jc w:val="both"/>
      </w:pPr>
      <w:r w:rsidRPr="00E42ECF">
        <w:t xml:space="preserve">Without hiring a local partner company, like we personally do the programs in Montenegro and Bosnia and Herzegovina from time to time, and we have that issue because we are not really, especially as those countries don't have laws being so clear about it as much, and there </w:t>
      </w:r>
      <w:r w:rsidR="00C50EDB" w:rsidRPr="00E42ECF">
        <w:t>are</w:t>
      </w:r>
      <w:r w:rsidRPr="00E42ECF">
        <w:t xml:space="preserve"> corruption issues, etc. </w:t>
      </w:r>
      <w:r w:rsidR="00C50EDB" w:rsidRPr="00E42ECF">
        <w:t>So,</w:t>
      </w:r>
      <w:r w:rsidRPr="00E42ECF">
        <w:t xml:space="preserve"> we are facing those challenges working cross-border.</w:t>
      </w:r>
    </w:p>
    <w:p w14:paraId="07325B15" w14:textId="77777777" w:rsidR="001F27D6" w:rsidRPr="00E42ECF" w:rsidRDefault="001F27D6" w:rsidP="006726ED">
      <w:pPr>
        <w:jc w:val="both"/>
      </w:pPr>
    </w:p>
    <w:p w14:paraId="31B3188C" w14:textId="77777777" w:rsidR="00C50EDB" w:rsidRDefault="00C50EDB" w:rsidP="006726ED">
      <w:pPr>
        <w:jc w:val="both"/>
        <w:rPr>
          <w:b/>
          <w:bCs/>
        </w:rPr>
      </w:pPr>
    </w:p>
    <w:p w14:paraId="1F991F39" w14:textId="77777777" w:rsidR="00C50EDB" w:rsidRDefault="00C50EDB">
      <w:pPr>
        <w:rPr>
          <w:b/>
          <w:bCs/>
        </w:rPr>
      </w:pPr>
      <w:r>
        <w:rPr>
          <w:b/>
          <w:bCs/>
        </w:rPr>
        <w:br w:type="page"/>
      </w:r>
    </w:p>
    <w:p w14:paraId="31DCF452" w14:textId="3EC17B04" w:rsidR="001F27D6" w:rsidRPr="00E42ECF" w:rsidRDefault="001F27D6" w:rsidP="006726ED">
      <w:pPr>
        <w:jc w:val="both"/>
        <w:rPr>
          <w:b/>
          <w:bCs/>
        </w:rPr>
      </w:pPr>
      <w:r w:rsidRPr="00E42ECF">
        <w:rPr>
          <w:b/>
          <w:bCs/>
        </w:rPr>
        <w:lastRenderedPageBreak/>
        <w:t xml:space="preserve">Katarina </w:t>
      </w:r>
      <w:r w:rsidR="006726ED">
        <w:rPr>
          <w:b/>
          <w:bCs/>
        </w:rPr>
        <w:t>Pavlović</w:t>
      </w:r>
      <w:r w:rsidRPr="00E42ECF">
        <w:rPr>
          <w:b/>
          <w:bCs/>
        </w:rPr>
        <w:t>:</w:t>
      </w:r>
    </w:p>
    <w:p w14:paraId="0495B067" w14:textId="77777777" w:rsidR="001F27D6" w:rsidRPr="00E42ECF" w:rsidRDefault="001F27D6" w:rsidP="006726ED">
      <w:pPr>
        <w:jc w:val="both"/>
      </w:pPr>
      <w:r w:rsidRPr="00E42ECF">
        <w:t>I understand that. So, the grey zone, it should be kind of cleared out, or maybe this body can provide some consultancy for this specific, let's say, for these specific questions. So, to make it clear and to make it easier and to provide the knowledge for both sides so they do not have any unexpected issue. Would you agree with that? Okay. So, one last thing I wanted to touch quickly.</w:t>
      </w:r>
    </w:p>
    <w:p w14:paraId="7D9D253F" w14:textId="77777777" w:rsidR="001F27D6" w:rsidRPr="00E42ECF" w:rsidRDefault="001F27D6" w:rsidP="006726ED">
      <w:pPr>
        <w:jc w:val="both"/>
      </w:pPr>
    </w:p>
    <w:p w14:paraId="10AAED2E" w14:textId="77777777" w:rsidR="001F27D6" w:rsidRPr="00E42ECF" w:rsidRDefault="001F27D6" w:rsidP="006726ED">
      <w:pPr>
        <w:jc w:val="both"/>
        <w:rPr>
          <w:b/>
          <w:bCs/>
        </w:rPr>
      </w:pPr>
      <w:r w:rsidRPr="00E42ECF">
        <w:rPr>
          <w:b/>
          <w:bCs/>
        </w:rPr>
        <w:t>Dejan Anić</w:t>
      </w:r>
    </w:p>
    <w:p w14:paraId="77CC239E" w14:textId="170FE33F" w:rsidR="001F27D6" w:rsidRPr="00E42ECF" w:rsidRDefault="001F27D6" w:rsidP="006726ED">
      <w:pPr>
        <w:jc w:val="both"/>
      </w:pPr>
      <w:r w:rsidRPr="00E42ECF">
        <w:t>Makes some make sense.</w:t>
      </w:r>
      <w:r w:rsidR="00C50EDB">
        <w:t xml:space="preserve"> </w:t>
      </w:r>
      <w:r w:rsidRPr="00E42ECF">
        <w:t>First of all, as I mentioned, we are part of active and adventure tourism here specifically. Our clientele is very oriented towards this and I would say that awareness and requirements from the client's side, in that sense, are getting more and more out there, which is a great thing, both for us here.</w:t>
      </w:r>
    </w:p>
    <w:p w14:paraId="6D7F65F2" w14:textId="77777777" w:rsidR="001F27D6" w:rsidRPr="00E42ECF" w:rsidRDefault="001F27D6" w:rsidP="006726ED">
      <w:pPr>
        <w:jc w:val="both"/>
      </w:pPr>
      <w:r w:rsidRPr="00E42ECF">
        <w:t>Offering greener and more sustainable products, on the other hand, clients getting what they are looking for and making sure that their trace visit in the country is as less as possible. Absolutely, it's changing. I would say that we have our own challenges here in Croatia, and here in Split particularly, on a more global scale, out of our specific field.</w:t>
      </w:r>
    </w:p>
    <w:p w14:paraId="4B76F75D" w14:textId="578DA6C0" w:rsidR="001F27D6" w:rsidRPr="00E42ECF" w:rsidRDefault="001F27D6" w:rsidP="006726ED">
      <w:pPr>
        <w:jc w:val="both"/>
      </w:pPr>
      <w:r w:rsidRPr="00E42ECF">
        <w:t>It's recycling, etc. It's becoming more and more of a problem, but our clients coming from Western countries, being much more aware actually than the locals are, are putting the bar higher and higher, which is great for us here to learn and to improve our products, our offers, etc. So</w:t>
      </w:r>
      <w:r w:rsidR="00C50EDB">
        <w:t>,</w:t>
      </w:r>
      <w:r w:rsidRPr="00E42ECF">
        <w:t xml:space="preserve"> I would absolutely agree that the greener tourism, sustainable tourism is finding its place here more coming from client requirements than from us personally here, I would say, talking about globally, not about us personally here. The great thing is that most of the companies in our field are actually coming.</w:t>
      </w:r>
    </w:p>
    <w:p w14:paraId="2DFC8DC4" w14:textId="77777777" w:rsidR="001F27D6" w:rsidRPr="00E42ECF" w:rsidRDefault="001F27D6" w:rsidP="006726ED">
      <w:pPr>
        <w:jc w:val="both"/>
      </w:pPr>
    </w:p>
    <w:p w14:paraId="4CD77005" w14:textId="5569F160" w:rsidR="001F27D6" w:rsidRPr="00E42ECF" w:rsidRDefault="001F27D6" w:rsidP="006726ED">
      <w:pPr>
        <w:jc w:val="both"/>
        <w:rPr>
          <w:b/>
          <w:bCs/>
        </w:rPr>
      </w:pPr>
      <w:r w:rsidRPr="00E42ECF">
        <w:rPr>
          <w:b/>
          <w:bCs/>
        </w:rPr>
        <w:t xml:space="preserve">Katarina </w:t>
      </w:r>
      <w:r w:rsidR="006726ED">
        <w:rPr>
          <w:b/>
          <w:bCs/>
        </w:rPr>
        <w:t>Pavlović</w:t>
      </w:r>
      <w:r w:rsidRPr="00E42ECF">
        <w:rPr>
          <w:b/>
          <w:bCs/>
        </w:rPr>
        <w:t>:</w:t>
      </w:r>
    </w:p>
    <w:p w14:paraId="7FF14528" w14:textId="77777777" w:rsidR="001F27D6" w:rsidRPr="00E42ECF" w:rsidRDefault="001F27D6" w:rsidP="006726ED">
      <w:pPr>
        <w:jc w:val="both"/>
      </w:pPr>
      <w:r w:rsidRPr="00E42ECF">
        <w:t>Thank you very much, Dejan for your time. So, I will stop the transcription.</w:t>
      </w:r>
    </w:p>
    <w:p w14:paraId="7FC8AC37" w14:textId="77777777" w:rsidR="000E75CD" w:rsidRPr="00C56D69" w:rsidRDefault="000E75CD" w:rsidP="006726ED">
      <w:pPr>
        <w:jc w:val="both"/>
      </w:pPr>
    </w:p>
    <w:p w14:paraId="68AFCD10" w14:textId="31D22C02" w:rsidR="000E75CD" w:rsidRPr="00E42ECF" w:rsidRDefault="000E75CD" w:rsidP="006726ED">
      <w:pPr>
        <w:pStyle w:val="ListParagraph"/>
        <w:numPr>
          <w:ilvl w:val="0"/>
          <w:numId w:val="19"/>
        </w:numPr>
        <w:jc w:val="both"/>
        <w:rPr>
          <w:b/>
          <w:bCs/>
        </w:rPr>
      </w:pPr>
      <w:r w:rsidRPr="00E42ECF">
        <w:rPr>
          <w:b/>
          <w:bCs/>
        </w:rPr>
        <w:t>Interview transcript with Iren</w:t>
      </w:r>
      <w:r w:rsidR="00172ECF" w:rsidRPr="00E42ECF">
        <w:rPr>
          <w:b/>
          <w:bCs/>
        </w:rPr>
        <w:t>a</w:t>
      </w:r>
      <w:r w:rsidRPr="00E42ECF">
        <w:rPr>
          <w:b/>
          <w:bCs/>
        </w:rPr>
        <w:t xml:space="preserve"> </w:t>
      </w:r>
      <w:r w:rsidR="006726ED">
        <w:rPr>
          <w:b/>
          <w:bCs/>
        </w:rPr>
        <w:t>Ateljević</w:t>
      </w:r>
      <w:r w:rsidR="00172ECF" w:rsidRPr="00E42ECF">
        <w:rPr>
          <w:b/>
          <w:bCs/>
        </w:rPr>
        <w:t xml:space="preserve"> </w:t>
      </w:r>
      <w:r w:rsidRPr="00E42ECF">
        <w:rPr>
          <w:b/>
          <w:bCs/>
        </w:rPr>
        <w:t>conducted on 21.12</w:t>
      </w:r>
      <w:r w:rsidR="00C50EDB">
        <w:rPr>
          <w:b/>
          <w:bCs/>
        </w:rPr>
        <w:t>.2023.</w:t>
      </w:r>
      <w:r w:rsidRPr="00E42ECF">
        <w:rPr>
          <w:b/>
          <w:bCs/>
        </w:rPr>
        <w:t xml:space="preserve"> at 12.30 pm:</w:t>
      </w:r>
    </w:p>
    <w:p w14:paraId="5EB7918D" w14:textId="77777777" w:rsidR="008757B2" w:rsidRPr="00E42ECF" w:rsidRDefault="008757B2" w:rsidP="006726ED">
      <w:pPr>
        <w:jc w:val="both"/>
        <w:rPr>
          <w:b/>
          <w:bCs/>
        </w:rPr>
      </w:pPr>
    </w:p>
    <w:p w14:paraId="74E6C726" w14:textId="77777777" w:rsidR="005C1730" w:rsidRPr="00E42ECF" w:rsidRDefault="005C1730" w:rsidP="006726ED">
      <w:pPr>
        <w:jc w:val="both"/>
        <w:rPr>
          <w:b/>
          <w:bCs/>
        </w:rPr>
      </w:pPr>
    </w:p>
    <w:p w14:paraId="5472F7B0" w14:textId="178E6672" w:rsidR="005C1730" w:rsidRPr="00E42ECF" w:rsidRDefault="005C1730" w:rsidP="006726ED">
      <w:pPr>
        <w:jc w:val="both"/>
        <w:rPr>
          <w:b/>
          <w:bCs/>
        </w:rPr>
      </w:pPr>
      <w:r w:rsidRPr="00E42ECF">
        <w:rPr>
          <w:b/>
          <w:bCs/>
        </w:rPr>
        <w:t xml:space="preserve">Katarina </w:t>
      </w:r>
      <w:r w:rsidR="006726ED">
        <w:rPr>
          <w:b/>
          <w:bCs/>
        </w:rPr>
        <w:t>Pavlović</w:t>
      </w:r>
      <w:r w:rsidRPr="00E42ECF">
        <w:rPr>
          <w:b/>
          <w:bCs/>
        </w:rPr>
        <w:t>:</w:t>
      </w:r>
    </w:p>
    <w:p w14:paraId="5994F094" w14:textId="7F13A616" w:rsidR="005C1730" w:rsidRPr="00E42ECF" w:rsidRDefault="005C1730" w:rsidP="006726ED">
      <w:pPr>
        <w:jc w:val="both"/>
      </w:pPr>
      <w:r w:rsidRPr="00E42ECF">
        <w:t xml:space="preserve">Okay, so we are Eupolis group, we are leading the project, the NEWS project, it's a project for cross-border cooperation between Croatia and Italy in a sector of blue economy, and I'm interviewing you as an expert in coastal tourism sub-sector. So what NEWS project aims is to </w:t>
      </w:r>
      <w:proofErr w:type="spellStart"/>
      <w:r w:rsidRPr="00E42ECF">
        <w:t>to</w:t>
      </w:r>
      <w:proofErr w:type="spellEnd"/>
      <w:r w:rsidRPr="00E42ECF">
        <w:t xml:space="preserve"> help small and medium enterprises to improve cross-border collaboration with Italy by coming up with new governance models. So</w:t>
      </w:r>
      <w:r w:rsidR="00C50EDB">
        <w:t>,</w:t>
      </w:r>
      <w:r w:rsidRPr="00E42ECF">
        <w:t xml:space="preserve"> I will start asking you some questions to get your practical insights on this matter. So</w:t>
      </w:r>
      <w:r w:rsidR="00C50EDB">
        <w:t>,</w:t>
      </w:r>
      <w:r w:rsidRPr="00E42ECF">
        <w:t xml:space="preserve"> for a start, could you please introduce yourself and say what do you do, what does your company do.</w:t>
      </w:r>
    </w:p>
    <w:p w14:paraId="41DE4F35" w14:textId="77777777" w:rsidR="005C1730" w:rsidRPr="00E42ECF" w:rsidRDefault="005C1730" w:rsidP="006726ED">
      <w:pPr>
        <w:jc w:val="both"/>
        <w:rPr>
          <w:b/>
          <w:bCs/>
        </w:rPr>
      </w:pPr>
    </w:p>
    <w:p w14:paraId="08917E3F" w14:textId="048E614F" w:rsidR="005C1730" w:rsidRPr="00E42ECF" w:rsidRDefault="005C1730" w:rsidP="006726ED">
      <w:pPr>
        <w:jc w:val="both"/>
        <w:rPr>
          <w:b/>
          <w:bCs/>
        </w:rPr>
      </w:pPr>
      <w:r w:rsidRPr="00E42ECF">
        <w:rPr>
          <w:b/>
          <w:bCs/>
        </w:rPr>
        <w:t xml:space="preserve">Irena </w:t>
      </w:r>
      <w:r w:rsidR="006726ED">
        <w:rPr>
          <w:b/>
          <w:bCs/>
        </w:rPr>
        <w:t>Ateljević</w:t>
      </w:r>
      <w:r w:rsidRPr="00E42ECF">
        <w:rPr>
          <w:b/>
          <w:bCs/>
        </w:rPr>
        <w:t>:</w:t>
      </w:r>
    </w:p>
    <w:p w14:paraId="50A4F022" w14:textId="2FD79181" w:rsidR="005C1730" w:rsidRPr="00E42ECF" w:rsidRDefault="005C1730" w:rsidP="006726ED">
      <w:pPr>
        <w:jc w:val="both"/>
      </w:pPr>
      <w:r w:rsidRPr="00E42ECF">
        <w:t xml:space="preserve">Okay, so my name is Irena </w:t>
      </w:r>
      <w:r w:rsidR="006726ED">
        <w:t>Ateljević</w:t>
      </w:r>
      <w:r w:rsidRPr="00E42ECF">
        <w:t>. I have a PhD in Human Geography from the University of Auckland in New Zealand. I'm originally Croatian but migrated to New Zealand in my 20s and I lived in New Zealand for 12 years where I studied, I mean, Human Geography is the perspective, multidisciplinary perspective that uses a locality. It's a methodological point of entry through which then we explore the issues of society, culture, ecology, you know, all of these different aspects of life between people and places. So</w:t>
      </w:r>
      <w:r w:rsidR="00C50EDB">
        <w:t>,</w:t>
      </w:r>
      <w:r w:rsidRPr="00E42ECF">
        <w:t xml:space="preserve"> this is how I also got in touch, if you like, with tourism at the time in 1990s as New Zealand was turning to tourism as one of </w:t>
      </w:r>
      <w:r w:rsidRPr="00E42ECF">
        <w:lastRenderedPageBreak/>
        <w:t>its key economic sectors, and I have always, from that perspective, explored tourism as a catalyst through which I teased out all these</w:t>
      </w:r>
      <w:r w:rsidRPr="00E42ECF">
        <w:rPr>
          <w:b/>
          <w:bCs/>
        </w:rPr>
        <w:t xml:space="preserve"> broader issues of politics, society, economy, </w:t>
      </w:r>
      <w:r w:rsidRPr="00E42ECF">
        <w:t>and culture. And then I, after 12 years being in New Zealand, I moved to the Netherlands where I was teaching on sustainable tourism and a master's program on sustainable tourism and marketing in a university, which is a top university for sustainability in Europe, and then I felt that being Croatian, I started a lot of projects in Croatia.</w:t>
      </w:r>
    </w:p>
    <w:p w14:paraId="629D197F" w14:textId="14C26119" w:rsidR="005C1730" w:rsidRPr="00E42ECF" w:rsidRDefault="005C1730" w:rsidP="006726ED">
      <w:pPr>
        <w:jc w:val="both"/>
      </w:pPr>
      <w:r w:rsidRPr="00E42ECF">
        <w:t>One of the first key projects on sustainability back in 2006, when sustainable tourism and sustainability was not part of the thinking or any political economic discourse at that time.</w:t>
      </w:r>
      <w:r w:rsidR="00C50EDB">
        <w:t xml:space="preserve"> </w:t>
      </w:r>
      <w:r w:rsidRPr="00E42ECF">
        <w:t>I started this project funded by the Dutch Ministry of Foreign Affairs on socio-economic transformation of the islands and coastal development towards sustainability, and that's how I started to do more and more work in my original country of Croatia.</w:t>
      </w:r>
      <w:r w:rsidR="00C50EDB">
        <w:t xml:space="preserve"> </w:t>
      </w:r>
      <w:r w:rsidRPr="00E42ECF">
        <w:t>I wanted to walk the talk. So</w:t>
      </w:r>
      <w:r w:rsidR="00C50EDB">
        <w:t>,</w:t>
      </w:r>
      <w:r w:rsidRPr="00E42ECF">
        <w:t xml:space="preserve"> when I returned here, I first started my NGO in my original place, the island of Murter, where I made the vision to make Murter the first self-sustainable island in Croatia. But I was again too much ahead of my time and it was very difficult to get the understanding from the community, got an award with my project because I wanted to do the campus form as a sort of a prototype, as the campus for the University for Future, where we would teach sustainability on the ground, from the marine biology to plants and herbal sort of understanding, to sustainable tourism, where students and academics could come into the nature-based campus.</w:t>
      </w:r>
    </w:p>
    <w:p w14:paraId="3FE8127A" w14:textId="75ED239B" w:rsidR="005C1730" w:rsidRPr="00E42ECF" w:rsidRDefault="005C1730" w:rsidP="006726ED">
      <w:pPr>
        <w:jc w:val="both"/>
      </w:pPr>
      <w:r w:rsidRPr="00E42ECF">
        <w:t xml:space="preserve">And my university, Bachman University, really wanted to collaborate and to have this kind of more practical master's in sustainability, and we got an award from the European Research Council for the project, but their community was simply not ready. So then I moved on to the next project, where I then started to promote from the farm to the table project in 2015, and set up my own sort of a hub for ecology, which was in the city of </w:t>
      </w:r>
      <w:r w:rsidR="00C50EDB">
        <w:t>Šibenik</w:t>
      </w:r>
      <w:r w:rsidRPr="00E42ECF">
        <w:t>, called SHE, and for four years I was promoting the org</w:t>
      </w:r>
      <w:r w:rsidR="00C50EDB">
        <w:t>anic</w:t>
      </w:r>
      <w:r w:rsidRPr="00E42ECF">
        <w:t xml:space="preserve"> vegetarian food, and taking only the food from the farmers straight to the to the table, and making the visibility and awareness of how important it is to localize our sources of food.</w:t>
      </w:r>
    </w:p>
    <w:p w14:paraId="45199708" w14:textId="1CF5F6E5" w:rsidR="005C1730" w:rsidRPr="00E42ECF" w:rsidRDefault="005C1730" w:rsidP="006726ED">
      <w:pPr>
        <w:jc w:val="both"/>
      </w:pPr>
      <w:r w:rsidRPr="00E42ECF">
        <w:t xml:space="preserve">And from there, then I moved to the current project called Terra Mira, which is now also my company, where I bought 10,000 square meters, like one hectare of land, abandoned land, in the rural part of Dalmatia, 35 </w:t>
      </w:r>
      <w:proofErr w:type="spellStart"/>
      <w:r w:rsidRPr="00E42ECF">
        <w:t>kilometers</w:t>
      </w:r>
      <w:proofErr w:type="spellEnd"/>
      <w:r w:rsidRPr="00E42ECF">
        <w:t xml:space="preserve"> behind the city of </w:t>
      </w:r>
      <w:r w:rsidR="00C50EDB">
        <w:t>Šibenik</w:t>
      </w:r>
      <w:r w:rsidRPr="00E42ECF">
        <w:t>, predominantly Serbian village, which was devastated by the war, and now I, although I don't come from here, I decided to move in here and to work on regeneration of this village, regeneration of the land, and to promote regenerative tourism. So</w:t>
      </w:r>
      <w:r w:rsidR="00C50EDB">
        <w:t>,</w:t>
      </w:r>
      <w:r w:rsidRPr="00E42ECF">
        <w:t xml:space="preserve"> I am definitely, I feel like I walk the talk.</w:t>
      </w:r>
    </w:p>
    <w:p w14:paraId="01C3D70A" w14:textId="625E8A2E" w:rsidR="005C1730" w:rsidRPr="00E42ECF" w:rsidRDefault="005C1730" w:rsidP="006726ED">
      <w:pPr>
        <w:jc w:val="both"/>
      </w:pPr>
      <w:r w:rsidRPr="00E42ECF">
        <w:t>Planted more than 200 trees on the land with my volunteers. We produce our own olive oil. But at the same time, I'm also promoting regenerative tourism. I'm also renting the stone house, which I renovated because when I moved into the property, everything was devastated and the stone house was total ruin. So</w:t>
      </w:r>
      <w:r w:rsidR="00C50EDB">
        <w:t>,</w:t>
      </w:r>
      <w:r w:rsidRPr="00E42ECF">
        <w:t xml:space="preserve"> I restored that and now I promote."</w:t>
      </w:r>
    </w:p>
    <w:p w14:paraId="511D58E6" w14:textId="77777777" w:rsidR="005C1730" w:rsidRPr="00E42ECF" w:rsidRDefault="005C1730" w:rsidP="006726ED">
      <w:pPr>
        <w:jc w:val="both"/>
      </w:pPr>
      <w:r w:rsidRPr="00E42ECF">
        <w:t>I promote regenerative tourism also by renting this place in the summer, having a compost and having the guests who love the fact that this place supports the sustainability principles and the regeneration. And which is, I think, very important for our conversation today here where I have become more engaged with the notion of regeneration as opposed to sustainability as I claim and not me.</w:t>
      </w:r>
    </w:p>
    <w:p w14:paraId="6DE84738" w14:textId="77777777" w:rsidR="005C1730" w:rsidRPr="00E42ECF" w:rsidRDefault="005C1730" w:rsidP="006726ED">
      <w:pPr>
        <w:jc w:val="both"/>
      </w:pPr>
      <w:r w:rsidRPr="00E42ECF">
        <w:t xml:space="preserve">Not just myself, but all of the experts in this area where we see that sustainability is not enough anymore, it's a more slower way to die. We are trying to sustain things and the question is, we sustain what? A lot of resources that have been actually destroyed and regeneration really, it's an ontological kind of step forward where we are very clearly communicating. That we are moving forward by regenerating what we have already </w:t>
      </w:r>
      <w:r w:rsidRPr="00E42ECF">
        <w:lastRenderedPageBreak/>
        <w:t>destroyed or are regenerating certain sectors and aspects and resources which feed into the tourism system, such as the local sources of food, so that would include, for example, abandoned land and so on.</w:t>
      </w:r>
    </w:p>
    <w:p w14:paraId="0301341F" w14:textId="581577AC" w:rsidR="005C1730" w:rsidRPr="00E42ECF" w:rsidRDefault="005C1730" w:rsidP="006726ED">
      <w:pPr>
        <w:jc w:val="both"/>
      </w:pPr>
      <w:r w:rsidRPr="00E42ECF">
        <w:t xml:space="preserve">Regenerative tourism, the first strategy of regenerative tourism of the city of </w:t>
      </w:r>
      <w:r w:rsidR="00C50EDB">
        <w:t>Šibenik</w:t>
      </w:r>
      <w:r w:rsidRPr="00E42ECF">
        <w:t>, so it's the first actually regenerative tourism strategy in Croatia, while we see quite a few towns and countries around the world more and more embracing this notion of regenerative tourism as to kind of really communicate that we have to move faster forward if we really want to.</w:t>
      </w:r>
    </w:p>
    <w:p w14:paraId="603937A4" w14:textId="77777777" w:rsidR="005C1730" w:rsidRPr="00E42ECF" w:rsidRDefault="005C1730" w:rsidP="006726ED">
      <w:pPr>
        <w:jc w:val="both"/>
        <w:rPr>
          <w:b/>
          <w:bCs/>
        </w:rPr>
      </w:pPr>
    </w:p>
    <w:p w14:paraId="0E187922" w14:textId="1B9BB131" w:rsidR="005C1730" w:rsidRPr="00E42ECF" w:rsidRDefault="005C1730" w:rsidP="006726ED">
      <w:pPr>
        <w:jc w:val="both"/>
        <w:rPr>
          <w:b/>
          <w:bCs/>
        </w:rPr>
      </w:pPr>
      <w:r w:rsidRPr="00E42ECF">
        <w:rPr>
          <w:b/>
          <w:bCs/>
        </w:rPr>
        <w:t xml:space="preserve">Katarina </w:t>
      </w:r>
      <w:r w:rsidR="006726ED">
        <w:rPr>
          <w:b/>
          <w:bCs/>
        </w:rPr>
        <w:t>Pavlović</w:t>
      </w:r>
      <w:r w:rsidRPr="00E42ECF">
        <w:rPr>
          <w:b/>
          <w:bCs/>
        </w:rPr>
        <w:t>:</w:t>
      </w:r>
    </w:p>
    <w:p w14:paraId="5BEBBCB4" w14:textId="0498B07D" w:rsidR="005C1730" w:rsidRPr="00E42ECF" w:rsidRDefault="005C1730" w:rsidP="006726ED">
      <w:pPr>
        <w:jc w:val="both"/>
      </w:pPr>
      <w:r w:rsidRPr="00E42ECF">
        <w:t>Yes, it justifies completely your expertise and why actually we are talking to you, actually it over justifies. So</w:t>
      </w:r>
      <w:r w:rsidR="007B310D">
        <w:t>,</w:t>
      </w:r>
      <w:r w:rsidRPr="00E42ECF">
        <w:t xml:space="preserve"> I want to ask you, what is your opinion on how cross-border cooperation with Italy in the part where you are can benefit to the coastal tourism.</w:t>
      </w:r>
    </w:p>
    <w:p w14:paraId="7DB33DCC" w14:textId="77777777" w:rsidR="005C1730" w:rsidRPr="00E42ECF" w:rsidRDefault="005C1730" w:rsidP="006726ED">
      <w:pPr>
        <w:jc w:val="both"/>
        <w:rPr>
          <w:b/>
          <w:bCs/>
        </w:rPr>
      </w:pPr>
    </w:p>
    <w:p w14:paraId="6056B757" w14:textId="05DA0DEA" w:rsidR="005C1730" w:rsidRPr="00E42ECF" w:rsidRDefault="005C1730" w:rsidP="006726ED">
      <w:pPr>
        <w:jc w:val="both"/>
        <w:rPr>
          <w:b/>
          <w:bCs/>
        </w:rPr>
      </w:pPr>
      <w:r w:rsidRPr="00E42ECF">
        <w:rPr>
          <w:b/>
          <w:bCs/>
        </w:rPr>
        <w:t xml:space="preserve">Irena </w:t>
      </w:r>
      <w:r w:rsidR="006726ED">
        <w:rPr>
          <w:b/>
          <w:bCs/>
        </w:rPr>
        <w:t>Ateljević</w:t>
      </w:r>
      <w:r w:rsidRPr="00E42ECF">
        <w:rPr>
          <w:b/>
          <w:bCs/>
        </w:rPr>
        <w:t>:</w:t>
      </w:r>
    </w:p>
    <w:p w14:paraId="79C46496" w14:textId="77777777" w:rsidR="005C1730" w:rsidRPr="00E42ECF" w:rsidRDefault="005C1730" w:rsidP="006726ED">
      <w:pPr>
        <w:jc w:val="both"/>
      </w:pPr>
      <w:r w:rsidRPr="00E42ECF">
        <w:t>Yeah, I think, yeah, I mean when I speak about regenerative tourism in my area where I am at the in the hinterland where we still have a lot of rural land and the countryside, it's much easier to imagine the regeneration because this we all know that in the time of the second half of the 20th century with all of the boom and the tourism boom everyone kind of moved</w:t>
      </w:r>
    </w:p>
    <w:p w14:paraId="7E53C27A" w14:textId="0F230C0B" w:rsidR="005C1730" w:rsidRPr="00E42ECF" w:rsidRDefault="005C1730" w:rsidP="006726ED">
      <w:pPr>
        <w:jc w:val="both"/>
      </w:pPr>
      <w:r w:rsidRPr="00E42ECF">
        <w:t xml:space="preserve">towards tourism because it's easier money and abandoned the land, abandoned agriculture and so on and so this is what has happened to Croatia that people stopped being farmers and moved into much more easier source of livelihoods through mass tourism over tourism and so on and so when we talk about the coastal and </w:t>
      </w:r>
      <w:proofErr w:type="spellStart"/>
      <w:r w:rsidRPr="00E42ECF">
        <w:t>island</w:t>
      </w:r>
      <w:proofErr w:type="spellEnd"/>
      <w:r w:rsidRPr="00E42ECF">
        <w:t xml:space="preserve"> areas where the key challenge that I see is there are actually two key challenges:</w:t>
      </w:r>
    </w:p>
    <w:p w14:paraId="6E58C96A" w14:textId="62E5ACC8" w:rsidR="005C1730" w:rsidRPr="00E42ECF" w:rsidRDefault="005C1730" w:rsidP="006726ED">
      <w:pPr>
        <w:jc w:val="both"/>
      </w:pPr>
      <w:r w:rsidRPr="00E42ECF">
        <w:t>First is the one that we are over building the coast with a very generic type of apartments and villas and houses that serve only as a form of tourism accommodation which then you know out of those free form three months peak summer months turn into ghost villages ghost towns not used now more and more with Croatia being part of European Union with</w:t>
      </w:r>
    </w:p>
    <w:p w14:paraId="5F33D487" w14:textId="37402CEC" w:rsidR="005C1730" w:rsidRPr="00E42ECF" w:rsidRDefault="005C1730" w:rsidP="006726ED">
      <w:pPr>
        <w:jc w:val="both"/>
      </w:pPr>
      <w:r w:rsidRPr="00E42ECF">
        <w:t>Europeans buying some of these properties as a form of the investment not necessarily to rent it but just to have as a second holiday home or to rent it we can see the local depopulation that's one thing.</w:t>
      </w:r>
    </w:p>
    <w:p w14:paraId="1009D4A3" w14:textId="20225311" w:rsidR="005C1730" w:rsidRPr="00E42ECF" w:rsidRDefault="005C1730" w:rsidP="006726ED">
      <w:pPr>
        <w:jc w:val="both"/>
      </w:pPr>
      <w:r w:rsidRPr="00E42ECF">
        <w:t>The other one is about the lack of local sources of food and the whole now</w:t>
      </w:r>
      <w:r w:rsidR="007B310D">
        <w:t xml:space="preserve"> </w:t>
      </w:r>
      <w:r w:rsidRPr="00E42ECF">
        <w:t>political priority of European Union in in the context of European Green Deal that we have these from the farm to the fork strategy of European Union where we have to reduce the carbon emissions and Europe wants to become the first continent in the world that is carbon neutral by 2050 and we really have to seriously think about more local, localizing tourism so that is the key challenge in Croatia because now tourism in Croatia is not localized at all. I mean everything what we do in Croatian tourism is mostly imported. It's really dramatic and actually quite alarming statistical evidence that Croatia imports 80% of its</w:t>
      </w:r>
    </w:p>
    <w:p w14:paraId="642F2823" w14:textId="359ECEE4" w:rsidR="005C1730" w:rsidRPr="00E42ECF" w:rsidRDefault="005C1730" w:rsidP="006726ED">
      <w:pPr>
        <w:jc w:val="both"/>
      </w:pPr>
      <w:r w:rsidRPr="00E42ECF">
        <w:t>food which I find it absolutely unacceptable given that we get almost 20 million tourists coming to Croatia which means and we all know tourism is form of invisible export and you have all these stories coming to your door and you are not selling them your food but you are importing it from the rest of Europe or rest of the world and not to say how much that really what that means really for sustainability and co2 emissions, global climate change and so on. So</w:t>
      </w:r>
      <w:r w:rsidR="007B310D">
        <w:t>,</w:t>
      </w:r>
      <w:r w:rsidRPr="00E42ECF">
        <w:t xml:space="preserve"> when we think about the cross-border collaboration with Italy I</w:t>
      </w:r>
      <w:r w:rsidRPr="00E42ECF">
        <w:rPr>
          <w:b/>
          <w:bCs/>
        </w:rPr>
        <w:t xml:space="preserve"> </w:t>
      </w:r>
      <w:r w:rsidRPr="00E42ECF">
        <w:t>think that Italy in terms of slow tourism, slow food production of local food is doing much better than Croatia and we can learn so much from much more from Italy. However Italy does have already and it had issues with overbuilt tourism in terms of their own coast and having all this kind of old-</w:t>
      </w:r>
      <w:r w:rsidRPr="00E42ECF">
        <w:lastRenderedPageBreak/>
        <w:t>fashioned and hotels and buildings where they also created mass tourism destinations, especially in the beach coastal areas so that is quite challenging of course great challenge there terms of how do you now regenerate some of those as I call them dinosaur buildings and when you overbuilt your coast you have definitely destroyed the nature that is there but of course we now have a new technologies in urban regeneration and urban gardens and</w:t>
      </w:r>
    </w:p>
    <w:p w14:paraId="0023A607" w14:textId="4E91A98F" w:rsidR="005C1730" w:rsidRPr="00E42ECF" w:rsidRDefault="005C1730" w:rsidP="006726ED">
      <w:pPr>
        <w:jc w:val="both"/>
      </w:pPr>
      <w:r w:rsidRPr="00E42ECF">
        <w:t>restoring these you know how we can make these buildings more sustainable of course with those alternate sources of energy and so on so when I think about the cross-border collaboration between Italy and Croatia I think this is where we really need to look at how we can educate people in Croatia about the importance of slow food, the local gastronomy, appreciating our cultural and natural heritage, how we can make the agriculture permaculture regenerative agriculture is more efficient form of producing food and making agriculture more attractive to local people here because they are always now going with much easier way or I just build one yet more apartment</w:t>
      </w:r>
    </w:p>
    <w:p w14:paraId="72A50FD0" w14:textId="77777777" w:rsidR="005C1730" w:rsidRPr="00E42ECF" w:rsidRDefault="005C1730" w:rsidP="006726ED">
      <w:pPr>
        <w:jc w:val="both"/>
      </w:pPr>
      <w:r w:rsidRPr="00E42ECF">
        <w:t>and 20 000 euros per year and I'm done I don't need to work very hard and you know on the land. But then at the same time we have a problem of extremely stressful lifestyle where people are just you know involved in the commercial side of tourism where everything has become pure economic transaction and people are not very happy about it you know with over tourism and this type of tourism we don't have a very meaningful lifestyle.</w:t>
      </w:r>
    </w:p>
    <w:p w14:paraId="415CA463" w14:textId="6EF468CB" w:rsidR="005C1730" w:rsidRPr="00E42ECF" w:rsidRDefault="005C1730" w:rsidP="006726ED">
      <w:pPr>
        <w:jc w:val="both"/>
      </w:pPr>
      <w:r w:rsidRPr="00E42ECF">
        <w:t>Where I see that with Italy we can learn a lot from them although that's again still more connected to the rural area. So</w:t>
      </w:r>
      <w:r w:rsidR="007B310D">
        <w:t>,</w:t>
      </w:r>
      <w:r w:rsidRPr="00E42ECF">
        <w:t xml:space="preserve"> I think that the rural and the coastal has to get connected then that's the only way how we can regenerate the blue economy and to make it more meaningful to the coastal people.</w:t>
      </w:r>
    </w:p>
    <w:p w14:paraId="1A1B3B90" w14:textId="77777777" w:rsidR="005C1730" w:rsidRPr="00E42ECF" w:rsidRDefault="005C1730" w:rsidP="006726ED">
      <w:pPr>
        <w:jc w:val="both"/>
        <w:rPr>
          <w:b/>
          <w:bCs/>
        </w:rPr>
      </w:pPr>
    </w:p>
    <w:p w14:paraId="21C8D5BC" w14:textId="1A621CA8" w:rsidR="005C1730" w:rsidRPr="00E42ECF" w:rsidRDefault="005C1730" w:rsidP="006726ED">
      <w:pPr>
        <w:jc w:val="both"/>
        <w:rPr>
          <w:b/>
          <w:bCs/>
        </w:rPr>
      </w:pPr>
      <w:r w:rsidRPr="00E42ECF">
        <w:rPr>
          <w:b/>
          <w:bCs/>
        </w:rPr>
        <w:t xml:space="preserve">Katarina </w:t>
      </w:r>
      <w:r w:rsidR="006726ED">
        <w:rPr>
          <w:b/>
          <w:bCs/>
        </w:rPr>
        <w:t>Pavlović</w:t>
      </w:r>
      <w:r w:rsidRPr="00E42ECF">
        <w:rPr>
          <w:b/>
          <w:bCs/>
        </w:rPr>
        <w:t>:</w:t>
      </w:r>
    </w:p>
    <w:p w14:paraId="30BC5FA5" w14:textId="0F424896" w:rsidR="005C1730" w:rsidRPr="00E42ECF" w:rsidRDefault="005C1730" w:rsidP="006726ED">
      <w:pPr>
        <w:jc w:val="both"/>
      </w:pPr>
      <w:r w:rsidRPr="00E42ECF">
        <w:t xml:space="preserve">So let me just rephrase or summarize what I heard, so what you're saying is that basically we have challenges and Italy has the same challenges </w:t>
      </w:r>
      <w:r w:rsidR="007B310D" w:rsidRPr="00E42ECF">
        <w:t>as</w:t>
      </w:r>
      <w:r w:rsidRPr="00E42ECF">
        <w:t xml:space="preserve"> over tourism, over building the coast, but what Italy knows better, it is a concept of low food, is actually doing better with the lifestyle, with the culture, with a more regenerative and sustainable way.</w:t>
      </w:r>
    </w:p>
    <w:p w14:paraId="45AE0852" w14:textId="77777777" w:rsidR="005C1730" w:rsidRPr="00E42ECF" w:rsidRDefault="005C1730" w:rsidP="006726ED">
      <w:pPr>
        <w:jc w:val="both"/>
        <w:rPr>
          <w:b/>
          <w:bCs/>
        </w:rPr>
      </w:pPr>
    </w:p>
    <w:p w14:paraId="4082014A" w14:textId="46368413" w:rsidR="005C1730" w:rsidRPr="00E42ECF" w:rsidRDefault="005C1730" w:rsidP="006726ED">
      <w:pPr>
        <w:jc w:val="both"/>
        <w:rPr>
          <w:b/>
          <w:bCs/>
        </w:rPr>
      </w:pPr>
      <w:r w:rsidRPr="00E42ECF">
        <w:rPr>
          <w:b/>
          <w:bCs/>
        </w:rPr>
        <w:t xml:space="preserve">Irena </w:t>
      </w:r>
      <w:r w:rsidR="006726ED">
        <w:rPr>
          <w:b/>
          <w:bCs/>
        </w:rPr>
        <w:t>Ateljević</w:t>
      </w:r>
      <w:r w:rsidRPr="00E42ECF">
        <w:rPr>
          <w:b/>
          <w:bCs/>
        </w:rPr>
        <w:t>:</w:t>
      </w:r>
    </w:p>
    <w:p w14:paraId="56784302" w14:textId="77777777" w:rsidR="005C1730" w:rsidRPr="00E42ECF" w:rsidRDefault="005C1730" w:rsidP="006726ED">
      <w:pPr>
        <w:jc w:val="both"/>
      </w:pPr>
      <w:r w:rsidRPr="00E42ECF">
        <w:t>Exactly. Absolutely. And I really now you pointed very well it is the mindset. You know I teach here in Croatia a few universities and I can see how little we actually talk about the mindset. Everyone thinks that sustainability is all about reducing number of people on the beach and resolving the sewage system and waste management. No, it is really about the mindset.</w:t>
      </w:r>
    </w:p>
    <w:p w14:paraId="5EAF765F" w14:textId="77777777" w:rsidR="005C1730" w:rsidRPr="00E42ECF" w:rsidRDefault="005C1730" w:rsidP="006726ED">
      <w:pPr>
        <w:jc w:val="both"/>
      </w:pPr>
      <w:r w:rsidRPr="00E42ECF">
        <w:t>We actually embrace the way of thinking that we want to do well for our locality, for our place. We need to be in love with our place. We need to think about what is the meaning of our lives. How would we want to live? Do we really want just to live chasing this kind of tourist quick money in Fremont and then living in the sort of ghosted towns and villages?</w:t>
      </w:r>
    </w:p>
    <w:p w14:paraId="0C5D01C4" w14:textId="77777777" w:rsidR="005C1730" w:rsidRPr="00E42ECF" w:rsidRDefault="005C1730" w:rsidP="006726ED">
      <w:pPr>
        <w:jc w:val="both"/>
      </w:pPr>
      <w:r w:rsidRPr="00E42ECF">
        <w:t>So it's a really mindset of the way how we approach tourism and what really makes tourism more sustainable, more enjoyable, more to take it actually tourism back to what originally it was, this kind of multicultural exchange of really of a true human connection.</w:t>
      </w:r>
    </w:p>
    <w:p w14:paraId="67197B37" w14:textId="77777777" w:rsidR="005C1730" w:rsidRPr="00E42ECF" w:rsidRDefault="005C1730" w:rsidP="006726ED">
      <w:pPr>
        <w:jc w:val="both"/>
        <w:rPr>
          <w:b/>
          <w:bCs/>
        </w:rPr>
      </w:pPr>
    </w:p>
    <w:p w14:paraId="5798E3F7" w14:textId="20F92759" w:rsidR="005C1730" w:rsidRPr="00E42ECF" w:rsidRDefault="005C1730" w:rsidP="006726ED">
      <w:pPr>
        <w:jc w:val="both"/>
        <w:rPr>
          <w:b/>
          <w:bCs/>
        </w:rPr>
      </w:pPr>
      <w:r w:rsidRPr="00E42ECF">
        <w:rPr>
          <w:b/>
          <w:bCs/>
        </w:rPr>
        <w:t xml:space="preserve">Katarina </w:t>
      </w:r>
      <w:r w:rsidR="006726ED">
        <w:rPr>
          <w:b/>
          <w:bCs/>
        </w:rPr>
        <w:t>Pavlović</w:t>
      </w:r>
      <w:r w:rsidRPr="00E42ECF">
        <w:rPr>
          <w:b/>
          <w:bCs/>
        </w:rPr>
        <w:t>:</w:t>
      </w:r>
    </w:p>
    <w:p w14:paraId="1F6E65A8" w14:textId="77777777" w:rsidR="005C1730" w:rsidRPr="00E42ECF" w:rsidRDefault="005C1730" w:rsidP="006726ED">
      <w:pPr>
        <w:jc w:val="both"/>
        <w:rPr>
          <w:b/>
          <w:bCs/>
        </w:rPr>
      </w:pPr>
      <w:r w:rsidRPr="00E42ECF">
        <w:t>Yeah, a new international body or entity that would be in charge of exactly these tasks. Would you agree that it will help by having a formal body,</w:t>
      </w:r>
      <w:r w:rsidRPr="00E42ECF">
        <w:rPr>
          <w:b/>
          <w:bCs/>
        </w:rPr>
        <w:t xml:space="preserve"> intersectoral, intercultural and international, it will help to target these tasks better?</w:t>
      </w:r>
    </w:p>
    <w:p w14:paraId="693E9939" w14:textId="77777777" w:rsidR="005C1730" w:rsidRPr="00E42ECF" w:rsidRDefault="005C1730" w:rsidP="006726ED">
      <w:pPr>
        <w:jc w:val="both"/>
        <w:rPr>
          <w:b/>
          <w:bCs/>
        </w:rPr>
      </w:pPr>
    </w:p>
    <w:p w14:paraId="21890C94" w14:textId="221A26B9" w:rsidR="005C1730" w:rsidRPr="00E42ECF" w:rsidRDefault="005C1730" w:rsidP="006726ED">
      <w:pPr>
        <w:jc w:val="both"/>
        <w:rPr>
          <w:b/>
          <w:bCs/>
        </w:rPr>
      </w:pPr>
      <w:r w:rsidRPr="00E42ECF">
        <w:rPr>
          <w:b/>
          <w:bCs/>
        </w:rPr>
        <w:lastRenderedPageBreak/>
        <w:t xml:space="preserve">Irena </w:t>
      </w:r>
      <w:r w:rsidR="006726ED">
        <w:rPr>
          <w:b/>
          <w:bCs/>
        </w:rPr>
        <w:t>Ateljević</w:t>
      </w:r>
      <w:r w:rsidRPr="00E42ECF">
        <w:rPr>
          <w:b/>
          <w:bCs/>
        </w:rPr>
        <w:t>:</w:t>
      </w:r>
    </w:p>
    <w:p w14:paraId="21B460AF" w14:textId="5DC19943" w:rsidR="005C1730" w:rsidRPr="00E42ECF" w:rsidRDefault="005C1730" w:rsidP="006726ED">
      <w:pPr>
        <w:jc w:val="both"/>
      </w:pPr>
      <w:r w:rsidRPr="00E42ECF">
        <w:t xml:space="preserve">Absolutely, and I think having that kind of governing body that would bring these two perspectives together, then it would really enlighten local people by seeing, you know, best practice examples from others, because the problem in Croatia is always they think, oh, that's impossible and all that, but when you bring them to these possibilities and when they realize, okay, that does work, efficient methodologies, ways, technologies, ways of developing things then, and having a specifically designed international, intercultural, multisectoral body that would connect, you know, take tourism out of its very single, narrow-minded, sectoral point of view where they always think tourism as a separate industry. No, it's a multisectoral phenomenon into which you can feed, it's very obvious, </w:t>
      </w:r>
      <w:r w:rsidR="007B310D" w:rsidRPr="00E42ECF">
        <w:t>from the linen</w:t>
      </w:r>
      <w:r w:rsidRPr="00E42ECF">
        <w:t xml:space="preserve"> to the furniture, to the food, to whatever you name it. There is no other more multisectoral, global phenomenon that has such a capacity of bringing so many different sectors together. So having that kind of body that would inform, and share the knowledge, and share the best practice examples, and share the ways how things can be done more easily.</w:t>
      </w:r>
    </w:p>
    <w:p w14:paraId="1FEDE807" w14:textId="77777777" w:rsidR="005C1730" w:rsidRPr="00E42ECF" w:rsidRDefault="005C1730" w:rsidP="006726ED">
      <w:pPr>
        <w:jc w:val="both"/>
        <w:rPr>
          <w:b/>
          <w:bCs/>
        </w:rPr>
      </w:pPr>
    </w:p>
    <w:p w14:paraId="04EB0ED7" w14:textId="4366CC93" w:rsidR="005C1730" w:rsidRPr="00E42ECF" w:rsidRDefault="005C1730" w:rsidP="006726ED">
      <w:pPr>
        <w:jc w:val="both"/>
        <w:rPr>
          <w:b/>
          <w:bCs/>
        </w:rPr>
      </w:pPr>
      <w:r w:rsidRPr="00E42ECF">
        <w:rPr>
          <w:b/>
          <w:bCs/>
        </w:rPr>
        <w:t xml:space="preserve">Katarina </w:t>
      </w:r>
      <w:r w:rsidR="006726ED">
        <w:rPr>
          <w:b/>
          <w:bCs/>
        </w:rPr>
        <w:t>Pavlović</w:t>
      </w:r>
      <w:r w:rsidRPr="00E42ECF">
        <w:rPr>
          <w:b/>
          <w:bCs/>
        </w:rPr>
        <w:t>:</w:t>
      </w:r>
    </w:p>
    <w:p w14:paraId="48A50DB8" w14:textId="057AFBF9" w:rsidR="005C1730" w:rsidRPr="00E42ECF" w:rsidRDefault="005C1730" w:rsidP="006726ED">
      <w:pPr>
        <w:jc w:val="both"/>
      </w:pPr>
      <w:r w:rsidRPr="00E42ECF">
        <w:t>Thank you very much. Thank you, Irena. I will stop the transcription now.</w:t>
      </w:r>
    </w:p>
    <w:p w14:paraId="7F0C2DD9" w14:textId="77777777" w:rsidR="005C1730" w:rsidRPr="00E42ECF" w:rsidRDefault="005C1730" w:rsidP="006726ED">
      <w:pPr>
        <w:jc w:val="both"/>
        <w:rPr>
          <w:b/>
          <w:bCs/>
        </w:rPr>
      </w:pPr>
    </w:p>
    <w:p w14:paraId="1147CE27" w14:textId="77777777" w:rsidR="005C1730" w:rsidRPr="00E42ECF" w:rsidRDefault="005C1730" w:rsidP="006726ED">
      <w:pPr>
        <w:jc w:val="both"/>
        <w:rPr>
          <w:b/>
          <w:bCs/>
        </w:rPr>
      </w:pPr>
    </w:p>
    <w:p w14:paraId="622AE140" w14:textId="77777777" w:rsidR="009F1988" w:rsidRPr="00E42ECF" w:rsidRDefault="009F1988" w:rsidP="006726ED">
      <w:pPr>
        <w:jc w:val="both"/>
        <w:rPr>
          <w:b/>
          <w:bCs/>
        </w:rPr>
      </w:pPr>
    </w:p>
    <w:p w14:paraId="4DECC20C" w14:textId="77777777" w:rsidR="009F1988" w:rsidRPr="00E42ECF" w:rsidRDefault="009F1988" w:rsidP="006726ED">
      <w:pPr>
        <w:jc w:val="both"/>
        <w:rPr>
          <w:b/>
          <w:bCs/>
        </w:rPr>
      </w:pPr>
    </w:p>
    <w:p w14:paraId="1694A22E" w14:textId="77777777" w:rsidR="00926C31" w:rsidRPr="00C56D69" w:rsidRDefault="00926C31" w:rsidP="006726ED">
      <w:pPr>
        <w:jc w:val="both"/>
      </w:pPr>
    </w:p>
    <w:sectPr w:rsidR="00926C31" w:rsidRPr="00C56D69" w:rsidSect="00351A1E">
      <w:footerReference w:type="even" r:id="rId10"/>
      <w:footerReference w:type="defaul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1A2DCE" w14:textId="77777777" w:rsidR="00351A1E" w:rsidRDefault="00351A1E" w:rsidP="00510C8F">
      <w:r>
        <w:separator/>
      </w:r>
    </w:p>
  </w:endnote>
  <w:endnote w:type="continuationSeparator" w:id="0">
    <w:p w14:paraId="532DA1E4" w14:textId="77777777" w:rsidR="00351A1E" w:rsidRDefault="00351A1E" w:rsidP="00510C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1205019"/>
      <w:docPartObj>
        <w:docPartGallery w:val="Page Numbers (Bottom of Page)"/>
        <w:docPartUnique/>
      </w:docPartObj>
    </w:sdtPr>
    <w:sdtContent>
      <w:p w14:paraId="6BA3B114" w14:textId="383594CB" w:rsidR="00510C8F" w:rsidRDefault="00510C8F" w:rsidP="00DA0F1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179E06D" w14:textId="77777777" w:rsidR="00510C8F" w:rsidRDefault="00510C8F" w:rsidP="00510C8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75199879"/>
      <w:docPartObj>
        <w:docPartGallery w:val="Page Numbers (Bottom of Page)"/>
        <w:docPartUnique/>
      </w:docPartObj>
    </w:sdtPr>
    <w:sdtContent>
      <w:p w14:paraId="33073D39" w14:textId="3D0B040C" w:rsidR="00510C8F" w:rsidRDefault="00510C8F" w:rsidP="00DA0F1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CFDE355" w14:textId="77777777" w:rsidR="00510C8F" w:rsidRDefault="00510C8F" w:rsidP="00510C8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2114E" w14:textId="77777777" w:rsidR="00351A1E" w:rsidRDefault="00351A1E" w:rsidP="00510C8F">
      <w:r>
        <w:separator/>
      </w:r>
    </w:p>
  </w:footnote>
  <w:footnote w:type="continuationSeparator" w:id="0">
    <w:p w14:paraId="7B1CA44F" w14:textId="77777777" w:rsidR="00351A1E" w:rsidRDefault="00351A1E" w:rsidP="00510C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8060A"/>
    <w:multiLevelType w:val="hybridMultilevel"/>
    <w:tmpl w:val="D55E21B6"/>
    <w:lvl w:ilvl="0" w:tplc="27FE81F2">
      <w:numFmt w:val="bullet"/>
      <w:lvlText w:val="•"/>
      <w:lvlJc w:val="left"/>
      <w:pPr>
        <w:ind w:left="720" w:hanging="72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E26716"/>
    <w:multiLevelType w:val="multilevel"/>
    <w:tmpl w:val="0F80E1B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0B13E0"/>
    <w:multiLevelType w:val="hybridMultilevel"/>
    <w:tmpl w:val="51D85F1E"/>
    <w:lvl w:ilvl="0" w:tplc="27FE81F2">
      <w:numFmt w:val="bullet"/>
      <w:lvlText w:val="•"/>
      <w:lvlJc w:val="left"/>
      <w:pPr>
        <w:ind w:left="720" w:hanging="72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E950C6"/>
    <w:multiLevelType w:val="hybridMultilevel"/>
    <w:tmpl w:val="6F4AC56C"/>
    <w:lvl w:ilvl="0" w:tplc="08090001">
      <w:start w:val="1"/>
      <w:numFmt w:val="bullet"/>
      <w:lvlText w:val=""/>
      <w:lvlJc w:val="left"/>
      <w:pPr>
        <w:ind w:left="1494" w:hanging="360"/>
      </w:pPr>
      <w:rPr>
        <w:rFonts w:ascii="Symbol" w:hAnsi="Symbol"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4" w15:restartNumberingAfterBreak="0">
    <w:nsid w:val="0BC0067B"/>
    <w:multiLevelType w:val="multilevel"/>
    <w:tmpl w:val="B66CF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270AAF"/>
    <w:multiLevelType w:val="hybridMultilevel"/>
    <w:tmpl w:val="FCACFC6C"/>
    <w:lvl w:ilvl="0" w:tplc="27FE81F2">
      <w:numFmt w:val="bullet"/>
      <w:lvlText w:val="•"/>
      <w:lvlJc w:val="left"/>
      <w:pPr>
        <w:ind w:left="720" w:hanging="72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8D6660"/>
    <w:multiLevelType w:val="hybridMultilevel"/>
    <w:tmpl w:val="D4DC7244"/>
    <w:lvl w:ilvl="0" w:tplc="64EAE42A">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A6002F"/>
    <w:multiLevelType w:val="hybridMultilevel"/>
    <w:tmpl w:val="6D26C2E2"/>
    <w:lvl w:ilvl="0" w:tplc="11FE7BD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5D128EE"/>
    <w:multiLevelType w:val="hybridMultilevel"/>
    <w:tmpl w:val="E236AC48"/>
    <w:lvl w:ilvl="0" w:tplc="27FE81F2">
      <w:numFmt w:val="bullet"/>
      <w:lvlText w:val="•"/>
      <w:lvlJc w:val="left"/>
      <w:pPr>
        <w:ind w:left="720" w:hanging="72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9201D54"/>
    <w:multiLevelType w:val="multilevel"/>
    <w:tmpl w:val="BE36C84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BD61223"/>
    <w:multiLevelType w:val="hybridMultilevel"/>
    <w:tmpl w:val="04605402"/>
    <w:lvl w:ilvl="0" w:tplc="5FB286A4">
      <w:start w:val="4"/>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D307860"/>
    <w:multiLevelType w:val="hybridMultilevel"/>
    <w:tmpl w:val="765AFFDA"/>
    <w:lvl w:ilvl="0" w:tplc="27FE81F2">
      <w:numFmt w:val="bullet"/>
      <w:lvlText w:val="•"/>
      <w:lvlJc w:val="left"/>
      <w:pPr>
        <w:ind w:left="720" w:hanging="72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F30373D"/>
    <w:multiLevelType w:val="hybridMultilevel"/>
    <w:tmpl w:val="3206554A"/>
    <w:lvl w:ilvl="0" w:tplc="27FE81F2">
      <w:numFmt w:val="bullet"/>
      <w:lvlText w:val="•"/>
      <w:lvlJc w:val="left"/>
      <w:pPr>
        <w:ind w:left="1080" w:hanging="720"/>
      </w:pPr>
      <w:rPr>
        <w:rFonts w:ascii="Calibri" w:eastAsia="Calibr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0464D89"/>
    <w:multiLevelType w:val="hybridMultilevel"/>
    <w:tmpl w:val="60E6C1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0F8005F"/>
    <w:multiLevelType w:val="hybridMultilevel"/>
    <w:tmpl w:val="3796F0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18701D7"/>
    <w:multiLevelType w:val="hybridMultilevel"/>
    <w:tmpl w:val="A53C5AB6"/>
    <w:lvl w:ilvl="0" w:tplc="5FB286A4">
      <w:start w:val="4"/>
      <w:numFmt w:val="bullet"/>
      <w:lvlText w:val="-"/>
      <w:lvlJc w:val="left"/>
      <w:pPr>
        <w:ind w:left="360" w:hanging="36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19046EA"/>
    <w:multiLevelType w:val="hybridMultilevel"/>
    <w:tmpl w:val="1354CF82"/>
    <w:lvl w:ilvl="0" w:tplc="08090001">
      <w:start w:val="1"/>
      <w:numFmt w:val="bullet"/>
      <w:lvlText w:val=""/>
      <w:lvlJc w:val="left"/>
      <w:pPr>
        <w:ind w:left="72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1E870BE"/>
    <w:multiLevelType w:val="hybridMultilevel"/>
    <w:tmpl w:val="E9945352"/>
    <w:lvl w:ilvl="0" w:tplc="27FE81F2">
      <w:numFmt w:val="bullet"/>
      <w:lvlText w:val="•"/>
      <w:lvlJc w:val="left"/>
      <w:pPr>
        <w:ind w:left="720" w:hanging="72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21A68F9"/>
    <w:multiLevelType w:val="multilevel"/>
    <w:tmpl w:val="D64CBD0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3DB0A9E"/>
    <w:multiLevelType w:val="hybridMultilevel"/>
    <w:tmpl w:val="0F58E74E"/>
    <w:lvl w:ilvl="0" w:tplc="27FE81F2">
      <w:numFmt w:val="bullet"/>
      <w:lvlText w:val="•"/>
      <w:lvlJc w:val="left"/>
      <w:pPr>
        <w:ind w:left="720" w:hanging="72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637105D"/>
    <w:multiLevelType w:val="hybridMultilevel"/>
    <w:tmpl w:val="CD68AB1C"/>
    <w:lvl w:ilvl="0" w:tplc="A81CE134">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AD55EF"/>
    <w:multiLevelType w:val="hybridMultilevel"/>
    <w:tmpl w:val="DF101D76"/>
    <w:lvl w:ilvl="0" w:tplc="27FE81F2">
      <w:numFmt w:val="bullet"/>
      <w:lvlText w:val="•"/>
      <w:lvlJc w:val="left"/>
      <w:pPr>
        <w:ind w:left="720" w:hanging="72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CD32740"/>
    <w:multiLevelType w:val="hybridMultilevel"/>
    <w:tmpl w:val="EE421E3A"/>
    <w:lvl w:ilvl="0" w:tplc="27FE81F2">
      <w:numFmt w:val="bullet"/>
      <w:lvlText w:val="•"/>
      <w:lvlJc w:val="left"/>
      <w:pPr>
        <w:ind w:left="720" w:hanging="72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D7C738F"/>
    <w:multiLevelType w:val="hybridMultilevel"/>
    <w:tmpl w:val="020AAA6C"/>
    <w:lvl w:ilvl="0" w:tplc="27FE81F2">
      <w:numFmt w:val="bullet"/>
      <w:lvlText w:val="•"/>
      <w:lvlJc w:val="left"/>
      <w:pPr>
        <w:ind w:left="1080" w:hanging="720"/>
      </w:pPr>
      <w:rPr>
        <w:rFonts w:ascii="Calibri" w:eastAsia="Calibr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3E062E8D"/>
    <w:multiLevelType w:val="multilevel"/>
    <w:tmpl w:val="098692A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2433702"/>
    <w:multiLevelType w:val="hybridMultilevel"/>
    <w:tmpl w:val="4F6C40FE"/>
    <w:lvl w:ilvl="0" w:tplc="27FE81F2">
      <w:numFmt w:val="bullet"/>
      <w:lvlText w:val="•"/>
      <w:lvlJc w:val="left"/>
      <w:pPr>
        <w:ind w:left="720" w:hanging="72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7A11D9C"/>
    <w:multiLevelType w:val="multilevel"/>
    <w:tmpl w:val="D67607D8"/>
    <w:lvl w:ilvl="0">
      <w:numFmt w:val="bullet"/>
      <w:lvlText w:val="•"/>
      <w:lvlJc w:val="left"/>
      <w:pPr>
        <w:tabs>
          <w:tab w:val="num" w:pos="720"/>
        </w:tabs>
        <w:ind w:left="720" w:hanging="360"/>
      </w:pPr>
      <w:rPr>
        <w:rFonts w:ascii="Calibri" w:eastAsia="Calibri" w:hAnsi="Calibri" w:cs="Calibri"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7F827E2"/>
    <w:multiLevelType w:val="hybridMultilevel"/>
    <w:tmpl w:val="96BACB4C"/>
    <w:lvl w:ilvl="0" w:tplc="27FE81F2">
      <w:numFmt w:val="bullet"/>
      <w:lvlText w:val="•"/>
      <w:lvlJc w:val="left"/>
      <w:pPr>
        <w:ind w:left="1080" w:hanging="720"/>
      </w:pPr>
      <w:rPr>
        <w:rFonts w:ascii="Calibri" w:eastAsia="Calibr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48C32708"/>
    <w:multiLevelType w:val="multilevel"/>
    <w:tmpl w:val="18F862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9545CD1"/>
    <w:multiLevelType w:val="multilevel"/>
    <w:tmpl w:val="14845A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AD17553"/>
    <w:multiLevelType w:val="multilevel"/>
    <w:tmpl w:val="70BECA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E1C40CE"/>
    <w:multiLevelType w:val="multilevel"/>
    <w:tmpl w:val="AD9847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40172C2"/>
    <w:multiLevelType w:val="hybridMultilevel"/>
    <w:tmpl w:val="A3A444B0"/>
    <w:lvl w:ilvl="0" w:tplc="27FE81F2">
      <w:numFmt w:val="bullet"/>
      <w:lvlText w:val="•"/>
      <w:lvlJc w:val="left"/>
      <w:pPr>
        <w:ind w:left="720" w:hanging="72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551488D"/>
    <w:multiLevelType w:val="multilevel"/>
    <w:tmpl w:val="2B66483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6C46550"/>
    <w:multiLevelType w:val="hybridMultilevel"/>
    <w:tmpl w:val="E3249390"/>
    <w:lvl w:ilvl="0" w:tplc="27FE81F2">
      <w:numFmt w:val="bullet"/>
      <w:lvlText w:val="•"/>
      <w:lvlJc w:val="left"/>
      <w:pPr>
        <w:ind w:left="720" w:hanging="72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95554DD"/>
    <w:multiLevelType w:val="hybridMultilevel"/>
    <w:tmpl w:val="D5940584"/>
    <w:lvl w:ilvl="0" w:tplc="27FE81F2">
      <w:numFmt w:val="bullet"/>
      <w:lvlText w:val="•"/>
      <w:lvlJc w:val="left"/>
      <w:pPr>
        <w:ind w:left="720" w:hanging="72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E8F4B8A"/>
    <w:multiLevelType w:val="hybridMultilevel"/>
    <w:tmpl w:val="53BE20F4"/>
    <w:lvl w:ilvl="0" w:tplc="27FE81F2">
      <w:numFmt w:val="bullet"/>
      <w:lvlText w:val="•"/>
      <w:lvlJc w:val="left"/>
      <w:pPr>
        <w:ind w:left="720" w:hanging="72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F4A6CD6"/>
    <w:multiLevelType w:val="hybridMultilevel"/>
    <w:tmpl w:val="1B469C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0F84967"/>
    <w:multiLevelType w:val="hybridMultilevel"/>
    <w:tmpl w:val="5AA611C0"/>
    <w:lvl w:ilvl="0" w:tplc="27FE81F2">
      <w:numFmt w:val="bullet"/>
      <w:lvlText w:val="•"/>
      <w:lvlJc w:val="left"/>
      <w:pPr>
        <w:ind w:left="720" w:hanging="72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3C12369"/>
    <w:multiLevelType w:val="multilevel"/>
    <w:tmpl w:val="D67607D8"/>
    <w:lvl w:ilvl="0">
      <w:numFmt w:val="bullet"/>
      <w:lvlText w:val="•"/>
      <w:lvlJc w:val="left"/>
      <w:pPr>
        <w:tabs>
          <w:tab w:val="num" w:pos="360"/>
        </w:tabs>
        <w:ind w:left="360" w:hanging="360"/>
      </w:pPr>
      <w:rPr>
        <w:rFonts w:ascii="Calibri" w:eastAsia="Calibri" w:hAnsi="Calibri" w:cs="Calibri" w:hint="default"/>
      </w:r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0" w15:restartNumberingAfterBreak="0">
    <w:nsid w:val="63D521E0"/>
    <w:multiLevelType w:val="hybridMultilevel"/>
    <w:tmpl w:val="9EC2FAD2"/>
    <w:lvl w:ilvl="0" w:tplc="27FE81F2">
      <w:numFmt w:val="bullet"/>
      <w:lvlText w:val="•"/>
      <w:lvlJc w:val="left"/>
      <w:pPr>
        <w:ind w:left="720" w:hanging="72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82634DA"/>
    <w:multiLevelType w:val="multilevel"/>
    <w:tmpl w:val="81F2841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D995421"/>
    <w:multiLevelType w:val="hybridMultilevel"/>
    <w:tmpl w:val="612C6B28"/>
    <w:lvl w:ilvl="0" w:tplc="5FB286A4">
      <w:start w:val="4"/>
      <w:numFmt w:val="bullet"/>
      <w:lvlText w:val="-"/>
      <w:lvlJc w:val="left"/>
      <w:pPr>
        <w:ind w:left="360" w:hanging="36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6F6846AF"/>
    <w:multiLevelType w:val="hybridMultilevel"/>
    <w:tmpl w:val="F132BE04"/>
    <w:lvl w:ilvl="0" w:tplc="27FE81F2">
      <w:numFmt w:val="bullet"/>
      <w:lvlText w:val="•"/>
      <w:lvlJc w:val="left"/>
      <w:pPr>
        <w:ind w:left="1080" w:hanging="720"/>
      </w:pPr>
      <w:rPr>
        <w:rFonts w:ascii="Calibri" w:eastAsia="Calibr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7031589D"/>
    <w:multiLevelType w:val="hybridMultilevel"/>
    <w:tmpl w:val="88C220BE"/>
    <w:lvl w:ilvl="0" w:tplc="27FE81F2">
      <w:numFmt w:val="bullet"/>
      <w:lvlText w:val="•"/>
      <w:lvlJc w:val="left"/>
      <w:pPr>
        <w:ind w:left="720" w:hanging="72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2BF6BE8"/>
    <w:multiLevelType w:val="multilevel"/>
    <w:tmpl w:val="0A00EB2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2D80757"/>
    <w:multiLevelType w:val="multilevel"/>
    <w:tmpl w:val="993CF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42B6938"/>
    <w:multiLevelType w:val="multilevel"/>
    <w:tmpl w:val="2B66483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793043E"/>
    <w:multiLevelType w:val="hybridMultilevel"/>
    <w:tmpl w:val="4A5E8C66"/>
    <w:lvl w:ilvl="0" w:tplc="A81CE134">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A64328C"/>
    <w:multiLevelType w:val="multilevel"/>
    <w:tmpl w:val="D67607D8"/>
    <w:lvl w:ilvl="0">
      <w:numFmt w:val="bullet"/>
      <w:lvlText w:val="•"/>
      <w:lvlJc w:val="left"/>
      <w:pPr>
        <w:tabs>
          <w:tab w:val="num" w:pos="720"/>
        </w:tabs>
        <w:ind w:left="720" w:hanging="360"/>
      </w:pPr>
      <w:rPr>
        <w:rFonts w:ascii="Calibri" w:eastAsia="Calibri" w:hAnsi="Calibri" w:cs="Calibri"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DD1203E"/>
    <w:multiLevelType w:val="hybridMultilevel"/>
    <w:tmpl w:val="134CAD7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333414328">
    <w:abstractNumId w:val="7"/>
  </w:num>
  <w:num w:numId="2" w16cid:durableId="527331363">
    <w:abstractNumId w:val="50"/>
  </w:num>
  <w:num w:numId="3" w16cid:durableId="1494183161">
    <w:abstractNumId w:val="16"/>
  </w:num>
  <w:num w:numId="4" w16cid:durableId="1839612950">
    <w:abstractNumId w:val="46"/>
  </w:num>
  <w:num w:numId="5" w16cid:durableId="1752577480">
    <w:abstractNumId w:val="4"/>
  </w:num>
  <w:num w:numId="6" w16cid:durableId="945844133">
    <w:abstractNumId w:val="29"/>
  </w:num>
  <w:num w:numId="7" w16cid:durableId="302776586">
    <w:abstractNumId w:val="33"/>
  </w:num>
  <w:num w:numId="8" w16cid:durableId="1558474197">
    <w:abstractNumId w:val="47"/>
  </w:num>
  <w:num w:numId="9" w16cid:durableId="1621230834">
    <w:abstractNumId w:val="13"/>
  </w:num>
  <w:num w:numId="10" w16cid:durableId="1512911707">
    <w:abstractNumId w:val="48"/>
  </w:num>
  <w:num w:numId="11" w16cid:durableId="39745609">
    <w:abstractNumId w:val="20"/>
  </w:num>
  <w:num w:numId="12" w16cid:durableId="708803844">
    <w:abstractNumId w:val="37"/>
  </w:num>
  <w:num w:numId="13" w16cid:durableId="1133596697">
    <w:abstractNumId w:val="1"/>
  </w:num>
  <w:num w:numId="14" w16cid:durableId="1223249368">
    <w:abstractNumId w:val="30"/>
  </w:num>
  <w:num w:numId="15" w16cid:durableId="664626869">
    <w:abstractNumId w:val="3"/>
  </w:num>
  <w:num w:numId="16" w16cid:durableId="1200819872">
    <w:abstractNumId w:val="18"/>
  </w:num>
  <w:num w:numId="17" w16cid:durableId="765808759">
    <w:abstractNumId w:val="26"/>
  </w:num>
  <w:num w:numId="18" w16cid:durableId="334769394">
    <w:abstractNumId w:val="31"/>
  </w:num>
  <w:num w:numId="19" w16cid:durableId="1433091379">
    <w:abstractNumId w:val="14"/>
  </w:num>
  <w:num w:numId="20" w16cid:durableId="546261234">
    <w:abstractNumId w:val="9"/>
  </w:num>
  <w:num w:numId="21" w16cid:durableId="1558590108">
    <w:abstractNumId w:val="24"/>
  </w:num>
  <w:num w:numId="22" w16cid:durableId="457258679">
    <w:abstractNumId w:val="41"/>
  </w:num>
  <w:num w:numId="23" w16cid:durableId="1034841022">
    <w:abstractNumId w:val="28"/>
  </w:num>
  <w:num w:numId="24" w16cid:durableId="2068724558">
    <w:abstractNumId w:val="45"/>
  </w:num>
  <w:num w:numId="25" w16cid:durableId="31540884">
    <w:abstractNumId w:val="42"/>
  </w:num>
  <w:num w:numId="26" w16cid:durableId="637954399">
    <w:abstractNumId w:val="6"/>
  </w:num>
  <w:num w:numId="27" w16cid:durableId="2094816673">
    <w:abstractNumId w:val="15"/>
  </w:num>
  <w:num w:numId="28" w16cid:durableId="554633153">
    <w:abstractNumId w:val="10"/>
  </w:num>
  <w:num w:numId="29" w16cid:durableId="230697793">
    <w:abstractNumId w:val="25"/>
  </w:num>
  <w:num w:numId="30" w16cid:durableId="687410190">
    <w:abstractNumId w:val="8"/>
  </w:num>
  <w:num w:numId="31" w16cid:durableId="623655776">
    <w:abstractNumId w:val="17"/>
  </w:num>
  <w:num w:numId="32" w16cid:durableId="1893806699">
    <w:abstractNumId w:val="38"/>
  </w:num>
  <w:num w:numId="33" w16cid:durableId="147596095">
    <w:abstractNumId w:val="35"/>
  </w:num>
  <w:num w:numId="34" w16cid:durableId="983852926">
    <w:abstractNumId w:val="11"/>
  </w:num>
  <w:num w:numId="35" w16cid:durableId="48918346">
    <w:abstractNumId w:val="19"/>
  </w:num>
  <w:num w:numId="36" w16cid:durableId="1799564569">
    <w:abstractNumId w:val="40"/>
  </w:num>
  <w:num w:numId="37" w16cid:durableId="68506362">
    <w:abstractNumId w:val="5"/>
  </w:num>
  <w:num w:numId="38" w16cid:durableId="1379016820">
    <w:abstractNumId w:val="21"/>
  </w:num>
  <w:num w:numId="39" w16cid:durableId="65543371">
    <w:abstractNumId w:val="36"/>
  </w:num>
  <w:num w:numId="40" w16cid:durableId="1556702383">
    <w:abstractNumId w:val="32"/>
  </w:num>
  <w:num w:numId="41" w16cid:durableId="1413240685">
    <w:abstractNumId w:val="22"/>
  </w:num>
  <w:num w:numId="42" w16cid:durableId="2115712943">
    <w:abstractNumId w:val="43"/>
  </w:num>
  <w:num w:numId="43" w16cid:durableId="291253365">
    <w:abstractNumId w:val="27"/>
  </w:num>
  <w:num w:numId="44" w16cid:durableId="1427187571">
    <w:abstractNumId w:val="12"/>
  </w:num>
  <w:num w:numId="45" w16cid:durableId="1425109467">
    <w:abstractNumId w:val="23"/>
  </w:num>
  <w:num w:numId="46" w16cid:durableId="888611224">
    <w:abstractNumId w:val="2"/>
  </w:num>
  <w:num w:numId="47" w16cid:durableId="753355416">
    <w:abstractNumId w:val="44"/>
  </w:num>
  <w:num w:numId="48" w16cid:durableId="1566405672">
    <w:abstractNumId w:val="0"/>
  </w:num>
  <w:num w:numId="49" w16cid:durableId="1723946578">
    <w:abstractNumId w:val="34"/>
  </w:num>
  <w:num w:numId="50" w16cid:durableId="1359965397">
    <w:abstractNumId w:val="49"/>
  </w:num>
  <w:num w:numId="51" w16cid:durableId="1317958245">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MzU3NzEzBgJzUyUdpeDU4uLM/DyQAsNaAA58DQEsAAAA"/>
  </w:docVars>
  <w:rsids>
    <w:rsidRoot w:val="004824F7"/>
    <w:rsid w:val="00011CB1"/>
    <w:rsid w:val="00060129"/>
    <w:rsid w:val="000B6415"/>
    <w:rsid w:val="000E75CD"/>
    <w:rsid w:val="00117D09"/>
    <w:rsid w:val="0012021C"/>
    <w:rsid w:val="001515E5"/>
    <w:rsid w:val="00164502"/>
    <w:rsid w:val="00172ECF"/>
    <w:rsid w:val="001B4CC9"/>
    <w:rsid w:val="001F27D6"/>
    <w:rsid w:val="002305ED"/>
    <w:rsid w:val="0028526E"/>
    <w:rsid w:val="0032325C"/>
    <w:rsid w:val="00351A1E"/>
    <w:rsid w:val="0043315B"/>
    <w:rsid w:val="004824F7"/>
    <w:rsid w:val="00485AF0"/>
    <w:rsid w:val="004B3869"/>
    <w:rsid w:val="004C42C0"/>
    <w:rsid w:val="004C5651"/>
    <w:rsid w:val="00503365"/>
    <w:rsid w:val="00510C8F"/>
    <w:rsid w:val="00532F80"/>
    <w:rsid w:val="005753AC"/>
    <w:rsid w:val="00594506"/>
    <w:rsid w:val="005973BB"/>
    <w:rsid w:val="005C1730"/>
    <w:rsid w:val="005E7EE5"/>
    <w:rsid w:val="006726ED"/>
    <w:rsid w:val="006B543F"/>
    <w:rsid w:val="006C042B"/>
    <w:rsid w:val="006E3A68"/>
    <w:rsid w:val="0073076C"/>
    <w:rsid w:val="00732C32"/>
    <w:rsid w:val="00762445"/>
    <w:rsid w:val="007B310D"/>
    <w:rsid w:val="007B6C6D"/>
    <w:rsid w:val="00873018"/>
    <w:rsid w:val="008757B2"/>
    <w:rsid w:val="008A765B"/>
    <w:rsid w:val="008D29D4"/>
    <w:rsid w:val="008D564F"/>
    <w:rsid w:val="008F1C43"/>
    <w:rsid w:val="009052F0"/>
    <w:rsid w:val="00926C31"/>
    <w:rsid w:val="009474B4"/>
    <w:rsid w:val="00973B15"/>
    <w:rsid w:val="00977BCD"/>
    <w:rsid w:val="009F1988"/>
    <w:rsid w:val="00A173C3"/>
    <w:rsid w:val="00A21661"/>
    <w:rsid w:val="00A26CC6"/>
    <w:rsid w:val="00A64526"/>
    <w:rsid w:val="00AA7936"/>
    <w:rsid w:val="00AF69C1"/>
    <w:rsid w:val="00B0750C"/>
    <w:rsid w:val="00B14758"/>
    <w:rsid w:val="00B96206"/>
    <w:rsid w:val="00BB2771"/>
    <w:rsid w:val="00C30499"/>
    <w:rsid w:val="00C50EDB"/>
    <w:rsid w:val="00C56D69"/>
    <w:rsid w:val="00C60E46"/>
    <w:rsid w:val="00C61D4B"/>
    <w:rsid w:val="00C77817"/>
    <w:rsid w:val="00CB16A6"/>
    <w:rsid w:val="00CF041F"/>
    <w:rsid w:val="00D16426"/>
    <w:rsid w:val="00D218CD"/>
    <w:rsid w:val="00D60911"/>
    <w:rsid w:val="00D66EBD"/>
    <w:rsid w:val="00D7345E"/>
    <w:rsid w:val="00DE3084"/>
    <w:rsid w:val="00E42ECF"/>
    <w:rsid w:val="00E479FC"/>
    <w:rsid w:val="00EB4B8D"/>
    <w:rsid w:val="00F06C4C"/>
    <w:rsid w:val="00F32B85"/>
    <w:rsid w:val="00F547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4B45A"/>
  <w15:chartTrackingRefBased/>
  <w15:docId w15:val="{A4CBDF0E-02F9-D24E-9F8E-6FE7957CE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24F7"/>
    <w:rPr>
      <w:rFonts w:ascii="Calibri" w:eastAsia="Calibri" w:hAnsi="Calibri" w:cs="Calibri"/>
      <w:kern w:val="0"/>
      <w:lang w:eastAsia="en-GB"/>
      <w14:ligatures w14:val="none"/>
    </w:rPr>
  </w:style>
  <w:style w:type="paragraph" w:styleId="Heading1">
    <w:name w:val="heading 1"/>
    <w:basedOn w:val="Normal"/>
    <w:next w:val="Normal"/>
    <w:link w:val="Heading1Char"/>
    <w:uiPriority w:val="9"/>
    <w:qFormat/>
    <w:rsid w:val="004824F7"/>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24F7"/>
    <w:rPr>
      <w:rFonts w:asciiTheme="majorHAnsi" w:eastAsiaTheme="majorEastAsia" w:hAnsiTheme="majorHAnsi" w:cstheme="majorBidi"/>
      <w:color w:val="2F5496" w:themeColor="accent1" w:themeShade="BF"/>
      <w:kern w:val="0"/>
      <w:sz w:val="32"/>
      <w:szCs w:val="32"/>
      <w:lang w:val="en-GB" w:eastAsia="en-GB"/>
      <w14:ligatures w14:val="none"/>
    </w:rPr>
  </w:style>
  <w:style w:type="paragraph" w:styleId="Footer">
    <w:name w:val="footer"/>
    <w:basedOn w:val="Normal"/>
    <w:link w:val="FooterChar"/>
    <w:uiPriority w:val="99"/>
    <w:unhideWhenUsed/>
    <w:rsid w:val="00510C8F"/>
    <w:pPr>
      <w:tabs>
        <w:tab w:val="center" w:pos="4513"/>
        <w:tab w:val="right" w:pos="9026"/>
      </w:tabs>
    </w:pPr>
  </w:style>
  <w:style w:type="character" w:customStyle="1" w:styleId="FooterChar">
    <w:name w:val="Footer Char"/>
    <w:basedOn w:val="DefaultParagraphFont"/>
    <w:link w:val="Footer"/>
    <w:uiPriority w:val="99"/>
    <w:rsid w:val="00510C8F"/>
    <w:rPr>
      <w:rFonts w:ascii="Calibri" w:eastAsia="Calibri" w:hAnsi="Calibri" w:cs="Calibri"/>
      <w:kern w:val="0"/>
      <w:lang w:val="en-GB" w:eastAsia="en-GB"/>
      <w14:ligatures w14:val="none"/>
    </w:rPr>
  </w:style>
  <w:style w:type="character" w:styleId="PageNumber">
    <w:name w:val="page number"/>
    <w:basedOn w:val="DefaultParagraphFont"/>
    <w:uiPriority w:val="99"/>
    <w:semiHidden/>
    <w:unhideWhenUsed/>
    <w:rsid w:val="00510C8F"/>
  </w:style>
  <w:style w:type="paragraph" w:styleId="TOCHeading">
    <w:name w:val="TOC Heading"/>
    <w:basedOn w:val="Heading1"/>
    <w:next w:val="Normal"/>
    <w:uiPriority w:val="39"/>
    <w:unhideWhenUsed/>
    <w:qFormat/>
    <w:rsid w:val="00510C8F"/>
    <w:pPr>
      <w:spacing w:before="480" w:line="276" w:lineRule="auto"/>
      <w:outlineLvl w:val="9"/>
    </w:pPr>
    <w:rPr>
      <w:b/>
      <w:bCs/>
      <w:sz w:val="28"/>
      <w:szCs w:val="28"/>
      <w:lang w:val="en-US" w:eastAsia="en-US"/>
    </w:rPr>
  </w:style>
  <w:style w:type="paragraph" w:styleId="TOC1">
    <w:name w:val="toc 1"/>
    <w:basedOn w:val="Normal"/>
    <w:next w:val="Normal"/>
    <w:autoRedefine/>
    <w:uiPriority w:val="39"/>
    <w:unhideWhenUsed/>
    <w:rsid w:val="00510C8F"/>
    <w:pPr>
      <w:spacing w:before="120"/>
    </w:pPr>
    <w:rPr>
      <w:rFonts w:asciiTheme="minorHAnsi" w:hAnsiTheme="minorHAnsi" w:cstheme="minorHAnsi"/>
      <w:b/>
      <w:bCs/>
      <w:i/>
      <w:iCs/>
    </w:rPr>
  </w:style>
  <w:style w:type="paragraph" w:styleId="TOC2">
    <w:name w:val="toc 2"/>
    <w:basedOn w:val="Normal"/>
    <w:next w:val="Normal"/>
    <w:autoRedefine/>
    <w:uiPriority w:val="39"/>
    <w:semiHidden/>
    <w:unhideWhenUsed/>
    <w:rsid w:val="00510C8F"/>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semiHidden/>
    <w:unhideWhenUsed/>
    <w:rsid w:val="00510C8F"/>
    <w:pPr>
      <w:ind w:left="48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510C8F"/>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10C8F"/>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10C8F"/>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10C8F"/>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10C8F"/>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10C8F"/>
    <w:pPr>
      <w:ind w:left="1920"/>
    </w:pPr>
    <w:rPr>
      <w:rFonts w:asciiTheme="minorHAnsi" w:hAnsiTheme="minorHAnsi" w:cstheme="minorHAnsi"/>
      <w:sz w:val="20"/>
      <w:szCs w:val="20"/>
    </w:rPr>
  </w:style>
  <w:style w:type="character" w:styleId="Hyperlink">
    <w:name w:val="Hyperlink"/>
    <w:basedOn w:val="DefaultParagraphFont"/>
    <w:uiPriority w:val="99"/>
    <w:unhideWhenUsed/>
    <w:rsid w:val="00510C8F"/>
    <w:rPr>
      <w:color w:val="0563C1" w:themeColor="hyperlink"/>
      <w:u w:val="single"/>
    </w:rPr>
  </w:style>
  <w:style w:type="paragraph" w:styleId="ListParagraph">
    <w:name w:val="List Paragraph"/>
    <w:basedOn w:val="Normal"/>
    <w:uiPriority w:val="34"/>
    <w:qFormat/>
    <w:rsid w:val="00C60E46"/>
    <w:pPr>
      <w:ind w:left="720"/>
      <w:contextualSpacing/>
    </w:pPr>
  </w:style>
  <w:style w:type="paragraph" w:styleId="Revision">
    <w:name w:val="Revision"/>
    <w:hidden/>
    <w:uiPriority w:val="99"/>
    <w:semiHidden/>
    <w:rsid w:val="00C56D69"/>
    <w:rPr>
      <w:rFonts w:ascii="Calibri" w:eastAsia="Calibri" w:hAnsi="Calibri" w:cs="Calibri"/>
      <w:kern w:val="0"/>
      <w:lang w:eastAsia="en-GB"/>
      <w14:ligatures w14:val="none"/>
    </w:rPr>
  </w:style>
  <w:style w:type="character" w:styleId="CommentReference">
    <w:name w:val="annotation reference"/>
    <w:basedOn w:val="DefaultParagraphFont"/>
    <w:uiPriority w:val="99"/>
    <w:semiHidden/>
    <w:unhideWhenUsed/>
    <w:rsid w:val="004B3869"/>
    <w:rPr>
      <w:sz w:val="16"/>
      <w:szCs w:val="16"/>
    </w:rPr>
  </w:style>
  <w:style w:type="paragraph" w:styleId="CommentText">
    <w:name w:val="annotation text"/>
    <w:basedOn w:val="Normal"/>
    <w:link w:val="CommentTextChar"/>
    <w:uiPriority w:val="99"/>
    <w:unhideWhenUsed/>
    <w:rsid w:val="004B3869"/>
    <w:rPr>
      <w:sz w:val="20"/>
      <w:szCs w:val="20"/>
    </w:rPr>
  </w:style>
  <w:style w:type="character" w:customStyle="1" w:styleId="CommentTextChar">
    <w:name w:val="Comment Text Char"/>
    <w:basedOn w:val="DefaultParagraphFont"/>
    <w:link w:val="CommentText"/>
    <w:uiPriority w:val="99"/>
    <w:rsid w:val="004B3869"/>
    <w:rPr>
      <w:rFonts w:ascii="Calibri" w:eastAsia="Calibri" w:hAnsi="Calibri" w:cs="Calibri"/>
      <w:kern w:val="0"/>
      <w:sz w:val="20"/>
      <w:szCs w:val="20"/>
      <w:lang w:val="en-GB" w:eastAsia="en-GB"/>
      <w14:ligatures w14:val="none"/>
    </w:rPr>
  </w:style>
  <w:style w:type="paragraph" w:styleId="CommentSubject">
    <w:name w:val="annotation subject"/>
    <w:basedOn w:val="CommentText"/>
    <w:next w:val="CommentText"/>
    <w:link w:val="CommentSubjectChar"/>
    <w:uiPriority w:val="99"/>
    <w:semiHidden/>
    <w:unhideWhenUsed/>
    <w:rsid w:val="004B3869"/>
    <w:rPr>
      <w:b/>
      <w:bCs/>
    </w:rPr>
  </w:style>
  <w:style w:type="character" w:customStyle="1" w:styleId="CommentSubjectChar">
    <w:name w:val="Comment Subject Char"/>
    <w:basedOn w:val="CommentTextChar"/>
    <w:link w:val="CommentSubject"/>
    <w:uiPriority w:val="99"/>
    <w:semiHidden/>
    <w:rsid w:val="004B3869"/>
    <w:rPr>
      <w:rFonts w:ascii="Calibri" w:eastAsia="Calibri" w:hAnsi="Calibri" w:cs="Calibri"/>
      <w:b/>
      <w:bCs/>
      <w:kern w:val="0"/>
      <w:sz w:val="20"/>
      <w:szCs w:val="20"/>
      <w:lang w:val="en-GB"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F2E2EB-A03E-164B-8B14-45B89C269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59</Pages>
  <Words>21649</Words>
  <Characters>123401</Characters>
  <Application>Microsoft Office Word</Application>
  <DocSecurity>0</DocSecurity>
  <Lines>1028</Lines>
  <Paragraphs>2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arina Pavlovic</dc:creator>
  <cp:keywords/>
  <dc:description/>
  <cp:lastModifiedBy>Ranko Milić</cp:lastModifiedBy>
  <cp:revision>5</cp:revision>
  <dcterms:created xsi:type="dcterms:W3CDTF">2024-01-29T03:30:00Z</dcterms:created>
  <dcterms:modified xsi:type="dcterms:W3CDTF">2024-01-29T07:17:00Z</dcterms:modified>
</cp:coreProperties>
</file>